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D525B"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6C242A63" wp14:editId="427AFC4B">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616A4">
        <w:t>Year 11/12 English Studies</w:t>
      </w:r>
    </w:p>
    <w:p w14:paraId="57AD2DA5" w14:textId="77777777" w:rsidR="009862E0" w:rsidRDefault="00D616A4" w:rsidP="00D616A4">
      <w:pPr>
        <w:pStyle w:val="IOSheading22017"/>
      </w:pPr>
      <w:r>
        <w:t>Unit title</w:t>
      </w:r>
    </w:p>
    <w:p w14:paraId="29BD02D0" w14:textId="77777777" w:rsidR="00D616A4" w:rsidRDefault="005756A7" w:rsidP="009862E0">
      <w:pPr>
        <w:pStyle w:val="IOSbodytext2017"/>
        <w:rPr>
          <w:lang w:eastAsia="en-US"/>
        </w:rPr>
      </w:pPr>
      <w:r>
        <w:rPr>
          <w:lang w:eastAsia="en-US"/>
        </w:rPr>
        <w:t xml:space="preserve">We </w:t>
      </w:r>
      <w:r w:rsidR="00DC0150">
        <w:rPr>
          <w:lang w:eastAsia="en-US"/>
        </w:rPr>
        <w:t>A</w:t>
      </w:r>
      <w:r>
        <w:rPr>
          <w:lang w:eastAsia="en-US"/>
        </w:rPr>
        <w:t>re Australian – English in citizenship, community and cultural identity</w:t>
      </w:r>
    </w:p>
    <w:p w14:paraId="5321A04E" w14:textId="77777777" w:rsidR="00D616A4" w:rsidRDefault="00D616A4" w:rsidP="00D616A4">
      <w:pPr>
        <w:pStyle w:val="IOSheading22017"/>
      </w:pPr>
      <w:r>
        <w:t>Duration</w:t>
      </w:r>
    </w:p>
    <w:p w14:paraId="4C0FB9C2" w14:textId="77777777" w:rsidR="00D616A4" w:rsidRDefault="005756A7" w:rsidP="009862E0">
      <w:pPr>
        <w:pStyle w:val="IOSbodytext2017"/>
        <w:rPr>
          <w:lang w:eastAsia="en-US"/>
        </w:rPr>
      </w:pPr>
      <w:r>
        <w:rPr>
          <w:lang w:eastAsia="en-US"/>
        </w:rPr>
        <w:t>10 weeks</w:t>
      </w:r>
    </w:p>
    <w:p w14:paraId="1256371F" w14:textId="77777777" w:rsidR="00DC0150" w:rsidRDefault="00DC0150" w:rsidP="00DC0150">
      <w:pPr>
        <w:pStyle w:val="IOSheading22017"/>
      </w:pPr>
      <w:r>
        <w:t>Unit rationale</w:t>
      </w:r>
    </w:p>
    <w:p w14:paraId="108D6C78" w14:textId="77777777" w:rsidR="00DC0150" w:rsidRPr="00DC0150" w:rsidRDefault="00DC0150" w:rsidP="00DC0150">
      <w:pPr>
        <w:pStyle w:val="IOSbodytext2017"/>
        <w:rPr>
          <w:lang w:eastAsia="en-US"/>
        </w:rPr>
      </w:pPr>
      <w:r w:rsidRPr="00DC0150">
        <w:rPr>
          <w:lang w:eastAsia="en-US"/>
        </w:rPr>
        <w:t>Through the study of the module We Are Australians – English in citizenship, community and cultural identity</w:t>
      </w:r>
      <w:r>
        <w:rPr>
          <w:lang w:eastAsia="en-US"/>
        </w:rPr>
        <w:t>,</w:t>
      </w:r>
      <w:r w:rsidRPr="00DC0150">
        <w:rPr>
          <w:lang w:eastAsia="en-US"/>
        </w:rPr>
        <w:t xml:space="preserve"> students will develop understanding of and practical competence in the use of language used to conduct their lives as citizens and members of a community. The impact of the experiences </w:t>
      </w:r>
      <w:r>
        <w:rPr>
          <w:lang w:eastAsia="en-US"/>
        </w:rPr>
        <w:t>with an individual’s community/society/</w:t>
      </w:r>
      <w:r w:rsidRPr="00DC0150">
        <w:rPr>
          <w:lang w:eastAsia="en-US"/>
        </w:rPr>
        <w:t xml:space="preserve">nation vary. An authentic relationship with an individual’s community allows an individual to form connections with people, places, groups, communities and the </w:t>
      </w:r>
      <w:r>
        <w:rPr>
          <w:lang w:eastAsia="en-US"/>
        </w:rPr>
        <w:t>larger world. Student</w:t>
      </w:r>
      <w:r w:rsidRPr="00DC0150">
        <w:rPr>
          <w:lang w:eastAsia="en-US"/>
        </w:rPr>
        <w:t>s may consider aspects of Australian citizenship, community and cultural identity in terms of experiences and notions of identity, relationships, acceptance and understanding. Texts explore many aspects of Australian citizenship, community and cultural identity, including the potential of the individual to enrich or challenge a community or group. They may reflect the way attitudes to identity are modified over time. Texts may also represent consequences of not being an authentic member of the Australian community.</w:t>
      </w:r>
    </w:p>
    <w:p w14:paraId="1C86E0A8" w14:textId="77777777" w:rsidR="00D616A4" w:rsidRDefault="00D616A4" w:rsidP="00D616A4">
      <w:pPr>
        <w:pStyle w:val="IOSheading22017"/>
      </w:pPr>
      <w:r>
        <w:t>Focus question(s)</w:t>
      </w:r>
    </w:p>
    <w:p w14:paraId="7D65552F" w14:textId="77777777" w:rsidR="00DC0150" w:rsidRDefault="00DC0150" w:rsidP="00DC0150">
      <w:pPr>
        <w:pStyle w:val="IOSlist1bullet2017"/>
      </w:pPr>
      <w:r>
        <w:rPr>
          <w:lang w:eastAsia="en-US"/>
        </w:rPr>
        <w:t>To what extent does being a member of the Australian community shape an individual’s identity?</w:t>
      </w:r>
    </w:p>
    <w:p w14:paraId="3381E935" w14:textId="77777777" w:rsidR="00D616A4" w:rsidRDefault="00DC0150" w:rsidP="00DC0150">
      <w:pPr>
        <w:pStyle w:val="IOSheading22017"/>
      </w:pPr>
      <w:r>
        <w:lastRenderedPageBreak/>
        <w:t>Problem statements</w:t>
      </w:r>
    </w:p>
    <w:p w14:paraId="19DC56EB" w14:textId="77777777" w:rsidR="00DC0150" w:rsidRDefault="00DC0150" w:rsidP="00DC0150">
      <w:pPr>
        <w:pStyle w:val="IOSlist1bullet2017"/>
        <w:rPr>
          <w:lang w:eastAsia="en-US"/>
        </w:rPr>
      </w:pPr>
      <w:r>
        <w:rPr>
          <w:lang w:eastAsia="en-US"/>
        </w:rPr>
        <w:t>How do individuals become authentic members of a society? Why is this important? What impact does this relationship have upon an individual? What impact does this relationship have upon the community/society as a whole?</w:t>
      </w:r>
    </w:p>
    <w:p w14:paraId="34FF45D8" w14:textId="77777777" w:rsidR="00DC0150" w:rsidRPr="00DC0150" w:rsidRDefault="00DC0150" w:rsidP="00DC0150">
      <w:pPr>
        <w:pStyle w:val="IOSlist1bullet2017"/>
        <w:rPr>
          <w:lang w:eastAsia="en-US"/>
        </w:rPr>
      </w:pPr>
      <w:r>
        <w:rPr>
          <w:lang w:eastAsia="en-US"/>
        </w:rPr>
        <w:t>How does an individual develop a fulfilling relationship with their community/society/nation?</w:t>
      </w:r>
    </w:p>
    <w:p w14:paraId="40274C74" w14:textId="77777777" w:rsidR="00D616A4" w:rsidRDefault="00077AB1" w:rsidP="00077AB1">
      <w:pPr>
        <w:pStyle w:val="IOSheading22017"/>
      </w:pPr>
      <w:r>
        <w:t>Outcomes</w:t>
      </w:r>
    </w:p>
    <w:tbl>
      <w:tblPr>
        <w:tblStyle w:val="TableGrid"/>
        <w:tblW w:w="0" w:type="auto"/>
        <w:tblLook w:val="04A0" w:firstRow="1" w:lastRow="0" w:firstColumn="1" w:lastColumn="0" w:noHBand="0" w:noVBand="1"/>
        <w:tblCaption w:val="Outcomes Table"/>
        <w:tblDescription w:val="This table details the outcomes for year 11 and 12 students for the way we were unit of work."/>
      </w:tblPr>
      <w:tblGrid>
        <w:gridCol w:w="7648"/>
        <w:gridCol w:w="7649"/>
      </w:tblGrid>
      <w:tr w:rsidR="00077AB1" w14:paraId="72D98AA8" w14:textId="77777777" w:rsidTr="00DF7623">
        <w:trPr>
          <w:tblHeader/>
        </w:trPr>
        <w:tc>
          <w:tcPr>
            <w:tcW w:w="7648" w:type="dxa"/>
          </w:tcPr>
          <w:p w14:paraId="3EACE7F1" w14:textId="77777777" w:rsidR="00077AB1" w:rsidRDefault="00077AB1" w:rsidP="00DF7623">
            <w:pPr>
              <w:pStyle w:val="IOStableheading2017"/>
            </w:pPr>
            <w:r>
              <w:t>Year 11</w:t>
            </w:r>
          </w:p>
        </w:tc>
        <w:tc>
          <w:tcPr>
            <w:tcW w:w="7649" w:type="dxa"/>
          </w:tcPr>
          <w:p w14:paraId="0A4ACE50" w14:textId="77777777" w:rsidR="00077AB1" w:rsidRDefault="00077AB1" w:rsidP="00DF7623">
            <w:pPr>
              <w:pStyle w:val="IOStableheading2017"/>
            </w:pPr>
            <w:r>
              <w:t>Year 12</w:t>
            </w:r>
          </w:p>
        </w:tc>
      </w:tr>
      <w:tr w:rsidR="00077AB1" w14:paraId="2E11367B" w14:textId="77777777" w:rsidTr="00DF7623">
        <w:tc>
          <w:tcPr>
            <w:tcW w:w="7648" w:type="dxa"/>
          </w:tcPr>
          <w:p w14:paraId="1EA946B2" w14:textId="77777777" w:rsidR="00077AB1" w:rsidRDefault="00077AB1" w:rsidP="00DF7623">
            <w:pPr>
              <w:pStyle w:val="IOStabletext2017"/>
            </w:pPr>
            <w:r w:rsidRPr="0082682D">
              <w:rPr>
                <w:rStyle w:val="IOSstrongemphasis2017"/>
              </w:rPr>
              <w:t>ES11-1</w:t>
            </w:r>
            <w:r>
              <w:t xml:space="preserve"> comprehends and responds to a range of texts, including short and extended texts, literary texts, and texts from academic, community, workplace and social contexts for a variety of purposes</w:t>
            </w:r>
          </w:p>
          <w:p w14:paraId="5F09D149" w14:textId="77777777" w:rsidR="00077AB1" w:rsidRDefault="00077AB1" w:rsidP="00DF7623">
            <w:pPr>
              <w:pStyle w:val="IOStabletext2017"/>
            </w:pPr>
            <w:r w:rsidRPr="0082682D">
              <w:rPr>
                <w:rStyle w:val="IOSstrongemphasis2017"/>
              </w:rPr>
              <w:t>ES11-</w:t>
            </w:r>
            <w:r w:rsidR="00DC0150">
              <w:rPr>
                <w:rStyle w:val="IOSstrongemphasis2017"/>
              </w:rPr>
              <w:t>5</w:t>
            </w:r>
            <w:r>
              <w:t xml:space="preserve"> </w:t>
            </w:r>
            <w:r w:rsidR="00DC0150" w:rsidRPr="00DC0150">
              <w:t>develops knowledge, understanding and appreciation of how language is used, identifying specific language forms and features that convey meaning in texts</w:t>
            </w:r>
          </w:p>
          <w:p w14:paraId="16AEC752" w14:textId="77777777" w:rsidR="00077AB1" w:rsidRDefault="00077AB1" w:rsidP="00077AB1">
            <w:pPr>
              <w:pStyle w:val="IOStabletext2017"/>
            </w:pPr>
            <w:r w:rsidRPr="0082682D">
              <w:rPr>
                <w:rStyle w:val="IOSstrongemphasis2017"/>
              </w:rPr>
              <w:t>ES11-</w:t>
            </w:r>
            <w:r>
              <w:rPr>
                <w:rStyle w:val="IOSstrongemphasis2017"/>
              </w:rPr>
              <w:t>9</w:t>
            </w:r>
            <w:r>
              <w:t xml:space="preserve"> identifies and explores ideas, values, points of view and attitudes expressed in texts, and considers ways in which texts may influence, engage and persuade</w:t>
            </w:r>
          </w:p>
        </w:tc>
        <w:tc>
          <w:tcPr>
            <w:tcW w:w="7649" w:type="dxa"/>
          </w:tcPr>
          <w:p w14:paraId="4A215A8C" w14:textId="77777777" w:rsidR="00077AB1" w:rsidRDefault="00077AB1" w:rsidP="00DF7623">
            <w:pPr>
              <w:pStyle w:val="IOStabletext2017"/>
            </w:pPr>
            <w:r w:rsidRPr="0082682D">
              <w:rPr>
                <w:rStyle w:val="IOSstrongemphasis2017"/>
              </w:rPr>
              <w:t>ES1</w:t>
            </w:r>
            <w:r>
              <w:rPr>
                <w:rStyle w:val="IOSstrongemphasis2017"/>
              </w:rPr>
              <w:t>2</w:t>
            </w:r>
            <w:r w:rsidRPr="0082682D">
              <w:rPr>
                <w:rStyle w:val="IOSstrongemphasis2017"/>
              </w:rPr>
              <w:t>-1</w:t>
            </w:r>
            <w:r>
              <w:t xml:space="preserve"> comprehends and responds analytically and imaginatively to a range of texts, including short and extended texts, literary texts, and texts from academic, community, workplace and social contexts for a variety of purposes</w:t>
            </w:r>
          </w:p>
          <w:p w14:paraId="7C9B8AD1" w14:textId="77777777" w:rsidR="00077AB1" w:rsidRDefault="00077AB1" w:rsidP="00DF7623">
            <w:pPr>
              <w:pStyle w:val="IOStabletext2017"/>
            </w:pPr>
            <w:r>
              <w:rPr>
                <w:rStyle w:val="IOSstrongemphasis2017"/>
              </w:rPr>
              <w:t>ES12</w:t>
            </w:r>
            <w:r w:rsidRPr="0082682D">
              <w:rPr>
                <w:rStyle w:val="IOSstrongemphasis2017"/>
              </w:rPr>
              <w:t>-</w:t>
            </w:r>
            <w:r w:rsidR="00DC0150">
              <w:rPr>
                <w:rStyle w:val="IOSstrongemphasis2017"/>
              </w:rPr>
              <w:t>5</w:t>
            </w:r>
            <w:r>
              <w:t xml:space="preserve"> </w:t>
            </w:r>
            <w:r w:rsidR="00DC0150" w:rsidRPr="00DC0150">
              <w:t>develops knowledge, understanding and appreciation of how language is used, identifying and explaining specific language forms and features in texts that convey meaning to different audiences</w:t>
            </w:r>
          </w:p>
          <w:p w14:paraId="76296B95" w14:textId="77777777" w:rsidR="00077AB1" w:rsidRDefault="00077AB1" w:rsidP="00077AB1">
            <w:pPr>
              <w:pStyle w:val="IOStabletext2017"/>
            </w:pPr>
            <w:r>
              <w:rPr>
                <w:rStyle w:val="IOSstrongemphasis2017"/>
              </w:rPr>
              <w:t>ES12</w:t>
            </w:r>
            <w:r w:rsidRPr="0082682D">
              <w:rPr>
                <w:rStyle w:val="IOSstrongemphasis2017"/>
              </w:rPr>
              <w:t>-</w:t>
            </w:r>
            <w:r>
              <w:rPr>
                <w:rStyle w:val="IOSstrongemphasis2017"/>
              </w:rPr>
              <w:t>9</w:t>
            </w:r>
            <w:r>
              <w:t xml:space="preserve"> identifies and explores ideas, values, points of view and attitudes expressed in texts, and explains ways in which texts may influence, engage and persuade different audiences</w:t>
            </w:r>
          </w:p>
        </w:tc>
      </w:tr>
    </w:tbl>
    <w:p w14:paraId="6563D031" w14:textId="77777777" w:rsidR="00077AB1" w:rsidRDefault="00077AB1" w:rsidP="00077AB1">
      <w:pPr>
        <w:pStyle w:val="IOSheading22017"/>
      </w:pPr>
      <w:r>
        <w:t>Assessment o</w:t>
      </w:r>
      <w:r w:rsidR="00DC0150">
        <w:t>verview</w:t>
      </w:r>
    </w:p>
    <w:p w14:paraId="4136DAE4" w14:textId="77777777" w:rsidR="00077AB1" w:rsidRDefault="00DC0150" w:rsidP="00077AB1">
      <w:pPr>
        <w:pStyle w:val="IOSlist1bullet2017"/>
        <w:rPr>
          <w:lang w:eastAsia="en-US"/>
        </w:rPr>
      </w:pPr>
      <w:r>
        <w:rPr>
          <w:lang w:eastAsia="en-US"/>
        </w:rPr>
        <w:t>Case study</w:t>
      </w:r>
    </w:p>
    <w:p w14:paraId="707836AA" w14:textId="77777777" w:rsidR="00DC0150" w:rsidRPr="00AF4850" w:rsidRDefault="00BB7207" w:rsidP="00226F4B">
      <w:pPr>
        <w:pStyle w:val="IOSbodytext2017"/>
        <w:spacing w:after="120"/>
        <w:rPr>
          <w:rStyle w:val="IOSstrongemphasis2017"/>
        </w:rPr>
      </w:pPr>
      <w:r>
        <w:rPr>
          <w:rStyle w:val="IOSstrongemphasis2017"/>
        </w:rPr>
        <w:t xml:space="preserve">Prescribed texts on Indigenous Perspectives and </w:t>
      </w:r>
      <w:r w:rsidR="00DC0150" w:rsidRPr="00AF4850">
        <w:rPr>
          <w:rStyle w:val="IOSstrongemphasis2017"/>
        </w:rPr>
        <w:t>Close Study are used to compare and contrast with topics throughout the term.</w:t>
      </w:r>
    </w:p>
    <w:tbl>
      <w:tblPr>
        <w:tblStyle w:val="TableGrid"/>
        <w:tblW w:w="0" w:type="auto"/>
        <w:tblLook w:val="04A0" w:firstRow="1" w:lastRow="0" w:firstColumn="1" w:lastColumn="0" w:noHBand="0" w:noVBand="1"/>
        <w:tblDescription w:val="This table provides an outline on the topics covered over a term."/>
      </w:tblPr>
      <w:tblGrid>
        <w:gridCol w:w="3059"/>
        <w:gridCol w:w="3059"/>
        <w:gridCol w:w="3059"/>
        <w:gridCol w:w="3060"/>
        <w:gridCol w:w="3060"/>
      </w:tblGrid>
      <w:tr w:rsidR="00DC0150" w14:paraId="0C13FDB0" w14:textId="77777777" w:rsidTr="00DC0150">
        <w:trPr>
          <w:tblHeader/>
        </w:trPr>
        <w:tc>
          <w:tcPr>
            <w:tcW w:w="3059" w:type="dxa"/>
            <w:vAlign w:val="center"/>
          </w:tcPr>
          <w:p w14:paraId="4ED60FCB" w14:textId="77777777" w:rsidR="00DC0150" w:rsidRDefault="00DC0150" w:rsidP="00DC0150">
            <w:pPr>
              <w:pStyle w:val="IOStableheading2017"/>
              <w:jc w:val="center"/>
              <w:rPr>
                <w:lang w:eastAsia="en-US"/>
              </w:rPr>
            </w:pPr>
            <w:r>
              <w:rPr>
                <w:lang w:eastAsia="en-US"/>
              </w:rPr>
              <w:t>Weeks 1-2</w:t>
            </w:r>
          </w:p>
        </w:tc>
        <w:tc>
          <w:tcPr>
            <w:tcW w:w="3059" w:type="dxa"/>
            <w:vAlign w:val="center"/>
          </w:tcPr>
          <w:p w14:paraId="0528B84A" w14:textId="77777777" w:rsidR="00DC0150" w:rsidRDefault="00DC0150" w:rsidP="00DC0150">
            <w:pPr>
              <w:pStyle w:val="IOStableheading2017"/>
              <w:jc w:val="center"/>
              <w:rPr>
                <w:lang w:eastAsia="en-US"/>
              </w:rPr>
            </w:pPr>
            <w:r>
              <w:rPr>
                <w:lang w:eastAsia="en-US"/>
              </w:rPr>
              <w:t>Weeks 3-4 (Topic 1)</w:t>
            </w:r>
          </w:p>
        </w:tc>
        <w:tc>
          <w:tcPr>
            <w:tcW w:w="3059" w:type="dxa"/>
            <w:vAlign w:val="center"/>
          </w:tcPr>
          <w:p w14:paraId="0632A4AF" w14:textId="77777777" w:rsidR="00DC0150" w:rsidRDefault="00DC0150" w:rsidP="00DC0150">
            <w:pPr>
              <w:pStyle w:val="IOStableheading2017"/>
              <w:jc w:val="center"/>
              <w:rPr>
                <w:lang w:eastAsia="en-US"/>
              </w:rPr>
            </w:pPr>
            <w:r>
              <w:rPr>
                <w:lang w:eastAsia="en-US"/>
              </w:rPr>
              <w:t>Week 5-6 (Topic 2)</w:t>
            </w:r>
          </w:p>
        </w:tc>
        <w:tc>
          <w:tcPr>
            <w:tcW w:w="3060" w:type="dxa"/>
            <w:vAlign w:val="center"/>
          </w:tcPr>
          <w:p w14:paraId="5FE49115" w14:textId="77777777" w:rsidR="00DC0150" w:rsidRDefault="00DC0150" w:rsidP="00DC0150">
            <w:pPr>
              <w:pStyle w:val="IOStableheading2017"/>
              <w:jc w:val="center"/>
              <w:rPr>
                <w:lang w:eastAsia="en-US"/>
              </w:rPr>
            </w:pPr>
            <w:r>
              <w:rPr>
                <w:lang w:eastAsia="en-US"/>
              </w:rPr>
              <w:t>Weeks 7-8 (Topic 3)</w:t>
            </w:r>
          </w:p>
        </w:tc>
        <w:tc>
          <w:tcPr>
            <w:tcW w:w="3060" w:type="dxa"/>
            <w:vAlign w:val="center"/>
          </w:tcPr>
          <w:p w14:paraId="5E9EC5B8" w14:textId="77777777" w:rsidR="00DC0150" w:rsidRDefault="00DC0150" w:rsidP="00DC0150">
            <w:pPr>
              <w:pStyle w:val="IOStableheading2017"/>
              <w:jc w:val="center"/>
              <w:rPr>
                <w:lang w:eastAsia="en-US"/>
              </w:rPr>
            </w:pPr>
            <w:r>
              <w:rPr>
                <w:lang w:eastAsia="en-US"/>
              </w:rPr>
              <w:t>Weeks 9-10 (Topic 4)</w:t>
            </w:r>
          </w:p>
        </w:tc>
      </w:tr>
      <w:tr w:rsidR="00DC0150" w14:paraId="11A72B7C" w14:textId="77777777" w:rsidTr="00DC0150">
        <w:tc>
          <w:tcPr>
            <w:tcW w:w="3059" w:type="dxa"/>
          </w:tcPr>
          <w:p w14:paraId="75F7F43E" w14:textId="77777777" w:rsidR="00DC0150" w:rsidRDefault="00DC0150" w:rsidP="00DC0150">
            <w:pPr>
              <w:pStyle w:val="IOStabletext2017"/>
              <w:rPr>
                <w:lang w:eastAsia="en-US"/>
              </w:rPr>
            </w:pPr>
            <w:r>
              <w:rPr>
                <w:lang w:eastAsia="en-US"/>
              </w:rPr>
              <w:t>Introduction to module</w:t>
            </w:r>
          </w:p>
          <w:p w14:paraId="4461EE47" w14:textId="77777777" w:rsidR="00DC0150" w:rsidRDefault="00DC0150" w:rsidP="00DC0150">
            <w:pPr>
              <w:pStyle w:val="IOStabletext2017"/>
              <w:rPr>
                <w:lang w:eastAsia="en-US"/>
              </w:rPr>
            </w:pPr>
            <w:r>
              <w:rPr>
                <w:lang w:eastAsia="en-US"/>
              </w:rPr>
              <w:t>Context</w:t>
            </w:r>
          </w:p>
          <w:p w14:paraId="7BFEE817" w14:textId="77777777" w:rsidR="00DC0150" w:rsidRDefault="00DC0150" w:rsidP="00DC0150">
            <w:pPr>
              <w:pStyle w:val="IOStabletext2017"/>
              <w:rPr>
                <w:lang w:eastAsia="en-US"/>
              </w:rPr>
            </w:pPr>
            <w:r>
              <w:rPr>
                <w:lang w:eastAsia="en-US"/>
              </w:rPr>
              <w:t>Prescribed text</w:t>
            </w:r>
          </w:p>
          <w:p w14:paraId="7D1AB370" w14:textId="77777777" w:rsidR="00DC0150" w:rsidRDefault="00DC0150" w:rsidP="00DC0150">
            <w:pPr>
              <w:pStyle w:val="IOStabletext2017"/>
              <w:rPr>
                <w:lang w:eastAsia="en-US"/>
              </w:rPr>
            </w:pPr>
            <w:r>
              <w:rPr>
                <w:lang w:eastAsia="en-US"/>
              </w:rPr>
              <w:lastRenderedPageBreak/>
              <w:t>Indigenous perspective</w:t>
            </w:r>
          </w:p>
        </w:tc>
        <w:tc>
          <w:tcPr>
            <w:tcW w:w="3059" w:type="dxa"/>
          </w:tcPr>
          <w:p w14:paraId="0462BDE9" w14:textId="77777777" w:rsidR="00DC0150" w:rsidRDefault="00DC0150" w:rsidP="00DC0150">
            <w:pPr>
              <w:pStyle w:val="IOStabletext2017"/>
              <w:rPr>
                <w:lang w:eastAsia="en-US"/>
              </w:rPr>
            </w:pPr>
            <w:r>
              <w:rPr>
                <w:lang w:eastAsia="en-US"/>
              </w:rPr>
              <w:lastRenderedPageBreak/>
              <w:t>Immigrant and migrant perspectives</w:t>
            </w:r>
          </w:p>
        </w:tc>
        <w:tc>
          <w:tcPr>
            <w:tcW w:w="3059" w:type="dxa"/>
          </w:tcPr>
          <w:p w14:paraId="5B1C4E9D" w14:textId="77777777" w:rsidR="00DC0150" w:rsidRDefault="00DC0150" w:rsidP="00DC0150">
            <w:pPr>
              <w:pStyle w:val="IOStabletext2017"/>
              <w:rPr>
                <w:lang w:eastAsia="en-US"/>
              </w:rPr>
            </w:pPr>
            <w:r>
              <w:rPr>
                <w:lang w:eastAsia="en-US"/>
              </w:rPr>
              <w:t>Refugees and asylum seekers</w:t>
            </w:r>
          </w:p>
        </w:tc>
        <w:tc>
          <w:tcPr>
            <w:tcW w:w="3060" w:type="dxa"/>
          </w:tcPr>
          <w:p w14:paraId="6800B500" w14:textId="77777777" w:rsidR="00DC0150" w:rsidRDefault="00633682" w:rsidP="00DC0150">
            <w:pPr>
              <w:pStyle w:val="IOStabletext2017"/>
              <w:rPr>
                <w:lang w:eastAsia="en-US"/>
              </w:rPr>
            </w:pPr>
            <w:r>
              <w:rPr>
                <w:lang w:eastAsia="en-US"/>
              </w:rPr>
              <w:t>‘</w:t>
            </w:r>
            <w:r w:rsidR="00DC0150">
              <w:rPr>
                <w:lang w:eastAsia="en-US"/>
              </w:rPr>
              <w:t xml:space="preserve">The </w:t>
            </w:r>
            <w:r>
              <w:rPr>
                <w:lang w:eastAsia="en-US"/>
              </w:rPr>
              <w:t>O</w:t>
            </w:r>
            <w:r w:rsidR="00226F4B">
              <w:rPr>
                <w:lang w:eastAsia="en-US"/>
              </w:rPr>
              <w:t>ther</w:t>
            </w:r>
            <w:r>
              <w:rPr>
                <w:lang w:eastAsia="en-US"/>
              </w:rPr>
              <w:t>’</w:t>
            </w:r>
            <w:r w:rsidR="00226F4B">
              <w:rPr>
                <w:lang w:eastAsia="en-US"/>
              </w:rPr>
              <w:t xml:space="preserve"> – women, children, gender and religious perspectives</w:t>
            </w:r>
          </w:p>
        </w:tc>
        <w:tc>
          <w:tcPr>
            <w:tcW w:w="3060" w:type="dxa"/>
          </w:tcPr>
          <w:p w14:paraId="7E2CA447" w14:textId="77777777" w:rsidR="00DC0150" w:rsidRDefault="00226F4B" w:rsidP="00DC0150">
            <w:pPr>
              <w:pStyle w:val="IOStabletext2017"/>
              <w:rPr>
                <w:lang w:eastAsia="en-US"/>
              </w:rPr>
            </w:pPr>
            <w:r>
              <w:rPr>
                <w:lang w:eastAsia="en-US"/>
              </w:rPr>
              <w:t>Case study</w:t>
            </w:r>
          </w:p>
        </w:tc>
      </w:tr>
      <w:tr w:rsidR="00DC0150" w14:paraId="31DEC03F" w14:textId="77777777" w:rsidTr="00DC0150">
        <w:tc>
          <w:tcPr>
            <w:tcW w:w="3059" w:type="dxa"/>
          </w:tcPr>
          <w:p w14:paraId="553BF8E8" w14:textId="77777777" w:rsidR="00DC0150" w:rsidRDefault="00DC0150" w:rsidP="00DC0150">
            <w:pPr>
              <w:pStyle w:val="IOStabletext2017"/>
              <w:rPr>
                <w:lang w:eastAsia="en-US"/>
              </w:rPr>
            </w:pPr>
            <w:r>
              <w:rPr>
                <w:lang w:eastAsia="en-US"/>
              </w:rPr>
              <w:t>Class assessment</w:t>
            </w:r>
          </w:p>
        </w:tc>
        <w:tc>
          <w:tcPr>
            <w:tcW w:w="3059" w:type="dxa"/>
          </w:tcPr>
          <w:p w14:paraId="78C8B358" w14:textId="77777777" w:rsidR="00DC0150" w:rsidRDefault="00DC0150" w:rsidP="00DC0150">
            <w:pPr>
              <w:pStyle w:val="IOStabletext2017"/>
              <w:rPr>
                <w:lang w:eastAsia="en-US"/>
              </w:rPr>
            </w:pPr>
            <w:r>
              <w:rPr>
                <w:lang w:eastAsia="en-US"/>
              </w:rPr>
              <w:t>Class assessment</w:t>
            </w:r>
          </w:p>
        </w:tc>
        <w:tc>
          <w:tcPr>
            <w:tcW w:w="3059" w:type="dxa"/>
          </w:tcPr>
          <w:p w14:paraId="469539B8" w14:textId="77777777" w:rsidR="00DC0150" w:rsidRDefault="00DC0150" w:rsidP="00DC0150">
            <w:pPr>
              <w:pStyle w:val="IOStabletext2017"/>
              <w:rPr>
                <w:lang w:eastAsia="en-US"/>
              </w:rPr>
            </w:pPr>
            <w:r>
              <w:rPr>
                <w:lang w:eastAsia="en-US"/>
              </w:rPr>
              <w:t>Class assessment</w:t>
            </w:r>
          </w:p>
        </w:tc>
        <w:tc>
          <w:tcPr>
            <w:tcW w:w="3060" w:type="dxa"/>
          </w:tcPr>
          <w:p w14:paraId="65D42055" w14:textId="77777777" w:rsidR="00DC0150" w:rsidRDefault="00DC0150" w:rsidP="00DC0150">
            <w:pPr>
              <w:pStyle w:val="IOStabletext2017"/>
              <w:rPr>
                <w:lang w:eastAsia="en-US"/>
              </w:rPr>
            </w:pPr>
            <w:r>
              <w:rPr>
                <w:lang w:eastAsia="en-US"/>
              </w:rPr>
              <w:t>Class assessment</w:t>
            </w:r>
          </w:p>
        </w:tc>
        <w:tc>
          <w:tcPr>
            <w:tcW w:w="3060" w:type="dxa"/>
          </w:tcPr>
          <w:p w14:paraId="15E94A94" w14:textId="77777777" w:rsidR="00DC0150" w:rsidRDefault="00DC0150" w:rsidP="00DC0150">
            <w:pPr>
              <w:pStyle w:val="IOStabletext2017"/>
              <w:rPr>
                <w:lang w:eastAsia="en-US"/>
              </w:rPr>
            </w:pPr>
            <w:r>
              <w:rPr>
                <w:lang w:eastAsia="en-US"/>
              </w:rPr>
              <w:t>Class assessment</w:t>
            </w:r>
          </w:p>
        </w:tc>
      </w:tr>
    </w:tbl>
    <w:p w14:paraId="4981F85E" w14:textId="77777777" w:rsidR="00DC0150" w:rsidRPr="00AF4850" w:rsidRDefault="00DC0150" w:rsidP="00226F4B">
      <w:pPr>
        <w:pStyle w:val="IOSbodytext2017"/>
        <w:spacing w:after="120"/>
        <w:rPr>
          <w:rStyle w:val="IOSstrongemphasis2017"/>
        </w:rPr>
      </w:pPr>
      <w:r w:rsidRPr="00AF4850">
        <w:rPr>
          <w:rStyle w:val="IOSstrongemphasis2017"/>
        </w:rPr>
        <w:t>Suggested approaches to class tasks to complete across the four topics:</w:t>
      </w:r>
    </w:p>
    <w:tbl>
      <w:tblPr>
        <w:tblStyle w:val="TableGrid"/>
        <w:tblW w:w="0" w:type="auto"/>
        <w:tblLook w:val="04A0" w:firstRow="1" w:lastRow="0" w:firstColumn="1" w:lastColumn="0" w:noHBand="0" w:noVBand="1"/>
        <w:tblDescription w:val="This table provides suggestions on approaches to tasks that can be completed across the different topics."/>
      </w:tblPr>
      <w:tblGrid>
        <w:gridCol w:w="3059"/>
        <w:gridCol w:w="3059"/>
        <w:gridCol w:w="3059"/>
        <w:gridCol w:w="3060"/>
        <w:gridCol w:w="3060"/>
      </w:tblGrid>
      <w:tr w:rsidR="00226F4B" w14:paraId="02034E92" w14:textId="77777777" w:rsidTr="0080607C">
        <w:trPr>
          <w:tblHeader/>
        </w:trPr>
        <w:tc>
          <w:tcPr>
            <w:tcW w:w="3059" w:type="dxa"/>
          </w:tcPr>
          <w:p w14:paraId="1A2212EE" w14:textId="77777777" w:rsidR="00226F4B" w:rsidRPr="00226F4B" w:rsidRDefault="00226F4B" w:rsidP="00226F4B">
            <w:pPr>
              <w:pStyle w:val="IOStableheading2017"/>
              <w:jc w:val="center"/>
              <w:rPr>
                <w:bCs/>
                <w:lang w:eastAsia="en-US"/>
              </w:rPr>
            </w:pPr>
            <w:r>
              <w:rPr>
                <w:bCs/>
                <w:lang w:eastAsia="en-US"/>
              </w:rPr>
              <w:t>Reading</w:t>
            </w:r>
          </w:p>
        </w:tc>
        <w:tc>
          <w:tcPr>
            <w:tcW w:w="3059" w:type="dxa"/>
          </w:tcPr>
          <w:p w14:paraId="283CF3B4" w14:textId="77777777" w:rsidR="00226F4B" w:rsidRPr="00226F4B" w:rsidRDefault="00226F4B" w:rsidP="00226F4B">
            <w:pPr>
              <w:pStyle w:val="IOStableheading2017"/>
              <w:jc w:val="center"/>
              <w:rPr>
                <w:bCs/>
                <w:lang w:eastAsia="en-US"/>
              </w:rPr>
            </w:pPr>
            <w:r>
              <w:rPr>
                <w:bCs/>
                <w:lang w:eastAsia="en-US"/>
              </w:rPr>
              <w:t>Writing</w:t>
            </w:r>
          </w:p>
        </w:tc>
        <w:tc>
          <w:tcPr>
            <w:tcW w:w="3059" w:type="dxa"/>
          </w:tcPr>
          <w:p w14:paraId="455DFF8E" w14:textId="77777777" w:rsidR="00226F4B" w:rsidRPr="00226F4B" w:rsidRDefault="00226F4B" w:rsidP="00226F4B">
            <w:pPr>
              <w:pStyle w:val="IOStableheading2017"/>
              <w:jc w:val="center"/>
              <w:rPr>
                <w:bCs/>
                <w:lang w:eastAsia="en-US"/>
              </w:rPr>
            </w:pPr>
            <w:r>
              <w:rPr>
                <w:bCs/>
                <w:lang w:eastAsia="en-US"/>
              </w:rPr>
              <w:t>Listening</w:t>
            </w:r>
          </w:p>
        </w:tc>
        <w:tc>
          <w:tcPr>
            <w:tcW w:w="3060" w:type="dxa"/>
          </w:tcPr>
          <w:p w14:paraId="4221C925" w14:textId="77777777" w:rsidR="00226F4B" w:rsidRPr="00226F4B" w:rsidRDefault="00226F4B" w:rsidP="00226F4B">
            <w:pPr>
              <w:pStyle w:val="IOStableheading2017"/>
              <w:jc w:val="center"/>
              <w:rPr>
                <w:bCs/>
                <w:lang w:eastAsia="en-US"/>
              </w:rPr>
            </w:pPr>
            <w:r>
              <w:rPr>
                <w:bCs/>
                <w:lang w:eastAsia="en-US"/>
              </w:rPr>
              <w:t>Viewing/representing</w:t>
            </w:r>
          </w:p>
        </w:tc>
        <w:tc>
          <w:tcPr>
            <w:tcW w:w="3060" w:type="dxa"/>
          </w:tcPr>
          <w:p w14:paraId="252E7320" w14:textId="77777777" w:rsidR="00226F4B" w:rsidRPr="00226F4B" w:rsidRDefault="00226F4B" w:rsidP="00226F4B">
            <w:pPr>
              <w:pStyle w:val="IOStableheading2017"/>
              <w:jc w:val="center"/>
              <w:rPr>
                <w:bCs/>
                <w:lang w:eastAsia="en-US"/>
              </w:rPr>
            </w:pPr>
            <w:r>
              <w:rPr>
                <w:bCs/>
                <w:lang w:eastAsia="en-US"/>
              </w:rPr>
              <w:t>Speaking</w:t>
            </w:r>
          </w:p>
        </w:tc>
      </w:tr>
      <w:tr w:rsidR="00226F4B" w14:paraId="5168CC4A" w14:textId="77777777" w:rsidTr="00226F4B">
        <w:tc>
          <w:tcPr>
            <w:tcW w:w="3059" w:type="dxa"/>
          </w:tcPr>
          <w:p w14:paraId="53E9F681" w14:textId="77777777" w:rsidR="00226F4B" w:rsidRDefault="00226F4B" w:rsidP="00226F4B">
            <w:pPr>
              <w:pStyle w:val="IOStabletext2017"/>
              <w:rPr>
                <w:lang w:eastAsia="en-US"/>
              </w:rPr>
            </w:pPr>
            <w:r>
              <w:rPr>
                <w:lang w:eastAsia="en-US"/>
              </w:rPr>
              <w:t>Students will respond to short answer questions relating to the Area of Study.</w:t>
            </w:r>
          </w:p>
          <w:p w14:paraId="51A286EF" w14:textId="77777777" w:rsidR="00226F4B" w:rsidRDefault="00226F4B" w:rsidP="00226F4B">
            <w:pPr>
              <w:pStyle w:val="IOStabletext2017"/>
              <w:rPr>
                <w:lang w:eastAsia="en-US"/>
              </w:rPr>
            </w:pPr>
            <w:r>
              <w:rPr>
                <w:lang w:eastAsia="en-US"/>
              </w:rPr>
              <w:t>Students will be required to demonstrate an understanding of how a composer’s use of techniques shape meaning.</w:t>
            </w:r>
          </w:p>
          <w:p w14:paraId="631F6806" w14:textId="77777777" w:rsidR="00226F4B" w:rsidRDefault="00226F4B" w:rsidP="00226F4B">
            <w:pPr>
              <w:pStyle w:val="IOStabletext2017"/>
              <w:rPr>
                <w:lang w:eastAsia="en-US"/>
              </w:rPr>
            </w:pPr>
            <w:r>
              <w:rPr>
                <w:lang w:eastAsia="en-US"/>
              </w:rPr>
              <w:t>Students respond to a variety of written texts. This may include:</w:t>
            </w:r>
          </w:p>
          <w:p w14:paraId="46E688EB" w14:textId="77777777" w:rsidR="00226F4B" w:rsidRDefault="00226F4B" w:rsidP="00226F4B">
            <w:pPr>
              <w:pStyle w:val="IOStablelist1bullet2017"/>
              <w:rPr>
                <w:lang w:eastAsia="en-US"/>
              </w:rPr>
            </w:pPr>
            <w:r>
              <w:rPr>
                <w:lang w:eastAsia="en-US"/>
              </w:rPr>
              <w:t>Personal responses</w:t>
            </w:r>
          </w:p>
          <w:p w14:paraId="151F77F0" w14:textId="77777777" w:rsidR="00226F4B" w:rsidRDefault="00226F4B" w:rsidP="00226F4B">
            <w:pPr>
              <w:pStyle w:val="IOStablelist1bullet2017"/>
              <w:rPr>
                <w:lang w:eastAsia="en-US"/>
              </w:rPr>
            </w:pPr>
            <w:r>
              <w:rPr>
                <w:lang w:eastAsia="en-US"/>
              </w:rPr>
              <w:t>Summary</w:t>
            </w:r>
          </w:p>
          <w:p w14:paraId="7349007C" w14:textId="77777777" w:rsidR="00226F4B" w:rsidRDefault="00226F4B" w:rsidP="00226F4B">
            <w:pPr>
              <w:pStyle w:val="IOStablelist1bullet2017"/>
              <w:rPr>
                <w:lang w:eastAsia="en-US"/>
              </w:rPr>
            </w:pPr>
            <w:r>
              <w:rPr>
                <w:lang w:eastAsia="en-US"/>
              </w:rPr>
              <w:t>Critiques</w:t>
            </w:r>
          </w:p>
          <w:p w14:paraId="52A48E21" w14:textId="77777777" w:rsidR="00226F4B" w:rsidRDefault="00226F4B" w:rsidP="00226F4B">
            <w:pPr>
              <w:pStyle w:val="IOStablelist1bullet2017"/>
              <w:rPr>
                <w:lang w:eastAsia="en-US"/>
              </w:rPr>
            </w:pPr>
            <w:r>
              <w:rPr>
                <w:lang w:eastAsia="en-US"/>
              </w:rPr>
              <w:t>Discussions</w:t>
            </w:r>
          </w:p>
          <w:p w14:paraId="0DED7636" w14:textId="77777777" w:rsidR="00226F4B" w:rsidRDefault="00226F4B" w:rsidP="00226F4B">
            <w:pPr>
              <w:pStyle w:val="IOStablelist1bullet2017"/>
              <w:rPr>
                <w:lang w:eastAsia="en-US"/>
              </w:rPr>
            </w:pPr>
            <w:r>
              <w:rPr>
                <w:lang w:eastAsia="en-US"/>
              </w:rPr>
              <w:t>Biography</w:t>
            </w:r>
          </w:p>
          <w:p w14:paraId="69DCB082" w14:textId="77777777" w:rsidR="00226F4B" w:rsidRDefault="00226F4B" w:rsidP="00226F4B">
            <w:pPr>
              <w:pStyle w:val="IOStablelist1bullet2017"/>
              <w:rPr>
                <w:lang w:eastAsia="en-US"/>
              </w:rPr>
            </w:pPr>
            <w:r>
              <w:rPr>
                <w:lang w:eastAsia="en-US"/>
              </w:rPr>
              <w:t>Report</w:t>
            </w:r>
          </w:p>
          <w:p w14:paraId="526C6296" w14:textId="77777777" w:rsidR="00226F4B" w:rsidRDefault="00226F4B" w:rsidP="00226F4B">
            <w:pPr>
              <w:pStyle w:val="IOStablelist1bullet2017"/>
              <w:rPr>
                <w:lang w:eastAsia="en-US"/>
              </w:rPr>
            </w:pPr>
            <w:r>
              <w:rPr>
                <w:lang w:eastAsia="en-US"/>
              </w:rPr>
              <w:t>Feature article</w:t>
            </w:r>
          </w:p>
          <w:p w14:paraId="230EFBE5" w14:textId="77777777" w:rsidR="00226F4B" w:rsidRDefault="00226F4B" w:rsidP="00226F4B">
            <w:pPr>
              <w:pStyle w:val="IOStablelist1bullet2017"/>
              <w:rPr>
                <w:lang w:eastAsia="en-US"/>
              </w:rPr>
            </w:pPr>
            <w:r>
              <w:rPr>
                <w:lang w:eastAsia="en-US"/>
              </w:rPr>
              <w:t>Empathy tasks</w:t>
            </w:r>
          </w:p>
          <w:p w14:paraId="10E24D25" w14:textId="77777777" w:rsidR="00226F4B" w:rsidRDefault="00226F4B" w:rsidP="00226F4B">
            <w:pPr>
              <w:pStyle w:val="IOStablelist1bullet2017"/>
              <w:rPr>
                <w:lang w:eastAsia="en-US"/>
              </w:rPr>
            </w:pPr>
            <w:r>
              <w:rPr>
                <w:lang w:eastAsia="en-US"/>
              </w:rPr>
              <w:t>Expositions/essays</w:t>
            </w:r>
          </w:p>
          <w:p w14:paraId="54B64CD2" w14:textId="77777777" w:rsidR="00226F4B" w:rsidRDefault="00226F4B" w:rsidP="00226F4B">
            <w:pPr>
              <w:pStyle w:val="IOStablelist1bullet2017"/>
              <w:rPr>
                <w:lang w:eastAsia="en-US"/>
              </w:rPr>
            </w:pPr>
            <w:r>
              <w:rPr>
                <w:lang w:eastAsia="en-US"/>
              </w:rPr>
              <w:t>Review</w:t>
            </w:r>
          </w:p>
        </w:tc>
        <w:tc>
          <w:tcPr>
            <w:tcW w:w="3059" w:type="dxa"/>
          </w:tcPr>
          <w:p w14:paraId="70ADFFF5" w14:textId="77777777" w:rsidR="00226F4B" w:rsidRDefault="00226F4B" w:rsidP="00226F4B">
            <w:pPr>
              <w:pStyle w:val="IOStabletext2017"/>
              <w:rPr>
                <w:lang w:eastAsia="en-US"/>
              </w:rPr>
            </w:pPr>
            <w:r>
              <w:rPr>
                <w:lang w:eastAsia="en-US"/>
              </w:rPr>
              <w:t>Students can respond to a variety of texts. This may include:</w:t>
            </w:r>
          </w:p>
          <w:p w14:paraId="5E415AE1" w14:textId="77777777" w:rsidR="00226F4B" w:rsidRDefault="00226F4B" w:rsidP="00226F4B">
            <w:pPr>
              <w:pStyle w:val="IOStablelist1bullet2017"/>
              <w:rPr>
                <w:lang w:eastAsia="en-US"/>
              </w:rPr>
            </w:pPr>
            <w:r>
              <w:rPr>
                <w:lang w:eastAsia="en-US"/>
              </w:rPr>
              <w:t>Extended critical response</w:t>
            </w:r>
          </w:p>
          <w:p w14:paraId="0C4853C4" w14:textId="77777777" w:rsidR="00226F4B" w:rsidRDefault="00226F4B" w:rsidP="00226F4B">
            <w:pPr>
              <w:pStyle w:val="IOStablelist1bullet2017"/>
              <w:rPr>
                <w:lang w:eastAsia="en-US"/>
              </w:rPr>
            </w:pPr>
            <w:r>
              <w:rPr>
                <w:lang w:eastAsia="en-US"/>
              </w:rPr>
              <w:t>Imaginative writing exploring the concept of Australian identity</w:t>
            </w:r>
          </w:p>
          <w:p w14:paraId="4DC23A81" w14:textId="77777777" w:rsidR="00226F4B" w:rsidRDefault="00226F4B" w:rsidP="00226F4B">
            <w:pPr>
              <w:pStyle w:val="IOStablelist1bullet2017"/>
              <w:rPr>
                <w:lang w:eastAsia="en-US"/>
              </w:rPr>
            </w:pPr>
            <w:r>
              <w:rPr>
                <w:lang w:eastAsia="en-US"/>
              </w:rPr>
              <w:t>Report writing</w:t>
            </w:r>
          </w:p>
          <w:p w14:paraId="2F4B3876" w14:textId="77777777" w:rsidR="00226F4B" w:rsidRDefault="00226F4B" w:rsidP="00226F4B">
            <w:pPr>
              <w:pStyle w:val="IOStabletext2017"/>
              <w:rPr>
                <w:lang w:eastAsia="en-US"/>
              </w:rPr>
            </w:pPr>
            <w:r>
              <w:rPr>
                <w:lang w:eastAsia="en-US"/>
              </w:rPr>
              <w:t>Students respond to a variety of written texts. This may include:</w:t>
            </w:r>
          </w:p>
          <w:p w14:paraId="73C1D949" w14:textId="77777777" w:rsidR="00226F4B" w:rsidRDefault="00226F4B" w:rsidP="00226F4B">
            <w:pPr>
              <w:pStyle w:val="IOStablelist1bullet2017"/>
              <w:rPr>
                <w:lang w:eastAsia="en-US"/>
              </w:rPr>
            </w:pPr>
            <w:r>
              <w:rPr>
                <w:lang w:eastAsia="en-US"/>
              </w:rPr>
              <w:t>Personal responses</w:t>
            </w:r>
          </w:p>
          <w:p w14:paraId="6EB9BE3A" w14:textId="77777777" w:rsidR="00226F4B" w:rsidRDefault="00226F4B" w:rsidP="00226F4B">
            <w:pPr>
              <w:pStyle w:val="IOStablelist1bullet2017"/>
              <w:rPr>
                <w:lang w:eastAsia="en-US"/>
              </w:rPr>
            </w:pPr>
            <w:r>
              <w:rPr>
                <w:lang w:eastAsia="en-US"/>
              </w:rPr>
              <w:t>Summary</w:t>
            </w:r>
          </w:p>
          <w:p w14:paraId="66C3A8E2" w14:textId="77777777" w:rsidR="00226F4B" w:rsidRDefault="00226F4B" w:rsidP="00226F4B">
            <w:pPr>
              <w:pStyle w:val="IOStablelist1bullet2017"/>
              <w:rPr>
                <w:lang w:eastAsia="en-US"/>
              </w:rPr>
            </w:pPr>
            <w:r>
              <w:rPr>
                <w:lang w:eastAsia="en-US"/>
              </w:rPr>
              <w:t>Critiques</w:t>
            </w:r>
          </w:p>
          <w:p w14:paraId="7B32E301" w14:textId="77777777" w:rsidR="00226F4B" w:rsidRDefault="00226F4B" w:rsidP="00226F4B">
            <w:pPr>
              <w:pStyle w:val="IOStablelist1bullet2017"/>
              <w:rPr>
                <w:lang w:eastAsia="en-US"/>
              </w:rPr>
            </w:pPr>
            <w:r>
              <w:rPr>
                <w:lang w:eastAsia="en-US"/>
              </w:rPr>
              <w:t>Discussions</w:t>
            </w:r>
          </w:p>
          <w:p w14:paraId="6A3B95B2" w14:textId="77777777" w:rsidR="00226F4B" w:rsidRDefault="00226F4B" w:rsidP="00226F4B">
            <w:pPr>
              <w:pStyle w:val="IOStablelist1bullet2017"/>
              <w:rPr>
                <w:lang w:eastAsia="en-US"/>
              </w:rPr>
            </w:pPr>
            <w:r>
              <w:rPr>
                <w:lang w:eastAsia="en-US"/>
              </w:rPr>
              <w:t>Biography</w:t>
            </w:r>
          </w:p>
          <w:p w14:paraId="0AEAC315" w14:textId="77777777" w:rsidR="00226F4B" w:rsidRDefault="00226F4B" w:rsidP="00226F4B">
            <w:pPr>
              <w:pStyle w:val="IOStablelist1bullet2017"/>
              <w:rPr>
                <w:lang w:eastAsia="en-US"/>
              </w:rPr>
            </w:pPr>
            <w:r>
              <w:rPr>
                <w:lang w:eastAsia="en-US"/>
              </w:rPr>
              <w:t>Report</w:t>
            </w:r>
          </w:p>
          <w:p w14:paraId="6B4AA1F1" w14:textId="77777777" w:rsidR="00226F4B" w:rsidRDefault="00226F4B" w:rsidP="00226F4B">
            <w:pPr>
              <w:pStyle w:val="IOStablelist1bullet2017"/>
              <w:rPr>
                <w:lang w:eastAsia="en-US"/>
              </w:rPr>
            </w:pPr>
            <w:r>
              <w:rPr>
                <w:lang w:eastAsia="en-US"/>
              </w:rPr>
              <w:t>Feature article</w:t>
            </w:r>
          </w:p>
          <w:p w14:paraId="293385ED" w14:textId="77777777" w:rsidR="00226F4B" w:rsidRDefault="00226F4B" w:rsidP="00226F4B">
            <w:pPr>
              <w:pStyle w:val="IOStablelist1bullet2017"/>
              <w:rPr>
                <w:lang w:eastAsia="en-US"/>
              </w:rPr>
            </w:pPr>
            <w:r>
              <w:rPr>
                <w:lang w:eastAsia="en-US"/>
              </w:rPr>
              <w:t>Empathy tasks</w:t>
            </w:r>
          </w:p>
          <w:p w14:paraId="38A593D0" w14:textId="77777777" w:rsidR="00226F4B" w:rsidRDefault="00226F4B" w:rsidP="00226F4B">
            <w:pPr>
              <w:pStyle w:val="IOStablelist1bullet2017"/>
              <w:rPr>
                <w:lang w:eastAsia="en-US"/>
              </w:rPr>
            </w:pPr>
            <w:r>
              <w:rPr>
                <w:lang w:eastAsia="en-US"/>
              </w:rPr>
              <w:t>Expositions/essays</w:t>
            </w:r>
          </w:p>
          <w:p w14:paraId="43246DAD" w14:textId="77777777" w:rsidR="00226F4B" w:rsidRDefault="00226F4B" w:rsidP="00226F4B">
            <w:pPr>
              <w:pStyle w:val="IOStablelist1bullet2017"/>
              <w:rPr>
                <w:lang w:eastAsia="en-US"/>
              </w:rPr>
            </w:pPr>
            <w:r>
              <w:rPr>
                <w:lang w:eastAsia="en-US"/>
              </w:rPr>
              <w:t>Review</w:t>
            </w:r>
          </w:p>
        </w:tc>
        <w:tc>
          <w:tcPr>
            <w:tcW w:w="3059" w:type="dxa"/>
          </w:tcPr>
          <w:p w14:paraId="67905AE4" w14:textId="77777777" w:rsidR="00226F4B" w:rsidRDefault="00226F4B" w:rsidP="00226F4B">
            <w:pPr>
              <w:pStyle w:val="IOStabletext2017"/>
              <w:rPr>
                <w:lang w:eastAsia="en-US"/>
              </w:rPr>
            </w:pPr>
            <w:r>
              <w:rPr>
                <w:lang w:eastAsia="en-US"/>
              </w:rPr>
              <w:t>Students listen to a text which explores a perspective on Australian identity and respond to short answer questions. This may include:</w:t>
            </w:r>
          </w:p>
          <w:p w14:paraId="27FBBCE3" w14:textId="77777777" w:rsidR="00226F4B" w:rsidRDefault="00226F4B" w:rsidP="00226F4B">
            <w:pPr>
              <w:pStyle w:val="IOStablelist1bullet2017"/>
              <w:rPr>
                <w:lang w:eastAsia="en-US"/>
              </w:rPr>
            </w:pPr>
            <w:r>
              <w:rPr>
                <w:lang w:eastAsia="en-US"/>
              </w:rPr>
              <w:t>Film</w:t>
            </w:r>
          </w:p>
          <w:p w14:paraId="7F8A250E" w14:textId="77777777" w:rsidR="00226F4B" w:rsidRDefault="00226F4B" w:rsidP="00226F4B">
            <w:pPr>
              <w:pStyle w:val="IOStablelist1bullet2017"/>
              <w:rPr>
                <w:lang w:eastAsia="en-US"/>
              </w:rPr>
            </w:pPr>
            <w:r>
              <w:rPr>
                <w:lang w:eastAsia="en-US"/>
              </w:rPr>
              <w:t>Radio</w:t>
            </w:r>
          </w:p>
          <w:p w14:paraId="71BC8D0F" w14:textId="77777777" w:rsidR="00226F4B" w:rsidRDefault="00226F4B" w:rsidP="00226F4B">
            <w:pPr>
              <w:pStyle w:val="IOStablelist1bullet2017"/>
              <w:rPr>
                <w:lang w:eastAsia="en-US"/>
              </w:rPr>
            </w:pPr>
            <w:r>
              <w:rPr>
                <w:lang w:eastAsia="en-US"/>
              </w:rPr>
              <w:t>Vlog</w:t>
            </w:r>
          </w:p>
          <w:p w14:paraId="697C65C4" w14:textId="77777777" w:rsidR="00226F4B" w:rsidRDefault="00226F4B" w:rsidP="00226F4B">
            <w:pPr>
              <w:pStyle w:val="IOStablelist1bullet2017"/>
              <w:rPr>
                <w:lang w:eastAsia="en-US"/>
              </w:rPr>
            </w:pPr>
            <w:r>
              <w:rPr>
                <w:lang w:eastAsia="en-US"/>
              </w:rPr>
              <w:t>Interview</w:t>
            </w:r>
          </w:p>
          <w:p w14:paraId="64591101" w14:textId="77777777" w:rsidR="00226F4B" w:rsidRDefault="00226F4B" w:rsidP="00226F4B">
            <w:pPr>
              <w:pStyle w:val="IOStablelist1bullet2017"/>
              <w:rPr>
                <w:lang w:eastAsia="en-US"/>
              </w:rPr>
            </w:pPr>
            <w:r>
              <w:rPr>
                <w:lang w:eastAsia="en-US"/>
              </w:rPr>
              <w:t>Songs/music</w:t>
            </w:r>
          </w:p>
          <w:p w14:paraId="47EE366B" w14:textId="77777777" w:rsidR="00226F4B" w:rsidRDefault="00226F4B" w:rsidP="00226F4B">
            <w:pPr>
              <w:pStyle w:val="IOStabletext2017"/>
              <w:rPr>
                <w:lang w:eastAsia="en-US"/>
              </w:rPr>
            </w:pPr>
            <w:r>
              <w:rPr>
                <w:lang w:eastAsia="en-US"/>
              </w:rPr>
              <w:t>Students are to be provided with different representations of a news event – both as listening texts and viewing texts (for example, radio, television, news photographs).</w:t>
            </w:r>
          </w:p>
          <w:p w14:paraId="18AA85A8" w14:textId="77777777" w:rsidR="00226F4B" w:rsidRDefault="00226F4B" w:rsidP="00226F4B">
            <w:pPr>
              <w:pStyle w:val="IOStabletext2017"/>
              <w:rPr>
                <w:lang w:eastAsia="en-US"/>
              </w:rPr>
            </w:pPr>
            <w:r>
              <w:rPr>
                <w:lang w:eastAsia="en-US"/>
              </w:rPr>
              <w:t>Students are then to respond to questions examining the different representations of the event.</w:t>
            </w:r>
          </w:p>
        </w:tc>
        <w:tc>
          <w:tcPr>
            <w:tcW w:w="3060" w:type="dxa"/>
          </w:tcPr>
          <w:p w14:paraId="60D64F40" w14:textId="77777777" w:rsidR="00226F4B" w:rsidRDefault="00226F4B" w:rsidP="00226F4B">
            <w:pPr>
              <w:pStyle w:val="IOStabletext2017"/>
              <w:rPr>
                <w:lang w:eastAsia="en-US"/>
              </w:rPr>
            </w:pPr>
            <w:r>
              <w:rPr>
                <w:lang w:eastAsia="en-US"/>
              </w:rPr>
              <w:t>Students will view a selected scene from a film. Students will respond to short answer questions and then compose a journal entry from the perspective of a character, reflecting on their sense of identity.</w:t>
            </w:r>
          </w:p>
          <w:p w14:paraId="18AB468F" w14:textId="77777777" w:rsidR="00226F4B" w:rsidRDefault="00226F4B" w:rsidP="00226F4B">
            <w:pPr>
              <w:pStyle w:val="IOStabletext2017"/>
              <w:rPr>
                <w:lang w:eastAsia="en-US"/>
              </w:rPr>
            </w:pPr>
            <w:r>
              <w:rPr>
                <w:lang w:eastAsia="en-US"/>
              </w:rPr>
              <w:t>Students will research the digital and social media presence of an individual or organisation that explores perspectives on Australian identity. They will then compose a presentation (for example, PowerPoint, video, visual representation) and present their findings to the class.</w:t>
            </w:r>
          </w:p>
        </w:tc>
        <w:tc>
          <w:tcPr>
            <w:tcW w:w="3060" w:type="dxa"/>
          </w:tcPr>
          <w:p w14:paraId="7DBE9C89" w14:textId="77777777" w:rsidR="00226F4B" w:rsidRDefault="00226F4B" w:rsidP="00226F4B">
            <w:pPr>
              <w:pStyle w:val="IOStabletext2017"/>
              <w:rPr>
                <w:lang w:eastAsia="en-US"/>
              </w:rPr>
            </w:pPr>
            <w:r>
              <w:rPr>
                <w:lang w:eastAsia="en-US"/>
              </w:rPr>
              <w:t>Students will present a speech in class that explores the links between the stimulus and the prescribed text as a whole.</w:t>
            </w:r>
          </w:p>
          <w:p w14:paraId="148823A4" w14:textId="77777777" w:rsidR="00226F4B" w:rsidRDefault="00226F4B" w:rsidP="00226F4B">
            <w:pPr>
              <w:pStyle w:val="IOStabletext2017"/>
              <w:rPr>
                <w:lang w:eastAsia="en-US"/>
              </w:rPr>
            </w:pPr>
            <w:r>
              <w:rPr>
                <w:lang w:eastAsia="en-US"/>
              </w:rPr>
              <w:t>Students respond to a text which explores Australian identity and present an aural response. This may include:</w:t>
            </w:r>
          </w:p>
          <w:p w14:paraId="45CC0566" w14:textId="77777777" w:rsidR="00226F4B" w:rsidRDefault="00226F4B" w:rsidP="00226F4B">
            <w:pPr>
              <w:pStyle w:val="IOStablelist1bullet2017"/>
              <w:rPr>
                <w:lang w:eastAsia="en-US"/>
              </w:rPr>
            </w:pPr>
            <w:r>
              <w:rPr>
                <w:lang w:eastAsia="en-US"/>
              </w:rPr>
              <w:t>Narrating over a presentation</w:t>
            </w:r>
          </w:p>
          <w:p w14:paraId="3EF7E416" w14:textId="77777777" w:rsidR="00226F4B" w:rsidRDefault="00226F4B" w:rsidP="00226F4B">
            <w:pPr>
              <w:pStyle w:val="IOStablelist1bullet2017"/>
              <w:rPr>
                <w:lang w:eastAsia="en-US"/>
              </w:rPr>
            </w:pPr>
            <w:r>
              <w:rPr>
                <w:lang w:eastAsia="en-US"/>
              </w:rPr>
              <w:t>A video</w:t>
            </w:r>
          </w:p>
          <w:p w14:paraId="46F5E527" w14:textId="77777777" w:rsidR="00226F4B" w:rsidRDefault="00226F4B" w:rsidP="00226F4B">
            <w:pPr>
              <w:pStyle w:val="IOStablelist1bullet2017"/>
              <w:rPr>
                <w:lang w:eastAsia="en-US"/>
              </w:rPr>
            </w:pPr>
            <w:r>
              <w:rPr>
                <w:lang w:eastAsia="en-US"/>
              </w:rPr>
              <w:t>Recorded interview</w:t>
            </w:r>
          </w:p>
          <w:p w14:paraId="6264D5BE" w14:textId="77777777" w:rsidR="00226F4B" w:rsidRDefault="00226F4B" w:rsidP="00226F4B">
            <w:pPr>
              <w:pStyle w:val="IOStablelist1bullet2017"/>
              <w:rPr>
                <w:lang w:eastAsia="en-US"/>
              </w:rPr>
            </w:pPr>
            <w:r>
              <w:rPr>
                <w:lang w:eastAsia="en-US"/>
              </w:rPr>
              <w:t>Live interview</w:t>
            </w:r>
          </w:p>
        </w:tc>
      </w:tr>
    </w:tbl>
    <w:p w14:paraId="3C720CCC" w14:textId="77777777" w:rsidR="00FE6CFF" w:rsidRDefault="00FE6CFF" w:rsidP="00DC0150">
      <w:pPr>
        <w:pStyle w:val="IOSbodytext2017"/>
        <w:rPr>
          <w:rStyle w:val="IOSstrongemphasis2017"/>
        </w:rPr>
      </w:pPr>
    </w:p>
    <w:p w14:paraId="7E61C6BF" w14:textId="77777777" w:rsidR="00FE6CFF" w:rsidRDefault="00FE6CFF" w:rsidP="00FE6CFF">
      <w:pPr>
        <w:pStyle w:val="IOSbodytext2017"/>
        <w:rPr>
          <w:rStyle w:val="IOSstrongemphasis2017"/>
        </w:rPr>
      </w:pPr>
      <w:r>
        <w:rPr>
          <w:rStyle w:val="IOSstrongemphasis2017"/>
        </w:rPr>
        <w:br w:type="page"/>
      </w:r>
    </w:p>
    <w:p w14:paraId="08128906" w14:textId="77777777" w:rsidR="00AF4850" w:rsidRPr="00AF4850" w:rsidRDefault="00AF4850" w:rsidP="00DC0150">
      <w:pPr>
        <w:pStyle w:val="IOSbodytext2017"/>
        <w:rPr>
          <w:rStyle w:val="IOSstrongemphasis2017"/>
        </w:rPr>
      </w:pPr>
      <w:r w:rsidRPr="00AF4850">
        <w:rPr>
          <w:rStyle w:val="IOSstrongemphasis2017"/>
        </w:rPr>
        <w:lastRenderedPageBreak/>
        <w:t>Fiction:</w:t>
      </w:r>
    </w:p>
    <w:p w14:paraId="4A1F5391" w14:textId="77777777" w:rsidR="00AF4850" w:rsidRDefault="00AF4850" w:rsidP="00AF4850">
      <w:pPr>
        <w:pStyle w:val="IOSlist1bullet2017"/>
        <w:rPr>
          <w:lang w:eastAsia="en-US"/>
        </w:rPr>
      </w:pPr>
      <w:r>
        <w:rPr>
          <w:lang w:eastAsia="en-US"/>
        </w:rPr>
        <w:t>‘The Sound of One Hand Clapping’, Richard Flanagan (first chapter extract)</w:t>
      </w:r>
    </w:p>
    <w:p w14:paraId="2ED5B7D8" w14:textId="77777777" w:rsidR="00AF4850" w:rsidRDefault="00AF4850" w:rsidP="00AF4850">
      <w:pPr>
        <w:pStyle w:val="IOSlist1bullet2017"/>
        <w:rPr>
          <w:lang w:eastAsia="en-US"/>
        </w:rPr>
      </w:pPr>
      <w:r>
        <w:rPr>
          <w:lang w:eastAsia="en-US"/>
        </w:rPr>
        <w:t>‘The Neighbours’, Tim Winton</w:t>
      </w:r>
    </w:p>
    <w:p w14:paraId="57FAAEF6" w14:textId="77777777" w:rsidR="00AF4850" w:rsidRDefault="00AF4850" w:rsidP="00AF4850">
      <w:pPr>
        <w:pStyle w:val="IOSlist1bullet2017"/>
        <w:rPr>
          <w:lang w:eastAsia="en-US"/>
        </w:rPr>
      </w:pPr>
      <w:r>
        <w:rPr>
          <w:lang w:eastAsia="en-US"/>
        </w:rPr>
        <w:t xml:space="preserve">‘When Michael Met Mina’, </w:t>
      </w:r>
      <w:proofErr w:type="spellStart"/>
      <w:r>
        <w:rPr>
          <w:lang w:eastAsia="en-US"/>
        </w:rPr>
        <w:t>Randa</w:t>
      </w:r>
      <w:proofErr w:type="spellEnd"/>
      <w:r>
        <w:rPr>
          <w:lang w:eastAsia="en-US"/>
        </w:rPr>
        <w:t xml:space="preserve"> Adel-Fattah</w:t>
      </w:r>
    </w:p>
    <w:p w14:paraId="4716F6DF" w14:textId="77777777" w:rsidR="00AF4850" w:rsidRPr="00AF4850" w:rsidRDefault="00AF4850" w:rsidP="00AF4850">
      <w:pPr>
        <w:pStyle w:val="IOSbodytext2017"/>
        <w:rPr>
          <w:rStyle w:val="IOSstrongemphasis2017"/>
        </w:rPr>
      </w:pPr>
      <w:r w:rsidRPr="00AF4850">
        <w:rPr>
          <w:rStyle w:val="IOSstrongemphasis2017"/>
        </w:rPr>
        <w:t>Historical Fiction:</w:t>
      </w:r>
    </w:p>
    <w:p w14:paraId="5709AB3E" w14:textId="77777777" w:rsidR="00AF4850" w:rsidRDefault="00AF4850" w:rsidP="00AF4850">
      <w:pPr>
        <w:pStyle w:val="IOSlist1bullet2017"/>
        <w:rPr>
          <w:lang w:eastAsia="en-US"/>
        </w:rPr>
      </w:pPr>
      <w:r>
        <w:rPr>
          <w:lang w:eastAsia="en-US"/>
        </w:rPr>
        <w:t>‘The Oddfellows’, Nicholas Shakespeare</w:t>
      </w:r>
    </w:p>
    <w:p w14:paraId="28FB4862" w14:textId="77777777" w:rsidR="00AF4850" w:rsidRPr="00AF4850" w:rsidRDefault="00AF4850" w:rsidP="00DC0150">
      <w:pPr>
        <w:pStyle w:val="IOSbodytext2017"/>
        <w:rPr>
          <w:rStyle w:val="IOSstrongemphasis2017"/>
        </w:rPr>
      </w:pPr>
      <w:r w:rsidRPr="00AF4850">
        <w:rPr>
          <w:rStyle w:val="IOSstrongemphasis2017"/>
        </w:rPr>
        <w:t>Non-fiction:</w:t>
      </w:r>
    </w:p>
    <w:p w14:paraId="4B14AFCB" w14:textId="77777777" w:rsidR="00AF4850" w:rsidRDefault="00AF4850" w:rsidP="00AF4850">
      <w:pPr>
        <w:pStyle w:val="IOSlist1bullet2017"/>
        <w:rPr>
          <w:lang w:eastAsia="en-US"/>
        </w:rPr>
      </w:pPr>
      <w:r>
        <w:rPr>
          <w:lang w:eastAsia="en-US"/>
        </w:rPr>
        <w:t>Paul Keating’s Redfern Speech, 1992</w:t>
      </w:r>
    </w:p>
    <w:p w14:paraId="73A8D091" w14:textId="77777777" w:rsidR="00AF4850" w:rsidRDefault="00AF4850" w:rsidP="00AF4850">
      <w:pPr>
        <w:pStyle w:val="IOSlist1bullet2017"/>
        <w:rPr>
          <w:lang w:eastAsia="en-US"/>
        </w:rPr>
      </w:pPr>
      <w:r>
        <w:rPr>
          <w:lang w:eastAsia="en-US"/>
        </w:rPr>
        <w:t>Kevin Rudd’s Sorry Speech, 2013</w:t>
      </w:r>
    </w:p>
    <w:p w14:paraId="2E563201" w14:textId="77777777" w:rsidR="00AF4850" w:rsidRDefault="00AF4850" w:rsidP="00AF4850">
      <w:pPr>
        <w:pStyle w:val="IOSlist1bullet2017"/>
        <w:rPr>
          <w:lang w:eastAsia="en-US"/>
        </w:rPr>
      </w:pPr>
      <w:r>
        <w:rPr>
          <w:lang w:eastAsia="en-US"/>
        </w:rPr>
        <w:t>‘True Blue? On being Australian’, Peter Goldsworthy (Editor)</w:t>
      </w:r>
    </w:p>
    <w:p w14:paraId="3BC9166C" w14:textId="77777777" w:rsidR="00AF4850" w:rsidRDefault="00AF4850" w:rsidP="00AF4850">
      <w:pPr>
        <w:pStyle w:val="IOSlist1bullet2017"/>
        <w:rPr>
          <w:lang w:eastAsia="en-US"/>
        </w:rPr>
      </w:pPr>
      <w:r>
        <w:rPr>
          <w:lang w:eastAsia="en-US"/>
        </w:rPr>
        <w:t xml:space="preserve">‘Tea with </w:t>
      </w:r>
      <w:proofErr w:type="spellStart"/>
      <w:r>
        <w:rPr>
          <w:lang w:eastAsia="en-US"/>
        </w:rPr>
        <w:t>Arwa</w:t>
      </w:r>
      <w:proofErr w:type="spellEnd"/>
      <w:r>
        <w:rPr>
          <w:lang w:eastAsia="en-US"/>
        </w:rPr>
        <w:t xml:space="preserve">’, </w:t>
      </w:r>
      <w:proofErr w:type="spellStart"/>
      <w:r>
        <w:rPr>
          <w:lang w:eastAsia="en-US"/>
        </w:rPr>
        <w:t>Arwa</w:t>
      </w:r>
      <w:proofErr w:type="spellEnd"/>
      <w:r>
        <w:rPr>
          <w:lang w:eastAsia="en-US"/>
        </w:rPr>
        <w:t xml:space="preserve"> El </w:t>
      </w:r>
      <w:proofErr w:type="spellStart"/>
      <w:r>
        <w:rPr>
          <w:lang w:eastAsia="en-US"/>
        </w:rPr>
        <w:t>Masri</w:t>
      </w:r>
      <w:proofErr w:type="spellEnd"/>
    </w:p>
    <w:p w14:paraId="2C6E00B5" w14:textId="77777777" w:rsidR="00AF4850" w:rsidRDefault="00AF4850" w:rsidP="00AF4850">
      <w:pPr>
        <w:pStyle w:val="IOSlist1bullet2017"/>
        <w:rPr>
          <w:lang w:eastAsia="en-US"/>
        </w:rPr>
      </w:pPr>
      <w:r>
        <w:rPr>
          <w:lang w:eastAsia="en-US"/>
        </w:rPr>
        <w:t xml:space="preserve">‘Growing Up Asian in Australia’, Alice </w:t>
      </w:r>
      <w:proofErr w:type="spellStart"/>
      <w:r>
        <w:rPr>
          <w:lang w:eastAsia="en-US"/>
        </w:rPr>
        <w:t>Pung</w:t>
      </w:r>
      <w:proofErr w:type="spellEnd"/>
    </w:p>
    <w:p w14:paraId="131DE092" w14:textId="77777777" w:rsidR="00AF4850" w:rsidRDefault="00AF4850" w:rsidP="00AF4850">
      <w:pPr>
        <w:pStyle w:val="IOSlist1bullet2017"/>
        <w:rPr>
          <w:lang w:eastAsia="en-US"/>
        </w:rPr>
      </w:pPr>
      <w:r>
        <w:rPr>
          <w:lang w:eastAsia="en-US"/>
        </w:rPr>
        <w:t xml:space="preserve">‘Songs of a War Boy’, Deng </w:t>
      </w:r>
      <w:proofErr w:type="spellStart"/>
      <w:r>
        <w:rPr>
          <w:lang w:eastAsia="en-US"/>
        </w:rPr>
        <w:t>Adut</w:t>
      </w:r>
      <w:proofErr w:type="spellEnd"/>
    </w:p>
    <w:p w14:paraId="7C3CF915" w14:textId="77777777" w:rsidR="00AF4850" w:rsidRDefault="00AF4850" w:rsidP="00AF4850">
      <w:pPr>
        <w:pStyle w:val="IOSlist1bullet2017"/>
        <w:rPr>
          <w:lang w:eastAsia="en-US"/>
        </w:rPr>
      </w:pPr>
      <w:r>
        <w:rPr>
          <w:lang w:eastAsia="en-US"/>
        </w:rPr>
        <w:t>‘Once Upon A Time in Punchbowl’ (documentary)</w:t>
      </w:r>
    </w:p>
    <w:p w14:paraId="4A2C95BC" w14:textId="77777777" w:rsidR="00AF4850" w:rsidRDefault="00AF4850" w:rsidP="00AF4850">
      <w:pPr>
        <w:pStyle w:val="IOSlist1bullet2017"/>
        <w:rPr>
          <w:lang w:eastAsia="en-US"/>
        </w:rPr>
      </w:pPr>
      <w:r>
        <w:rPr>
          <w:lang w:eastAsia="en-US"/>
        </w:rPr>
        <w:t>The Australian Anti-Discrimination Act</w:t>
      </w:r>
    </w:p>
    <w:p w14:paraId="2B7937EC" w14:textId="77777777" w:rsidR="00AF4850" w:rsidRDefault="00AF4850" w:rsidP="00AF4850">
      <w:pPr>
        <w:pStyle w:val="IOSlist1bullet2017"/>
        <w:rPr>
          <w:lang w:eastAsia="en-US"/>
        </w:rPr>
      </w:pPr>
      <w:r>
        <w:rPr>
          <w:lang w:eastAsia="en-US"/>
        </w:rPr>
        <w:t xml:space="preserve">‘Veils and Vegemite’, </w:t>
      </w:r>
      <w:proofErr w:type="spellStart"/>
      <w:r>
        <w:rPr>
          <w:lang w:eastAsia="en-US"/>
        </w:rPr>
        <w:t>Randa</w:t>
      </w:r>
      <w:proofErr w:type="spellEnd"/>
      <w:r>
        <w:rPr>
          <w:lang w:eastAsia="en-US"/>
        </w:rPr>
        <w:t xml:space="preserve"> Abdel-Fattah, The Sydney Morning Herald</w:t>
      </w:r>
    </w:p>
    <w:p w14:paraId="64631E6A" w14:textId="77777777" w:rsidR="00AF4850" w:rsidRDefault="00AF4850" w:rsidP="00AF4850">
      <w:pPr>
        <w:pStyle w:val="IOSlist1bullet2017"/>
        <w:rPr>
          <w:lang w:eastAsia="en-US"/>
        </w:rPr>
      </w:pPr>
      <w:r>
        <w:rPr>
          <w:lang w:eastAsia="en-US"/>
        </w:rPr>
        <w:t>‘</w:t>
      </w:r>
      <w:hyperlink r:id="rId11" w:history="1">
        <w:r w:rsidRPr="00AF4850">
          <w:rPr>
            <w:rStyle w:val="Hyperlink"/>
            <w:lang w:eastAsia="en-US"/>
          </w:rPr>
          <w:t>Stitches in time: the Rajah Quilt</w:t>
        </w:r>
      </w:hyperlink>
      <w:r>
        <w:rPr>
          <w:lang w:eastAsia="en-US"/>
        </w:rPr>
        <w:t>’ (Irish), The Australian</w:t>
      </w:r>
    </w:p>
    <w:p w14:paraId="4992C5DD" w14:textId="77777777" w:rsidR="00AF4850" w:rsidRPr="00AF4850" w:rsidRDefault="00AF4850" w:rsidP="00AF4850">
      <w:pPr>
        <w:pStyle w:val="TOC1"/>
        <w:rPr>
          <w:rStyle w:val="IOSstrongemphasis2017"/>
        </w:rPr>
      </w:pPr>
      <w:r w:rsidRPr="00AF4850">
        <w:rPr>
          <w:rStyle w:val="IOSstrongemphasis2017"/>
        </w:rPr>
        <w:t>Poetry:</w:t>
      </w:r>
    </w:p>
    <w:p w14:paraId="1EBD84B5" w14:textId="77777777" w:rsidR="00AF4850" w:rsidRDefault="00AF4850" w:rsidP="00AF4850">
      <w:pPr>
        <w:pStyle w:val="IOSlist1bullet2017"/>
        <w:rPr>
          <w:lang w:eastAsia="en-US"/>
        </w:rPr>
      </w:pPr>
      <w:r>
        <w:rPr>
          <w:lang w:eastAsia="en-US"/>
        </w:rPr>
        <w:t xml:space="preserve">Peter </w:t>
      </w:r>
      <w:proofErr w:type="spellStart"/>
      <w:r>
        <w:rPr>
          <w:lang w:eastAsia="en-US"/>
        </w:rPr>
        <w:t>Skrzynecki</w:t>
      </w:r>
      <w:proofErr w:type="spellEnd"/>
    </w:p>
    <w:p w14:paraId="6798C9ED" w14:textId="77777777" w:rsidR="00AF4850" w:rsidRDefault="00AF4850" w:rsidP="00AF4850">
      <w:pPr>
        <w:pStyle w:val="IOSlist1bullet2017"/>
        <w:rPr>
          <w:lang w:eastAsia="en-US"/>
        </w:rPr>
      </w:pPr>
      <w:r>
        <w:rPr>
          <w:lang w:eastAsia="en-US"/>
        </w:rPr>
        <w:t xml:space="preserve">D. </w:t>
      </w:r>
      <w:proofErr w:type="spellStart"/>
      <w:r>
        <w:rPr>
          <w:lang w:eastAsia="en-US"/>
        </w:rPr>
        <w:t>Yurupingu</w:t>
      </w:r>
      <w:proofErr w:type="spellEnd"/>
    </w:p>
    <w:p w14:paraId="6B876F73" w14:textId="77777777" w:rsidR="00AF4850" w:rsidRPr="00AF4850" w:rsidRDefault="00AF4850" w:rsidP="00DC0150">
      <w:pPr>
        <w:pStyle w:val="IOSbodytext2017"/>
        <w:rPr>
          <w:rStyle w:val="IOSstrongemphasis2017"/>
        </w:rPr>
      </w:pPr>
      <w:r w:rsidRPr="00AF4850">
        <w:rPr>
          <w:rStyle w:val="IOSstrongemphasis2017"/>
        </w:rPr>
        <w:t>Film:</w:t>
      </w:r>
    </w:p>
    <w:p w14:paraId="45CB6D43" w14:textId="77777777" w:rsidR="00AF4850" w:rsidRDefault="00AF4850" w:rsidP="00AF4850">
      <w:pPr>
        <w:pStyle w:val="IOSlist1bullet2017"/>
        <w:rPr>
          <w:lang w:eastAsia="en-US"/>
        </w:rPr>
      </w:pPr>
      <w:r>
        <w:rPr>
          <w:lang w:eastAsia="en-US"/>
        </w:rPr>
        <w:t>‘Samson and Delilah’</w:t>
      </w:r>
    </w:p>
    <w:p w14:paraId="282B7F21" w14:textId="77777777" w:rsidR="00AF4850" w:rsidRDefault="00AF4850" w:rsidP="00AF4850">
      <w:pPr>
        <w:pStyle w:val="IOSlist1bullet2017"/>
        <w:rPr>
          <w:lang w:eastAsia="en-US"/>
        </w:rPr>
      </w:pPr>
      <w:r>
        <w:rPr>
          <w:lang w:eastAsia="en-US"/>
        </w:rPr>
        <w:t>‘Priscilla, Queen of the Desert’</w:t>
      </w:r>
    </w:p>
    <w:p w14:paraId="27B8DC06" w14:textId="77777777" w:rsidR="00AF4850" w:rsidRDefault="00AF4850" w:rsidP="00AF4850">
      <w:pPr>
        <w:pStyle w:val="IOSlist1bullet2017"/>
        <w:rPr>
          <w:lang w:eastAsia="en-US"/>
        </w:rPr>
      </w:pPr>
      <w:r>
        <w:rPr>
          <w:lang w:eastAsia="en-US"/>
        </w:rPr>
        <w:t>‘Choir of Hard Knocks’</w:t>
      </w:r>
    </w:p>
    <w:p w14:paraId="79DD8D25" w14:textId="77777777" w:rsidR="00AF4850" w:rsidRDefault="009320B2" w:rsidP="00DF7623">
      <w:pPr>
        <w:pStyle w:val="IOSlist1bullet2017"/>
        <w:rPr>
          <w:lang w:eastAsia="en-US"/>
        </w:rPr>
      </w:pPr>
      <w:r>
        <w:rPr>
          <w:lang w:eastAsia="en-US"/>
        </w:rPr>
        <w:t>‘</w:t>
      </w:r>
      <w:hyperlink r:id="rId12" w:history="1">
        <w:r w:rsidR="00AF4850" w:rsidRPr="009320B2">
          <w:rPr>
            <w:rStyle w:val="Hyperlink"/>
            <w:lang w:eastAsia="en-US"/>
          </w:rPr>
          <w:t>Mary Meets Mohammad</w:t>
        </w:r>
      </w:hyperlink>
      <w:r>
        <w:rPr>
          <w:lang w:eastAsia="en-US"/>
        </w:rPr>
        <w:t>’</w:t>
      </w:r>
    </w:p>
    <w:p w14:paraId="437CC2C5" w14:textId="77777777" w:rsidR="00AF4850" w:rsidRPr="009320B2" w:rsidRDefault="009320B2" w:rsidP="00DC0150">
      <w:pPr>
        <w:pStyle w:val="IOSbodytext2017"/>
        <w:rPr>
          <w:rStyle w:val="IOSstrongemphasis2017"/>
        </w:rPr>
      </w:pPr>
      <w:r w:rsidRPr="009320B2">
        <w:rPr>
          <w:rStyle w:val="IOSstrongemphasis2017"/>
        </w:rPr>
        <w:lastRenderedPageBreak/>
        <w:t>Multimedia:</w:t>
      </w:r>
    </w:p>
    <w:p w14:paraId="2448E300" w14:textId="77777777" w:rsidR="009320B2" w:rsidRDefault="00E95136" w:rsidP="00DF7623">
      <w:pPr>
        <w:pStyle w:val="IOSlist1bullet2017"/>
        <w:rPr>
          <w:lang w:eastAsia="en-US"/>
        </w:rPr>
      </w:pPr>
      <w:hyperlink r:id="rId13" w:history="1">
        <w:r w:rsidR="009320B2" w:rsidRPr="009320B2">
          <w:rPr>
            <w:rStyle w:val="Hyperlink"/>
            <w:lang w:eastAsia="en-US"/>
          </w:rPr>
          <w:t>The Truth about Refugees</w:t>
        </w:r>
      </w:hyperlink>
    </w:p>
    <w:p w14:paraId="1B392BE7" w14:textId="77777777" w:rsidR="009320B2" w:rsidRDefault="00E95136" w:rsidP="00DF7623">
      <w:pPr>
        <w:pStyle w:val="IOSlist1bullet2017"/>
        <w:rPr>
          <w:lang w:eastAsia="en-US"/>
        </w:rPr>
      </w:pPr>
      <w:hyperlink r:id="rId14" w:history="1">
        <w:r w:rsidR="009320B2" w:rsidRPr="009320B2">
          <w:rPr>
            <w:rStyle w:val="Hyperlink"/>
            <w:lang w:eastAsia="en-US"/>
          </w:rPr>
          <w:t>What does it mean to be a refugee?</w:t>
        </w:r>
      </w:hyperlink>
    </w:p>
    <w:p w14:paraId="7B55F988" w14:textId="77777777" w:rsidR="009320B2" w:rsidRDefault="00E95136" w:rsidP="009320B2">
      <w:pPr>
        <w:pStyle w:val="IOSlist1bullet2017"/>
        <w:rPr>
          <w:lang w:eastAsia="en-US"/>
        </w:rPr>
      </w:pPr>
      <w:hyperlink r:id="rId15" w:history="1">
        <w:r w:rsidR="009320B2" w:rsidRPr="009320B2">
          <w:rPr>
            <w:rStyle w:val="Hyperlink"/>
            <w:lang w:eastAsia="en-US"/>
          </w:rPr>
          <w:t>History of Afghan Cameleers in Australia</w:t>
        </w:r>
      </w:hyperlink>
    </w:p>
    <w:p w14:paraId="2C52D496" w14:textId="77777777" w:rsidR="009320B2" w:rsidRDefault="009320B2" w:rsidP="009320B2">
      <w:pPr>
        <w:pStyle w:val="IOSlist1bullet2017"/>
        <w:rPr>
          <w:lang w:eastAsia="en-US"/>
        </w:rPr>
        <w:sectPr w:rsidR="009320B2" w:rsidSect="00D616A4">
          <w:footerReference w:type="even" r:id="rId16"/>
          <w:footerReference w:type="default" r:id="rId17"/>
          <w:pgSz w:w="16838" w:h="11906" w:orient="landscape"/>
          <w:pgMar w:top="567" w:right="964" w:bottom="567" w:left="567" w:header="567" w:footer="567" w:gutter="0"/>
          <w:cols w:space="708"/>
          <w:docGrid w:linePitch="360"/>
        </w:sectPr>
      </w:pPr>
      <w:r>
        <w:rPr>
          <w:lang w:eastAsia="en-US"/>
        </w:rPr>
        <w:t>‘Aussie Campaign’, Peter Drew</w:t>
      </w:r>
    </w:p>
    <w:tbl>
      <w:tblPr>
        <w:tblStyle w:val="TableGrid"/>
        <w:tblW w:w="15290" w:type="dxa"/>
        <w:tblLook w:val="04A0" w:firstRow="1" w:lastRow="0" w:firstColumn="1" w:lastColumn="0" w:noHBand="0" w:noVBand="1"/>
        <w:tblCaption w:val="Unit of Work Overview"/>
        <w:tblDescription w:val="This is the unit of work for the we are australian program. The table contains the outcomes explored in the unit, the teaching and learning strategies, and the evidence of learning throughout."/>
      </w:tblPr>
      <w:tblGrid>
        <w:gridCol w:w="3963"/>
        <w:gridCol w:w="7931"/>
        <w:gridCol w:w="3396"/>
      </w:tblGrid>
      <w:tr w:rsidR="00C505EA" w14:paraId="32D79C8F" w14:textId="77777777" w:rsidTr="00B543AF">
        <w:trPr>
          <w:tblHeader/>
        </w:trPr>
        <w:tc>
          <w:tcPr>
            <w:tcW w:w="3963" w:type="dxa"/>
          </w:tcPr>
          <w:p w14:paraId="00B253D7" w14:textId="77777777" w:rsidR="006C3C87" w:rsidRDefault="00AD7A51" w:rsidP="006C3C87">
            <w:pPr>
              <w:pStyle w:val="IOStableheading2017"/>
              <w:rPr>
                <w:lang w:eastAsia="en-US"/>
              </w:rPr>
            </w:pPr>
            <w:r>
              <w:rPr>
                <w:lang w:eastAsia="en-US"/>
              </w:rPr>
              <w:lastRenderedPageBreak/>
              <w:t>Outcomes/content</w:t>
            </w:r>
          </w:p>
        </w:tc>
        <w:tc>
          <w:tcPr>
            <w:tcW w:w="7931" w:type="dxa"/>
          </w:tcPr>
          <w:p w14:paraId="54470E4F" w14:textId="77777777" w:rsidR="006C3C87" w:rsidRDefault="00AD7A51" w:rsidP="006C3C87">
            <w:pPr>
              <w:pStyle w:val="IOStableheading2017"/>
              <w:rPr>
                <w:lang w:eastAsia="en-US"/>
              </w:rPr>
            </w:pPr>
            <w:r>
              <w:rPr>
                <w:lang w:eastAsia="en-US"/>
              </w:rPr>
              <w:t>Teaching and learning</w:t>
            </w:r>
          </w:p>
        </w:tc>
        <w:tc>
          <w:tcPr>
            <w:tcW w:w="3396" w:type="dxa"/>
          </w:tcPr>
          <w:p w14:paraId="44FCD72C" w14:textId="77777777" w:rsidR="006C3C87" w:rsidRDefault="00AD7A51" w:rsidP="006C3C87">
            <w:pPr>
              <w:pStyle w:val="IOStableheading2017"/>
              <w:rPr>
                <w:lang w:eastAsia="en-US"/>
              </w:rPr>
            </w:pPr>
            <w:r>
              <w:rPr>
                <w:lang w:eastAsia="en-US"/>
              </w:rPr>
              <w:t>Evidence of learning</w:t>
            </w:r>
          </w:p>
        </w:tc>
      </w:tr>
      <w:tr w:rsidR="00C505EA" w14:paraId="0E7F4DCA" w14:textId="77777777" w:rsidTr="00B543AF">
        <w:tc>
          <w:tcPr>
            <w:tcW w:w="3963" w:type="dxa"/>
          </w:tcPr>
          <w:p w14:paraId="149DF12B" w14:textId="77777777" w:rsidR="005B18E5" w:rsidRPr="007C4E41" w:rsidRDefault="005B18E5" w:rsidP="005B18E5">
            <w:pPr>
              <w:pStyle w:val="IOStabletext2017"/>
              <w:rPr>
                <w:rStyle w:val="IOSstrongemphasis2017"/>
              </w:rPr>
            </w:pPr>
            <w:r w:rsidRPr="007C4E41">
              <w:rPr>
                <w:rStyle w:val="IOSstrongemphasis2017"/>
              </w:rPr>
              <w:t>Year 11</w:t>
            </w:r>
          </w:p>
          <w:p w14:paraId="0A39C296" w14:textId="77777777" w:rsidR="000D3DAF" w:rsidRDefault="00246A35" w:rsidP="005B18E5">
            <w:pPr>
              <w:pStyle w:val="IOStabletext2017"/>
            </w:pPr>
            <w:r w:rsidRPr="007C4E41">
              <w:rPr>
                <w:rStyle w:val="IOSstrongemphasis2017"/>
              </w:rPr>
              <w:t>ES11-1</w:t>
            </w:r>
            <w:r w:rsidRPr="005B18E5">
              <w:t xml:space="preserve"> </w:t>
            </w:r>
          </w:p>
          <w:p w14:paraId="64EA9E4D" w14:textId="77777777" w:rsidR="00246A35" w:rsidRPr="005B18E5" w:rsidRDefault="00246A35" w:rsidP="005B18E5">
            <w:pPr>
              <w:pStyle w:val="IOStabletext2017"/>
            </w:pPr>
            <w:r w:rsidRPr="005B18E5">
              <w:t>integrate new ideas and information with existing understanding</w:t>
            </w:r>
          </w:p>
          <w:p w14:paraId="17C7D774" w14:textId="77777777" w:rsidR="007C4E41" w:rsidRPr="005B18E5" w:rsidRDefault="007C4E41" w:rsidP="007C4E41">
            <w:pPr>
              <w:pStyle w:val="IOStabletext2017"/>
            </w:pPr>
            <w:r w:rsidRPr="005B18E5">
              <w:t>engage with a broadening range of texts that incorporate increasing levels of language complexity</w:t>
            </w:r>
          </w:p>
          <w:p w14:paraId="68A12AB2" w14:textId="77777777" w:rsidR="007C4E41" w:rsidRPr="005B18E5" w:rsidRDefault="007C4E41" w:rsidP="007C4E41">
            <w:pPr>
              <w:pStyle w:val="IOStabletext2017"/>
            </w:pPr>
            <w:r w:rsidRPr="005B18E5">
              <w:rPr>
                <w:rStyle w:val="IOSstrongemphasis2017"/>
              </w:rPr>
              <w:t>ES11-5</w:t>
            </w:r>
            <w:r w:rsidR="000D3DAF">
              <w:rPr>
                <w:rStyle w:val="IOSstrongemphasis2017"/>
              </w:rPr>
              <w:t xml:space="preserve"> </w:t>
            </w:r>
            <w:r w:rsidRPr="005B18E5">
              <w:t>recognise the text structures and language features of texts, for example visual and aural cues, to differentiate between main ideas, supporting arguments and evidence</w:t>
            </w:r>
          </w:p>
          <w:p w14:paraId="09EFD94A" w14:textId="77777777" w:rsidR="000D3DAF" w:rsidRDefault="007C4E41" w:rsidP="007C4E41">
            <w:pPr>
              <w:pStyle w:val="IOStabletext2017"/>
            </w:pPr>
            <w:r w:rsidRPr="007C4E41">
              <w:rPr>
                <w:rStyle w:val="IOSstrongemphasis2017"/>
              </w:rPr>
              <w:t>ES11-9</w:t>
            </w:r>
            <w:r w:rsidRPr="005B18E5">
              <w:t xml:space="preserve"> </w:t>
            </w:r>
          </w:p>
          <w:p w14:paraId="516FB191" w14:textId="77777777" w:rsidR="007C4E41" w:rsidRDefault="007C4E41" w:rsidP="007C4E41">
            <w:pPr>
              <w:pStyle w:val="IOStabletext2017"/>
            </w:pPr>
            <w:r w:rsidRPr="005B18E5">
              <w:t>explore the ways community, local or global issues are represented in social, community, workplace or literary texts, including those by and about Aboriginal and/or Torres Strait Islander people/s</w:t>
            </w:r>
          </w:p>
          <w:p w14:paraId="44FBDEAB" w14:textId="77777777" w:rsidR="000D3DAF" w:rsidRPr="005B18E5" w:rsidRDefault="000D3DAF" w:rsidP="007C4E41">
            <w:pPr>
              <w:pStyle w:val="IOStabletext2017"/>
            </w:pPr>
            <w:r w:rsidRPr="005B18E5">
              <w:t>summarise ideas and information presented in texts</w:t>
            </w:r>
          </w:p>
          <w:p w14:paraId="0D9A1B8B" w14:textId="77777777" w:rsidR="007C4E41" w:rsidRPr="005B18E5" w:rsidRDefault="007C4E41" w:rsidP="007C4E41">
            <w:pPr>
              <w:pStyle w:val="IOStabletext2017"/>
            </w:pPr>
            <w:r w:rsidRPr="005B18E5">
              <w:t>compose their own persuasive and imaginative texts, using a variety of language and multimedial forms and features to present attitudes, values, perspectives and points of view</w:t>
            </w:r>
          </w:p>
          <w:p w14:paraId="6C1F59AB" w14:textId="77777777" w:rsidR="007C4E41" w:rsidRDefault="007C4E41" w:rsidP="005B18E5">
            <w:pPr>
              <w:pStyle w:val="IOStabletext2017"/>
              <w:rPr>
                <w:rStyle w:val="IOSstrongemphasis2017"/>
              </w:rPr>
            </w:pPr>
            <w:r>
              <w:rPr>
                <w:rStyle w:val="IOSstrongemphasis2017"/>
              </w:rPr>
              <w:t>Year 12</w:t>
            </w:r>
          </w:p>
          <w:p w14:paraId="09BFDB7A" w14:textId="77777777" w:rsidR="000D3DAF" w:rsidRDefault="000D3DAF" w:rsidP="007C4E41">
            <w:pPr>
              <w:pStyle w:val="IOStabletext2017"/>
            </w:pPr>
            <w:r>
              <w:rPr>
                <w:rStyle w:val="IOSstrongemphasis2017"/>
              </w:rPr>
              <w:t>ES12-1</w:t>
            </w:r>
            <w:r w:rsidR="007C4E41" w:rsidRPr="005B18E5">
              <w:t xml:space="preserve"> </w:t>
            </w:r>
          </w:p>
          <w:p w14:paraId="20538F98" w14:textId="77777777" w:rsidR="007C4E41" w:rsidRPr="005B18E5" w:rsidRDefault="007C4E41" w:rsidP="007C4E41">
            <w:pPr>
              <w:pStyle w:val="IOStabletext2017"/>
            </w:pPr>
            <w:r w:rsidRPr="005B18E5">
              <w:t>engage increasingly with texts where the relationships between concepts and information is not explicit and requires inference and interpretation</w:t>
            </w:r>
          </w:p>
          <w:p w14:paraId="40B87D81" w14:textId="77777777" w:rsidR="00246A35" w:rsidRPr="005B18E5" w:rsidRDefault="00246A35" w:rsidP="005B18E5">
            <w:pPr>
              <w:pStyle w:val="IOStabletext2017"/>
            </w:pPr>
            <w:r w:rsidRPr="005B18E5">
              <w:lastRenderedPageBreak/>
              <w:t>integrate prior knowledge with new information to predict, construct or confirm understanding</w:t>
            </w:r>
          </w:p>
          <w:p w14:paraId="00B39C0D" w14:textId="77777777" w:rsidR="00246A35" w:rsidRPr="005B18E5" w:rsidRDefault="00246A35" w:rsidP="005B18E5">
            <w:pPr>
              <w:pStyle w:val="IOStabletext2017"/>
            </w:pPr>
            <w:r w:rsidRPr="005B18E5">
              <w:t>integrate relevant information and ideas from texts to develop and discuss their own interpretations</w:t>
            </w:r>
          </w:p>
          <w:p w14:paraId="05765E91" w14:textId="77777777" w:rsidR="007C4E41" w:rsidRDefault="000D3DAF" w:rsidP="005B18E5">
            <w:pPr>
              <w:pStyle w:val="IOStabletext2017"/>
            </w:pPr>
            <w:r>
              <w:rPr>
                <w:rStyle w:val="IOSstrongemphasis2017"/>
              </w:rPr>
              <w:t>ES12-5</w:t>
            </w:r>
            <w:r w:rsidR="007C4E41" w:rsidRPr="005B18E5">
              <w:t xml:space="preserve"> explain structural and language features, for example visual and aural cues that identify main ideas, supporting arguments and evidence</w:t>
            </w:r>
          </w:p>
          <w:p w14:paraId="29168ADD" w14:textId="77777777" w:rsidR="000D3DAF" w:rsidRDefault="000D3DAF" w:rsidP="005B18E5">
            <w:pPr>
              <w:pStyle w:val="IOStabletext2017"/>
            </w:pPr>
            <w:r>
              <w:rPr>
                <w:rStyle w:val="IOSstrongemphasis2017"/>
              </w:rPr>
              <w:t>ES12-9</w:t>
            </w:r>
            <w:r w:rsidR="00246A35" w:rsidRPr="005B18E5">
              <w:t xml:space="preserve"> </w:t>
            </w:r>
          </w:p>
          <w:p w14:paraId="60DA095F" w14:textId="77777777" w:rsidR="00246A35" w:rsidRPr="005B18E5" w:rsidRDefault="00246A35" w:rsidP="005B18E5">
            <w:pPr>
              <w:pStyle w:val="IOStabletext2017"/>
            </w:pPr>
            <w:r w:rsidRPr="005B18E5">
              <w:t>assess the representation of community, local or global issues in social, community, workplace or literary texts including texts by and about Aboriginal and/or Torres Strait Islander people/s</w:t>
            </w:r>
          </w:p>
          <w:p w14:paraId="27A66E32" w14:textId="77777777" w:rsidR="006C3C87" w:rsidRPr="005B18E5" w:rsidRDefault="00246A35" w:rsidP="007C4E41">
            <w:pPr>
              <w:pStyle w:val="IOStabletext2017"/>
            </w:pPr>
            <w:r w:rsidRPr="005B18E5">
              <w:t xml:space="preserve">compose their own persuasive and imaginative texts, experimenting with language and </w:t>
            </w:r>
            <w:r w:rsidR="005B18E5" w:rsidRPr="005B18E5">
              <w:t>multimedial</w:t>
            </w:r>
            <w:r w:rsidRPr="005B18E5">
              <w:t xml:space="preserve"> forms and features to present attitudes, values, perspectives and points of view</w:t>
            </w:r>
          </w:p>
        </w:tc>
        <w:tc>
          <w:tcPr>
            <w:tcW w:w="7931" w:type="dxa"/>
          </w:tcPr>
          <w:p w14:paraId="36DE4CE1" w14:textId="77777777" w:rsidR="006C3C87" w:rsidRPr="00633682" w:rsidRDefault="00633682" w:rsidP="00FE6CFF">
            <w:pPr>
              <w:pStyle w:val="IOStabletext2017"/>
              <w:rPr>
                <w:rStyle w:val="IOSstrongemphasis2017"/>
              </w:rPr>
            </w:pPr>
            <w:r w:rsidRPr="00633682">
              <w:rPr>
                <w:rStyle w:val="IOSstrongemphasis2017"/>
              </w:rPr>
              <w:lastRenderedPageBreak/>
              <w:t>Culture</w:t>
            </w:r>
          </w:p>
          <w:p w14:paraId="09382FFB" w14:textId="77777777" w:rsidR="00633682" w:rsidRDefault="0029296A" w:rsidP="00DC0150">
            <w:pPr>
              <w:pStyle w:val="IOStabletext2017"/>
              <w:rPr>
                <w:lang w:eastAsia="en-US"/>
              </w:rPr>
            </w:pPr>
            <w:r w:rsidRPr="0029296A">
              <w:rPr>
                <w:lang w:eastAsia="en-US"/>
              </w:rPr>
              <w:t>Culture is a difficult term to define as it is fluid in nature due to the ever evolving world we live in today. Australia is comprised of a rich tapestry of cultures which make up the overarching ‘Australian culture.’</w:t>
            </w:r>
          </w:p>
          <w:p w14:paraId="4B95544C" w14:textId="77777777" w:rsidR="0029296A" w:rsidRPr="0029296A" w:rsidRDefault="0029296A" w:rsidP="0029296A">
            <w:pPr>
              <w:pStyle w:val="IOStabletext2017"/>
              <w:rPr>
                <w:rStyle w:val="IOSstrongemphasis2017"/>
                <w:lang w:eastAsia="en-US"/>
              </w:rPr>
            </w:pPr>
            <w:r w:rsidRPr="0029296A">
              <w:rPr>
                <w:rStyle w:val="IOSstrongemphasis2017"/>
                <w:lang w:eastAsia="en-US"/>
              </w:rPr>
              <w:t>Class discussion</w:t>
            </w:r>
            <w:r w:rsidRPr="0029296A">
              <w:rPr>
                <w:rStyle w:val="IOSstrongemphasis2017"/>
              </w:rPr>
              <w:t>:</w:t>
            </w:r>
          </w:p>
          <w:p w14:paraId="3ACFD694" w14:textId="77777777" w:rsidR="0029296A" w:rsidRDefault="0029296A" w:rsidP="0029296A">
            <w:pPr>
              <w:pStyle w:val="IOStablelist1bullet2017"/>
              <w:rPr>
                <w:lang w:eastAsia="en-US"/>
              </w:rPr>
            </w:pPr>
            <w:r>
              <w:rPr>
                <w:rFonts w:hint="eastAsia"/>
                <w:lang w:eastAsia="en-US"/>
              </w:rPr>
              <w:t>What are the different characteristics of culture?</w:t>
            </w:r>
          </w:p>
          <w:p w14:paraId="5267C5FA" w14:textId="77777777" w:rsidR="0029296A" w:rsidRDefault="0029296A" w:rsidP="0029296A">
            <w:pPr>
              <w:pStyle w:val="IOStablelist1bullet2017"/>
              <w:rPr>
                <w:lang w:eastAsia="en-US"/>
              </w:rPr>
            </w:pPr>
            <w:r>
              <w:rPr>
                <w:rFonts w:hint="eastAsia"/>
                <w:lang w:eastAsia="en-US"/>
              </w:rPr>
              <w:t>What are the visible and invisible characteristics of culture?</w:t>
            </w:r>
          </w:p>
          <w:p w14:paraId="7222FC55" w14:textId="77777777" w:rsidR="0029296A" w:rsidRDefault="0029296A" w:rsidP="0029296A">
            <w:pPr>
              <w:pStyle w:val="IOStablelist1bullet2017"/>
              <w:rPr>
                <w:lang w:eastAsia="en-US"/>
              </w:rPr>
            </w:pPr>
            <w:r>
              <w:rPr>
                <w:rFonts w:hint="eastAsia"/>
                <w:lang w:eastAsia="en-US"/>
              </w:rPr>
              <w:t>How do cultural practices influence the way in which people interact with each other?</w:t>
            </w:r>
          </w:p>
          <w:p w14:paraId="43373407" w14:textId="77777777" w:rsidR="0029296A" w:rsidRDefault="0029296A" w:rsidP="0029296A">
            <w:pPr>
              <w:pStyle w:val="IOStabletext2017"/>
              <w:rPr>
                <w:lang w:eastAsia="en-US"/>
              </w:rPr>
            </w:pPr>
            <w:r>
              <w:rPr>
                <w:lang w:eastAsia="en-US"/>
              </w:rPr>
              <w:t>After the class discussion, have a look at the different definitions of culture and answer the questions that follow.</w:t>
            </w:r>
          </w:p>
          <w:p w14:paraId="37D3C0CB" w14:textId="77777777" w:rsidR="0029296A" w:rsidRPr="00D003FB" w:rsidRDefault="0029296A" w:rsidP="0029296A">
            <w:pPr>
              <w:pStyle w:val="IOStabletext2017"/>
              <w:rPr>
                <w:rStyle w:val="IOSstrongemphasis2017"/>
              </w:rPr>
            </w:pPr>
            <w:r w:rsidRPr="00D003FB">
              <w:rPr>
                <w:rStyle w:val="IOSstrongemphasis2017"/>
                <w:lang w:eastAsia="en-US"/>
              </w:rPr>
              <w:t>Definitions of culture</w:t>
            </w:r>
            <w:r w:rsidR="00D003FB" w:rsidRPr="00D003FB">
              <w:rPr>
                <w:rStyle w:val="IOSstrongemphasis2017"/>
              </w:rPr>
              <w:t>:</w:t>
            </w:r>
          </w:p>
          <w:p w14:paraId="5197F3D4" w14:textId="77777777" w:rsidR="00D003FB" w:rsidRDefault="00D003FB" w:rsidP="00D003FB">
            <w:pPr>
              <w:pStyle w:val="IOStablelist1numbered2017"/>
              <w:rPr>
                <w:lang w:eastAsia="en-US"/>
              </w:rPr>
            </w:pPr>
            <w:r>
              <w:rPr>
                <w:lang w:eastAsia="en-US"/>
              </w:rPr>
              <w:t>Culture is ‘the way we see and do things’.</w:t>
            </w:r>
          </w:p>
          <w:p w14:paraId="4D71DBD0" w14:textId="77777777" w:rsidR="00D003FB" w:rsidRDefault="00D003FB" w:rsidP="00D003FB">
            <w:pPr>
              <w:pStyle w:val="IOStablelist1numbered2017"/>
              <w:rPr>
                <w:lang w:eastAsia="en-US"/>
              </w:rPr>
            </w:pPr>
            <w:r>
              <w:rPr>
                <w:lang w:eastAsia="en-US"/>
              </w:rPr>
              <w:t>Culture is a set of shared meanings or the ways people agree to be (behave, act, conform) in order to respond to new and familiar situations in their lives.</w:t>
            </w:r>
          </w:p>
          <w:p w14:paraId="240AA590" w14:textId="77777777" w:rsidR="00D003FB" w:rsidRDefault="00D003FB" w:rsidP="00D003FB">
            <w:pPr>
              <w:pStyle w:val="IOStablelist1numbered2017"/>
              <w:rPr>
                <w:lang w:eastAsia="en-US"/>
              </w:rPr>
            </w:pPr>
            <w:r>
              <w:rPr>
                <w:lang w:eastAsia="en-US"/>
              </w:rPr>
              <w:t>Culture changes over time and is influenced by the environment in which it is practised.</w:t>
            </w:r>
          </w:p>
          <w:p w14:paraId="477E4779" w14:textId="77777777" w:rsidR="00D003FB" w:rsidRDefault="00D003FB" w:rsidP="00D003FB">
            <w:pPr>
              <w:pStyle w:val="IOStablelist1numbered2017"/>
              <w:rPr>
                <w:lang w:eastAsia="en-US"/>
              </w:rPr>
            </w:pPr>
            <w:r>
              <w:rPr>
                <w:lang w:eastAsia="en-US"/>
              </w:rPr>
              <w:t>Culture is passed on from one generation to another.</w:t>
            </w:r>
          </w:p>
          <w:p w14:paraId="5288D5B5" w14:textId="77777777" w:rsidR="00D003FB" w:rsidRDefault="00D003FB" w:rsidP="00D003FB">
            <w:pPr>
              <w:pStyle w:val="IOStablelist1numbered2017"/>
              <w:rPr>
                <w:lang w:eastAsia="en-US"/>
              </w:rPr>
            </w:pPr>
            <w:r>
              <w:rPr>
                <w:lang w:eastAsia="en-US"/>
              </w:rPr>
              <w:t>Culture is important for the identity of members of cultural groups.</w:t>
            </w:r>
          </w:p>
          <w:p w14:paraId="667B580B" w14:textId="77777777" w:rsidR="00D003FB" w:rsidRDefault="00D003FB" w:rsidP="00D003FB">
            <w:pPr>
              <w:pStyle w:val="IOStablelist1numbered2017"/>
              <w:rPr>
                <w:lang w:eastAsia="en-US"/>
              </w:rPr>
            </w:pPr>
            <w:r>
              <w:rPr>
                <w:lang w:eastAsia="en-US"/>
              </w:rPr>
              <w:t xml:space="preserve"> Culture is expressed through artefacts, the way people behave in society and the values they hold.</w:t>
            </w:r>
          </w:p>
          <w:p w14:paraId="24ED8F4A" w14:textId="77777777" w:rsidR="00D003FB" w:rsidRDefault="00D003FB" w:rsidP="00D003FB">
            <w:pPr>
              <w:pStyle w:val="IOStabletext2017"/>
              <w:rPr>
                <w:lang w:eastAsia="en-US"/>
              </w:rPr>
            </w:pPr>
            <w:r>
              <w:rPr>
                <w:lang w:eastAsia="en-US"/>
              </w:rPr>
              <w:t>Students answer the following:</w:t>
            </w:r>
          </w:p>
          <w:p w14:paraId="489ED5EF" w14:textId="77777777" w:rsidR="00D003FB" w:rsidRDefault="00D003FB" w:rsidP="00D003FB">
            <w:pPr>
              <w:pStyle w:val="IOStablelist1bullet2017"/>
              <w:rPr>
                <w:lang w:eastAsia="en-US"/>
              </w:rPr>
            </w:pPr>
            <w:r>
              <w:rPr>
                <w:lang w:eastAsia="en-US"/>
              </w:rPr>
              <w:t>Which definitions do you think best describe culture? Why?</w:t>
            </w:r>
          </w:p>
          <w:p w14:paraId="108219AE" w14:textId="77777777" w:rsidR="00D003FB" w:rsidRDefault="00D003FB" w:rsidP="00D003FB">
            <w:pPr>
              <w:pStyle w:val="IOStablelist1bullet2017"/>
              <w:rPr>
                <w:lang w:eastAsia="en-US"/>
              </w:rPr>
            </w:pPr>
            <w:r>
              <w:rPr>
                <w:lang w:eastAsia="en-US"/>
              </w:rPr>
              <w:t>Write a definition of culture in your own words.</w:t>
            </w:r>
          </w:p>
          <w:p w14:paraId="6A1FD23E" w14:textId="77777777" w:rsidR="00D003FB" w:rsidRDefault="00D003FB" w:rsidP="00D003FB">
            <w:pPr>
              <w:pStyle w:val="IOStabletext2017"/>
              <w:rPr>
                <w:lang w:eastAsia="en-US"/>
              </w:rPr>
            </w:pPr>
            <w:r>
              <w:rPr>
                <w:lang w:eastAsia="en-US"/>
              </w:rPr>
              <w:t>Students are to research ‘Australian culture.’ In their research, they are to locate and define aspects of language, values, beliefs and practices that are uniquely Australian. Model examples of each for the students. These can include:</w:t>
            </w:r>
          </w:p>
          <w:p w14:paraId="61D190E7" w14:textId="77777777" w:rsidR="00D003FB" w:rsidRDefault="00D003FB" w:rsidP="00D003FB">
            <w:pPr>
              <w:pStyle w:val="IOStablelist1bullet2017"/>
              <w:rPr>
                <w:lang w:eastAsia="en-US"/>
              </w:rPr>
            </w:pPr>
            <w:r>
              <w:rPr>
                <w:lang w:eastAsia="en-US"/>
              </w:rPr>
              <w:t>Aussie slang</w:t>
            </w:r>
          </w:p>
          <w:p w14:paraId="3FB0DBD7" w14:textId="77777777" w:rsidR="00D003FB" w:rsidRDefault="00D003FB" w:rsidP="00D003FB">
            <w:pPr>
              <w:pStyle w:val="IOStablelist1bullet2017"/>
              <w:rPr>
                <w:lang w:eastAsia="en-US"/>
              </w:rPr>
            </w:pPr>
            <w:r>
              <w:rPr>
                <w:lang w:eastAsia="en-US"/>
              </w:rPr>
              <w:t>Icons and landmarks</w:t>
            </w:r>
          </w:p>
          <w:p w14:paraId="7EEE8C7C" w14:textId="77777777" w:rsidR="00D003FB" w:rsidRDefault="00D003FB" w:rsidP="00D003FB">
            <w:pPr>
              <w:pStyle w:val="IOStablelist1bullet2017"/>
              <w:rPr>
                <w:lang w:eastAsia="en-US"/>
              </w:rPr>
            </w:pPr>
            <w:r>
              <w:rPr>
                <w:lang w:eastAsia="en-US"/>
              </w:rPr>
              <w:t>The value of Australia Day</w:t>
            </w:r>
          </w:p>
          <w:p w14:paraId="209078E5" w14:textId="77777777" w:rsidR="00D003FB" w:rsidRDefault="00D003FB" w:rsidP="00D003FB">
            <w:pPr>
              <w:pStyle w:val="IOStablelist1bullet2017"/>
              <w:rPr>
                <w:lang w:eastAsia="en-US"/>
              </w:rPr>
            </w:pPr>
            <w:r>
              <w:rPr>
                <w:lang w:eastAsia="en-US"/>
              </w:rPr>
              <w:lastRenderedPageBreak/>
              <w:t>ANZAC and mateship</w:t>
            </w:r>
          </w:p>
          <w:p w14:paraId="617AA8CE" w14:textId="77777777" w:rsidR="00D003FB" w:rsidRDefault="00D003FB" w:rsidP="00D003FB">
            <w:pPr>
              <w:pStyle w:val="IOStablelist1bullet2017"/>
              <w:rPr>
                <w:lang w:eastAsia="en-US"/>
              </w:rPr>
            </w:pPr>
            <w:r>
              <w:rPr>
                <w:lang w:eastAsia="en-US"/>
              </w:rPr>
              <w:t>Stereotypes</w:t>
            </w:r>
          </w:p>
          <w:p w14:paraId="39AAC8D8" w14:textId="77777777" w:rsidR="00D003FB" w:rsidRPr="00D003FB" w:rsidRDefault="00D003FB" w:rsidP="00D003FB">
            <w:pPr>
              <w:pStyle w:val="IOStabletext2017"/>
              <w:rPr>
                <w:rStyle w:val="IOSstrongemphasis2017"/>
                <w:lang w:eastAsia="en-US"/>
              </w:rPr>
            </w:pPr>
            <w:r w:rsidRPr="00D003FB">
              <w:rPr>
                <w:rStyle w:val="IOSstrongemphasis2017"/>
                <w:lang w:eastAsia="en-US"/>
              </w:rPr>
              <w:t>Aussie Slang Resources</w:t>
            </w:r>
          </w:p>
          <w:p w14:paraId="67E7D06C" w14:textId="77777777" w:rsidR="00D003FB" w:rsidRDefault="00E95136" w:rsidP="00A42B72">
            <w:pPr>
              <w:pStyle w:val="IOStablelist1bullet2017"/>
              <w:rPr>
                <w:lang w:eastAsia="en-US"/>
              </w:rPr>
            </w:pPr>
            <w:hyperlink r:id="rId18" w:history="1">
              <w:r w:rsidR="00D003FB" w:rsidRPr="00D003FB">
                <w:rPr>
                  <w:rStyle w:val="Hyperlink"/>
                  <w:lang w:eastAsia="en-US"/>
                </w:rPr>
                <w:t>Aussie slang and phrases</w:t>
              </w:r>
            </w:hyperlink>
          </w:p>
          <w:p w14:paraId="4333A3CA" w14:textId="77777777" w:rsidR="00D003FB" w:rsidRDefault="00D003FB" w:rsidP="00A42B72">
            <w:pPr>
              <w:pStyle w:val="IOStabletext2017"/>
              <w:rPr>
                <w:lang w:eastAsia="en-US"/>
              </w:rPr>
            </w:pPr>
            <w:r>
              <w:rPr>
                <w:lang w:eastAsia="en-US"/>
              </w:rPr>
              <w:t>Students are to write down 10 words from under each subheading.</w:t>
            </w:r>
          </w:p>
          <w:p w14:paraId="2F1F4D15" w14:textId="77777777" w:rsidR="00D003FB" w:rsidRDefault="00E95136" w:rsidP="00A42B72">
            <w:pPr>
              <w:pStyle w:val="IOStablelist1bullet2017"/>
              <w:rPr>
                <w:lang w:eastAsia="en-US"/>
              </w:rPr>
            </w:pPr>
            <w:hyperlink r:id="rId19" w:history="1">
              <w:r w:rsidR="00D003FB" w:rsidRPr="00A42B72">
                <w:rPr>
                  <w:rStyle w:val="Hyperlink"/>
                  <w:lang w:eastAsia="en-US"/>
                </w:rPr>
                <w:t xml:space="preserve">Aussie Lesson For Ellen (by Fitzy &amp; </w:t>
              </w:r>
              <w:proofErr w:type="spellStart"/>
              <w:r w:rsidR="00D003FB" w:rsidRPr="00A42B72">
                <w:rPr>
                  <w:rStyle w:val="Hyperlink"/>
                  <w:lang w:eastAsia="en-US"/>
                </w:rPr>
                <w:t>Wippa</w:t>
              </w:r>
              <w:proofErr w:type="spellEnd"/>
              <w:r w:rsidR="00D003FB" w:rsidRPr="00A42B72">
                <w:rPr>
                  <w:rStyle w:val="Hyperlink"/>
                  <w:lang w:eastAsia="en-US"/>
                </w:rPr>
                <w:t xml:space="preserve"> with </w:t>
              </w:r>
              <w:proofErr w:type="spellStart"/>
              <w:r w:rsidR="00D003FB" w:rsidRPr="00A42B72">
                <w:rPr>
                  <w:rStyle w:val="Hyperlink"/>
                  <w:lang w:eastAsia="en-US"/>
                </w:rPr>
                <w:t>Dailius</w:t>
              </w:r>
              <w:proofErr w:type="spellEnd"/>
              <w:r w:rsidR="00D003FB" w:rsidRPr="00A42B72">
                <w:rPr>
                  <w:rStyle w:val="Hyperlink"/>
                  <w:lang w:eastAsia="en-US"/>
                </w:rPr>
                <w:t xml:space="preserve"> &amp; Julian Wilson)</w:t>
              </w:r>
            </w:hyperlink>
          </w:p>
          <w:p w14:paraId="5EDCEA28" w14:textId="77777777" w:rsidR="00D003FB" w:rsidRDefault="00D003FB" w:rsidP="00D003FB">
            <w:pPr>
              <w:pStyle w:val="IOStabletext2017"/>
              <w:rPr>
                <w:lang w:eastAsia="en-US"/>
              </w:rPr>
            </w:pPr>
            <w:r>
              <w:rPr>
                <w:lang w:eastAsia="en-US"/>
              </w:rPr>
              <w:t xml:space="preserve">Discuss the concepts </w:t>
            </w:r>
            <w:r w:rsidR="00A42B72">
              <w:rPr>
                <w:lang w:eastAsia="en-US"/>
              </w:rPr>
              <w:t>and elements of ‘Aussie Lingo’.</w:t>
            </w:r>
          </w:p>
          <w:p w14:paraId="5C0FDDF7" w14:textId="77777777" w:rsidR="00D003FB" w:rsidRDefault="00D003FB" w:rsidP="00A42B72">
            <w:pPr>
              <w:pStyle w:val="IOStabletext2017"/>
              <w:rPr>
                <w:lang w:eastAsia="en-US"/>
              </w:rPr>
            </w:pPr>
            <w:r>
              <w:rPr>
                <w:lang w:eastAsia="en-US"/>
              </w:rPr>
              <w:t xml:space="preserve">Using a variety of </w:t>
            </w:r>
            <w:r w:rsidR="00A42B72">
              <w:rPr>
                <w:lang w:eastAsia="en-US"/>
              </w:rPr>
              <w:t>Aussie s</w:t>
            </w:r>
            <w:r>
              <w:rPr>
                <w:lang w:eastAsia="en-US"/>
              </w:rPr>
              <w:t>lang words</w:t>
            </w:r>
            <w:r w:rsidR="00A42B72">
              <w:rPr>
                <w:lang w:eastAsia="en-US"/>
              </w:rPr>
              <w:t>,</w:t>
            </w:r>
            <w:r>
              <w:rPr>
                <w:lang w:eastAsia="en-US"/>
              </w:rPr>
              <w:t xml:space="preserve"> students write a paragraph of their own using the words they have learnt. The paragraph can be about their day or any topic they wish to write about.</w:t>
            </w:r>
          </w:p>
          <w:p w14:paraId="67C339F9" w14:textId="77777777" w:rsidR="00A42B72" w:rsidRPr="00A42B72" w:rsidRDefault="00A42B72" w:rsidP="00243BF5">
            <w:pPr>
              <w:pStyle w:val="IOStabletext2017"/>
              <w:rPr>
                <w:rStyle w:val="IOSstrongemphasis2017"/>
              </w:rPr>
            </w:pPr>
            <w:r w:rsidRPr="00A42B72">
              <w:rPr>
                <w:rStyle w:val="IOSstrongemphasis2017"/>
              </w:rPr>
              <w:t>Being Australian</w:t>
            </w:r>
          </w:p>
          <w:p w14:paraId="4793FF37" w14:textId="77777777" w:rsidR="00A42B72" w:rsidRDefault="00A42B72" w:rsidP="00A42B72">
            <w:pPr>
              <w:pStyle w:val="IOStabletext2017"/>
              <w:rPr>
                <w:lang w:eastAsia="en-US"/>
              </w:rPr>
            </w:pPr>
            <w:r>
              <w:rPr>
                <w:lang w:eastAsia="en-US"/>
              </w:rPr>
              <w:t>The concept of ‘being Australian’ has been explored throughout the media in recent years. Often it relates to values, beliefs and citizenship.</w:t>
            </w:r>
          </w:p>
          <w:p w14:paraId="13B2C131" w14:textId="77777777" w:rsidR="00A42B72" w:rsidRDefault="00A42B72" w:rsidP="00A42B72">
            <w:pPr>
              <w:pStyle w:val="IOStabletext2017"/>
              <w:rPr>
                <w:lang w:eastAsia="en-US"/>
              </w:rPr>
            </w:pPr>
            <w:r>
              <w:rPr>
                <w:lang w:eastAsia="en-US"/>
              </w:rPr>
              <w:t>Students will explore how this concept is represented in a variety of mediums and media. They will devise their own understanding of the term and use this to reflect on the experiences of others.</w:t>
            </w:r>
          </w:p>
          <w:p w14:paraId="4BAA30F8" w14:textId="77777777" w:rsidR="00A42B72" w:rsidRDefault="00A42B72" w:rsidP="00A42B72">
            <w:pPr>
              <w:pStyle w:val="IOStabletext2017"/>
              <w:rPr>
                <w:lang w:eastAsia="en-US"/>
              </w:rPr>
            </w:pPr>
            <w:r>
              <w:rPr>
                <w:lang w:eastAsia="en-US"/>
              </w:rPr>
              <w:t>For well over a century, Australians have been concerned to define a national identity. In her recently released study, ‘Being Australian’, Catriona Elder says:</w:t>
            </w:r>
          </w:p>
          <w:p w14:paraId="5B256E76" w14:textId="77777777" w:rsidR="00A42B72" w:rsidRDefault="00A42B72" w:rsidP="00A42B72">
            <w:pPr>
              <w:pStyle w:val="IOStabletext2017"/>
              <w:rPr>
                <w:lang w:eastAsia="en-US"/>
              </w:rPr>
            </w:pPr>
            <w:r>
              <w:rPr>
                <w:lang w:eastAsia="en-US"/>
              </w:rPr>
              <w:t>“Being Australian is not simply about the pleasure of the past and the excitement of the future... It is not just about that funny feeling a citizen might get when the Australian flag is raised at the Olympics. Being Australian also encompasses feelings, ideas and emotions that vary from joy to shame, guilt to confusion, hatred to love. Yet, in most national narratives these feelings of anxiety are erased or repressed in favour of the pleasurable aspects of national identity. Finding pleasure in being Australian is valuable; however, exploring and explaining the anxiety and fear that lie at the heart of the idea of being Australian is also important.”</w:t>
            </w:r>
          </w:p>
          <w:p w14:paraId="460B92F0" w14:textId="77777777" w:rsidR="00A42B72" w:rsidRDefault="00A42B72" w:rsidP="00A42B72">
            <w:pPr>
              <w:pStyle w:val="IOStabletext2017"/>
              <w:rPr>
                <w:lang w:eastAsia="en-US"/>
              </w:rPr>
            </w:pPr>
            <w:r>
              <w:rPr>
                <w:lang w:eastAsia="en-US"/>
              </w:rPr>
              <w:t>Students will explore various opinions and perspectives on the topic of being Australian. They will view a clip taken from the film ‘Looking For Alibrandi’.</w:t>
            </w:r>
          </w:p>
          <w:p w14:paraId="4510D482" w14:textId="77777777" w:rsidR="00A42B72" w:rsidRDefault="00E95136" w:rsidP="00A42B72">
            <w:pPr>
              <w:pStyle w:val="IOStablelist1bullet2017"/>
              <w:rPr>
                <w:lang w:eastAsia="en-US"/>
              </w:rPr>
            </w:pPr>
            <w:hyperlink r:id="rId20" w:history="1">
              <w:r w:rsidR="00A42B72" w:rsidRPr="00A42B72">
                <w:rPr>
                  <w:rStyle w:val="Hyperlink"/>
                  <w:lang w:eastAsia="en-US"/>
                </w:rPr>
                <w:t>Alibrandi speech scene</w:t>
              </w:r>
            </w:hyperlink>
          </w:p>
          <w:p w14:paraId="31B55878" w14:textId="77777777" w:rsidR="00A42B72" w:rsidRDefault="00A42B72" w:rsidP="00A42B72">
            <w:pPr>
              <w:pStyle w:val="IOStabletext2017"/>
              <w:rPr>
                <w:lang w:eastAsia="en-US"/>
              </w:rPr>
            </w:pPr>
            <w:r>
              <w:rPr>
                <w:lang w:eastAsia="en-US"/>
              </w:rPr>
              <w:t>This is a speech that looks at the rights and responsibilities of being Australian.</w:t>
            </w:r>
          </w:p>
          <w:p w14:paraId="150FB3E3" w14:textId="77777777" w:rsidR="00A42B72" w:rsidRDefault="00A42B72" w:rsidP="00A42B72">
            <w:pPr>
              <w:pStyle w:val="IOStabletext2017"/>
              <w:rPr>
                <w:lang w:eastAsia="en-US"/>
              </w:rPr>
            </w:pPr>
            <w:r>
              <w:rPr>
                <w:lang w:eastAsia="en-US"/>
              </w:rPr>
              <w:lastRenderedPageBreak/>
              <w:t>After watching the clip, ask students to answer the following questions</w:t>
            </w:r>
            <w:r w:rsidR="00954865">
              <w:rPr>
                <w:lang w:eastAsia="en-US"/>
              </w:rPr>
              <w:t xml:space="preserve"> which can be amended into a listening </w:t>
            </w:r>
            <w:r w:rsidR="00954865" w:rsidRPr="00954865">
              <w:rPr>
                <w:rStyle w:val="IOSstrongemphasis2017"/>
              </w:rPr>
              <w:t>resource</w:t>
            </w:r>
            <w:r>
              <w:rPr>
                <w:lang w:eastAsia="en-US"/>
              </w:rPr>
              <w:t>:</w:t>
            </w:r>
          </w:p>
          <w:p w14:paraId="1674B919" w14:textId="77777777" w:rsidR="00A42B72" w:rsidRDefault="00A42B72" w:rsidP="00A42B72">
            <w:pPr>
              <w:pStyle w:val="IOStablelist1numbered2017"/>
              <w:numPr>
                <w:ilvl w:val="0"/>
                <w:numId w:val="33"/>
              </w:numPr>
              <w:rPr>
                <w:lang w:eastAsia="en-US"/>
              </w:rPr>
            </w:pPr>
            <w:r>
              <w:rPr>
                <w:lang w:eastAsia="en-US"/>
              </w:rPr>
              <w:t>What is a right?</w:t>
            </w:r>
          </w:p>
          <w:p w14:paraId="16EDBF50" w14:textId="77777777" w:rsidR="00A42B72" w:rsidRDefault="00A42B72" w:rsidP="00A42B72">
            <w:pPr>
              <w:pStyle w:val="IOStablelist1numbered2017"/>
              <w:numPr>
                <w:ilvl w:val="0"/>
                <w:numId w:val="33"/>
              </w:numPr>
              <w:rPr>
                <w:lang w:eastAsia="en-US"/>
              </w:rPr>
            </w:pPr>
            <w:r>
              <w:rPr>
                <w:lang w:eastAsia="en-US"/>
              </w:rPr>
              <w:t>What is a responsibility?</w:t>
            </w:r>
          </w:p>
          <w:p w14:paraId="39D121A0" w14:textId="77777777" w:rsidR="00A42B72" w:rsidRDefault="00A42B72" w:rsidP="00A42B72">
            <w:pPr>
              <w:pStyle w:val="IOStablelist1numbered2017"/>
              <w:numPr>
                <w:ilvl w:val="0"/>
                <w:numId w:val="33"/>
              </w:numPr>
              <w:rPr>
                <w:lang w:eastAsia="en-US"/>
              </w:rPr>
            </w:pPr>
            <w:r>
              <w:rPr>
                <w:lang w:eastAsia="en-US"/>
              </w:rPr>
              <w:t>What rights are afforded to the citizens of Australia?</w:t>
            </w:r>
          </w:p>
          <w:p w14:paraId="2703CE7E" w14:textId="77777777" w:rsidR="00A42B72" w:rsidRDefault="00A42B72" w:rsidP="00A42B72">
            <w:pPr>
              <w:pStyle w:val="IOStablelist1numbered2017"/>
              <w:numPr>
                <w:ilvl w:val="0"/>
                <w:numId w:val="33"/>
              </w:numPr>
              <w:rPr>
                <w:lang w:eastAsia="en-US"/>
              </w:rPr>
            </w:pPr>
            <w:r>
              <w:rPr>
                <w:lang w:eastAsia="en-US"/>
              </w:rPr>
              <w:t>What are the responsibilities of being an Australian citizen?</w:t>
            </w:r>
          </w:p>
          <w:p w14:paraId="581589AB" w14:textId="77777777" w:rsidR="00A42B72" w:rsidRDefault="00A42B72" w:rsidP="00A42B72">
            <w:pPr>
              <w:pStyle w:val="IOStablelist1numbered2017"/>
              <w:numPr>
                <w:ilvl w:val="0"/>
                <w:numId w:val="33"/>
              </w:numPr>
              <w:rPr>
                <w:lang w:eastAsia="en-US"/>
              </w:rPr>
            </w:pPr>
            <w:r>
              <w:rPr>
                <w:lang w:eastAsia="en-US"/>
              </w:rPr>
              <w:t>How are the ideas presented in a uniquely Australian way?</w:t>
            </w:r>
          </w:p>
          <w:p w14:paraId="4D4F536A" w14:textId="77777777" w:rsidR="00A42B72" w:rsidRDefault="00A42B72" w:rsidP="00A42B72">
            <w:pPr>
              <w:pStyle w:val="IOStablelist1numbered2017"/>
              <w:numPr>
                <w:ilvl w:val="0"/>
                <w:numId w:val="33"/>
              </w:numPr>
              <w:rPr>
                <w:lang w:eastAsia="en-US"/>
              </w:rPr>
            </w:pPr>
            <w:r>
              <w:rPr>
                <w:lang w:eastAsia="en-US"/>
              </w:rPr>
              <w:t>In a half page response, write down your of idea of what it means to be Australian.</w:t>
            </w:r>
          </w:p>
          <w:p w14:paraId="773FF1BB" w14:textId="77777777" w:rsidR="00A42B72" w:rsidRPr="00A42B72" w:rsidRDefault="00A42B72" w:rsidP="00954865">
            <w:pPr>
              <w:pStyle w:val="IOStabletext2017"/>
              <w:rPr>
                <w:rStyle w:val="IOSstrongemphasis2017"/>
              </w:rPr>
            </w:pPr>
            <w:r w:rsidRPr="00A42B72">
              <w:rPr>
                <w:rStyle w:val="IOSstrongemphasis2017"/>
              </w:rPr>
              <w:t>Citizenship</w:t>
            </w:r>
          </w:p>
          <w:p w14:paraId="6B29862C" w14:textId="77777777" w:rsidR="00A42B72" w:rsidRDefault="00A42B72" w:rsidP="00A42B72">
            <w:pPr>
              <w:pStyle w:val="IOStabletext2017"/>
              <w:rPr>
                <w:lang w:eastAsia="en-US"/>
              </w:rPr>
            </w:pPr>
            <w:r>
              <w:rPr>
                <w:lang w:eastAsia="en-US"/>
              </w:rPr>
              <w:t>A citizen is a person who is a member of a particular country and who has rights because of being born there or because of being given rights, or a person who lives in a particular town or city.</w:t>
            </w:r>
          </w:p>
          <w:p w14:paraId="330D2DE9" w14:textId="77777777" w:rsidR="00A42B72" w:rsidRDefault="00A42B72" w:rsidP="00A42B72">
            <w:pPr>
              <w:pStyle w:val="IOStabletext2017"/>
              <w:rPr>
                <w:lang w:eastAsia="en-US"/>
              </w:rPr>
            </w:pPr>
            <w:r>
              <w:rPr>
                <w:lang w:eastAsia="en-US"/>
              </w:rPr>
              <w:t>Students will explore what it means to be a citizen. They will develop an understanding of the rights and responsibilities of citizenship. Based on their understanding, students will evaluate the relationship between citizenship, identity and their impact on an individual’s sense of belonging.</w:t>
            </w:r>
          </w:p>
          <w:p w14:paraId="1BA71B17" w14:textId="77777777" w:rsidR="00A42B72" w:rsidRDefault="00A42B72" w:rsidP="00A42B72">
            <w:pPr>
              <w:pStyle w:val="IOStabletext2017"/>
              <w:rPr>
                <w:lang w:eastAsia="en-US"/>
              </w:rPr>
            </w:pPr>
            <w:r>
              <w:rPr>
                <w:lang w:eastAsia="en-US"/>
              </w:rPr>
              <w:t>In order to become an Australian citizen, a migrant/immigrant must complete the citizenship test. The test itself has faced controversy based on what is included and what an individual needs to know to be an Australian. The article below explores the debate and includes a mock citizenship test.</w:t>
            </w:r>
          </w:p>
          <w:p w14:paraId="74C6F3DB" w14:textId="77777777" w:rsidR="00A42B72" w:rsidRDefault="00A42B72" w:rsidP="00A42B72">
            <w:pPr>
              <w:pStyle w:val="IOStabletext2017"/>
              <w:rPr>
                <w:lang w:eastAsia="en-US"/>
              </w:rPr>
            </w:pPr>
            <w:r>
              <w:rPr>
                <w:lang w:eastAsia="en-US"/>
              </w:rPr>
              <w:t xml:space="preserve">Students will read the newspaper article </w:t>
            </w:r>
            <w:r w:rsidR="00393DCE">
              <w:rPr>
                <w:lang w:eastAsia="en-US"/>
              </w:rPr>
              <w:t>‘</w:t>
            </w:r>
            <w:hyperlink r:id="rId21" w:history="1">
              <w:r w:rsidR="00393DCE" w:rsidRPr="00393DCE">
                <w:rPr>
                  <w:rStyle w:val="Hyperlink"/>
                  <w:lang w:eastAsia="en-US"/>
                </w:rPr>
                <w:t>Could you pass Australia’s citizenship test?</w:t>
              </w:r>
            </w:hyperlink>
            <w:r w:rsidR="00393DCE">
              <w:rPr>
                <w:lang w:eastAsia="en-US"/>
              </w:rPr>
              <w:t>’</w:t>
            </w:r>
            <w:r>
              <w:rPr>
                <w:lang w:eastAsia="en-US"/>
              </w:rPr>
              <w:t xml:space="preserve"> Discuss its meaning as a class.</w:t>
            </w:r>
          </w:p>
          <w:p w14:paraId="0F8602BC" w14:textId="77777777" w:rsidR="00A42B72" w:rsidRDefault="00A42B72" w:rsidP="00A42B72">
            <w:pPr>
              <w:pStyle w:val="IOStabletext2017"/>
              <w:rPr>
                <w:lang w:eastAsia="en-US"/>
              </w:rPr>
            </w:pPr>
            <w:r>
              <w:rPr>
                <w:lang w:eastAsia="en-US"/>
              </w:rPr>
              <w:t>After they have completed reading the article it is their turn to take the test.</w:t>
            </w:r>
          </w:p>
          <w:p w14:paraId="2323A89C" w14:textId="77777777" w:rsidR="00393DCE" w:rsidRDefault="00393DCE" w:rsidP="00A42B72">
            <w:pPr>
              <w:pStyle w:val="IOStabletext2017"/>
              <w:rPr>
                <w:lang w:eastAsia="en-US"/>
              </w:rPr>
            </w:pPr>
            <w:r>
              <w:rPr>
                <w:lang w:eastAsia="en-US"/>
              </w:rPr>
              <w:t>Upon completion of the text, students will discuss the following:</w:t>
            </w:r>
          </w:p>
          <w:p w14:paraId="2A0838FF" w14:textId="77777777" w:rsidR="00393DCE" w:rsidRDefault="00393DCE" w:rsidP="00954865">
            <w:pPr>
              <w:pStyle w:val="IOStablelist1bullet2017"/>
              <w:rPr>
                <w:lang w:eastAsia="en-US"/>
              </w:rPr>
            </w:pPr>
            <w:r>
              <w:rPr>
                <w:lang w:eastAsia="en-US"/>
              </w:rPr>
              <w:t>Reflect on your results, how successful were you in becoming an Australian citizen based on the questions asked.</w:t>
            </w:r>
          </w:p>
          <w:p w14:paraId="187F5DB0" w14:textId="77777777" w:rsidR="00393DCE" w:rsidRDefault="00393DCE" w:rsidP="00954865">
            <w:pPr>
              <w:pStyle w:val="IOStablelist1bullet2017"/>
              <w:rPr>
                <w:lang w:eastAsia="en-US"/>
              </w:rPr>
            </w:pPr>
            <w:r>
              <w:rPr>
                <w:lang w:eastAsia="en-US"/>
              </w:rPr>
              <w:t xml:space="preserve"> Is this a fair test of being Australian? Why or why not?</w:t>
            </w:r>
          </w:p>
          <w:p w14:paraId="6939F49D" w14:textId="77777777" w:rsidR="00393DCE" w:rsidRDefault="00393DCE" w:rsidP="00954865">
            <w:pPr>
              <w:pStyle w:val="IOStablelist1bullet2017"/>
              <w:rPr>
                <w:lang w:eastAsia="en-US"/>
              </w:rPr>
            </w:pPr>
            <w:r>
              <w:rPr>
                <w:lang w:eastAsia="en-US"/>
              </w:rPr>
              <w:t>Imagine you were creating the citizenship test. Write a list of 5-10 questions you would include.</w:t>
            </w:r>
          </w:p>
          <w:p w14:paraId="6F6A1668" w14:textId="77777777" w:rsidR="00393DCE" w:rsidRPr="00393DCE" w:rsidRDefault="00393DCE" w:rsidP="00954865">
            <w:pPr>
              <w:pStyle w:val="IOStabletext2017"/>
              <w:rPr>
                <w:rStyle w:val="IOSstrongemphasis2017"/>
              </w:rPr>
            </w:pPr>
            <w:r w:rsidRPr="00393DCE">
              <w:rPr>
                <w:rStyle w:val="IOSstrongemphasis2017"/>
              </w:rPr>
              <w:t>Multiculturalism</w:t>
            </w:r>
          </w:p>
          <w:p w14:paraId="53EA78C9" w14:textId="77777777" w:rsidR="00393DCE" w:rsidRDefault="00393DCE" w:rsidP="00393DCE">
            <w:pPr>
              <w:pStyle w:val="IOStabletext2017"/>
              <w:rPr>
                <w:lang w:eastAsia="en-US"/>
              </w:rPr>
            </w:pPr>
            <w:r>
              <w:rPr>
                <w:lang w:eastAsia="en-US"/>
              </w:rPr>
              <w:lastRenderedPageBreak/>
              <w:t>Multiculturalism in Australia is today reflected by the multicultural composition of its people, its immigration policies, its prohibition on discrimination, equality before the law of all persons, as well as various cultural policies which promote diversity.</w:t>
            </w:r>
          </w:p>
          <w:p w14:paraId="65288B29" w14:textId="77777777" w:rsidR="00393DCE" w:rsidRDefault="00393DCE" w:rsidP="00393DCE">
            <w:pPr>
              <w:pStyle w:val="IOStabletext2017"/>
              <w:rPr>
                <w:lang w:eastAsia="en-US"/>
              </w:rPr>
            </w:pPr>
            <w:r>
              <w:rPr>
                <w:lang w:eastAsia="en-US"/>
              </w:rPr>
              <w:t>The ever changing demographic of Australia impacts how we see ourselves. It impacts the sense of belonging in an individual based on the ability to recognise their individual values and beliefs in the Australian way of life.</w:t>
            </w:r>
          </w:p>
          <w:p w14:paraId="5F6FA36C" w14:textId="77777777" w:rsidR="00393DCE" w:rsidRDefault="00393DCE" w:rsidP="00393DCE">
            <w:pPr>
              <w:pStyle w:val="IOStabletext2017"/>
              <w:rPr>
                <w:lang w:eastAsia="en-US"/>
              </w:rPr>
            </w:pPr>
            <w:r>
              <w:rPr>
                <w:lang w:eastAsia="en-US"/>
              </w:rPr>
              <w:t>Students will explore the statistical profile of Australia and discuss if it supports or conflicts with their own notion of being Australian.</w:t>
            </w:r>
          </w:p>
          <w:p w14:paraId="58DD45EB" w14:textId="77777777" w:rsidR="00393DCE" w:rsidRPr="00393DCE" w:rsidRDefault="00393DCE" w:rsidP="00393DCE">
            <w:pPr>
              <w:pStyle w:val="IOStabletext2017"/>
              <w:rPr>
                <w:rStyle w:val="IOSstrongemphasis2017"/>
                <w:lang w:eastAsia="en-US"/>
              </w:rPr>
            </w:pPr>
            <w:r w:rsidRPr="00393DCE">
              <w:rPr>
                <w:rStyle w:val="IOSstrongemphasis2017"/>
                <w:lang w:eastAsia="en-US"/>
              </w:rPr>
              <w:t>Demographics of Australia</w:t>
            </w:r>
          </w:p>
          <w:p w14:paraId="3BD0207D" w14:textId="77777777" w:rsidR="00393DCE" w:rsidRDefault="00393DCE" w:rsidP="00393DCE">
            <w:pPr>
              <w:pStyle w:val="IOStabletext2017"/>
              <w:rPr>
                <w:lang w:eastAsia="en-US"/>
              </w:rPr>
            </w:pPr>
            <w:r>
              <w:rPr>
                <w:lang w:eastAsia="en-US"/>
              </w:rPr>
              <w:t>The recent census survey collected data that explores the demographic of Australia. Read through the following texts and discuss the ideas that are explored about how we see ourselves as a nation and what the statistics prove about the changing face of Australia.</w:t>
            </w:r>
          </w:p>
          <w:p w14:paraId="3A7B2644" w14:textId="77777777" w:rsidR="00393DCE" w:rsidRDefault="00E95136" w:rsidP="00393DCE">
            <w:pPr>
              <w:pStyle w:val="IOStablelist1bullet2017"/>
              <w:rPr>
                <w:lang w:eastAsia="en-US"/>
              </w:rPr>
            </w:pPr>
            <w:hyperlink r:id="rId22" w:history="1">
              <w:r w:rsidR="00393DCE" w:rsidRPr="00393DCE">
                <w:rPr>
                  <w:rStyle w:val="Hyperlink"/>
                  <w:lang w:eastAsia="en-US"/>
                </w:rPr>
                <w:t>How Asian are we really? What Australia’s Census 2016 showed us</w:t>
              </w:r>
            </w:hyperlink>
          </w:p>
          <w:p w14:paraId="2177C3CA" w14:textId="77777777" w:rsidR="00393DCE" w:rsidRDefault="00E95136" w:rsidP="00393DCE">
            <w:pPr>
              <w:pStyle w:val="IOStablelist1bullet2017"/>
              <w:rPr>
                <w:lang w:eastAsia="en-US"/>
              </w:rPr>
            </w:pPr>
            <w:hyperlink r:id="rId23" w:history="1">
              <w:r w:rsidR="00393DCE" w:rsidRPr="00393DCE">
                <w:rPr>
                  <w:rStyle w:val="Hyperlink"/>
                  <w:lang w:eastAsia="en-US"/>
                </w:rPr>
                <w:t>Australia’s demographic details will shock you: Almost half of us are foreigners, or their children</w:t>
              </w:r>
            </w:hyperlink>
          </w:p>
          <w:p w14:paraId="0A9EE1FF" w14:textId="77777777" w:rsidR="00393DCE" w:rsidRDefault="00393DCE" w:rsidP="00393DCE">
            <w:pPr>
              <w:pStyle w:val="IOStabletext2017"/>
              <w:rPr>
                <w:lang w:eastAsia="en-US"/>
              </w:rPr>
            </w:pPr>
            <w:r w:rsidRPr="00393DCE">
              <w:rPr>
                <w:rStyle w:val="IOSstrongemphasis2017"/>
                <w:lang w:eastAsia="en-US"/>
              </w:rPr>
              <w:t>Question:</w:t>
            </w:r>
            <w:r>
              <w:rPr>
                <w:lang w:eastAsia="en-US"/>
              </w:rPr>
              <w:t xml:space="preserve"> Is multiculturalism a help or a hindrance in defining Australian identity?</w:t>
            </w:r>
          </w:p>
          <w:p w14:paraId="0C509D4D" w14:textId="77777777" w:rsidR="00393DCE" w:rsidRDefault="00393DCE" w:rsidP="00B543AF">
            <w:pPr>
              <w:pStyle w:val="IOStabletext2017"/>
              <w:rPr>
                <w:lang w:eastAsia="en-US"/>
              </w:rPr>
            </w:pPr>
            <w:r>
              <w:rPr>
                <w:lang w:eastAsia="en-US"/>
              </w:rPr>
              <w:t xml:space="preserve">Students will research, prepare and present a debate on the above question. They will need to refer to examples that they have studied in class and </w:t>
            </w:r>
            <w:r w:rsidR="00B543AF" w:rsidRPr="00B543AF">
              <w:rPr>
                <w:rStyle w:val="IOSstrongemphasis2017"/>
              </w:rPr>
              <w:t>one</w:t>
            </w:r>
            <w:r>
              <w:rPr>
                <w:lang w:eastAsia="en-US"/>
              </w:rPr>
              <w:t xml:space="preserve"> or more of their own choosing.</w:t>
            </w:r>
          </w:p>
          <w:p w14:paraId="0BAF4627" w14:textId="77777777" w:rsidR="00954865" w:rsidRDefault="00954865" w:rsidP="00954865">
            <w:pPr>
              <w:pStyle w:val="IOStabletext2017"/>
              <w:rPr>
                <w:rStyle w:val="IOSstrongemphasis2017"/>
              </w:rPr>
            </w:pPr>
          </w:p>
          <w:p w14:paraId="5E22FBF7" w14:textId="77777777" w:rsidR="00B543AF" w:rsidRPr="00B543AF" w:rsidRDefault="00B543AF" w:rsidP="00954865">
            <w:pPr>
              <w:pStyle w:val="IOStabletext2017"/>
              <w:rPr>
                <w:rStyle w:val="IOSstrongemphasis2017"/>
              </w:rPr>
            </w:pPr>
            <w:r w:rsidRPr="00B543AF">
              <w:rPr>
                <w:rStyle w:val="IOSstrongemphasis2017"/>
              </w:rPr>
              <w:t>Belonging</w:t>
            </w:r>
          </w:p>
          <w:p w14:paraId="7F291C9A" w14:textId="77777777" w:rsidR="00B543AF" w:rsidRPr="00B543AF" w:rsidRDefault="00B543AF" w:rsidP="00B543AF">
            <w:pPr>
              <w:pStyle w:val="IOStabletext2017"/>
              <w:rPr>
                <w:rStyle w:val="IOSstrongemphasis2017"/>
                <w:lang w:eastAsia="en-US"/>
              </w:rPr>
            </w:pPr>
            <w:r w:rsidRPr="00B543AF">
              <w:rPr>
                <w:rStyle w:val="IOSstrongemphasis2017"/>
                <w:lang w:eastAsia="en-US"/>
              </w:rPr>
              <w:t>What is belonging?</w:t>
            </w:r>
          </w:p>
          <w:p w14:paraId="673B3308" w14:textId="77777777" w:rsidR="00B543AF" w:rsidRDefault="00B543AF" w:rsidP="00B543AF">
            <w:pPr>
              <w:pStyle w:val="IOStabletext2017"/>
              <w:rPr>
                <w:lang w:eastAsia="en-US"/>
              </w:rPr>
            </w:pPr>
            <w:r>
              <w:rPr>
                <w:lang w:eastAsia="en-US"/>
              </w:rPr>
              <w:t>Definitions:</w:t>
            </w:r>
          </w:p>
          <w:p w14:paraId="6521BA1B" w14:textId="77777777" w:rsidR="00B543AF" w:rsidRDefault="00B543AF" w:rsidP="00B543AF">
            <w:pPr>
              <w:pStyle w:val="IOStablelist1bullet2017"/>
              <w:rPr>
                <w:lang w:eastAsia="en-US"/>
              </w:rPr>
            </w:pPr>
            <w:r>
              <w:rPr>
                <w:lang w:eastAsia="en-US"/>
              </w:rPr>
              <w:t>Belonging is the idea of being part of something where you are accepted.</w:t>
            </w:r>
          </w:p>
          <w:p w14:paraId="59ED95D8" w14:textId="77777777" w:rsidR="00B543AF" w:rsidRDefault="00B543AF" w:rsidP="00B543AF">
            <w:pPr>
              <w:pStyle w:val="IOStablelist1bullet2017"/>
              <w:rPr>
                <w:lang w:eastAsia="en-US"/>
              </w:rPr>
            </w:pPr>
            <w:r>
              <w:rPr>
                <w:lang w:eastAsia="en-US"/>
              </w:rPr>
              <w:t>To be and feel included and accepted within a social, religious, political, cultural and economic group.</w:t>
            </w:r>
          </w:p>
          <w:p w14:paraId="0A9A58DD" w14:textId="77777777" w:rsidR="00B543AF" w:rsidRDefault="00B543AF" w:rsidP="00B543AF">
            <w:pPr>
              <w:pStyle w:val="IOStablelist1bullet2017"/>
              <w:rPr>
                <w:lang w:eastAsia="en-US"/>
              </w:rPr>
            </w:pPr>
            <w:r>
              <w:rPr>
                <w:lang w:eastAsia="en-US"/>
              </w:rPr>
              <w:t>Belonging is the term used when the individual becomes involved in something; it is the feeling of security where members may feel included, accepted, related, fit in, conformed and subscribed, which enhance their wellbeing with the feeling of home.</w:t>
            </w:r>
          </w:p>
          <w:p w14:paraId="5E4FBE25" w14:textId="77777777" w:rsidR="00B543AF" w:rsidRDefault="00B543AF" w:rsidP="00B543AF">
            <w:pPr>
              <w:pStyle w:val="IOStablelist1bullet2017"/>
              <w:rPr>
                <w:lang w:eastAsia="en-US"/>
              </w:rPr>
            </w:pPr>
            <w:r>
              <w:rPr>
                <w:lang w:eastAsia="en-US"/>
              </w:rPr>
              <w:lastRenderedPageBreak/>
              <w:t>Belonging is obtaining membership to a particular group or society that can bring feelings of inclusion and identity.</w:t>
            </w:r>
          </w:p>
          <w:p w14:paraId="343E838F" w14:textId="77777777" w:rsidR="00B543AF" w:rsidRPr="00B543AF" w:rsidRDefault="00B543AF" w:rsidP="00B543AF">
            <w:pPr>
              <w:pStyle w:val="IOStabletext2017"/>
              <w:rPr>
                <w:rStyle w:val="IOSstrongemphasis2017"/>
                <w:lang w:eastAsia="en-US"/>
              </w:rPr>
            </w:pPr>
            <w:r w:rsidRPr="00B543AF">
              <w:rPr>
                <w:rStyle w:val="IOSstrongemphasis2017"/>
                <w:lang w:eastAsia="en-US"/>
              </w:rPr>
              <w:t>Who/what do you identify with as belonging to?</w:t>
            </w:r>
          </w:p>
          <w:p w14:paraId="5D49D0ED" w14:textId="77777777" w:rsidR="00B543AF" w:rsidRDefault="00B543AF" w:rsidP="00B543AF">
            <w:pPr>
              <w:pStyle w:val="IOStabletext2017"/>
              <w:rPr>
                <w:lang w:eastAsia="en-US"/>
              </w:rPr>
            </w:pPr>
            <w:r>
              <w:rPr>
                <w:lang w:eastAsia="en-US"/>
              </w:rPr>
              <w:t>Students complete a concept web of belonging. Identifying themselves in the centre and outlining all the things they belong to. Once, this is complete they are to reflect on how their sense of belonging impacts their identity both positively and negatively.</w:t>
            </w:r>
          </w:p>
          <w:p w14:paraId="73E0F4FA" w14:textId="77777777" w:rsidR="00B543AF" w:rsidRDefault="00B543AF" w:rsidP="00B543AF">
            <w:pPr>
              <w:pStyle w:val="IOStabletext2017"/>
              <w:rPr>
                <w:lang w:eastAsia="en-US"/>
              </w:rPr>
            </w:pPr>
            <w:r>
              <w:rPr>
                <w:lang w:eastAsia="en-US"/>
              </w:rPr>
              <w:t>Students watch the ‘</w:t>
            </w:r>
            <w:hyperlink r:id="rId24" w:history="1">
              <w:r w:rsidRPr="00B543AF">
                <w:rPr>
                  <w:rStyle w:val="Hyperlink"/>
                  <w:lang w:eastAsia="en-US"/>
                </w:rPr>
                <w:t>Sense of belonging</w:t>
              </w:r>
            </w:hyperlink>
            <w:r>
              <w:rPr>
                <w:lang w:eastAsia="en-US"/>
              </w:rPr>
              <w:t>’ clip which illustrates the journey of a couple returning to their country of birth in the Pacific Islands. It explores their sense of belonging in Australia.</w:t>
            </w:r>
          </w:p>
          <w:p w14:paraId="182315B5" w14:textId="77777777" w:rsidR="00B543AF" w:rsidRDefault="00B543AF" w:rsidP="00B543AF">
            <w:pPr>
              <w:pStyle w:val="IOStabletext2017"/>
              <w:rPr>
                <w:lang w:eastAsia="en-US"/>
              </w:rPr>
            </w:pPr>
            <w:r>
              <w:rPr>
                <w:lang w:eastAsia="en-US"/>
              </w:rPr>
              <w:t>Discuss the concept of ‘identity’. The word ‘belonging’ is mentioned many times in the video clip. Using the video clip, what do you think drives Joe and Monica Leo to explore their sense of belonging?</w:t>
            </w:r>
          </w:p>
          <w:p w14:paraId="15047009" w14:textId="77777777" w:rsidR="00B543AF" w:rsidRDefault="00B543AF" w:rsidP="00B543AF">
            <w:pPr>
              <w:pStyle w:val="IOStabletext2017"/>
              <w:rPr>
                <w:lang w:eastAsia="en-US"/>
              </w:rPr>
            </w:pPr>
            <w:r>
              <w:rPr>
                <w:lang w:eastAsia="en-US"/>
              </w:rPr>
              <w:t>Form some small groups in your class. Discuss what it means to be an ‘Australian’. List the characteristics that students believe to be attributes of being an Australian. Why do you think Joe and Monica Leo, when they were younger people, felt isolated in Australia? Is being Australian the same as being an Australian citizen? Present your group’s findings to the whole class.</w:t>
            </w:r>
          </w:p>
          <w:p w14:paraId="664AD458" w14:textId="77777777" w:rsidR="00B543AF" w:rsidRDefault="00B543AF" w:rsidP="00B543AF">
            <w:pPr>
              <w:pStyle w:val="IOStabletext2017"/>
              <w:rPr>
                <w:lang w:eastAsia="en-US"/>
              </w:rPr>
            </w:pPr>
            <w:r>
              <w:rPr>
                <w:lang w:eastAsia="en-US"/>
              </w:rPr>
              <w:t xml:space="preserve">Using an Australian atlas, locate the Pacific Islander museum at </w:t>
            </w:r>
            <w:proofErr w:type="spellStart"/>
            <w:r>
              <w:rPr>
                <w:lang w:eastAsia="en-US"/>
              </w:rPr>
              <w:t>Joskeleigh</w:t>
            </w:r>
            <w:proofErr w:type="spellEnd"/>
            <w:r>
              <w:rPr>
                <w:lang w:eastAsia="en-US"/>
              </w:rPr>
              <w:t>. What role do museums play in preserving cultural heritage of a community? What makes a ‘good’ museum? How is the history of your school preserved?</w:t>
            </w:r>
          </w:p>
          <w:p w14:paraId="5FC13452" w14:textId="77777777" w:rsidR="00B543AF" w:rsidRDefault="00B543AF" w:rsidP="00B543AF">
            <w:pPr>
              <w:pStyle w:val="IOStabletext2017"/>
              <w:rPr>
                <w:lang w:eastAsia="en-US"/>
              </w:rPr>
            </w:pPr>
            <w:r>
              <w:rPr>
                <w:lang w:eastAsia="en-US"/>
              </w:rPr>
              <w:t>‘The Sugar Slave period is one we should forget.’ Using this statement, set up a debate in your class with groups representing different points of view.</w:t>
            </w:r>
          </w:p>
        </w:tc>
        <w:tc>
          <w:tcPr>
            <w:tcW w:w="3396" w:type="dxa"/>
          </w:tcPr>
          <w:p w14:paraId="12010D67" w14:textId="77777777" w:rsidR="00633682" w:rsidRDefault="00633682" w:rsidP="00243BF5">
            <w:pPr>
              <w:pStyle w:val="IOStabletext2017"/>
              <w:rPr>
                <w:lang w:eastAsia="en-US"/>
              </w:rPr>
            </w:pPr>
            <w:r>
              <w:rPr>
                <w:lang w:eastAsia="en-US"/>
              </w:rPr>
              <w:lastRenderedPageBreak/>
              <w:t>Participation in class discussion/Verbal responses.</w:t>
            </w:r>
          </w:p>
          <w:p w14:paraId="4D6BD334" w14:textId="77777777" w:rsidR="00633682" w:rsidRDefault="00633682" w:rsidP="00243BF5">
            <w:pPr>
              <w:pStyle w:val="IOStabletext2017"/>
              <w:rPr>
                <w:lang w:eastAsia="en-US"/>
              </w:rPr>
            </w:pPr>
            <w:r>
              <w:rPr>
                <w:lang w:eastAsia="en-US"/>
              </w:rPr>
              <w:t>Students discuss relevant ideas and actively listen to each other.</w:t>
            </w:r>
          </w:p>
          <w:p w14:paraId="3C9240DE" w14:textId="77777777" w:rsidR="00633682" w:rsidRDefault="00633682" w:rsidP="00243BF5">
            <w:pPr>
              <w:pStyle w:val="IOStabletext2017"/>
              <w:rPr>
                <w:lang w:eastAsia="en-US"/>
              </w:rPr>
            </w:pPr>
            <w:r>
              <w:rPr>
                <w:lang w:eastAsia="en-US"/>
              </w:rPr>
              <w:t>Students are able to express their ideas using appropriate metalanguage.</w:t>
            </w:r>
          </w:p>
          <w:p w14:paraId="51CF495B" w14:textId="77777777" w:rsidR="00633682" w:rsidRDefault="00633682" w:rsidP="00243BF5">
            <w:pPr>
              <w:pStyle w:val="IOStabletext2017"/>
              <w:rPr>
                <w:lang w:eastAsia="en-US"/>
              </w:rPr>
            </w:pPr>
            <w:r>
              <w:rPr>
                <w:lang w:eastAsia="en-US"/>
              </w:rPr>
              <w:t>Written responses to questions.</w:t>
            </w:r>
          </w:p>
          <w:p w14:paraId="183E178E" w14:textId="77777777" w:rsidR="00633682" w:rsidRDefault="00633682" w:rsidP="00243BF5">
            <w:pPr>
              <w:pStyle w:val="IOStabletext2017"/>
              <w:rPr>
                <w:lang w:eastAsia="en-US"/>
              </w:rPr>
            </w:pPr>
            <w:r>
              <w:rPr>
                <w:lang w:eastAsia="en-US"/>
              </w:rPr>
              <w:t>Individual student research and written responses.</w:t>
            </w:r>
          </w:p>
          <w:p w14:paraId="211A60DB" w14:textId="77777777" w:rsidR="00633682" w:rsidRDefault="00633682" w:rsidP="00243BF5">
            <w:pPr>
              <w:pStyle w:val="IOStabletext2017"/>
              <w:rPr>
                <w:lang w:eastAsia="en-US"/>
              </w:rPr>
            </w:pPr>
            <w:r>
              <w:rPr>
                <w:lang w:eastAsia="en-US"/>
              </w:rPr>
              <w:t>Students’ written responses.</w:t>
            </w:r>
          </w:p>
          <w:p w14:paraId="0C0262DD" w14:textId="77777777" w:rsidR="00633682" w:rsidRDefault="00633682" w:rsidP="00243BF5">
            <w:pPr>
              <w:pStyle w:val="IOStabletext2017"/>
              <w:rPr>
                <w:lang w:eastAsia="en-US"/>
              </w:rPr>
            </w:pPr>
            <w:r>
              <w:rPr>
                <w:lang w:eastAsia="en-US"/>
              </w:rPr>
              <w:t>Composition of written paragraph.</w:t>
            </w:r>
          </w:p>
          <w:p w14:paraId="52977FB1" w14:textId="77777777" w:rsidR="00633682" w:rsidRDefault="00633682" w:rsidP="00243BF5">
            <w:pPr>
              <w:pStyle w:val="IOStabletext2017"/>
              <w:rPr>
                <w:lang w:eastAsia="en-US"/>
              </w:rPr>
            </w:pPr>
            <w:r>
              <w:rPr>
                <w:lang w:eastAsia="en-US"/>
              </w:rPr>
              <w:t>Written responses to questions.</w:t>
            </w:r>
          </w:p>
          <w:p w14:paraId="190A871D" w14:textId="77777777" w:rsidR="00633682" w:rsidRDefault="00633682" w:rsidP="00243BF5">
            <w:pPr>
              <w:pStyle w:val="IOStabletext2017"/>
              <w:rPr>
                <w:lang w:eastAsia="en-US"/>
              </w:rPr>
            </w:pPr>
            <w:r>
              <w:rPr>
                <w:lang w:eastAsia="en-US"/>
              </w:rPr>
              <w:t>Verbal responses and participation in class discussion.</w:t>
            </w:r>
          </w:p>
          <w:p w14:paraId="43EE26E5" w14:textId="77777777" w:rsidR="00633682" w:rsidRDefault="00633682" w:rsidP="00243BF5">
            <w:pPr>
              <w:pStyle w:val="IOStabletext2017"/>
              <w:rPr>
                <w:lang w:eastAsia="en-US"/>
              </w:rPr>
            </w:pPr>
            <w:r>
              <w:rPr>
                <w:lang w:eastAsia="en-US"/>
              </w:rPr>
              <w:t>Completion of Citizenship test.</w:t>
            </w:r>
          </w:p>
          <w:p w14:paraId="22570459" w14:textId="77777777" w:rsidR="00633682" w:rsidRDefault="00633682" w:rsidP="00243BF5">
            <w:pPr>
              <w:pStyle w:val="IOStabletext2017"/>
              <w:rPr>
                <w:lang w:eastAsia="en-US"/>
              </w:rPr>
            </w:pPr>
            <w:r>
              <w:rPr>
                <w:lang w:eastAsia="en-US"/>
              </w:rPr>
              <w:t>Composition of individual questions.</w:t>
            </w:r>
          </w:p>
          <w:p w14:paraId="7F4E860C" w14:textId="77777777" w:rsidR="00633682" w:rsidRDefault="00633682" w:rsidP="00243BF5">
            <w:pPr>
              <w:pStyle w:val="IOStabletext2017"/>
              <w:rPr>
                <w:lang w:eastAsia="en-US"/>
              </w:rPr>
            </w:pPr>
            <w:r>
              <w:rPr>
                <w:lang w:eastAsia="en-US"/>
              </w:rPr>
              <w:t>Discussion of topic.</w:t>
            </w:r>
          </w:p>
          <w:p w14:paraId="027971A6" w14:textId="77777777" w:rsidR="00633682" w:rsidRDefault="00633682" w:rsidP="00243BF5">
            <w:pPr>
              <w:pStyle w:val="IOStabletext2017"/>
              <w:rPr>
                <w:lang w:eastAsia="en-US"/>
              </w:rPr>
            </w:pPr>
            <w:r>
              <w:rPr>
                <w:lang w:eastAsia="en-US"/>
              </w:rPr>
              <w:t>Participation in class discussion.</w:t>
            </w:r>
          </w:p>
          <w:p w14:paraId="0809A761" w14:textId="77777777" w:rsidR="00633682" w:rsidRDefault="00633682" w:rsidP="00243BF5">
            <w:pPr>
              <w:pStyle w:val="IOStabletext2017"/>
              <w:rPr>
                <w:lang w:eastAsia="en-US"/>
              </w:rPr>
            </w:pPr>
            <w:r>
              <w:rPr>
                <w:lang w:eastAsia="en-US"/>
              </w:rPr>
              <w:t>Students prepare and participate in a debate.</w:t>
            </w:r>
          </w:p>
          <w:p w14:paraId="7566DEF2" w14:textId="77777777" w:rsidR="00633682" w:rsidRDefault="00633682" w:rsidP="00243BF5">
            <w:pPr>
              <w:pStyle w:val="IOStabletext2017"/>
              <w:rPr>
                <w:lang w:eastAsia="en-US"/>
              </w:rPr>
            </w:pPr>
            <w:r>
              <w:rPr>
                <w:lang w:eastAsia="en-US"/>
              </w:rPr>
              <w:t>Composition of concept web.</w:t>
            </w:r>
          </w:p>
          <w:p w14:paraId="0683EF48" w14:textId="77777777" w:rsidR="006C3C87" w:rsidRDefault="00633682" w:rsidP="00243BF5">
            <w:pPr>
              <w:pStyle w:val="IOStabletext2017"/>
              <w:rPr>
                <w:lang w:eastAsia="en-US"/>
              </w:rPr>
            </w:pPr>
            <w:r>
              <w:rPr>
                <w:lang w:eastAsia="en-US"/>
              </w:rPr>
              <w:t>Written responses to questions.</w:t>
            </w:r>
          </w:p>
        </w:tc>
      </w:tr>
      <w:tr w:rsidR="00C505EA" w14:paraId="49D2797C" w14:textId="77777777" w:rsidTr="00B543AF">
        <w:tc>
          <w:tcPr>
            <w:tcW w:w="3963" w:type="dxa"/>
          </w:tcPr>
          <w:p w14:paraId="44D7ED70" w14:textId="77777777" w:rsidR="005B18E5" w:rsidRDefault="005B18E5" w:rsidP="00246A35">
            <w:pPr>
              <w:pStyle w:val="IOStabletext2017"/>
              <w:rPr>
                <w:rStyle w:val="IOSstrongemphasis2017"/>
              </w:rPr>
            </w:pPr>
            <w:r>
              <w:rPr>
                <w:rStyle w:val="IOSstrongemphasis2017"/>
              </w:rPr>
              <w:lastRenderedPageBreak/>
              <w:t>Year 11</w:t>
            </w:r>
          </w:p>
          <w:p w14:paraId="2ABCBE3A" w14:textId="77777777" w:rsidR="007C4E41" w:rsidRDefault="00FE6CFF" w:rsidP="007C4E41">
            <w:pPr>
              <w:pStyle w:val="IOStabletext2017"/>
              <w:rPr>
                <w:lang w:eastAsia="en-US"/>
              </w:rPr>
            </w:pPr>
            <w:r>
              <w:rPr>
                <w:rStyle w:val="IOSstrongemphasis2017"/>
              </w:rPr>
              <w:t xml:space="preserve">ES11-1 </w:t>
            </w:r>
            <w:r w:rsidR="007C4E41">
              <w:rPr>
                <w:lang w:eastAsia="en-US"/>
              </w:rPr>
              <w:t>identify the main ideas and purposes of texts</w:t>
            </w:r>
          </w:p>
          <w:p w14:paraId="25DA7710" w14:textId="77777777" w:rsidR="000D3DAF" w:rsidRDefault="00FE6CFF" w:rsidP="007C4E41">
            <w:pPr>
              <w:pStyle w:val="IOStabletext2017"/>
              <w:rPr>
                <w:lang w:eastAsia="en-US"/>
              </w:rPr>
            </w:pPr>
            <w:r>
              <w:rPr>
                <w:rStyle w:val="IOSstrongemphasis2017"/>
              </w:rPr>
              <w:t>ES11-5</w:t>
            </w:r>
            <w:r w:rsidR="007C4E41">
              <w:rPr>
                <w:lang w:eastAsia="en-US"/>
              </w:rPr>
              <w:t xml:space="preserve"> </w:t>
            </w:r>
          </w:p>
          <w:p w14:paraId="491658EF" w14:textId="77777777" w:rsidR="007C4E41" w:rsidRDefault="007C4E41" w:rsidP="007C4E41">
            <w:pPr>
              <w:pStyle w:val="IOStabletext2017"/>
              <w:rPr>
                <w:lang w:eastAsia="en-US"/>
              </w:rPr>
            </w:pPr>
            <w:r>
              <w:rPr>
                <w:lang w:eastAsia="en-US"/>
              </w:rPr>
              <w:t>engage with a range of increasingly complex language forms, features and structures of texts in meaningful, contextualised and authentic ways</w:t>
            </w:r>
          </w:p>
          <w:p w14:paraId="795EA489" w14:textId="77777777" w:rsidR="007C4E41" w:rsidRDefault="007C4E41" w:rsidP="007C4E41">
            <w:pPr>
              <w:pStyle w:val="IOStabletext2017"/>
              <w:rPr>
                <w:lang w:eastAsia="en-US"/>
              </w:rPr>
            </w:pPr>
            <w:r>
              <w:rPr>
                <w:lang w:eastAsia="en-US"/>
              </w:rPr>
              <w:lastRenderedPageBreak/>
              <w:t>recognise and describe the differences in formal and informal register</w:t>
            </w:r>
          </w:p>
          <w:p w14:paraId="3EDB0232" w14:textId="77777777" w:rsidR="00246A35" w:rsidRDefault="00246A35" w:rsidP="00246A35">
            <w:pPr>
              <w:pStyle w:val="IOStabletext2017"/>
              <w:rPr>
                <w:lang w:eastAsia="en-US"/>
              </w:rPr>
            </w:pPr>
            <w:r>
              <w:rPr>
                <w:lang w:eastAsia="en-US"/>
              </w:rPr>
              <w:t>understand and respect that Aboriginal language dialects and Aboriginal English are expressions of cultural heritage and identity</w:t>
            </w:r>
          </w:p>
          <w:p w14:paraId="72F01DB0" w14:textId="77777777" w:rsidR="007C4E41" w:rsidRDefault="007C4E41" w:rsidP="007C4E41">
            <w:pPr>
              <w:pStyle w:val="IOStabletext2017"/>
              <w:rPr>
                <w:lang w:eastAsia="en-US"/>
              </w:rPr>
            </w:pPr>
            <w:r>
              <w:rPr>
                <w:lang w:eastAsia="en-US"/>
              </w:rPr>
              <w:t>use language with increasing accuracy to communicate own ideas in a variety of contexts</w:t>
            </w:r>
          </w:p>
          <w:p w14:paraId="00AFEDDD" w14:textId="77777777" w:rsidR="00612F32" w:rsidRDefault="00FE6CFF" w:rsidP="005B18E5">
            <w:pPr>
              <w:pStyle w:val="IOStabletext2017"/>
              <w:rPr>
                <w:lang w:eastAsia="en-US"/>
              </w:rPr>
            </w:pPr>
            <w:r>
              <w:rPr>
                <w:rStyle w:val="IOSstrongemphasis2017"/>
              </w:rPr>
              <w:t>ES11-9</w:t>
            </w:r>
            <w:r w:rsidR="005B18E5">
              <w:rPr>
                <w:lang w:eastAsia="en-US"/>
              </w:rPr>
              <w:t xml:space="preserve"> </w:t>
            </w:r>
          </w:p>
          <w:p w14:paraId="7844F3C0" w14:textId="77777777" w:rsidR="005B18E5" w:rsidRDefault="005B18E5" w:rsidP="005B18E5">
            <w:pPr>
              <w:pStyle w:val="IOStabletext2017"/>
              <w:rPr>
                <w:lang w:eastAsia="en-US"/>
              </w:rPr>
            </w:pPr>
            <w:r>
              <w:rPr>
                <w:lang w:eastAsia="en-US"/>
              </w:rPr>
              <w:t>explore the ways community, local or global issues are represented in social, community, workplace or literary texts, including those by and about Aboriginal and/or Torres Strait Islander people/s</w:t>
            </w:r>
          </w:p>
          <w:p w14:paraId="0847FCFF" w14:textId="77777777" w:rsidR="005B18E5" w:rsidRDefault="005B18E5" w:rsidP="005B18E5">
            <w:pPr>
              <w:pStyle w:val="IOStabletext2017"/>
              <w:rPr>
                <w:lang w:eastAsia="en-US"/>
              </w:rPr>
            </w:pPr>
            <w:r>
              <w:rPr>
                <w:lang w:eastAsia="en-US"/>
              </w:rPr>
              <w:t>explore the ways text structures and language features are used to influence audiences, for example image selection in websites, emotive language in speeches or films, stereotypes in video games and vocabulary choices in advertisements</w:t>
            </w:r>
          </w:p>
          <w:p w14:paraId="4CC18566" w14:textId="77777777" w:rsidR="005B18E5" w:rsidRDefault="005B18E5" w:rsidP="00246A35">
            <w:pPr>
              <w:pStyle w:val="IOStabletext2017"/>
              <w:rPr>
                <w:rStyle w:val="IOSstrongemphasis2017"/>
              </w:rPr>
            </w:pPr>
            <w:r>
              <w:rPr>
                <w:rStyle w:val="IOSstrongemphasis2017"/>
              </w:rPr>
              <w:t>Year 12</w:t>
            </w:r>
          </w:p>
          <w:p w14:paraId="37276DD3" w14:textId="77777777" w:rsidR="007C4E41" w:rsidRDefault="00FE6CFF" w:rsidP="007C4E41">
            <w:pPr>
              <w:pStyle w:val="IOStabletext2017"/>
              <w:rPr>
                <w:lang w:eastAsia="en-US"/>
              </w:rPr>
            </w:pPr>
            <w:r>
              <w:rPr>
                <w:rStyle w:val="IOSstrongemphasis2017"/>
              </w:rPr>
              <w:t>ES12-1</w:t>
            </w:r>
            <w:r w:rsidR="007C4E41">
              <w:rPr>
                <w:lang w:eastAsia="en-US"/>
              </w:rPr>
              <w:t xml:space="preserve"> read, view and listen to texts to connect, interpret, and visualise ideas</w:t>
            </w:r>
          </w:p>
          <w:p w14:paraId="7EAD1456" w14:textId="77777777" w:rsidR="000D3DAF" w:rsidRDefault="00FE6CFF" w:rsidP="007C4E41">
            <w:pPr>
              <w:pStyle w:val="IOStabletext2017"/>
              <w:rPr>
                <w:lang w:eastAsia="en-US"/>
              </w:rPr>
            </w:pPr>
            <w:r>
              <w:rPr>
                <w:rStyle w:val="IOSstrongemphasis2017"/>
              </w:rPr>
              <w:t>ES12-5</w:t>
            </w:r>
            <w:r w:rsidR="007C4E41">
              <w:rPr>
                <w:lang w:eastAsia="en-US"/>
              </w:rPr>
              <w:t xml:space="preserve"> </w:t>
            </w:r>
          </w:p>
          <w:p w14:paraId="50F21B88" w14:textId="77777777" w:rsidR="007C4E41" w:rsidRDefault="007C4E41" w:rsidP="007C4E41">
            <w:pPr>
              <w:pStyle w:val="IOStabletext2017"/>
              <w:rPr>
                <w:lang w:eastAsia="en-US"/>
              </w:rPr>
            </w:pPr>
            <w:r>
              <w:rPr>
                <w:lang w:eastAsia="en-US"/>
              </w:rPr>
              <w:t>interpret a range of texts, including those by and about Aboriginal and/or Torres Strait Islander people/s, composed for a variety of purposes</w:t>
            </w:r>
          </w:p>
          <w:p w14:paraId="731706A5" w14:textId="77777777" w:rsidR="007C4E41" w:rsidRDefault="007C4E41" w:rsidP="007C4E41">
            <w:pPr>
              <w:pStyle w:val="IOStabletext2017"/>
              <w:rPr>
                <w:lang w:eastAsia="en-US"/>
              </w:rPr>
            </w:pPr>
            <w:r>
              <w:rPr>
                <w:lang w:eastAsia="en-US"/>
              </w:rPr>
              <w:t xml:space="preserve">identify some ways structure, language or tone are used to create an impression and explain or reinforce a message, for example through text structure, use of </w:t>
            </w:r>
            <w:r>
              <w:rPr>
                <w:lang w:eastAsia="en-US"/>
              </w:rPr>
              <w:lastRenderedPageBreak/>
              <w:t>rhetorical questions, repetition, similes or figures of speech</w:t>
            </w:r>
          </w:p>
          <w:p w14:paraId="5566EAC4" w14:textId="77777777" w:rsidR="007C4E41" w:rsidRDefault="007C4E41" w:rsidP="007C4E41">
            <w:pPr>
              <w:pStyle w:val="IOStabletext2017"/>
              <w:rPr>
                <w:lang w:eastAsia="en-US"/>
              </w:rPr>
            </w:pPr>
            <w:r>
              <w:rPr>
                <w:lang w:eastAsia="en-US"/>
              </w:rPr>
              <w:t>appreciate and apply the power of language to communicate their own ideas, feelings and viewpoints in a variety of literary and multimodal texts</w:t>
            </w:r>
          </w:p>
          <w:p w14:paraId="684940BC" w14:textId="77777777" w:rsidR="007C4E41" w:rsidRDefault="007C4E41" w:rsidP="007C4E41">
            <w:pPr>
              <w:pStyle w:val="IOStabletext2017"/>
              <w:rPr>
                <w:lang w:eastAsia="en-US"/>
              </w:rPr>
            </w:pPr>
            <w:r>
              <w:rPr>
                <w:lang w:eastAsia="en-US"/>
              </w:rPr>
              <w:t>compose structured texts that explain the ways language features, text structures and stylistic choices have been used in texts for particular effects</w:t>
            </w:r>
          </w:p>
          <w:p w14:paraId="5D455CD6" w14:textId="77777777" w:rsidR="00612F32" w:rsidRDefault="001A0DAA" w:rsidP="00246A35">
            <w:pPr>
              <w:pStyle w:val="IOStabletext2017"/>
              <w:rPr>
                <w:lang w:eastAsia="en-US"/>
              </w:rPr>
            </w:pPr>
            <w:r>
              <w:rPr>
                <w:rStyle w:val="IOSstrongemphasis2017"/>
              </w:rPr>
              <w:t>ES12-9</w:t>
            </w:r>
            <w:r w:rsidR="00246A35">
              <w:rPr>
                <w:lang w:eastAsia="en-US"/>
              </w:rPr>
              <w:t xml:space="preserve"> </w:t>
            </w:r>
          </w:p>
          <w:p w14:paraId="49077733" w14:textId="77777777" w:rsidR="00246A35" w:rsidRDefault="00246A35" w:rsidP="00246A35">
            <w:pPr>
              <w:pStyle w:val="IOStabletext2017"/>
              <w:rPr>
                <w:lang w:eastAsia="en-US"/>
              </w:rPr>
            </w:pPr>
            <w:r>
              <w:rPr>
                <w:lang w:eastAsia="en-US"/>
              </w:rPr>
              <w:t>assess the representation of community, local or global issues in social, community, workplace or literary texts including texts by and about Aboriginal and/or Torres Strait Islander people/s</w:t>
            </w:r>
          </w:p>
          <w:p w14:paraId="3E74CA3A" w14:textId="77777777" w:rsidR="006C3C87" w:rsidRDefault="00246A35" w:rsidP="007C4E41">
            <w:pPr>
              <w:pStyle w:val="IOStabletext2017"/>
              <w:rPr>
                <w:lang w:eastAsia="en-US"/>
              </w:rPr>
            </w:pPr>
            <w:r>
              <w:rPr>
                <w:lang w:eastAsia="en-US"/>
              </w:rPr>
              <w:t>discuss the use of narrative and other techniques in literary texts to represent ideas, values attitudes or points of view, for example characterisation and dialogue in novels and films, avatars in multiplayer video games and first person narrator</w:t>
            </w:r>
          </w:p>
        </w:tc>
        <w:tc>
          <w:tcPr>
            <w:tcW w:w="7931" w:type="dxa"/>
          </w:tcPr>
          <w:p w14:paraId="217EDFB9" w14:textId="77777777" w:rsidR="006C3C87" w:rsidRPr="00633682" w:rsidRDefault="00633682" w:rsidP="00FE6CFF">
            <w:pPr>
              <w:pStyle w:val="IOStabletext2017"/>
              <w:rPr>
                <w:rStyle w:val="IOSstrongemphasis2017"/>
              </w:rPr>
            </w:pPr>
            <w:r>
              <w:rPr>
                <w:rStyle w:val="IOSstrongemphasis2017"/>
              </w:rPr>
              <w:lastRenderedPageBreak/>
              <w:t>Indigenous perspectives</w:t>
            </w:r>
          </w:p>
          <w:p w14:paraId="1B598F15" w14:textId="77777777" w:rsidR="00B543AF" w:rsidRDefault="00B543AF" w:rsidP="00B543AF">
            <w:pPr>
              <w:pStyle w:val="IOStabletext2017"/>
              <w:rPr>
                <w:lang w:eastAsia="en-US"/>
              </w:rPr>
            </w:pPr>
            <w:r>
              <w:rPr>
                <w:lang w:eastAsia="en-US"/>
              </w:rPr>
              <w:t>The term “Indigenous” refers to the Aboriginal and Torres Strait Islander people of Australia. A better understanding of, and respect for, Indigenous cultures develops an enriched appreciation of Australia's cultural heritage.</w:t>
            </w:r>
          </w:p>
          <w:p w14:paraId="55D2C80F" w14:textId="77777777" w:rsidR="00FE6CFF" w:rsidRPr="00AF4850" w:rsidRDefault="00FE6CFF" w:rsidP="00FE6CFF">
            <w:pPr>
              <w:pStyle w:val="IOStabletext2017"/>
              <w:rPr>
                <w:rStyle w:val="IOSstrongemphasis2017"/>
              </w:rPr>
            </w:pPr>
            <w:r w:rsidRPr="00AF4850">
              <w:rPr>
                <w:rStyle w:val="IOSstrongemphasis2017"/>
              </w:rPr>
              <w:t>History of migration timeline suggestions:</w:t>
            </w:r>
          </w:p>
          <w:p w14:paraId="1251C078" w14:textId="77777777" w:rsidR="00FE6CFF" w:rsidRDefault="00FE6CFF" w:rsidP="00FE6CFF">
            <w:pPr>
              <w:pStyle w:val="IOStabletext2017"/>
              <w:rPr>
                <w:lang w:eastAsia="en-US"/>
              </w:rPr>
            </w:pPr>
            <w:r>
              <w:rPr>
                <w:lang w:eastAsia="en-US"/>
              </w:rPr>
              <w:t>A selection of historical and contemporary Australian texts that explore individual stories of Australian identity.</w:t>
            </w:r>
          </w:p>
          <w:p w14:paraId="655166FA" w14:textId="77777777" w:rsidR="00FE6CFF" w:rsidRDefault="00FE6CFF" w:rsidP="00FE6CFF">
            <w:pPr>
              <w:pStyle w:val="IOStabletext2017"/>
              <w:rPr>
                <w:lang w:eastAsia="en-US"/>
              </w:rPr>
            </w:pPr>
            <w:r>
              <w:rPr>
                <w:lang w:eastAsia="en-US"/>
              </w:rPr>
              <w:t>Below is a timeline of some of the most significant migration/immigration trends in Australian history.</w:t>
            </w:r>
            <w:r w:rsidR="000D3DAF">
              <w:rPr>
                <w:lang w:eastAsia="en-US"/>
              </w:rPr>
              <w:t xml:space="preserve"> This timeline can be amended into a class </w:t>
            </w:r>
            <w:r w:rsidR="000D3DAF" w:rsidRPr="000D3DAF">
              <w:rPr>
                <w:rStyle w:val="IOSstrongemphasis2017"/>
              </w:rPr>
              <w:t>resource</w:t>
            </w:r>
            <w:r w:rsidR="000D3DAF">
              <w:rPr>
                <w:lang w:eastAsia="en-US"/>
              </w:rPr>
              <w:t>.</w:t>
            </w:r>
          </w:p>
          <w:p w14:paraId="7EE8652D" w14:textId="77777777" w:rsidR="00FE6CFF" w:rsidRDefault="00FE6CFF" w:rsidP="00FE6CFF">
            <w:pPr>
              <w:pStyle w:val="IOStabletext2017"/>
              <w:rPr>
                <w:lang w:eastAsia="en-US"/>
              </w:rPr>
            </w:pPr>
            <w:r>
              <w:rPr>
                <w:lang w:eastAsia="en-US"/>
              </w:rPr>
              <w:lastRenderedPageBreak/>
              <w:t>Please note that this is by no means a definitive or exhaustive list – there are countless stories from every cultural background that can be included at any point in time.</w:t>
            </w:r>
          </w:p>
          <w:p w14:paraId="347E5FD1" w14:textId="77777777" w:rsidR="00FE6CFF" w:rsidRDefault="00FE6CFF" w:rsidP="00FE6CFF">
            <w:pPr>
              <w:pStyle w:val="IOStablelist1bullet2017"/>
              <w:rPr>
                <w:lang w:eastAsia="en-US"/>
              </w:rPr>
            </w:pPr>
            <w:r>
              <w:rPr>
                <w:rStyle w:val="IOSstrongemphasis2017"/>
              </w:rPr>
              <w:t xml:space="preserve">Over </w:t>
            </w:r>
            <w:r w:rsidRPr="00AF4850">
              <w:rPr>
                <w:rStyle w:val="IOSstrongemphasis2017"/>
                <w:rFonts w:hint="eastAsia"/>
              </w:rPr>
              <w:t>60</w:t>
            </w:r>
            <w:r w:rsidRPr="00AF4850">
              <w:rPr>
                <w:rStyle w:val="IOSstrongemphasis2017"/>
              </w:rPr>
              <w:t>,</w:t>
            </w:r>
            <w:r w:rsidRPr="00AF4850">
              <w:rPr>
                <w:rStyle w:val="IOSstrongemphasis2017"/>
                <w:rFonts w:hint="eastAsia"/>
              </w:rPr>
              <w:t>000</w:t>
            </w:r>
            <w:r>
              <w:rPr>
                <w:rStyle w:val="IOSstrongemphasis2017"/>
                <w:rFonts w:hint="eastAsia"/>
              </w:rPr>
              <w:t xml:space="preserve"> y</w:t>
            </w:r>
            <w:r w:rsidRPr="00AF4850">
              <w:rPr>
                <w:rStyle w:val="IOSstrongemphasis2017"/>
                <w:rFonts w:hint="eastAsia"/>
              </w:rPr>
              <w:t xml:space="preserve">ears </w:t>
            </w:r>
            <w:r>
              <w:rPr>
                <w:rStyle w:val="IOSstrongemphasis2017"/>
              </w:rPr>
              <w:t>p</w:t>
            </w:r>
            <w:r w:rsidRPr="00AF4850">
              <w:rPr>
                <w:rStyle w:val="IOSstrongemphasis2017"/>
                <w:rFonts w:hint="eastAsia"/>
              </w:rPr>
              <w:t>re-contact</w:t>
            </w:r>
            <w:r>
              <w:rPr>
                <w:rFonts w:hint="eastAsia"/>
                <w:lang w:eastAsia="en-US"/>
              </w:rPr>
              <w:t xml:space="preserve"> </w:t>
            </w:r>
            <w:r>
              <w:rPr>
                <w:lang w:eastAsia="en-US"/>
              </w:rPr>
              <w:t>– I</w:t>
            </w:r>
            <w:r>
              <w:rPr>
                <w:rFonts w:hint="eastAsia"/>
                <w:lang w:eastAsia="en-US"/>
              </w:rPr>
              <w:t xml:space="preserve">ndigenous stories, dreamtime, </w:t>
            </w:r>
            <w:r>
              <w:rPr>
                <w:lang w:eastAsia="en-US"/>
              </w:rPr>
              <w:t>‘</w:t>
            </w:r>
            <w:r>
              <w:rPr>
                <w:rFonts w:hint="eastAsia"/>
                <w:lang w:eastAsia="en-US"/>
              </w:rPr>
              <w:t>yarning</w:t>
            </w:r>
            <w:r>
              <w:rPr>
                <w:lang w:eastAsia="en-US"/>
              </w:rPr>
              <w:t>’</w:t>
            </w:r>
          </w:p>
          <w:p w14:paraId="6F2EA120" w14:textId="77777777" w:rsidR="00FE6CFF" w:rsidRDefault="00FE6CFF" w:rsidP="00FE6CFF">
            <w:pPr>
              <w:pStyle w:val="IOStablelist1bullet2017"/>
              <w:rPr>
                <w:lang w:eastAsia="en-US"/>
              </w:rPr>
            </w:pPr>
            <w:r w:rsidRPr="00AF4850">
              <w:rPr>
                <w:rStyle w:val="IOSstrongemphasis2017"/>
                <w:rFonts w:hint="eastAsia"/>
              </w:rPr>
              <w:t>1788-1868</w:t>
            </w:r>
            <w:r>
              <w:rPr>
                <w:rFonts w:hint="eastAsia"/>
                <w:lang w:eastAsia="en-US"/>
              </w:rPr>
              <w:t xml:space="preserve"> </w:t>
            </w:r>
            <w:r>
              <w:rPr>
                <w:lang w:eastAsia="en-US"/>
              </w:rPr>
              <w:t xml:space="preserve">– </w:t>
            </w:r>
            <w:r>
              <w:rPr>
                <w:rFonts w:hint="eastAsia"/>
                <w:lang w:eastAsia="en-US"/>
              </w:rPr>
              <w:t>Convict Experiences: English, Irish, African, American and French on the First Fleet</w:t>
            </w:r>
          </w:p>
          <w:p w14:paraId="6AE83E69" w14:textId="77777777" w:rsidR="00FE6CFF" w:rsidRDefault="00FE6CFF" w:rsidP="00FE6CFF">
            <w:pPr>
              <w:pStyle w:val="IOStablelist1bullet2017"/>
              <w:rPr>
                <w:lang w:eastAsia="en-US"/>
              </w:rPr>
            </w:pPr>
            <w:r w:rsidRPr="00AF4850">
              <w:rPr>
                <w:rStyle w:val="IOSstrongemphasis2017"/>
                <w:rFonts w:hint="eastAsia"/>
              </w:rPr>
              <w:t>1793-1850</w:t>
            </w:r>
            <w:r>
              <w:rPr>
                <w:rFonts w:hint="eastAsia"/>
                <w:lang w:eastAsia="en-US"/>
              </w:rPr>
              <w:t xml:space="preserve"> </w:t>
            </w:r>
            <w:r>
              <w:rPr>
                <w:lang w:eastAsia="en-US"/>
              </w:rPr>
              <w:t>–</w:t>
            </w:r>
            <w:r>
              <w:rPr>
                <w:rFonts w:hint="eastAsia"/>
                <w:lang w:eastAsia="en-US"/>
              </w:rPr>
              <w:t xml:space="preserve"> </w:t>
            </w:r>
            <w:r>
              <w:rPr>
                <w:lang w:eastAsia="en-US"/>
              </w:rPr>
              <w:t>‘</w:t>
            </w:r>
            <w:r>
              <w:rPr>
                <w:rFonts w:hint="eastAsia"/>
                <w:lang w:eastAsia="en-US"/>
              </w:rPr>
              <w:t>Free Immigrants</w:t>
            </w:r>
            <w:r>
              <w:rPr>
                <w:lang w:eastAsia="en-US"/>
              </w:rPr>
              <w:t>’:</w:t>
            </w:r>
            <w:r>
              <w:rPr>
                <w:rFonts w:hint="eastAsia"/>
                <w:lang w:eastAsia="en-US"/>
              </w:rPr>
              <w:t xml:space="preserve"> English, Irish, Scottish</w:t>
            </w:r>
          </w:p>
          <w:p w14:paraId="6AAF30A9" w14:textId="77777777" w:rsidR="00FE6CFF" w:rsidRDefault="00FE6CFF" w:rsidP="00FE6CFF">
            <w:pPr>
              <w:pStyle w:val="IOStablelist1bullet2017"/>
              <w:rPr>
                <w:lang w:eastAsia="en-US"/>
              </w:rPr>
            </w:pPr>
            <w:r w:rsidRPr="00AF4850">
              <w:rPr>
                <w:rStyle w:val="IOSstrongemphasis2017"/>
                <w:rFonts w:hint="eastAsia"/>
              </w:rPr>
              <w:t>1850s-1890s</w:t>
            </w:r>
            <w:r>
              <w:rPr>
                <w:rFonts w:hint="eastAsia"/>
                <w:lang w:eastAsia="en-US"/>
              </w:rPr>
              <w:t xml:space="preserve"> </w:t>
            </w:r>
            <w:r>
              <w:rPr>
                <w:lang w:eastAsia="en-US"/>
              </w:rPr>
              <w:t>–</w:t>
            </w:r>
            <w:r>
              <w:rPr>
                <w:rFonts w:hint="eastAsia"/>
                <w:lang w:eastAsia="en-US"/>
              </w:rPr>
              <w:t xml:space="preserve"> </w:t>
            </w:r>
            <w:r>
              <w:rPr>
                <w:lang w:eastAsia="en-US"/>
              </w:rPr>
              <w:t>‘</w:t>
            </w:r>
            <w:r>
              <w:rPr>
                <w:rFonts w:hint="eastAsia"/>
                <w:lang w:eastAsia="en-US"/>
              </w:rPr>
              <w:t>The Gold Rush</w:t>
            </w:r>
            <w:r>
              <w:rPr>
                <w:lang w:eastAsia="en-US"/>
              </w:rPr>
              <w:t>’:</w:t>
            </w:r>
            <w:r>
              <w:rPr>
                <w:rFonts w:hint="eastAsia"/>
                <w:lang w:eastAsia="en-US"/>
              </w:rPr>
              <w:t xml:space="preserve"> Chinese, German, Wales, South Sea Islanders, Afghan Cameleers, Pakistani, Turkish, Japanese divers</w:t>
            </w:r>
          </w:p>
          <w:p w14:paraId="5DEAC099" w14:textId="77777777" w:rsidR="00FE6CFF" w:rsidRDefault="00FE6CFF" w:rsidP="00FE6CFF">
            <w:pPr>
              <w:pStyle w:val="IOStablelist1bullet2017"/>
              <w:rPr>
                <w:lang w:eastAsia="en-US"/>
              </w:rPr>
            </w:pPr>
            <w:r w:rsidRPr="00AF4850">
              <w:rPr>
                <w:rStyle w:val="IOSstrongemphasis2017"/>
                <w:rFonts w:hint="eastAsia"/>
              </w:rPr>
              <w:t>1901-1945</w:t>
            </w:r>
            <w:r>
              <w:rPr>
                <w:lang w:eastAsia="en-US"/>
              </w:rPr>
              <w:t xml:space="preserve"> –</w:t>
            </w:r>
            <w:r>
              <w:rPr>
                <w:rFonts w:hint="eastAsia"/>
                <w:lang w:eastAsia="en-US"/>
              </w:rPr>
              <w:t xml:space="preserve"> White Australia P</w:t>
            </w:r>
            <w:r>
              <w:rPr>
                <w:lang w:eastAsia="en-US"/>
              </w:rPr>
              <w:t>o</w:t>
            </w:r>
            <w:r>
              <w:rPr>
                <w:rFonts w:hint="eastAsia"/>
                <w:lang w:eastAsia="en-US"/>
              </w:rPr>
              <w:t>licy</w:t>
            </w:r>
          </w:p>
          <w:p w14:paraId="11EB9B6E" w14:textId="77777777" w:rsidR="00FE6CFF" w:rsidRDefault="00FE6CFF" w:rsidP="00FE6CFF">
            <w:pPr>
              <w:pStyle w:val="IOStablelist1bullet2017"/>
              <w:rPr>
                <w:lang w:eastAsia="en-US"/>
              </w:rPr>
            </w:pPr>
            <w:r w:rsidRPr="00AF4850">
              <w:rPr>
                <w:rStyle w:val="IOSstrongemphasis2017"/>
                <w:rFonts w:hint="eastAsia"/>
              </w:rPr>
              <w:t>1945-1970s</w:t>
            </w:r>
            <w:r>
              <w:rPr>
                <w:lang w:eastAsia="en-US"/>
              </w:rPr>
              <w:t xml:space="preserve"> –</w:t>
            </w:r>
            <w:r>
              <w:rPr>
                <w:rFonts w:hint="eastAsia"/>
                <w:lang w:eastAsia="en-US"/>
              </w:rPr>
              <w:t xml:space="preserve"> P</w:t>
            </w:r>
            <w:r>
              <w:rPr>
                <w:lang w:eastAsia="en-US"/>
              </w:rPr>
              <w:t>o</w:t>
            </w:r>
            <w:r>
              <w:rPr>
                <w:rFonts w:hint="eastAsia"/>
                <w:lang w:eastAsia="en-US"/>
              </w:rPr>
              <w:t>pulate or Perish</w:t>
            </w:r>
            <w:r>
              <w:rPr>
                <w:lang w:eastAsia="en-US"/>
              </w:rPr>
              <w:t xml:space="preserve">: </w:t>
            </w:r>
            <w:r>
              <w:rPr>
                <w:rFonts w:hint="eastAsia"/>
                <w:lang w:eastAsia="en-US"/>
              </w:rPr>
              <w:t>European Migration</w:t>
            </w:r>
            <w:r>
              <w:rPr>
                <w:lang w:eastAsia="en-US"/>
              </w:rPr>
              <w:t xml:space="preserve"> of</w:t>
            </w:r>
            <w:r>
              <w:rPr>
                <w:rFonts w:hint="eastAsia"/>
                <w:lang w:eastAsia="en-US"/>
              </w:rPr>
              <w:t xml:space="preserve"> Greek, Italian, Yugoslavian, Netherlands, Malta, Germany, Turkey, Middle Eastern</w:t>
            </w:r>
          </w:p>
          <w:p w14:paraId="16B68961" w14:textId="77777777" w:rsidR="00FE6CFF" w:rsidRDefault="00FE6CFF" w:rsidP="00FE6CFF">
            <w:pPr>
              <w:pStyle w:val="IOStablelist1bullet2017"/>
              <w:rPr>
                <w:lang w:eastAsia="en-US"/>
              </w:rPr>
            </w:pPr>
            <w:r w:rsidRPr="00AF4850">
              <w:rPr>
                <w:rStyle w:val="IOSstrongemphasis2017"/>
                <w:rFonts w:hint="eastAsia"/>
              </w:rPr>
              <w:t>1970s</w:t>
            </w:r>
            <w:r>
              <w:rPr>
                <w:lang w:eastAsia="en-US"/>
              </w:rPr>
              <w:t xml:space="preserve"> –</w:t>
            </w:r>
            <w:r>
              <w:rPr>
                <w:rFonts w:hint="eastAsia"/>
                <w:lang w:eastAsia="en-US"/>
              </w:rPr>
              <w:t xml:space="preserve"> Vietnamese, East Timor, Indo-China, India, Chile, Cambodia, Laos</w:t>
            </w:r>
          </w:p>
          <w:p w14:paraId="73C10D7A" w14:textId="77777777" w:rsidR="00FE6CFF" w:rsidRDefault="00FE6CFF" w:rsidP="00FE6CFF">
            <w:pPr>
              <w:pStyle w:val="IOStablelist1bullet2017"/>
              <w:rPr>
                <w:lang w:eastAsia="en-US"/>
              </w:rPr>
            </w:pPr>
            <w:r w:rsidRPr="00AF4850">
              <w:rPr>
                <w:rStyle w:val="IOSstrongemphasis2017"/>
                <w:rFonts w:hint="eastAsia"/>
              </w:rPr>
              <w:t>1980s</w:t>
            </w:r>
            <w:r>
              <w:rPr>
                <w:rFonts w:hint="eastAsia"/>
                <w:lang w:eastAsia="en-US"/>
              </w:rPr>
              <w:t xml:space="preserve"> </w:t>
            </w:r>
            <w:r>
              <w:rPr>
                <w:lang w:eastAsia="en-US"/>
              </w:rPr>
              <w:t xml:space="preserve">– </w:t>
            </w:r>
            <w:r>
              <w:rPr>
                <w:rFonts w:hint="eastAsia"/>
                <w:lang w:eastAsia="en-US"/>
              </w:rPr>
              <w:t>Lebanese</w:t>
            </w:r>
          </w:p>
          <w:p w14:paraId="502EE6D9" w14:textId="77777777" w:rsidR="00FE6CFF" w:rsidRDefault="00FE6CFF" w:rsidP="00FE6CFF">
            <w:pPr>
              <w:pStyle w:val="IOStablelist1bullet2017"/>
              <w:rPr>
                <w:lang w:eastAsia="en-US"/>
              </w:rPr>
            </w:pPr>
            <w:r w:rsidRPr="00AF4850">
              <w:rPr>
                <w:rStyle w:val="IOSstrongemphasis2017"/>
                <w:rFonts w:hint="eastAsia"/>
              </w:rPr>
              <w:t>1990</w:t>
            </w:r>
            <w:r>
              <w:rPr>
                <w:rStyle w:val="IOSstrongemphasis2017"/>
                <w:rFonts w:hint="eastAsia"/>
              </w:rPr>
              <w:t xml:space="preserve">s to </w:t>
            </w:r>
            <w:r w:rsidRPr="00AF4850">
              <w:rPr>
                <w:rStyle w:val="IOSstrongemphasis2017"/>
                <w:rFonts w:hint="eastAsia"/>
              </w:rPr>
              <w:t>present</w:t>
            </w:r>
            <w:r>
              <w:rPr>
                <w:lang w:eastAsia="en-US"/>
              </w:rPr>
              <w:t xml:space="preserve"> – </w:t>
            </w:r>
            <w:r>
              <w:rPr>
                <w:rFonts w:hint="eastAsia"/>
                <w:lang w:eastAsia="en-US"/>
              </w:rPr>
              <w:t>Economic Migrants and Asylum Seekers from</w:t>
            </w:r>
            <w:r>
              <w:rPr>
                <w:lang w:eastAsia="en-US"/>
              </w:rPr>
              <w:t xml:space="preserve"> ‘</w:t>
            </w:r>
            <w:r>
              <w:rPr>
                <w:rFonts w:hint="eastAsia"/>
                <w:lang w:eastAsia="en-US"/>
              </w:rPr>
              <w:t>Middle East</w:t>
            </w:r>
            <w:r>
              <w:rPr>
                <w:lang w:eastAsia="en-US"/>
              </w:rPr>
              <w:t>’:</w:t>
            </w:r>
            <w:r>
              <w:rPr>
                <w:rFonts w:hint="eastAsia"/>
                <w:lang w:eastAsia="en-US"/>
              </w:rPr>
              <w:t xml:space="preserve"> Iraq, Myanmar, Afghanistan, Sudan, India and Sri Lanka. New Zealand and the UK.</w:t>
            </w:r>
          </w:p>
          <w:p w14:paraId="325AF178" w14:textId="77777777" w:rsidR="00B543AF" w:rsidRPr="00B543AF" w:rsidRDefault="00B543AF" w:rsidP="00B543AF">
            <w:pPr>
              <w:pStyle w:val="IOStabletext2017"/>
              <w:rPr>
                <w:rStyle w:val="IOSstrongemphasis2017"/>
                <w:lang w:eastAsia="en-US"/>
              </w:rPr>
            </w:pPr>
            <w:r w:rsidRPr="00B543AF">
              <w:rPr>
                <w:rStyle w:val="IOSstrongemphasis2017"/>
                <w:lang w:eastAsia="en-US"/>
              </w:rPr>
              <w:t>The Impact of Colonisation</w:t>
            </w:r>
          </w:p>
          <w:p w14:paraId="65EE4BE1" w14:textId="77777777" w:rsidR="00B543AF" w:rsidRDefault="00B543AF" w:rsidP="00B543AF">
            <w:pPr>
              <w:pStyle w:val="IOStabletext2017"/>
              <w:rPr>
                <w:lang w:eastAsia="en-US"/>
              </w:rPr>
            </w:pPr>
            <w:r>
              <w:rPr>
                <w:lang w:eastAsia="en-US"/>
              </w:rPr>
              <w:t>Students will gain an understanding of the historical timeline of indigenous culture by working in groups to conduct research. They will create a presentation using PowerPoint, Prezi, Google Slides, or Sway to represent the knowledge they have gained.</w:t>
            </w:r>
          </w:p>
          <w:p w14:paraId="01E1D4ED" w14:textId="77777777" w:rsidR="00633682" w:rsidRDefault="00B543AF" w:rsidP="00B543AF">
            <w:pPr>
              <w:pStyle w:val="IOStabletext2017"/>
              <w:rPr>
                <w:lang w:eastAsia="en-US"/>
              </w:rPr>
            </w:pPr>
            <w:r>
              <w:rPr>
                <w:lang w:eastAsia="en-US"/>
              </w:rPr>
              <w:t>In this presentation students will explore Aboriginal culture, including beliefs, traditions, values, language, and so on.</w:t>
            </w:r>
          </w:p>
          <w:p w14:paraId="4FB247F0" w14:textId="77777777" w:rsidR="00B543AF" w:rsidRPr="00B543AF" w:rsidRDefault="00B543AF" w:rsidP="00FE6CFF">
            <w:pPr>
              <w:pStyle w:val="IOStabletext2017"/>
              <w:rPr>
                <w:rStyle w:val="IOSstrongemphasis2017"/>
              </w:rPr>
            </w:pPr>
            <w:r w:rsidRPr="00B543AF">
              <w:rPr>
                <w:rStyle w:val="IOSstrongemphasis2017"/>
              </w:rPr>
              <w:t>Indigenous sense of belonging</w:t>
            </w:r>
          </w:p>
          <w:p w14:paraId="057E92BE" w14:textId="77777777" w:rsidR="00B543AF" w:rsidRDefault="00B543AF" w:rsidP="00B543AF">
            <w:pPr>
              <w:pStyle w:val="IOStabletext2017"/>
              <w:rPr>
                <w:lang w:eastAsia="en-US"/>
              </w:rPr>
            </w:pPr>
            <w:r>
              <w:rPr>
                <w:lang w:eastAsia="en-US"/>
              </w:rPr>
              <w:t>The indigenous sense of belonging is represented through the cultural connection to land.</w:t>
            </w:r>
          </w:p>
          <w:p w14:paraId="63D03141" w14:textId="77777777" w:rsidR="00B543AF" w:rsidRDefault="00B543AF" w:rsidP="00B543AF">
            <w:pPr>
              <w:pStyle w:val="IOStabletext2017"/>
              <w:rPr>
                <w:lang w:eastAsia="en-US"/>
              </w:rPr>
            </w:pPr>
            <w:r>
              <w:rPr>
                <w:lang w:eastAsia="en-US"/>
              </w:rPr>
              <w:t xml:space="preserve">“We cultivated our land, but in a way different from the white man. We endeavour to live with the land; they seemed to live off it.” (Tom </w:t>
            </w:r>
            <w:proofErr w:type="spellStart"/>
            <w:r>
              <w:rPr>
                <w:lang w:eastAsia="en-US"/>
              </w:rPr>
              <w:t>Dystra</w:t>
            </w:r>
            <w:proofErr w:type="spellEnd"/>
            <w:r>
              <w:rPr>
                <w:lang w:eastAsia="en-US"/>
              </w:rPr>
              <w:t>, Aboriginal elder)</w:t>
            </w:r>
          </w:p>
          <w:p w14:paraId="44FE673A" w14:textId="77777777" w:rsidR="00B543AF" w:rsidRDefault="00E95136" w:rsidP="00B543AF">
            <w:pPr>
              <w:pStyle w:val="IOStablelist1bullet2017"/>
              <w:rPr>
                <w:lang w:eastAsia="en-US"/>
              </w:rPr>
            </w:pPr>
            <w:hyperlink r:id="rId25" w:history="1">
              <w:r w:rsidR="00B543AF" w:rsidRPr="00B543AF">
                <w:rPr>
                  <w:rStyle w:val="Hyperlink"/>
                  <w:lang w:eastAsia="en-US"/>
                </w:rPr>
                <w:t>Insight: Aboriginal or not</w:t>
              </w:r>
            </w:hyperlink>
          </w:p>
          <w:p w14:paraId="6ECAE306" w14:textId="77777777" w:rsidR="000D3DAF" w:rsidRDefault="00B543AF" w:rsidP="00B543AF">
            <w:pPr>
              <w:pStyle w:val="IOStabletext2017"/>
              <w:rPr>
                <w:lang w:eastAsia="en-US"/>
              </w:rPr>
            </w:pPr>
            <w:r>
              <w:rPr>
                <w:lang w:eastAsia="en-US"/>
              </w:rPr>
              <w:lastRenderedPageBreak/>
              <w:t>Using the website ‘</w:t>
            </w:r>
            <w:hyperlink r:id="rId26" w:anchor="ixzz4rwnWmEPC" w:history="1">
              <w:r w:rsidRPr="00B543AF">
                <w:rPr>
                  <w:rStyle w:val="Hyperlink"/>
                  <w:lang w:eastAsia="en-US"/>
                </w:rPr>
                <w:t>Meaning of land to Aboriginal people</w:t>
              </w:r>
            </w:hyperlink>
            <w:r>
              <w:rPr>
                <w:lang w:eastAsia="en-US"/>
              </w:rPr>
              <w:t>’, explore the Aboriginal perspective on land.</w:t>
            </w:r>
            <w:r w:rsidR="000D3DAF">
              <w:rPr>
                <w:lang w:eastAsia="en-US"/>
              </w:rPr>
              <w:t xml:space="preserve"> If hyperlink does not work the link below </w:t>
            </w:r>
            <w:r w:rsidR="00CE3293">
              <w:rPr>
                <w:lang w:eastAsia="en-US"/>
              </w:rPr>
              <w:t xml:space="preserve">can be pasted into the search engine </w:t>
            </w:r>
            <w:r w:rsidR="000D3DAF">
              <w:rPr>
                <w:lang w:eastAsia="en-US"/>
              </w:rPr>
              <w:t xml:space="preserve"> </w:t>
            </w:r>
          </w:p>
          <w:p w14:paraId="78745DE7" w14:textId="77777777" w:rsidR="00B543AF" w:rsidRDefault="00E95136" w:rsidP="00B543AF">
            <w:pPr>
              <w:pStyle w:val="IOStabletext2017"/>
              <w:rPr>
                <w:lang w:eastAsia="en-US"/>
              </w:rPr>
            </w:pPr>
            <w:hyperlink r:id="rId27" w:anchor="ixzz4rwnWmEPC" w:history="1">
              <w:r w:rsidR="000D3DAF" w:rsidRPr="00A13241">
                <w:rPr>
                  <w:rStyle w:val="Hyperlink"/>
                  <w:lang w:eastAsia="en-US"/>
                </w:rPr>
                <w:t>https://www.creativespirits.info/aboriginalculture/land/meaning-of-land-to-aboriginal-people#ixzz4rwnWmEPC</w:t>
              </w:r>
            </w:hyperlink>
            <w:r w:rsidR="000D3DAF">
              <w:rPr>
                <w:lang w:eastAsia="en-US"/>
              </w:rPr>
              <w:t xml:space="preserve"> </w:t>
            </w:r>
          </w:p>
          <w:p w14:paraId="23436985" w14:textId="77777777" w:rsidR="00B543AF" w:rsidRDefault="00B543AF" w:rsidP="00B543AF">
            <w:pPr>
              <w:pStyle w:val="IOStabletext2017"/>
              <w:rPr>
                <w:lang w:eastAsia="en-US"/>
              </w:rPr>
            </w:pPr>
            <w:r>
              <w:rPr>
                <w:lang w:eastAsia="en-US"/>
              </w:rPr>
              <w:t>From the above website, read through the story ‘The Lost Girl’.</w:t>
            </w:r>
          </w:p>
          <w:p w14:paraId="6C33DDDE" w14:textId="77777777" w:rsidR="00B543AF" w:rsidRDefault="00B543AF" w:rsidP="00B543AF">
            <w:pPr>
              <w:pStyle w:val="IOStabletext2017"/>
              <w:rPr>
                <w:lang w:eastAsia="en-US"/>
              </w:rPr>
            </w:pPr>
            <w:r>
              <w:rPr>
                <w:lang w:eastAsia="en-US"/>
              </w:rPr>
              <w:t>Discuss the representation of the metaphor of nature as the young girl’s mother.</w:t>
            </w:r>
          </w:p>
          <w:p w14:paraId="1CD38397" w14:textId="77777777" w:rsidR="00B543AF" w:rsidRDefault="00B543AF" w:rsidP="00B543AF">
            <w:pPr>
              <w:pStyle w:val="IOStabletext2017"/>
              <w:rPr>
                <w:lang w:eastAsia="en-US"/>
              </w:rPr>
            </w:pPr>
            <w:r>
              <w:rPr>
                <w:lang w:eastAsia="en-US"/>
              </w:rPr>
              <w:t>Students can create visual representations to support the story. These can be used to compose a picture book.</w:t>
            </w:r>
          </w:p>
          <w:p w14:paraId="796BE7BB" w14:textId="77777777" w:rsidR="00B543AF" w:rsidRDefault="00DF7623" w:rsidP="00B543AF">
            <w:pPr>
              <w:pStyle w:val="IOStabletext2017"/>
              <w:rPr>
                <w:lang w:eastAsia="en-US"/>
              </w:rPr>
            </w:pPr>
            <w:r>
              <w:rPr>
                <w:lang w:eastAsia="en-US"/>
              </w:rPr>
              <w:t>Then watch the video ‘</w:t>
            </w:r>
            <w:r w:rsidR="00B543AF">
              <w:rPr>
                <w:lang w:eastAsia="en-US"/>
              </w:rPr>
              <w:t>Abor</w:t>
            </w:r>
            <w:r>
              <w:rPr>
                <w:lang w:eastAsia="en-US"/>
              </w:rPr>
              <w:t xml:space="preserve">iginal elder: </w:t>
            </w:r>
            <w:hyperlink r:id="rId28" w:history="1">
              <w:r w:rsidRPr="00612F32">
                <w:rPr>
                  <w:rStyle w:val="Hyperlink"/>
                  <w:lang w:eastAsia="en-US"/>
                </w:rPr>
                <w:t>The land owns us</w:t>
              </w:r>
            </w:hyperlink>
            <w:r>
              <w:rPr>
                <w:lang w:eastAsia="en-US"/>
              </w:rPr>
              <w:t>’.</w:t>
            </w:r>
            <w:r w:rsidR="00612F32">
              <w:rPr>
                <w:lang w:eastAsia="en-US"/>
              </w:rPr>
              <w:t xml:space="preserve"> (Duration 6:14). This can be amended into a class/listening task/resource.</w:t>
            </w:r>
          </w:p>
          <w:p w14:paraId="3BA5F3C2" w14:textId="77777777" w:rsidR="00B543AF" w:rsidRDefault="00B543AF" w:rsidP="00B543AF">
            <w:pPr>
              <w:pStyle w:val="IOStabletext2017"/>
              <w:rPr>
                <w:lang w:eastAsia="en-US"/>
              </w:rPr>
            </w:pPr>
            <w:r>
              <w:rPr>
                <w:lang w:eastAsia="en-US"/>
              </w:rPr>
              <w:t>Bob Randall, a Yankunytjatjara elder and traditional owner of Uluru (Ayer’s Rock), explains his connectedness to the land and how every living thing is connected to every other living thing.</w:t>
            </w:r>
          </w:p>
          <w:p w14:paraId="68853902" w14:textId="77777777" w:rsidR="00B543AF" w:rsidRDefault="00B543AF" w:rsidP="00B543AF">
            <w:pPr>
              <w:pStyle w:val="IOStabletext2017"/>
              <w:rPr>
                <w:lang w:eastAsia="en-US"/>
              </w:rPr>
            </w:pPr>
            <w:r>
              <w:rPr>
                <w:lang w:eastAsia="en-US"/>
              </w:rPr>
              <w:t>Questions:</w:t>
            </w:r>
          </w:p>
          <w:p w14:paraId="59E8F245" w14:textId="77777777" w:rsidR="00B543AF" w:rsidRDefault="00B543AF" w:rsidP="00B543AF">
            <w:pPr>
              <w:pStyle w:val="IOStablelist1numbered2017"/>
              <w:numPr>
                <w:ilvl w:val="0"/>
                <w:numId w:val="35"/>
              </w:numPr>
              <w:rPr>
                <w:lang w:eastAsia="en-US"/>
              </w:rPr>
            </w:pPr>
            <w:r>
              <w:rPr>
                <w:lang w:eastAsia="en-US"/>
              </w:rPr>
              <w:t>What does “the land owns us” mean?</w:t>
            </w:r>
          </w:p>
          <w:p w14:paraId="58A31429" w14:textId="77777777" w:rsidR="00B543AF" w:rsidRDefault="00B543AF" w:rsidP="00B543AF">
            <w:pPr>
              <w:pStyle w:val="IOStablelist1numbered2017"/>
              <w:numPr>
                <w:ilvl w:val="0"/>
                <w:numId w:val="35"/>
              </w:numPr>
              <w:rPr>
                <w:lang w:eastAsia="en-US"/>
              </w:rPr>
            </w:pPr>
            <w:r>
              <w:rPr>
                <w:lang w:eastAsia="en-US"/>
              </w:rPr>
              <w:t>How is this perspective different to</w:t>
            </w:r>
            <w:r w:rsidR="00DF7623">
              <w:rPr>
                <w:lang w:eastAsia="en-US"/>
              </w:rPr>
              <w:t xml:space="preserve"> other perspectives of the land?</w:t>
            </w:r>
          </w:p>
          <w:p w14:paraId="03495399" w14:textId="77777777" w:rsidR="00B543AF" w:rsidRDefault="00B543AF" w:rsidP="00B543AF">
            <w:pPr>
              <w:pStyle w:val="IOStablelist1numbered2017"/>
              <w:numPr>
                <w:ilvl w:val="0"/>
                <w:numId w:val="35"/>
              </w:numPr>
              <w:rPr>
                <w:lang w:eastAsia="en-US"/>
              </w:rPr>
            </w:pPr>
            <w:r>
              <w:rPr>
                <w:lang w:eastAsia="en-US"/>
              </w:rPr>
              <w:t>With reference to th</w:t>
            </w:r>
            <w:r w:rsidR="00DF7623">
              <w:rPr>
                <w:lang w:eastAsia="en-US"/>
              </w:rPr>
              <w:t>e video, explain the statement ‘</w:t>
            </w:r>
            <w:r>
              <w:rPr>
                <w:lang w:eastAsia="en-US"/>
              </w:rPr>
              <w:t>every living thing is connected to every other living thing</w:t>
            </w:r>
            <w:r w:rsidR="00DF7623">
              <w:rPr>
                <w:lang w:eastAsia="en-US"/>
              </w:rPr>
              <w:t>’</w:t>
            </w:r>
            <w:r>
              <w:rPr>
                <w:lang w:eastAsia="en-US"/>
              </w:rPr>
              <w:t>.</w:t>
            </w:r>
          </w:p>
          <w:p w14:paraId="2F18BADF" w14:textId="77777777" w:rsidR="00B543AF" w:rsidRDefault="00B543AF" w:rsidP="00B543AF">
            <w:pPr>
              <w:pStyle w:val="IOStablelist1numbered2017"/>
              <w:numPr>
                <w:ilvl w:val="0"/>
                <w:numId w:val="35"/>
              </w:numPr>
              <w:rPr>
                <w:lang w:eastAsia="en-US"/>
              </w:rPr>
            </w:pPr>
            <w:r>
              <w:rPr>
                <w:lang w:eastAsia="en-US"/>
              </w:rPr>
              <w:t>Create a table that outlines the physical, spiritual and cultural connections that indigenous people have with the land.</w:t>
            </w:r>
          </w:p>
          <w:p w14:paraId="62C5CFE2" w14:textId="77777777" w:rsidR="00B543AF" w:rsidRDefault="00B543AF" w:rsidP="00DF7623">
            <w:pPr>
              <w:pStyle w:val="IOStablelist1numbered2017"/>
              <w:numPr>
                <w:ilvl w:val="0"/>
                <w:numId w:val="35"/>
              </w:numPr>
              <w:rPr>
                <w:lang w:eastAsia="en-US"/>
              </w:rPr>
            </w:pPr>
            <w:r>
              <w:rPr>
                <w:lang w:eastAsia="en-US"/>
              </w:rPr>
              <w:t>Evaluate the impact of colonisation on the ability to have connections with the land. Refer t</w:t>
            </w:r>
            <w:r w:rsidR="00DF7623">
              <w:rPr>
                <w:lang w:eastAsia="en-US"/>
              </w:rPr>
              <w:t>o t</w:t>
            </w:r>
            <w:r>
              <w:rPr>
                <w:lang w:eastAsia="en-US"/>
              </w:rPr>
              <w:t>he story</w:t>
            </w:r>
            <w:r w:rsidR="00DF7623">
              <w:rPr>
                <w:lang w:eastAsia="en-US"/>
              </w:rPr>
              <w:t xml:space="preserve"> of ‘The Lost G</w:t>
            </w:r>
            <w:r>
              <w:rPr>
                <w:lang w:eastAsia="en-US"/>
              </w:rPr>
              <w:t xml:space="preserve">irl’ and the video </w:t>
            </w:r>
            <w:r w:rsidR="00DF7623">
              <w:rPr>
                <w:lang w:eastAsia="en-US"/>
              </w:rPr>
              <w:t xml:space="preserve">‘Aboriginal elder: </w:t>
            </w:r>
            <w:r>
              <w:rPr>
                <w:lang w:eastAsia="en-US"/>
              </w:rPr>
              <w:t>The land owns us</w:t>
            </w:r>
            <w:r w:rsidR="00DF7623">
              <w:rPr>
                <w:lang w:eastAsia="en-US"/>
              </w:rPr>
              <w:t>’</w:t>
            </w:r>
            <w:r>
              <w:rPr>
                <w:lang w:eastAsia="en-US"/>
              </w:rPr>
              <w:t>.</w:t>
            </w:r>
          </w:p>
          <w:p w14:paraId="59C4FDE5" w14:textId="77777777" w:rsidR="00DF7623" w:rsidRPr="00DF7623" w:rsidRDefault="00DF7623" w:rsidP="00612F32">
            <w:pPr>
              <w:pStyle w:val="IOStableheading2017"/>
              <w:rPr>
                <w:lang w:eastAsia="en-US"/>
              </w:rPr>
            </w:pPr>
            <w:r w:rsidRPr="00DF7623">
              <w:rPr>
                <w:lang w:eastAsia="en-US"/>
              </w:rPr>
              <w:t>Sense of not belonging</w:t>
            </w:r>
          </w:p>
          <w:p w14:paraId="754D3080" w14:textId="77777777" w:rsidR="00DF7623" w:rsidRPr="00DF7623" w:rsidRDefault="00DF7623" w:rsidP="00DF7623">
            <w:pPr>
              <w:pStyle w:val="IOStabletext2017"/>
              <w:rPr>
                <w:rStyle w:val="IOSstrongemphasis2017"/>
                <w:lang w:eastAsia="en-US"/>
              </w:rPr>
            </w:pPr>
            <w:r>
              <w:rPr>
                <w:rStyle w:val="IOSstrongemphasis2017"/>
              </w:rPr>
              <w:t>The S</w:t>
            </w:r>
            <w:r w:rsidRPr="00DF7623">
              <w:rPr>
                <w:rStyle w:val="IOSstrongemphasis2017"/>
              </w:rPr>
              <w:t xml:space="preserve">tolen </w:t>
            </w:r>
            <w:r>
              <w:rPr>
                <w:rStyle w:val="IOSstrongemphasis2017"/>
              </w:rPr>
              <w:t>G</w:t>
            </w:r>
            <w:r w:rsidRPr="00DF7623">
              <w:rPr>
                <w:rStyle w:val="IOSstrongemphasis2017"/>
                <w:lang w:eastAsia="en-US"/>
              </w:rPr>
              <w:t>eneration</w:t>
            </w:r>
          </w:p>
          <w:p w14:paraId="2D4A9770" w14:textId="77777777" w:rsidR="00DF7623" w:rsidRDefault="00DF7623" w:rsidP="00DF7623">
            <w:pPr>
              <w:pStyle w:val="IOStabletext2017"/>
              <w:rPr>
                <w:lang w:eastAsia="en-US"/>
              </w:rPr>
            </w:pPr>
            <w:r>
              <w:rPr>
                <w:lang w:eastAsia="en-US"/>
              </w:rPr>
              <w:t>Students will explore and understand the Stolen Generation. Importantly, how this impacted the indigenous perspective of being Australian and the devastating impact on individual identity and connection to being Australian.</w:t>
            </w:r>
          </w:p>
          <w:p w14:paraId="21A05DC2" w14:textId="77777777" w:rsidR="00DF7623" w:rsidRDefault="00DF7623" w:rsidP="00DF7623">
            <w:pPr>
              <w:pStyle w:val="IOStabletext2017"/>
              <w:rPr>
                <w:lang w:eastAsia="en-US"/>
              </w:rPr>
            </w:pPr>
            <w:r>
              <w:rPr>
                <w:lang w:eastAsia="en-US"/>
              </w:rPr>
              <w:t>Students will need to understand who the Stolen Generation refers to. Throughout their study, they will need to understand the impact of policies and laws.</w:t>
            </w:r>
          </w:p>
          <w:p w14:paraId="2039AC8D" w14:textId="77777777" w:rsidR="00DF7623" w:rsidRDefault="00DF7623" w:rsidP="00DF7623">
            <w:pPr>
              <w:pStyle w:val="IOStabletext2017"/>
              <w:rPr>
                <w:lang w:eastAsia="en-US"/>
              </w:rPr>
            </w:pPr>
            <w:r>
              <w:rPr>
                <w:lang w:eastAsia="en-US"/>
              </w:rPr>
              <w:lastRenderedPageBreak/>
              <w:t>Using a variety of websites, students will research the Stolen Generation. Based on the information they have gathered, they will create a fact sheet.</w:t>
            </w:r>
          </w:p>
          <w:p w14:paraId="5F9D653A" w14:textId="77777777" w:rsidR="00DF7623" w:rsidRDefault="00DF7623" w:rsidP="00DF7623">
            <w:pPr>
              <w:pStyle w:val="IOStabletext2017"/>
              <w:rPr>
                <w:lang w:eastAsia="en-US"/>
              </w:rPr>
            </w:pPr>
            <w:r>
              <w:rPr>
                <w:lang w:eastAsia="en-US"/>
              </w:rPr>
              <w:t>Viewing this documentary in its entirety or specific excerpts can support student understanding of the topic.</w:t>
            </w:r>
          </w:p>
          <w:p w14:paraId="34415144" w14:textId="77777777" w:rsidR="00DF7623" w:rsidRDefault="00E95136" w:rsidP="00DF7623">
            <w:pPr>
              <w:pStyle w:val="IOStablelist1bullet2017"/>
              <w:rPr>
                <w:lang w:eastAsia="en-US"/>
              </w:rPr>
            </w:pPr>
            <w:hyperlink r:id="rId29" w:history="1">
              <w:r w:rsidR="00DF7623" w:rsidRPr="00DF7623">
                <w:rPr>
                  <w:rStyle w:val="Hyperlink"/>
                  <w:lang w:eastAsia="en-US"/>
                </w:rPr>
                <w:t>Bringing them home: separation of Aboriginal and Torres Strait Islander children from their families</w:t>
              </w:r>
            </w:hyperlink>
          </w:p>
          <w:p w14:paraId="48D76675" w14:textId="77777777" w:rsidR="00612F32" w:rsidRDefault="00DF7623" w:rsidP="00612F32">
            <w:pPr>
              <w:pStyle w:val="IOStabletext2017"/>
              <w:rPr>
                <w:lang w:eastAsia="en-US"/>
              </w:rPr>
            </w:pPr>
            <w:r>
              <w:rPr>
                <w:lang w:eastAsia="en-US"/>
              </w:rPr>
              <w:t>Lyric study of Archie Roach’s song ‘</w:t>
            </w:r>
            <w:hyperlink r:id="rId30" w:history="1">
              <w:r>
                <w:rPr>
                  <w:rStyle w:val="Hyperlink"/>
                  <w:lang w:eastAsia="en-US"/>
                </w:rPr>
                <w:t>Took the Children Away</w:t>
              </w:r>
            </w:hyperlink>
            <w:r w:rsidR="00494FB6">
              <w:rPr>
                <w:lang w:eastAsia="en-US"/>
              </w:rPr>
              <w:t>’</w:t>
            </w:r>
            <w:r w:rsidR="00612F32">
              <w:rPr>
                <w:lang w:eastAsia="en-US"/>
              </w:rPr>
              <w:t xml:space="preserve"> This can be amended into a class task/resource.</w:t>
            </w:r>
          </w:p>
          <w:p w14:paraId="0A827EA8" w14:textId="77777777" w:rsidR="00DF7623" w:rsidRDefault="00494FB6" w:rsidP="00DF7623">
            <w:pPr>
              <w:pStyle w:val="IOStabletext2017"/>
              <w:rPr>
                <w:lang w:eastAsia="en-US"/>
              </w:rPr>
            </w:pPr>
            <w:r>
              <w:rPr>
                <w:lang w:eastAsia="en-US"/>
              </w:rPr>
              <w:t xml:space="preserve">Print the lyrics and </w:t>
            </w:r>
            <w:r w:rsidR="00DF7623">
              <w:rPr>
                <w:lang w:eastAsia="en-US"/>
              </w:rPr>
              <w:t>annotate the lyrics of the song ‘Took the Children Away.’ They will identify the poetic techniques that are used to create meaning in the form of a TEE (technique, example and effect) table.</w:t>
            </w:r>
          </w:p>
          <w:p w14:paraId="4B41B8F0" w14:textId="77777777" w:rsidR="00DF7623" w:rsidRDefault="00DF7623" w:rsidP="00DF7623">
            <w:pPr>
              <w:pStyle w:val="IOStabletext2017"/>
              <w:rPr>
                <w:lang w:eastAsia="en-US"/>
              </w:rPr>
            </w:pPr>
            <w:r>
              <w:rPr>
                <w:lang w:eastAsia="en-US"/>
              </w:rPr>
              <w:t>Questions:</w:t>
            </w:r>
          </w:p>
          <w:p w14:paraId="3360BB16" w14:textId="77777777" w:rsidR="00DF7623" w:rsidRDefault="00DF7623" w:rsidP="00DF7623">
            <w:pPr>
              <w:pStyle w:val="IOStablelist1numbered2017"/>
              <w:numPr>
                <w:ilvl w:val="0"/>
                <w:numId w:val="36"/>
              </w:numPr>
              <w:rPr>
                <w:lang w:eastAsia="en-US"/>
              </w:rPr>
            </w:pPr>
            <w:r>
              <w:rPr>
                <w:lang w:eastAsia="en-US"/>
              </w:rPr>
              <w:t>How does the composer create meaning in the song?</w:t>
            </w:r>
          </w:p>
          <w:p w14:paraId="20F6040D" w14:textId="77777777" w:rsidR="00DF7623" w:rsidRDefault="00DF7623" w:rsidP="00DF7623">
            <w:pPr>
              <w:pStyle w:val="IOStablelist1numbered2017"/>
              <w:numPr>
                <w:ilvl w:val="0"/>
                <w:numId w:val="36"/>
              </w:numPr>
              <w:rPr>
                <w:lang w:eastAsia="en-US"/>
              </w:rPr>
            </w:pPr>
            <w:r>
              <w:rPr>
                <w:lang w:eastAsia="en-US"/>
              </w:rPr>
              <w:t>Who is the target audience?</w:t>
            </w:r>
          </w:p>
          <w:p w14:paraId="19061E06" w14:textId="77777777" w:rsidR="00DF7623" w:rsidRDefault="00DF7623" w:rsidP="00DF7623">
            <w:pPr>
              <w:pStyle w:val="IOStablelist1numbered2017"/>
              <w:numPr>
                <w:ilvl w:val="0"/>
                <w:numId w:val="36"/>
              </w:numPr>
              <w:rPr>
                <w:lang w:eastAsia="en-US"/>
              </w:rPr>
            </w:pPr>
            <w:r>
              <w:rPr>
                <w:lang w:eastAsia="en-US"/>
              </w:rPr>
              <w:t>What is the overall meaning of the lyrics?</w:t>
            </w:r>
          </w:p>
          <w:p w14:paraId="1ABA819B" w14:textId="77777777" w:rsidR="00DF7623" w:rsidRDefault="00DF7623" w:rsidP="00DF7623">
            <w:pPr>
              <w:pStyle w:val="IOStablelist1numbered2017"/>
              <w:numPr>
                <w:ilvl w:val="0"/>
                <w:numId w:val="36"/>
              </w:numPr>
              <w:rPr>
                <w:lang w:eastAsia="en-US"/>
              </w:rPr>
            </w:pPr>
            <w:r>
              <w:rPr>
                <w:lang w:eastAsia="en-US"/>
              </w:rPr>
              <w:t>Analyse how this song reflects the impact of the actions against indigenous Australians. Was the Australian government justified in its actions? Why or why not?</w:t>
            </w:r>
          </w:p>
          <w:p w14:paraId="000ADE58" w14:textId="77777777" w:rsidR="00494FB6" w:rsidRDefault="00494FB6" w:rsidP="00494FB6">
            <w:pPr>
              <w:pStyle w:val="IOStablelist1numbered2017"/>
              <w:numPr>
                <w:ilvl w:val="0"/>
                <w:numId w:val="0"/>
              </w:numPr>
              <w:rPr>
                <w:lang w:eastAsia="en-US"/>
              </w:rPr>
            </w:pPr>
            <w:r>
              <w:rPr>
                <w:lang w:eastAsia="en-US"/>
              </w:rPr>
              <w:t>Other tasks that can be amended into class task/resource:</w:t>
            </w:r>
          </w:p>
          <w:p w14:paraId="3C0090F0" w14:textId="77777777" w:rsidR="00DF7623" w:rsidRDefault="00DF7623" w:rsidP="00494FB6">
            <w:pPr>
              <w:pStyle w:val="IOStablelist1bullet2017"/>
              <w:rPr>
                <w:lang w:eastAsia="en-US"/>
              </w:rPr>
            </w:pPr>
            <w:r>
              <w:rPr>
                <w:lang w:eastAsia="en-US"/>
              </w:rPr>
              <w:t>‘</w:t>
            </w:r>
            <w:hyperlink r:id="rId31" w:history="1">
              <w:r w:rsidRPr="00DF7623">
                <w:rPr>
                  <w:rStyle w:val="Hyperlink"/>
                  <w:lang w:eastAsia="en-US"/>
                </w:rPr>
                <w:t>Sorry, Kevin Rudd's Apology to The Stolen Generation</w:t>
              </w:r>
            </w:hyperlink>
            <w:r>
              <w:rPr>
                <w:lang w:eastAsia="en-US"/>
              </w:rPr>
              <w:t>’</w:t>
            </w:r>
          </w:p>
          <w:p w14:paraId="7CC51F27" w14:textId="77777777" w:rsidR="00DF7623" w:rsidRDefault="00DF7623" w:rsidP="00DF7623">
            <w:pPr>
              <w:pStyle w:val="IOStabletext2017"/>
              <w:rPr>
                <w:lang w:eastAsia="en-US"/>
              </w:rPr>
            </w:pPr>
            <w:r>
              <w:rPr>
                <w:lang w:eastAsia="en-US"/>
              </w:rPr>
              <w:t>Read the transcript and watch the video of the speech and discuss its structure. Remind students to pay particular attention to the language choices that position the reader.</w:t>
            </w:r>
          </w:p>
          <w:p w14:paraId="31490C16" w14:textId="77777777" w:rsidR="00DF7623" w:rsidRDefault="00E95136" w:rsidP="00494FB6">
            <w:pPr>
              <w:pStyle w:val="IOStablelist1bullet2017"/>
              <w:rPr>
                <w:lang w:eastAsia="en-US"/>
              </w:rPr>
            </w:pPr>
            <w:hyperlink r:id="rId32" w:history="1">
              <w:r w:rsidR="00DF7623" w:rsidRPr="00DF7623">
                <w:rPr>
                  <w:rStyle w:val="Hyperlink"/>
                  <w:lang w:eastAsia="en-US"/>
                </w:rPr>
                <w:t>Gough Whitlam – Great Speeches of Rural Australia</w:t>
              </w:r>
            </w:hyperlink>
          </w:p>
          <w:p w14:paraId="5A6177A4" w14:textId="77777777" w:rsidR="00DF7623" w:rsidRDefault="00DF7623" w:rsidP="00DF7623">
            <w:pPr>
              <w:pStyle w:val="IOStabletext2017"/>
              <w:rPr>
                <w:lang w:eastAsia="en-US"/>
              </w:rPr>
            </w:pPr>
            <w:r>
              <w:rPr>
                <w:lang w:eastAsia="en-US"/>
              </w:rPr>
              <w:t>Compare and contrast in a table the Sorry speech with Gough Whitlam’s speech to the Gurindji people. What structural and language devices do they share? In what ways are their purposes similar?</w:t>
            </w:r>
          </w:p>
          <w:p w14:paraId="6837ABA3" w14:textId="77777777" w:rsidR="00DF7623" w:rsidRPr="00DF7623" w:rsidRDefault="00DF7623" w:rsidP="00494FB6">
            <w:pPr>
              <w:pStyle w:val="IOStabletext2017"/>
              <w:rPr>
                <w:rStyle w:val="IOSstrongemphasis2017"/>
                <w:bCs/>
                <w:lang w:eastAsia="en-US"/>
              </w:rPr>
            </w:pPr>
            <w:r w:rsidRPr="00DF7623">
              <w:rPr>
                <w:rStyle w:val="IOSstrongemphasis2017"/>
                <w:bCs/>
                <w:lang w:eastAsia="en-US"/>
              </w:rPr>
              <w:t>Racism and discrimination</w:t>
            </w:r>
          </w:p>
          <w:p w14:paraId="3AC07CFC" w14:textId="77777777" w:rsidR="00DF7623" w:rsidRDefault="00DF7623" w:rsidP="00DF7623">
            <w:pPr>
              <w:pStyle w:val="IOStabletext2017"/>
              <w:rPr>
                <w:lang w:eastAsia="en-US"/>
              </w:rPr>
            </w:pPr>
            <w:r>
              <w:rPr>
                <w:lang w:eastAsia="en-US"/>
              </w:rPr>
              <w:t xml:space="preserve">“Discrimination against Indigenous Australians is considered one of the most prevalent forms of discrimination in Australia… and, more than half of Australians have </w:t>
            </w:r>
            <w:r>
              <w:rPr>
                <w:lang w:eastAsia="en-US"/>
              </w:rPr>
              <w:lastRenderedPageBreak/>
              <w:t>witnessed specific discriminatory behaviours.”</w:t>
            </w:r>
            <w:r w:rsidR="00A85DBF">
              <w:rPr>
                <w:lang w:eastAsia="en-US"/>
              </w:rPr>
              <w:t xml:space="preserve"> (Beyond Blue, </w:t>
            </w:r>
            <w:hyperlink r:id="rId33" w:history="1">
              <w:r w:rsidR="00A85DBF" w:rsidRPr="00A85DBF">
                <w:rPr>
                  <w:rStyle w:val="Hyperlink"/>
                  <w:lang w:eastAsia="en-US"/>
                </w:rPr>
                <w:t>Discrimination against Indigenous Australians</w:t>
              </w:r>
            </w:hyperlink>
            <w:r w:rsidR="00A85DBF">
              <w:rPr>
                <w:lang w:eastAsia="en-US"/>
              </w:rPr>
              <w:t>)</w:t>
            </w:r>
          </w:p>
          <w:p w14:paraId="05879130" w14:textId="77777777" w:rsidR="00DF7623" w:rsidRPr="00A85DBF" w:rsidRDefault="00DF7623" w:rsidP="00DF7623">
            <w:pPr>
              <w:pStyle w:val="IOStabletext2017"/>
              <w:rPr>
                <w:rStyle w:val="IOSstrongemphasis2017"/>
              </w:rPr>
            </w:pPr>
            <w:r w:rsidRPr="00A85DBF">
              <w:rPr>
                <w:rStyle w:val="IOSstrongemphasis2017"/>
              </w:rPr>
              <w:t xml:space="preserve">Experiences of </w:t>
            </w:r>
            <w:r w:rsidR="00A85DBF">
              <w:rPr>
                <w:rStyle w:val="IOSstrongemphasis2017"/>
              </w:rPr>
              <w:t>r</w:t>
            </w:r>
            <w:r w:rsidRPr="00A85DBF">
              <w:rPr>
                <w:rStyle w:val="IOSstrongemphasis2017"/>
              </w:rPr>
              <w:t>acism</w:t>
            </w:r>
          </w:p>
          <w:p w14:paraId="3CD99669" w14:textId="77777777" w:rsidR="00A85DBF" w:rsidRDefault="00E95136" w:rsidP="00A85DBF">
            <w:pPr>
              <w:pStyle w:val="IOStablelist1bullet2017"/>
              <w:rPr>
                <w:lang w:eastAsia="en-US"/>
              </w:rPr>
            </w:pPr>
            <w:hyperlink r:id="rId34" w:history="1">
              <w:r w:rsidR="00A85DBF" w:rsidRPr="00A85DBF">
                <w:rPr>
                  <w:rStyle w:val="Hyperlink"/>
                  <w:lang w:eastAsia="en-US"/>
                </w:rPr>
                <w:t>Is Australia Racist? Documentary provides revealing look into country’s attitudes</w:t>
              </w:r>
            </w:hyperlink>
          </w:p>
          <w:p w14:paraId="026C07ED" w14:textId="77777777" w:rsidR="00DF7623" w:rsidRDefault="00DF7623" w:rsidP="00DF7623">
            <w:pPr>
              <w:pStyle w:val="IOStabletext2017"/>
              <w:rPr>
                <w:lang w:eastAsia="en-US"/>
              </w:rPr>
            </w:pPr>
            <w:r>
              <w:rPr>
                <w:lang w:eastAsia="en-US"/>
              </w:rPr>
              <w:t>Students view this documentary, ‘Is Australia</w:t>
            </w:r>
            <w:r w:rsidR="00A85DBF">
              <w:rPr>
                <w:lang w:eastAsia="en-US"/>
              </w:rPr>
              <w:t xml:space="preserve"> Racist?’ by Ray Martin on SBS Demand.</w:t>
            </w:r>
          </w:p>
          <w:p w14:paraId="0578B10B" w14:textId="77777777" w:rsidR="00DF7623" w:rsidRDefault="00DF7623" w:rsidP="00DF7623">
            <w:pPr>
              <w:pStyle w:val="IOStabletext2017"/>
              <w:rPr>
                <w:lang w:eastAsia="en-US"/>
              </w:rPr>
            </w:pPr>
            <w:r>
              <w:rPr>
                <w:lang w:eastAsia="en-US"/>
              </w:rPr>
              <w:t>Students explore the existence of racism in Australia and the impact of racism on indigenous Australians. After viewing the videos below</w:t>
            </w:r>
            <w:r w:rsidR="00A85DBF">
              <w:rPr>
                <w:lang w:eastAsia="en-US"/>
              </w:rPr>
              <w:t>,</w:t>
            </w:r>
            <w:r>
              <w:rPr>
                <w:lang w:eastAsia="en-US"/>
              </w:rPr>
              <w:t xml:space="preserve"> students are to write a persuasive text arguing the statement </w:t>
            </w:r>
            <w:r w:rsidR="00A85DBF">
              <w:rPr>
                <w:lang w:eastAsia="en-US"/>
              </w:rPr>
              <w:t>‘Australia is a racist nation’.</w:t>
            </w:r>
          </w:p>
          <w:p w14:paraId="022CB158" w14:textId="77777777" w:rsidR="00DF7623" w:rsidRDefault="00DF7623" w:rsidP="00DF7623">
            <w:pPr>
              <w:pStyle w:val="IOStabletext2017"/>
              <w:rPr>
                <w:lang w:eastAsia="en-US"/>
              </w:rPr>
            </w:pPr>
            <w:r>
              <w:rPr>
                <w:lang w:eastAsia="en-US"/>
              </w:rPr>
              <w:t>Students also reflect on the impact of racism and use examples from the videos below to support their ideas.</w:t>
            </w:r>
            <w:r w:rsidR="00797BAB">
              <w:rPr>
                <w:lang w:eastAsia="en-US"/>
              </w:rPr>
              <w:t xml:space="preserve"> </w:t>
            </w:r>
          </w:p>
          <w:p w14:paraId="079C25E0" w14:textId="77777777" w:rsidR="00DF7623" w:rsidRDefault="00E95136" w:rsidP="00A85DBF">
            <w:pPr>
              <w:pStyle w:val="IOStablelist1bullet2017"/>
              <w:rPr>
                <w:lang w:eastAsia="en-US"/>
              </w:rPr>
            </w:pPr>
            <w:hyperlink r:id="rId35" w:history="1">
              <w:r w:rsidR="00DF7623" w:rsidRPr="00A85DBF">
                <w:rPr>
                  <w:rStyle w:val="Hyperlink"/>
                  <w:lang w:eastAsia="en-US"/>
                </w:rPr>
                <w:t>IQ2 Racism Debate: Stan Grant</w:t>
              </w:r>
            </w:hyperlink>
            <w:r w:rsidR="00797BAB" w:rsidRPr="00797BAB">
              <w:rPr>
                <w:rStyle w:val="Hyperlink"/>
                <w:u w:val="none"/>
                <w:lang w:eastAsia="en-US"/>
              </w:rPr>
              <w:t xml:space="preserve"> </w:t>
            </w:r>
            <w:r w:rsidR="00797BAB">
              <w:rPr>
                <w:lang w:eastAsia="en-US"/>
              </w:rPr>
              <w:t>(Duration 8:34 minutes)</w:t>
            </w:r>
          </w:p>
          <w:p w14:paraId="0C65AD58" w14:textId="77777777" w:rsidR="00DF7623" w:rsidRDefault="00E95136" w:rsidP="00A85DBF">
            <w:pPr>
              <w:pStyle w:val="IOStablelist1bullet2017"/>
              <w:rPr>
                <w:lang w:eastAsia="en-US"/>
              </w:rPr>
            </w:pPr>
            <w:hyperlink r:id="rId36" w:history="1">
              <w:r w:rsidR="00DF7623" w:rsidRPr="00A85DBF">
                <w:rPr>
                  <w:rStyle w:val="Hyperlink"/>
                  <w:lang w:eastAsia="en-US"/>
                </w:rPr>
                <w:t>Aboriginal Australians moving 'beyond the chains of history', says Stan Grant</w:t>
              </w:r>
            </w:hyperlink>
            <w:r w:rsidR="00797BAB">
              <w:rPr>
                <w:rStyle w:val="Hyperlink"/>
                <w:lang w:eastAsia="en-US"/>
              </w:rPr>
              <w:t xml:space="preserve"> </w:t>
            </w:r>
            <w:r w:rsidR="00797BAB">
              <w:rPr>
                <w:lang w:eastAsia="en-US"/>
              </w:rPr>
              <w:t>(Duration 15:10 minutes)</w:t>
            </w:r>
          </w:p>
          <w:p w14:paraId="33B7B78E" w14:textId="77777777" w:rsidR="00DF7623" w:rsidRDefault="00E95136" w:rsidP="00937E94">
            <w:pPr>
              <w:pStyle w:val="IOStablelist1bullet2017"/>
              <w:rPr>
                <w:lang w:eastAsia="en-US"/>
              </w:rPr>
            </w:pPr>
            <w:hyperlink r:id="rId37" w:history="1">
              <w:r w:rsidR="00DF7623" w:rsidRPr="00A85DBF">
                <w:rPr>
                  <w:rStyle w:val="Hyperlink"/>
                  <w:lang w:eastAsia="en-US"/>
                </w:rPr>
                <w:t>Neil deGrasse Tyson on racism in Australia</w:t>
              </w:r>
            </w:hyperlink>
            <w:r w:rsidR="00797BAB" w:rsidRPr="00797BAB">
              <w:rPr>
                <w:rStyle w:val="Hyperlink"/>
                <w:u w:val="none"/>
                <w:lang w:eastAsia="en-US"/>
              </w:rPr>
              <w:t xml:space="preserve"> </w:t>
            </w:r>
            <w:r w:rsidR="00797BAB">
              <w:rPr>
                <w:lang w:eastAsia="en-US"/>
              </w:rPr>
              <w:t xml:space="preserve">(Duration </w:t>
            </w:r>
            <w:r w:rsidR="00937E94">
              <w:rPr>
                <w:lang w:eastAsia="en-US"/>
              </w:rPr>
              <w:t>5:</w:t>
            </w:r>
            <w:r w:rsidR="00797BAB">
              <w:rPr>
                <w:lang w:eastAsia="en-US"/>
              </w:rPr>
              <w:t>4</w:t>
            </w:r>
            <w:r w:rsidR="00937E94">
              <w:rPr>
                <w:lang w:eastAsia="en-US"/>
              </w:rPr>
              <w:t>9</w:t>
            </w:r>
            <w:r w:rsidR="00797BAB">
              <w:rPr>
                <w:lang w:eastAsia="en-US"/>
              </w:rPr>
              <w:t xml:space="preserve"> minutes)</w:t>
            </w:r>
          </w:p>
        </w:tc>
        <w:tc>
          <w:tcPr>
            <w:tcW w:w="3396" w:type="dxa"/>
          </w:tcPr>
          <w:p w14:paraId="2A09A387" w14:textId="77777777" w:rsidR="00633682" w:rsidRDefault="00633682" w:rsidP="00243BF5">
            <w:pPr>
              <w:pStyle w:val="IOStabletext2017"/>
              <w:rPr>
                <w:lang w:eastAsia="en-US"/>
              </w:rPr>
            </w:pPr>
            <w:r>
              <w:rPr>
                <w:lang w:eastAsia="en-US"/>
              </w:rPr>
              <w:lastRenderedPageBreak/>
              <w:t>Composition of presentation.</w:t>
            </w:r>
          </w:p>
          <w:p w14:paraId="4ED32F09" w14:textId="77777777" w:rsidR="00633682" w:rsidRDefault="00633682" w:rsidP="00243BF5">
            <w:pPr>
              <w:pStyle w:val="IOStabletext2017"/>
              <w:rPr>
                <w:lang w:eastAsia="en-US"/>
              </w:rPr>
            </w:pPr>
            <w:r>
              <w:rPr>
                <w:lang w:eastAsia="en-US"/>
              </w:rPr>
              <w:t>Written responses to questions.</w:t>
            </w:r>
          </w:p>
          <w:p w14:paraId="16C04091" w14:textId="77777777" w:rsidR="00633682" w:rsidRDefault="00633682" w:rsidP="00243BF5">
            <w:pPr>
              <w:pStyle w:val="IOStabletext2017"/>
              <w:rPr>
                <w:lang w:eastAsia="en-US"/>
              </w:rPr>
            </w:pPr>
            <w:r>
              <w:rPr>
                <w:lang w:eastAsia="en-US"/>
              </w:rPr>
              <w:t>Composition of visual representations.</w:t>
            </w:r>
          </w:p>
          <w:p w14:paraId="6879BB69" w14:textId="77777777" w:rsidR="00633682" w:rsidRDefault="00633682" w:rsidP="00243BF5">
            <w:pPr>
              <w:pStyle w:val="IOStabletext2017"/>
              <w:rPr>
                <w:lang w:eastAsia="en-US"/>
              </w:rPr>
            </w:pPr>
            <w:r>
              <w:rPr>
                <w:lang w:eastAsia="en-US"/>
              </w:rPr>
              <w:t>Student engagement with viewing video.</w:t>
            </w:r>
          </w:p>
          <w:p w14:paraId="2117A8F4" w14:textId="77777777" w:rsidR="00633682" w:rsidRDefault="00633682" w:rsidP="00243BF5">
            <w:pPr>
              <w:pStyle w:val="IOStabletext2017"/>
              <w:rPr>
                <w:lang w:eastAsia="en-US"/>
              </w:rPr>
            </w:pPr>
            <w:r>
              <w:rPr>
                <w:lang w:eastAsia="en-US"/>
              </w:rPr>
              <w:t>Written responses to questions.</w:t>
            </w:r>
          </w:p>
          <w:p w14:paraId="23B94B25" w14:textId="77777777" w:rsidR="00633682" w:rsidRDefault="00633682" w:rsidP="00243BF5">
            <w:pPr>
              <w:pStyle w:val="IOStabletext2017"/>
              <w:rPr>
                <w:lang w:eastAsia="en-US"/>
              </w:rPr>
            </w:pPr>
            <w:r>
              <w:rPr>
                <w:lang w:eastAsia="en-US"/>
              </w:rPr>
              <w:lastRenderedPageBreak/>
              <w:t>Composition of table outlining spiritual, physical and cultural connections.</w:t>
            </w:r>
          </w:p>
          <w:p w14:paraId="16848E41" w14:textId="77777777" w:rsidR="00633682" w:rsidRDefault="00633682" w:rsidP="00243BF5">
            <w:pPr>
              <w:pStyle w:val="IOStabletext2017"/>
              <w:rPr>
                <w:lang w:eastAsia="en-US"/>
              </w:rPr>
            </w:pPr>
            <w:r>
              <w:rPr>
                <w:lang w:eastAsia="en-US"/>
              </w:rPr>
              <w:t>Written evaluation of the impact of colonisation.</w:t>
            </w:r>
          </w:p>
          <w:p w14:paraId="765215D9" w14:textId="77777777" w:rsidR="00633682" w:rsidRDefault="00633682" w:rsidP="00243BF5">
            <w:pPr>
              <w:pStyle w:val="IOStabletext2017"/>
              <w:rPr>
                <w:lang w:eastAsia="en-US"/>
              </w:rPr>
            </w:pPr>
            <w:r>
              <w:rPr>
                <w:lang w:eastAsia="en-US"/>
              </w:rPr>
              <w:t>Individual research on the Stolen Generation.</w:t>
            </w:r>
          </w:p>
          <w:p w14:paraId="461D158D" w14:textId="77777777" w:rsidR="00633682" w:rsidRDefault="00633682" w:rsidP="00243BF5">
            <w:pPr>
              <w:pStyle w:val="IOStabletext2017"/>
              <w:rPr>
                <w:lang w:eastAsia="en-US"/>
              </w:rPr>
            </w:pPr>
            <w:r>
              <w:rPr>
                <w:lang w:eastAsia="en-US"/>
              </w:rPr>
              <w:t>Student engagement with the viewing of the documentary.</w:t>
            </w:r>
          </w:p>
          <w:p w14:paraId="64D09577" w14:textId="77777777" w:rsidR="00633682" w:rsidRDefault="00633682" w:rsidP="00243BF5">
            <w:pPr>
              <w:pStyle w:val="IOStabletext2017"/>
              <w:rPr>
                <w:lang w:eastAsia="en-US"/>
              </w:rPr>
            </w:pPr>
            <w:r>
              <w:rPr>
                <w:lang w:eastAsia="en-US"/>
              </w:rPr>
              <w:t>Annotation of lyrics and completion of TEE table.</w:t>
            </w:r>
          </w:p>
          <w:p w14:paraId="3102EEDE" w14:textId="77777777" w:rsidR="00633682" w:rsidRDefault="00633682" w:rsidP="00243BF5">
            <w:pPr>
              <w:pStyle w:val="IOStabletext2017"/>
              <w:rPr>
                <w:lang w:eastAsia="en-US"/>
              </w:rPr>
            </w:pPr>
            <w:r>
              <w:rPr>
                <w:lang w:eastAsia="en-US"/>
              </w:rPr>
              <w:t>Written responses to questions.</w:t>
            </w:r>
          </w:p>
          <w:p w14:paraId="58927F0F" w14:textId="77777777" w:rsidR="00633682" w:rsidRDefault="00633682" w:rsidP="00243BF5">
            <w:pPr>
              <w:pStyle w:val="IOStabletext2017"/>
              <w:rPr>
                <w:lang w:eastAsia="en-US"/>
              </w:rPr>
            </w:pPr>
            <w:r>
              <w:rPr>
                <w:lang w:eastAsia="en-US"/>
              </w:rPr>
              <w:t>Completion of text structure, purpose and language worksheet.</w:t>
            </w:r>
          </w:p>
          <w:p w14:paraId="07213613" w14:textId="77777777" w:rsidR="00633682" w:rsidRDefault="00633682" w:rsidP="00243BF5">
            <w:pPr>
              <w:pStyle w:val="IOStabletext2017"/>
              <w:rPr>
                <w:lang w:eastAsia="en-US"/>
              </w:rPr>
            </w:pPr>
            <w:r>
              <w:rPr>
                <w:lang w:eastAsia="en-US"/>
              </w:rPr>
              <w:t>Completion of comparative table.</w:t>
            </w:r>
          </w:p>
          <w:p w14:paraId="20241F4A" w14:textId="77777777" w:rsidR="00633682" w:rsidRDefault="00633682" w:rsidP="00243BF5">
            <w:pPr>
              <w:pStyle w:val="IOStabletext2017"/>
              <w:rPr>
                <w:lang w:eastAsia="en-US"/>
              </w:rPr>
            </w:pPr>
            <w:r>
              <w:rPr>
                <w:lang w:eastAsia="en-US"/>
              </w:rPr>
              <w:t>Student engagement with viewing the documentary.</w:t>
            </w:r>
          </w:p>
          <w:p w14:paraId="24D1300D" w14:textId="77777777" w:rsidR="00633682" w:rsidRDefault="00633682" w:rsidP="00243BF5">
            <w:pPr>
              <w:pStyle w:val="IOStabletext2017"/>
              <w:rPr>
                <w:lang w:eastAsia="en-US"/>
              </w:rPr>
            </w:pPr>
            <w:r>
              <w:rPr>
                <w:lang w:eastAsia="en-US"/>
              </w:rPr>
              <w:t>Composition of persuasive text.</w:t>
            </w:r>
          </w:p>
          <w:p w14:paraId="082D3838" w14:textId="77777777" w:rsidR="006C3C87" w:rsidRDefault="00633682" w:rsidP="00243BF5">
            <w:pPr>
              <w:pStyle w:val="IOStabletext2017"/>
              <w:rPr>
                <w:lang w:eastAsia="en-US"/>
              </w:rPr>
            </w:pPr>
            <w:r>
              <w:rPr>
                <w:lang w:eastAsia="en-US"/>
              </w:rPr>
              <w:t>Student reflection and justification.</w:t>
            </w:r>
          </w:p>
        </w:tc>
      </w:tr>
      <w:tr w:rsidR="00C505EA" w14:paraId="10CF9315" w14:textId="77777777" w:rsidTr="00B543AF">
        <w:tc>
          <w:tcPr>
            <w:tcW w:w="3963" w:type="dxa"/>
          </w:tcPr>
          <w:p w14:paraId="2A8B6C48" w14:textId="77777777" w:rsidR="005B18E5" w:rsidRDefault="005B18E5" w:rsidP="00246A35">
            <w:pPr>
              <w:pStyle w:val="IOStabletext2017"/>
              <w:rPr>
                <w:rStyle w:val="IOSstrongemphasis2017"/>
              </w:rPr>
            </w:pPr>
            <w:r>
              <w:rPr>
                <w:rStyle w:val="IOSstrongemphasis2017"/>
              </w:rPr>
              <w:lastRenderedPageBreak/>
              <w:t>Year 11</w:t>
            </w:r>
          </w:p>
          <w:p w14:paraId="41C5BEA7" w14:textId="77777777" w:rsidR="00494FB6" w:rsidRDefault="001A0DAA" w:rsidP="007C4E41">
            <w:pPr>
              <w:pStyle w:val="IOStabletext2017"/>
              <w:rPr>
                <w:lang w:eastAsia="en-US"/>
              </w:rPr>
            </w:pPr>
            <w:r>
              <w:rPr>
                <w:rStyle w:val="IOSstrongemphasis2017"/>
              </w:rPr>
              <w:t>ES11-1</w:t>
            </w:r>
            <w:r w:rsidR="007C4E41">
              <w:rPr>
                <w:lang w:eastAsia="en-US"/>
              </w:rPr>
              <w:t xml:space="preserve"> </w:t>
            </w:r>
          </w:p>
          <w:p w14:paraId="5A2FE4DB" w14:textId="77777777" w:rsidR="007C4E41" w:rsidRDefault="007C4E41" w:rsidP="007C4E41">
            <w:pPr>
              <w:pStyle w:val="IOStabletext2017"/>
              <w:rPr>
                <w:lang w:eastAsia="en-US"/>
              </w:rPr>
            </w:pPr>
            <w:r>
              <w:rPr>
                <w:lang w:eastAsia="en-US"/>
              </w:rPr>
              <w:t>identify and describe elements of literary texts, for example characterisation, narrative, tone, description and setting</w:t>
            </w:r>
          </w:p>
          <w:p w14:paraId="7A6B9DBE" w14:textId="77777777" w:rsidR="007C4E41" w:rsidRDefault="007C4E41" w:rsidP="007C4E41">
            <w:pPr>
              <w:pStyle w:val="IOStabletext2017"/>
              <w:rPr>
                <w:lang w:eastAsia="en-US"/>
              </w:rPr>
            </w:pPr>
            <w:r>
              <w:rPr>
                <w:lang w:eastAsia="en-US"/>
              </w:rPr>
              <w:t>discuss the ideas, themes and emotions represented in literary texts</w:t>
            </w:r>
          </w:p>
          <w:p w14:paraId="0D8F695A" w14:textId="77777777" w:rsidR="00246A35" w:rsidRDefault="00246A35" w:rsidP="00246A35">
            <w:pPr>
              <w:pStyle w:val="IOStabletext2017"/>
              <w:rPr>
                <w:lang w:eastAsia="en-US"/>
              </w:rPr>
            </w:pPr>
            <w:r>
              <w:rPr>
                <w:lang w:eastAsia="en-US"/>
              </w:rPr>
              <w:t>compose a range of texts in a variety of modes and media using the appropriate language and structures</w:t>
            </w:r>
          </w:p>
          <w:p w14:paraId="51C967C1" w14:textId="77777777" w:rsidR="00494FB6" w:rsidRDefault="001A0DAA" w:rsidP="007C4E41">
            <w:pPr>
              <w:pStyle w:val="IOStabletext2017"/>
              <w:rPr>
                <w:lang w:eastAsia="en-US"/>
              </w:rPr>
            </w:pPr>
            <w:r>
              <w:rPr>
                <w:rStyle w:val="IOSstrongemphasis2017"/>
              </w:rPr>
              <w:t>ES11-5</w:t>
            </w:r>
            <w:r w:rsidR="007C4E41">
              <w:rPr>
                <w:lang w:eastAsia="en-US"/>
              </w:rPr>
              <w:t xml:space="preserve"> </w:t>
            </w:r>
          </w:p>
          <w:p w14:paraId="369E2A96" w14:textId="77777777" w:rsidR="007C4E41" w:rsidRDefault="007C4E41" w:rsidP="007C4E41">
            <w:pPr>
              <w:pStyle w:val="IOStabletext2017"/>
              <w:rPr>
                <w:lang w:eastAsia="en-US"/>
              </w:rPr>
            </w:pPr>
            <w:r>
              <w:rPr>
                <w:lang w:eastAsia="en-US"/>
              </w:rPr>
              <w:t>understand that words and grammatical choices may vary in meaning depending on the context of use</w:t>
            </w:r>
          </w:p>
          <w:p w14:paraId="6CD47D4E" w14:textId="77777777" w:rsidR="00246A35" w:rsidRDefault="00246A35" w:rsidP="00246A35">
            <w:pPr>
              <w:pStyle w:val="IOStabletext2017"/>
              <w:rPr>
                <w:lang w:eastAsia="en-US"/>
              </w:rPr>
            </w:pPr>
            <w:r>
              <w:rPr>
                <w:lang w:eastAsia="en-US"/>
              </w:rPr>
              <w:t xml:space="preserve">investigate the aesthetic effects of the use of specific language features and </w:t>
            </w:r>
            <w:r>
              <w:rPr>
                <w:lang w:eastAsia="en-US"/>
              </w:rPr>
              <w:lastRenderedPageBreak/>
              <w:t>techniques in a variety of literary and multimodal texts</w:t>
            </w:r>
          </w:p>
          <w:p w14:paraId="2ED7F7BF" w14:textId="77777777" w:rsidR="00246A35" w:rsidRDefault="00246A35" w:rsidP="00246A35">
            <w:pPr>
              <w:pStyle w:val="IOStabletext2017"/>
              <w:rPr>
                <w:lang w:eastAsia="en-US"/>
              </w:rPr>
            </w:pPr>
            <w:r>
              <w:rPr>
                <w:lang w:eastAsia="en-US"/>
              </w:rPr>
              <w:t>compose structured texts that describe and explain the ways language features, text structures and stylistic choices have been used in texts</w:t>
            </w:r>
          </w:p>
          <w:p w14:paraId="2E482F22" w14:textId="77777777" w:rsidR="00494FB6" w:rsidRDefault="001A0DAA" w:rsidP="00246A35">
            <w:pPr>
              <w:pStyle w:val="IOStabletext2017"/>
              <w:rPr>
                <w:lang w:eastAsia="en-US"/>
              </w:rPr>
            </w:pPr>
            <w:r>
              <w:rPr>
                <w:rStyle w:val="IOSstrongemphasis2017"/>
              </w:rPr>
              <w:t>ES11-9</w:t>
            </w:r>
            <w:r w:rsidR="00246A35">
              <w:rPr>
                <w:lang w:eastAsia="en-US"/>
              </w:rPr>
              <w:t xml:space="preserve"> </w:t>
            </w:r>
          </w:p>
          <w:p w14:paraId="2244EF8A" w14:textId="77777777" w:rsidR="00246A35" w:rsidRDefault="00246A35" w:rsidP="00246A35">
            <w:pPr>
              <w:pStyle w:val="IOStabletext2017"/>
              <w:rPr>
                <w:lang w:eastAsia="en-US"/>
              </w:rPr>
            </w:pPr>
            <w:r>
              <w:rPr>
                <w:lang w:eastAsia="en-US"/>
              </w:rPr>
              <w:t>appreciate the power of language to convey ideas, values and attitudes and how it can be used to influence and engage an audience</w:t>
            </w:r>
          </w:p>
          <w:p w14:paraId="49A63FD9" w14:textId="77777777" w:rsidR="005B18E5" w:rsidRDefault="005B18E5" w:rsidP="005B18E5">
            <w:pPr>
              <w:pStyle w:val="IOStabletext2017"/>
              <w:rPr>
                <w:lang w:eastAsia="en-US"/>
              </w:rPr>
            </w:pPr>
            <w:r>
              <w:rPr>
                <w:lang w:eastAsia="en-US"/>
              </w:rPr>
              <w:t>consider the use of narrative and other techniques in literary texts to represent ideas, values attitudes or points of view, for example characterisation and dialogue in novels and films, avatars in multiplayer video games and first person narrator</w:t>
            </w:r>
          </w:p>
          <w:p w14:paraId="09EC42F3" w14:textId="77777777" w:rsidR="005B18E5" w:rsidRDefault="005B18E5" w:rsidP="005B18E5">
            <w:pPr>
              <w:pStyle w:val="IOStabletext2017"/>
              <w:rPr>
                <w:lang w:eastAsia="en-US"/>
              </w:rPr>
            </w:pPr>
            <w:r>
              <w:rPr>
                <w:lang w:eastAsia="en-US"/>
              </w:rPr>
              <w:t>identify and describe the similarities and differences between own responses to texts and the responses of others</w:t>
            </w:r>
          </w:p>
          <w:p w14:paraId="47D112F5" w14:textId="77777777" w:rsidR="005B18E5" w:rsidRDefault="005B18E5" w:rsidP="00246A35">
            <w:pPr>
              <w:pStyle w:val="IOStabletext2017"/>
              <w:rPr>
                <w:rStyle w:val="IOSstrongemphasis2017"/>
              </w:rPr>
            </w:pPr>
            <w:r>
              <w:rPr>
                <w:rStyle w:val="IOSstrongemphasis2017"/>
              </w:rPr>
              <w:t>Year 12</w:t>
            </w:r>
          </w:p>
          <w:p w14:paraId="3AD12110" w14:textId="77777777" w:rsidR="00494FB6" w:rsidRDefault="001A0DAA" w:rsidP="007C4E41">
            <w:pPr>
              <w:pStyle w:val="IOStabletext2017"/>
              <w:rPr>
                <w:lang w:eastAsia="en-US"/>
              </w:rPr>
            </w:pPr>
            <w:r>
              <w:rPr>
                <w:rStyle w:val="IOSstrongemphasis2017"/>
              </w:rPr>
              <w:t>ES12-1</w:t>
            </w:r>
            <w:r w:rsidR="007C4E41">
              <w:rPr>
                <w:lang w:eastAsia="en-US"/>
              </w:rPr>
              <w:t xml:space="preserve"> </w:t>
            </w:r>
          </w:p>
          <w:p w14:paraId="03EE3769" w14:textId="77777777" w:rsidR="007C4E41" w:rsidRDefault="007C4E41" w:rsidP="007C4E41">
            <w:pPr>
              <w:pStyle w:val="IOStabletext2017"/>
              <w:rPr>
                <w:lang w:eastAsia="en-US"/>
              </w:rPr>
            </w:pPr>
            <w:r>
              <w:rPr>
                <w:lang w:eastAsia="en-US"/>
              </w:rPr>
              <w:t>explain and discuss the effectiveness of elements of literary texts, for example characterisation, narrative, tone, description and setting</w:t>
            </w:r>
          </w:p>
          <w:p w14:paraId="64D06D64" w14:textId="77777777" w:rsidR="005B18E5" w:rsidRDefault="005B18E5" w:rsidP="005B18E5">
            <w:pPr>
              <w:pStyle w:val="IOStabletext2017"/>
              <w:rPr>
                <w:lang w:eastAsia="en-US"/>
              </w:rPr>
            </w:pPr>
            <w:r>
              <w:rPr>
                <w:lang w:eastAsia="en-US"/>
              </w:rPr>
              <w:t>compose more sustained texts that explore the main ideas in texts</w:t>
            </w:r>
          </w:p>
          <w:p w14:paraId="2B0182A6" w14:textId="77777777" w:rsidR="00494FB6" w:rsidRDefault="001A0DAA" w:rsidP="00246A35">
            <w:pPr>
              <w:pStyle w:val="IOStabletext2017"/>
              <w:rPr>
                <w:lang w:eastAsia="en-US"/>
              </w:rPr>
            </w:pPr>
            <w:r>
              <w:rPr>
                <w:rStyle w:val="IOSstrongemphasis2017"/>
              </w:rPr>
              <w:t>ES12-5</w:t>
            </w:r>
            <w:r w:rsidR="00246A35">
              <w:rPr>
                <w:lang w:eastAsia="en-US"/>
              </w:rPr>
              <w:t xml:space="preserve"> </w:t>
            </w:r>
          </w:p>
          <w:p w14:paraId="73FDF4AA" w14:textId="77777777" w:rsidR="00246A35" w:rsidRDefault="00246A35" w:rsidP="00246A35">
            <w:pPr>
              <w:pStyle w:val="IOStabletext2017"/>
              <w:rPr>
                <w:lang w:eastAsia="en-US"/>
              </w:rPr>
            </w:pPr>
            <w:r>
              <w:rPr>
                <w:lang w:eastAsia="en-US"/>
              </w:rPr>
              <w:t xml:space="preserve">identify some ways structure, language or tone are used to create an impression and explain or reinforce a message, for </w:t>
            </w:r>
            <w:r>
              <w:rPr>
                <w:lang w:eastAsia="en-US"/>
              </w:rPr>
              <w:lastRenderedPageBreak/>
              <w:t>example through text structure, use of rhetorical questions, repetition, similes or figures of speech</w:t>
            </w:r>
          </w:p>
          <w:p w14:paraId="70A02035" w14:textId="77777777" w:rsidR="007C4E41" w:rsidRDefault="007C4E41" w:rsidP="007C4E41">
            <w:pPr>
              <w:pStyle w:val="IOStabletext2017"/>
              <w:rPr>
                <w:lang w:eastAsia="en-US"/>
              </w:rPr>
            </w:pPr>
            <w:r>
              <w:rPr>
                <w:lang w:eastAsia="en-US"/>
              </w:rPr>
              <w:t>understand the effect of nominalisation in the writing of informative and persuasive texts</w:t>
            </w:r>
          </w:p>
          <w:p w14:paraId="4A00743C" w14:textId="77777777" w:rsidR="00246A35" w:rsidRDefault="00246A35" w:rsidP="00246A35">
            <w:pPr>
              <w:pStyle w:val="IOStabletext2017"/>
              <w:rPr>
                <w:lang w:eastAsia="en-US"/>
              </w:rPr>
            </w:pPr>
            <w:r>
              <w:rPr>
                <w:lang w:eastAsia="en-US"/>
              </w:rPr>
              <w:t>use language accurately and appropriately to communicate own ideas in a variety of contexts</w:t>
            </w:r>
          </w:p>
          <w:p w14:paraId="0E77F9B1" w14:textId="77777777" w:rsidR="00246A35" w:rsidRDefault="00246A35" w:rsidP="00246A35">
            <w:pPr>
              <w:pStyle w:val="IOStabletext2017"/>
              <w:rPr>
                <w:lang w:eastAsia="en-US"/>
              </w:rPr>
            </w:pPr>
            <w:r>
              <w:rPr>
                <w:lang w:eastAsia="en-US"/>
              </w:rPr>
              <w:t>develop and use appropriate vocabulary and skills in using accurate spelling, punctuation and grammar</w:t>
            </w:r>
          </w:p>
          <w:p w14:paraId="2BB2B140" w14:textId="77777777" w:rsidR="00494FB6" w:rsidRDefault="001A0DAA" w:rsidP="00246A35">
            <w:pPr>
              <w:pStyle w:val="IOStabletext2017"/>
              <w:rPr>
                <w:lang w:eastAsia="en-US"/>
              </w:rPr>
            </w:pPr>
            <w:r>
              <w:rPr>
                <w:rStyle w:val="IOSstrongemphasis2017"/>
              </w:rPr>
              <w:t>ES12-9</w:t>
            </w:r>
            <w:r w:rsidR="00246A35">
              <w:rPr>
                <w:lang w:eastAsia="en-US"/>
              </w:rPr>
              <w:t xml:space="preserve"> </w:t>
            </w:r>
          </w:p>
          <w:p w14:paraId="0146B5B4" w14:textId="77777777" w:rsidR="00246A35" w:rsidRDefault="00246A35" w:rsidP="00246A35">
            <w:pPr>
              <w:pStyle w:val="IOStabletext2017"/>
              <w:rPr>
                <w:lang w:eastAsia="en-US"/>
              </w:rPr>
            </w:pPr>
            <w:r>
              <w:rPr>
                <w:lang w:eastAsia="en-US"/>
              </w:rPr>
              <w:t>appreciate the power of language used in a variety of texts to convey ideas, values and attitudes and how it can be used to influence and engage an audience</w:t>
            </w:r>
          </w:p>
          <w:p w14:paraId="10B55884" w14:textId="77777777" w:rsidR="00246A35" w:rsidRDefault="00246A35" w:rsidP="00246A35">
            <w:pPr>
              <w:pStyle w:val="IOStabletext2017"/>
              <w:rPr>
                <w:lang w:eastAsia="en-US"/>
              </w:rPr>
            </w:pPr>
            <w:r>
              <w:rPr>
                <w:lang w:eastAsia="en-US"/>
              </w:rPr>
              <w:t>explore issues and ideas represented in a range of texts and explain points of view and implications</w:t>
            </w:r>
          </w:p>
          <w:p w14:paraId="1811742F" w14:textId="77777777" w:rsidR="006C3C87" w:rsidRDefault="00246A35" w:rsidP="00246A35">
            <w:pPr>
              <w:pStyle w:val="IOStabletext2017"/>
              <w:rPr>
                <w:lang w:eastAsia="en-US"/>
              </w:rPr>
            </w:pPr>
            <w:r>
              <w:rPr>
                <w:lang w:eastAsia="en-US"/>
              </w:rPr>
              <w:t>account for the similarities and differences between own responses to texts and the responses of others</w:t>
            </w:r>
          </w:p>
        </w:tc>
        <w:tc>
          <w:tcPr>
            <w:tcW w:w="7931" w:type="dxa"/>
          </w:tcPr>
          <w:p w14:paraId="70A2DED7" w14:textId="77777777" w:rsidR="006C3C87" w:rsidRPr="00033876" w:rsidRDefault="00633682" w:rsidP="00937E94">
            <w:pPr>
              <w:pStyle w:val="IOStabletext2017"/>
              <w:rPr>
                <w:rStyle w:val="IOSstrongemphasis2017"/>
                <w:bCs/>
              </w:rPr>
            </w:pPr>
            <w:r w:rsidRPr="00033876">
              <w:rPr>
                <w:rStyle w:val="IOSstrongemphasis2017"/>
                <w:bCs/>
                <w:lang w:eastAsia="en-US"/>
              </w:rPr>
              <w:lastRenderedPageBreak/>
              <w:t>Immigrant/migrant stories</w:t>
            </w:r>
          </w:p>
          <w:p w14:paraId="334BC34C" w14:textId="77777777" w:rsidR="00064129" w:rsidRDefault="00064129" w:rsidP="00064129">
            <w:pPr>
              <w:pStyle w:val="IOStabletext2017"/>
              <w:rPr>
                <w:lang w:eastAsia="en-US"/>
              </w:rPr>
            </w:pPr>
            <w:r>
              <w:rPr>
                <w:lang w:eastAsia="en-US"/>
              </w:rPr>
              <w:t>Australia is renowned for its diversity and multiculturalism. The face of Australia we know today is a result of many waves of migration and immigration. This activity requires teachers to model a case study of a chosen period of immigration and develop students’ understanding of how becoming an Australian has ultimately impacted the lives of many.</w:t>
            </w:r>
          </w:p>
          <w:p w14:paraId="7C900D1A" w14:textId="77777777" w:rsidR="00064129" w:rsidRDefault="00064129" w:rsidP="00064129">
            <w:pPr>
              <w:pStyle w:val="IOStabletext2017"/>
              <w:rPr>
                <w:lang w:eastAsia="en-US"/>
              </w:rPr>
            </w:pPr>
            <w:r>
              <w:rPr>
                <w:lang w:eastAsia="en-US"/>
              </w:rPr>
              <w:t>Students research and understand the terms migration and immigration. They should be able to determine the difference between the two terms.</w:t>
            </w:r>
          </w:p>
          <w:p w14:paraId="3D539E20" w14:textId="77777777" w:rsidR="00064129" w:rsidRDefault="00064129" w:rsidP="00064129">
            <w:pPr>
              <w:pStyle w:val="IOStabletext2017"/>
              <w:rPr>
                <w:lang w:eastAsia="en-US"/>
              </w:rPr>
            </w:pPr>
            <w:r>
              <w:rPr>
                <w:lang w:eastAsia="en-US"/>
              </w:rPr>
              <w:t>Students will develop their own timeline of historical immigration to Australia. To complete this task, they can access various websites that detail the movement of individuals to Australia.</w:t>
            </w:r>
          </w:p>
          <w:p w14:paraId="4BE5F8E2" w14:textId="77777777" w:rsidR="00633682" w:rsidRDefault="00064129" w:rsidP="00064129">
            <w:pPr>
              <w:pStyle w:val="IOStabletext2017"/>
              <w:rPr>
                <w:lang w:eastAsia="en-US"/>
              </w:rPr>
            </w:pPr>
            <w:r>
              <w:rPr>
                <w:lang w:eastAsia="en-US"/>
              </w:rPr>
              <w:t>Students can use the ‘</w:t>
            </w:r>
            <w:hyperlink r:id="rId38" w:history="1">
              <w:r w:rsidRPr="00064129">
                <w:rPr>
                  <w:rStyle w:val="Hyperlink"/>
                  <w:lang w:eastAsia="en-US"/>
                </w:rPr>
                <w:t>Timeline</w:t>
              </w:r>
            </w:hyperlink>
            <w:r>
              <w:rPr>
                <w:lang w:eastAsia="en-US"/>
              </w:rPr>
              <w:t>’ website to create a timeline about immigration to Australia. They are to include summaries and images on the timeline.</w:t>
            </w:r>
          </w:p>
          <w:p w14:paraId="5089C5F9" w14:textId="77777777" w:rsidR="00064129" w:rsidRDefault="00064129" w:rsidP="00064129">
            <w:pPr>
              <w:pStyle w:val="IOStabletext2017"/>
              <w:rPr>
                <w:lang w:eastAsia="en-US"/>
              </w:rPr>
            </w:pPr>
            <w:r>
              <w:rPr>
                <w:lang w:eastAsia="en-US"/>
              </w:rPr>
              <w:t>‘</w:t>
            </w:r>
            <w:hyperlink r:id="rId39" w:history="1">
              <w:r w:rsidRPr="00064129">
                <w:rPr>
                  <w:rStyle w:val="Hyperlink"/>
                  <w:lang w:eastAsia="en-US"/>
                </w:rPr>
                <w:t>Australia’s migration history</w:t>
              </w:r>
            </w:hyperlink>
            <w:r>
              <w:rPr>
                <w:lang w:eastAsia="en-US"/>
              </w:rPr>
              <w:t>’</w:t>
            </w:r>
          </w:p>
          <w:p w14:paraId="507CD36C" w14:textId="77777777" w:rsidR="00064129" w:rsidRDefault="00064129" w:rsidP="00064129">
            <w:pPr>
              <w:pStyle w:val="IOStabletext2017"/>
              <w:rPr>
                <w:lang w:eastAsia="en-US"/>
              </w:rPr>
            </w:pPr>
            <w:r>
              <w:rPr>
                <w:lang w:eastAsia="en-US"/>
              </w:rPr>
              <w:t>In groups of three, students will choose one of the policies or periods of immigration to Australia.</w:t>
            </w:r>
          </w:p>
          <w:p w14:paraId="5FC7BAA3" w14:textId="77777777" w:rsidR="00064129" w:rsidRDefault="00064129" w:rsidP="00064129">
            <w:pPr>
              <w:pStyle w:val="IOStablelist1bullet2017"/>
              <w:rPr>
                <w:lang w:eastAsia="en-US"/>
              </w:rPr>
            </w:pPr>
            <w:r>
              <w:rPr>
                <w:rFonts w:hint="eastAsia"/>
                <w:lang w:eastAsia="en-US"/>
              </w:rPr>
              <w:t xml:space="preserve">Immigration Restriction Act 1901(known as the </w:t>
            </w:r>
            <w:r>
              <w:rPr>
                <w:lang w:eastAsia="en-US"/>
              </w:rPr>
              <w:t>‘</w:t>
            </w:r>
            <w:r>
              <w:rPr>
                <w:rFonts w:hint="eastAsia"/>
                <w:lang w:eastAsia="en-US"/>
              </w:rPr>
              <w:t>White Australia</w:t>
            </w:r>
            <w:r>
              <w:rPr>
                <w:lang w:eastAsia="en-US"/>
              </w:rPr>
              <w:t>’</w:t>
            </w:r>
            <w:r>
              <w:rPr>
                <w:rFonts w:hint="eastAsia"/>
                <w:lang w:eastAsia="en-US"/>
              </w:rPr>
              <w:t xml:space="preserve"> Policy)</w:t>
            </w:r>
          </w:p>
          <w:p w14:paraId="0C4FE858" w14:textId="77777777" w:rsidR="00064129" w:rsidRDefault="00064129" w:rsidP="00064129">
            <w:pPr>
              <w:pStyle w:val="IOStablelist1bullet2017"/>
              <w:rPr>
                <w:lang w:eastAsia="en-US"/>
              </w:rPr>
            </w:pPr>
            <w:r>
              <w:rPr>
                <w:rFonts w:hint="eastAsia"/>
                <w:lang w:eastAsia="en-US"/>
              </w:rPr>
              <w:lastRenderedPageBreak/>
              <w:t>Post-World War II immigration from Europe</w:t>
            </w:r>
          </w:p>
          <w:p w14:paraId="7091255F" w14:textId="77777777" w:rsidR="00064129" w:rsidRDefault="00064129" w:rsidP="00064129">
            <w:pPr>
              <w:pStyle w:val="IOStablelist1bullet2017"/>
              <w:rPr>
                <w:lang w:eastAsia="en-US"/>
              </w:rPr>
            </w:pPr>
            <w:r>
              <w:rPr>
                <w:lang w:eastAsia="en-US"/>
              </w:rPr>
              <w:t>I</w:t>
            </w:r>
            <w:r>
              <w:rPr>
                <w:rFonts w:hint="eastAsia"/>
                <w:lang w:eastAsia="en-US"/>
              </w:rPr>
              <w:t>mmigration from the 1980s to 2009</w:t>
            </w:r>
          </w:p>
          <w:p w14:paraId="0B53B091" w14:textId="77777777" w:rsidR="00064129" w:rsidRDefault="00064129" w:rsidP="00064129">
            <w:pPr>
              <w:pStyle w:val="IOStablelist1bullet2017"/>
              <w:rPr>
                <w:lang w:eastAsia="en-US"/>
              </w:rPr>
            </w:pPr>
            <w:r>
              <w:rPr>
                <w:rFonts w:hint="eastAsia"/>
                <w:lang w:eastAsia="en-US"/>
              </w:rPr>
              <w:t>Assisted passage for English migrants</w:t>
            </w:r>
          </w:p>
          <w:p w14:paraId="24A95251" w14:textId="77777777" w:rsidR="00064129" w:rsidRDefault="00064129" w:rsidP="00064129">
            <w:pPr>
              <w:pStyle w:val="IOStablelist1bullet2017"/>
              <w:rPr>
                <w:lang w:eastAsia="en-US"/>
              </w:rPr>
            </w:pPr>
            <w:r>
              <w:rPr>
                <w:rFonts w:hint="eastAsia"/>
                <w:lang w:eastAsia="en-US"/>
              </w:rPr>
              <w:t>Immigration from Southeast Asia</w:t>
            </w:r>
          </w:p>
          <w:p w14:paraId="0EC7A447" w14:textId="77777777" w:rsidR="00064129" w:rsidRDefault="00064129" w:rsidP="00064129">
            <w:pPr>
              <w:pStyle w:val="IOStablelist1bullet2017"/>
              <w:rPr>
                <w:lang w:eastAsia="en-US"/>
              </w:rPr>
            </w:pPr>
            <w:r>
              <w:rPr>
                <w:rFonts w:hint="eastAsia"/>
                <w:lang w:eastAsia="en-US"/>
              </w:rPr>
              <w:t>Chinese immigration</w:t>
            </w:r>
          </w:p>
          <w:p w14:paraId="1BF5E9C6" w14:textId="77777777" w:rsidR="00064129" w:rsidRDefault="00064129" w:rsidP="00064129">
            <w:pPr>
              <w:pStyle w:val="IOStablelist1bullet2017"/>
              <w:rPr>
                <w:lang w:eastAsia="en-US"/>
              </w:rPr>
            </w:pPr>
            <w:r>
              <w:rPr>
                <w:rFonts w:hint="eastAsia"/>
                <w:lang w:eastAsia="en-US"/>
              </w:rPr>
              <w:t>Italian immigration</w:t>
            </w:r>
          </w:p>
          <w:p w14:paraId="44160A53" w14:textId="77777777" w:rsidR="00064129" w:rsidRDefault="00064129" w:rsidP="00064129">
            <w:pPr>
              <w:pStyle w:val="IOStabletext2017"/>
              <w:rPr>
                <w:lang w:eastAsia="en-US"/>
              </w:rPr>
            </w:pPr>
            <w:r>
              <w:rPr>
                <w:lang w:eastAsia="en-US"/>
              </w:rPr>
              <w:t>They will research the policy or period they have chosen. Explain what the policy is and how it impacted Australia.</w:t>
            </w:r>
          </w:p>
          <w:p w14:paraId="1C96F13D" w14:textId="77777777" w:rsidR="00064129" w:rsidRDefault="00064129" w:rsidP="00064129">
            <w:pPr>
              <w:pStyle w:val="IOStabletext2017"/>
              <w:rPr>
                <w:lang w:eastAsia="en-US"/>
              </w:rPr>
            </w:pPr>
            <w:r>
              <w:rPr>
                <w:lang w:eastAsia="en-US"/>
              </w:rPr>
              <w:t>Useful websites for research:</w:t>
            </w:r>
          </w:p>
          <w:p w14:paraId="65B177E4" w14:textId="77777777" w:rsidR="00064129" w:rsidRDefault="00E95136" w:rsidP="00064129">
            <w:pPr>
              <w:pStyle w:val="IOStablelist1bullet2017"/>
              <w:rPr>
                <w:lang w:eastAsia="en-US"/>
              </w:rPr>
            </w:pPr>
            <w:hyperlink r:id="rId40" w:history="1">
              <w:r w:rsidR="00064129">
                <w:rPr>
                  <w:rStyle w:val="Hyperlink"/>
                  <w:lang w:eastAsia="en-US"/>
                </w:rPr>
                <w:t>Fact Sheet - More than 65 Years of Post-war Migration</w:t>
              </w:r>
            </w:hyperlink>
          </w:p>
          <w:p w14:paraId="645151A6" w14:textId="77777777" w:rsidR="00064129" w:rsidRDefault="00E95136" w:rsidP="00064129">
            <w:pPr>
              <w:pStyle w:val="IOStablelist1bullet2017"/>
              <w:rPr>
                <w:lang w:eastAsia="en-US"/>
              </w:rPr>
            </w:pPr>
            <w:hyperlink r:id="rId41" w:history="1">
              <w:r w:rsidR="001848B4">
                <w:rPr>
                  <w:rStyle w:val="Hyperlink"/>
                  <w:lang w:eastAsia="en-US"/>
                </w:rPr>
                <w:t>Timeline (</w:t>
              </w:r>
              <w:proofErr w:type="spellStart"/>
              <w:r w:rsidR="001848B4">
                <w:rPr>
                  <w:rStyle w:val="Hyperlink"/>
                  <w:lang w:eastAsia="en-US"/>
                </w:rPr>
                <w:t>RacismNoWay</w:t>
              </w:r>
              <w:proofErr w:type="spellEnd"/>
              <w:r w:rsidR="001848B4">
                <w:rPr>
                  <w:rStyle w:val="Hyperlink"/>
                  <w:lang w:eastAsia="en-US"/>
                </w:rPr>
                <w:t>)</w:t>
              </w:r>
            </w:hyperlink>
          </w:p>
          <w:p w14:paraId="1EB635C2" w14:textId="77777777" w:rsidR="00064129" w:rsidRDefault="00E95136" w:rsidP="00064129">
            <w:pPr>
              <w:pStyle w:val="IOStablelist1bullet2017"/>
              <w:rPr>
                <w:lang w:eastAsia="en-US"/>
              </w:rPr>
            </w:pPr>
            <w:hyperlink r:id="rId42" w:history="1">
              <w:r w:rsidR="00064129" w:rsidRPr="00064129">
                <w:rPr>
                  <w:rStyle w:val="Hyperlink"/>
                  <w:lang w:eastAsia="en-US"/>
                </w:rPr>
                <w:t>A Multicultural History of Australia</w:t>
              </w:r>
            </w:hyperlink>
          </w:p>
          <w:p w14:paraId="4F390EE5" w14:textId="77777777" w:rsidR="00064129" w:rsidRDefault="00E95136" w:rsidP="00064129">
            <w:pPr>
              <w:pStyle w:val="IOStablelist1bullet2017"/>
              <w:rPr>
                <w:lang w:eastAsia="en-US"/>
              </w:rPr>
            </w:pPr>
            <w:hyperlink r:id="rId43" w:history="1">
              <w:r w:rsidR="001848B4" w:rsidRPr="001848B4">
                <w:rPr>
                  <w:rStyle w:val="Hyperlink"/>
                  <w:lang w:eastAsia="en-US"/>
                </w:rPr>
                <w:t>Australia in brief: Ancient heritage, modern society</w:t>
              </w:r>
            </w:hyperlink>
          </w:p>
          <w:p w14:paraId="5AFD429A" w14:textId="77777777" w:rsidR="001848B4" w:rsidRDefault="00E95136" w:rsidP="00064129">
            <w:pPr>
              <w:pStyle w:val="IOStablelist1bullet2017"/>
              <w:rPr>
                <w:lang w:eastAsia="en-US"/>
              </w:rPr>
            </w:pPr>
            <w:hyperlink r:id="rId44" w:history="1">
              <w:r w:rsidR="001848B4" w:rsidRPr="001848B4">
                <w:rPr>
                  <w:rStyle w:val="Hyperlink"/>
                  <w:lang w:eastAsia="en-US"/>
                </w:rPr>
                <w:t>Australia: a culturally diverse society</w:t>
              </w:r>
            </w:hyperlink>
          </w:p>
          <w:p w14:paraId="40F0FEDD" w14:textId="77777777" w:rsidR="001848B4" w:rsidRDefault="00E95136" w:rsidP="00064129">
            <w:pPr>
              <w:pStyle w:val="IOStablelist1bullet2017"/>
              <w:rPr>
                <w:lang w:eastAsia="en-US"/>
              </w:rPr>
            </w:pPr>
            <w:hyperlink r:id="rId45" w:history="1">
              <w:r w:rsidR="001848B4" w:rsidRPr="001848B4">
                <w:rPr>
                  <w:rStyle w:val="Hyperlink"/>
                  <w:lang w:eastAsia="en-US"/>
                </w:rPr>
                <w:t>Migration and citizenship</w:t>
              </w:r>
            </w:hyperlink>
          </w:p>
          <w:p w14:paraId="786E33DB" w14:textId="77777777" w:rsidR="001848B4" w:rsidRDefault="00E95136" w:rsidP="00064129">
            <w:pPr>
              <w:pStyle w:val="IOStablelist1bullet2017"/>
              <w:rPr>
                <w:lang w:eastAsia="en-US"/>
              </w:rPr>
            </w:pPr>
            <w:hyperlink r:id="rId46" w:history="1">
              <w:r w:rsidR="001848B4" w:rsidRPr="001848B4">
                <w:rPr>
                  <w:rStyle w:val="Hyperlink"/>
                  <w:lang w:eastAsia="en-US"/>
                </w:rPr>
                <w:t>Bonegilla</w:t>
              </w:r>
            </w:hyperlink>
          </w:p>
          <w:p w14:paraId="36C85504" w14:textId="77777777" w:rsidR="001848B4" w:rsidRDefault="00E95136" w:rsidP="00064129">
            <w:pPr>
              <w:pStyle w:val="IOStablelist1bullet2017"/>
              <w:rPr>
                <w:lang w:eastAsia="en-US"/>
              </w:rPr>
            </w:pPr>
            <w:hyperlink r:id="rId47" w:history="1">
              <w:r w:rsidR="001848B4" w:rsidRPr="001848B4">
                <w:rPr>
                  <w:rStyle w:val="Hyperlink"/>
                  <w:lang w:eastAsia="en-US"/>
                </w:rPr>
                <w:t>Immigration to Australia during the 20</w:t>
              </w:r>
              <w:r w:rsidR="001848B4" w:rsidRPr="001848B4">
                <w:rPr>
                  <w:rStyle w:val="Hyperlink"/>
                  <w:vertAlign w:val="superscript"/>
                  <w:lang w:eastAsia="en-US"/>
                </w:rPr>
                <w:t>th</w:t>
              </w:r>
              <w:r w:rsidR="001848B4" w:rsidRPr="001848B4">
                <w:rPr>
                  <w:rStyle w:val="Hyperlink"/>
                  <w:lang w:eastAsia="en-US"/>
                </w:rPr>
                <w:t xml:space="preserve"> century</w:t>
              </w:r>
            </w:hyperlink>
          </w:p>
          <w:p w14:paraId="3E72490E" w14:textId="77777777" w:rsidR="001848B4" w:rsidRDefault="00E95136" w:rsidP="00064129">
            <w:pPr>
              <w:pStyle w:val="IOStablelist1bullet2017"/>
              <w:rPr>
                <w:lang w:eastAsia="en-US"/>
              </w:rPr>
            </w:pPr>
            <w:hyperlink r:id="rId48" w:history="1">
              <w:r w:rsidR="001848B4" w:rsidRPr="001848B4">
                <w:rPr>
                  <w:rStyle w:val="Hyperlink"/>
                  <w:lang w:eastAsia="en-US"/>
                </w:rPr>
                <w:t>Populate or perish</w:t>
              </w:r>
            </w:hyperlink>
          </w:p>
          <w:p w14:paraId="41696651" w14:textId="77777777" w:rsidR="001848B4" w:rsidRDefault="00E95136" w:rsidP="00064129">
            <w:pPr>
              <w:pStyle w:val="IOStablelist1bullet2017"/>
              <w:rPr>
                <w:lang w:eastAsia="en-US"/>
              </w:rPr>
            </w:pPr>
            <w:hyperlink r:id="rId49" w:history="1">
              <w:r w:rsidR="001848B4" w:rsidRPr="001848B4">
                <w:rPr>
                  <w:rStyle w:val="Hyperlink"/>
                  <w:lang w:eastAsia="en-US"/>
                </w:rPr>
                <w:t>The Kanakas and the Cane Fields</w:t>
              </w:r>
            </w:hyperlink>
          </w:p>
          <w:p w14:paraId="03870F2A" w14:textId="77777777" w:rsidR="001848B4" w:rsidRDefault="00E95136" w:rsidP="00064129">
            <w:pPr>
              <w:pStyle w:val="IOStablelist1bullet2017"/>
              <w:rPr>
                <w:lang w:eastAsia="en-US"/>
              </w:rPr>
            </w:pPr>
            <w:hyperlink r:id="rId50" w:history="1">
              <w:r w:rsidR="001848B4" w:rsidRPr="001848B4">
                <w:rPr>
                  <w:rStyle w:val="Hyperlink"/>
                  <w:lang w:eastAsia="en-US"/>
                </w:rPr>
                <w:t>Office of Multicultural Interests</w:t>
              </w:r>
            </w:hyperlink>
          </w:p>
          <w:p w14:paraId="6F5D7AA6" w14:textId="77777777" w:rsidR="001848B4" w:rsidRDefault="00E95136" w:rsidP="00064129">
            <w:pPr>
              <w:pStyle w:val="IOStablelist1bullet2017"/>
              <w:rPr>
                <w:lang w:eastAsia="en-US"/>
              </w:rPr>
            </w:pPr>
            <w:hyperlink r:id="rId51" w:history="1">
              <w:r w:rsidR="005673E0" w:rsidRPr="005673E0">
                <w:rPr>
                  <w:rStyle w:val="Hyperlink"/>
                  <w:lang w:eastAsia="en-US"/>
                </w:rPr>
                <w:t>Chinese immigration to Australia</w:t>
              </w:r>
            </w:hyperlink>
          </w:p>
          <w:p w14:paraId="70371B94" w14:textId="77777777" w:rsidR="005673E0" w:rsidRDefault="00E95136" w:rsidP="00064129">
            <w:pPr>
              <w:pStyle w:val="IOStablelist1bullet2017"/>
              <w:rPr>
                <w:lang w:eastAsia="en-US"/>
              </w:rPr>
            </w:pPr>
            <w:hyperlink r:id="rId52" w:history="1">
              <w:proofErr w:type="spellStart"/>
              <w:r w:rsidR="005673E0" w:rsidRPr="005673E0">
                <w:rPr>
                  <w:rStyle w:val="Hyperlink"/>
                  <w:lang w:eastAsia="en-US"/>
                </w:rPr>
                <w:t>Vite</w:t>
              </w:r>
              <w:proofErr w:type="spellEnd"/>
              <w:r w:rsidR="005673E0" w:rsidRPr="005673E0">
                <w:rPr>
                  <w:rStyle w:val="Hyperlink"/>
                  <w:lang w:eastAsia="en-US"/>
                </w:rPr>
                <w:t xml:space="preserve"> </w:t>
              </w:r>
              <w:proofErr w:type="spellStart"/>
              <w:r w:rsidR="005673E0" w:rsidRPr="005673E0">
                <w:rPr>
                  <w:rStyle w:val="Hyperlink"/>
                  <w:lang w:eastAsia="en-US"/>
                </w:rPr>
                <w:t>Italiane</w:t>
              </w:r>
              <w:proofErr w:type="spellEnd"/>
              <w:r w:rsidR="005673E0">
                <w:rPr>
                  <w:rStyle w:val="Hyperlink"/>
                  <w:lang w:eastAsia="en-US"/>
                </w:rPr>
                <w:t>:</w:t>
              </w:r>
              <w:r w:rsidR="005673E0" w:rsidRPr="005673E0">
                <w:rPr>
                  <w:rStyle w:val="Hyperlink"/>
                  <w:lang w:eastAsia="en-US"/>
                </w:rPr>
                <w:t xml:space="preserve"> Italian Lives in Western Australia</w:t>
              </w:r>
            </w:hyperlink>
          </w:p>
          <w:p w14:paraId="0D29DE8D" w14:textId="77777777" w:rsidR="00064129" w:rsidRDefault="00064129" w:rsidP="00064129">
            <w:pPr>
              <w:pStyle w:val="IOStabletext2017"/>
              <w:rPr>
                <w:lang w:eastAsia="en-US"/>
              </w:rPr>
            </w:pPr>
            <w:r>
              <w:rPr>
                <w:lang w:eastAsia="en-US"/>
              </w:rPr>
              <w:t>In what way(s) has the Australian identity/demographic changed over time?</w:t>
            </w:r>
          </w:p>
          <w:p w14:paraId="1A4B7C59" w14:textId="77777777" w:rsidR="005673E0" w:rsidRPr="005673E0" w:rsidRDefault="005673E0" w:rsidP="006A7CB5">
            <w:pPr>
              <w:pStyle w:val="IOStabletext2017"/>
              <w:rPr>
                <w:b/>
                <w:bCs/>
                <w:lang w:eastAsia="en-US"/>
              </w:rPr>
            </w:pPr>
            <w:r w:rsidRPr="005673E0">
              <w:rPr>
                <w:b/>
                <w:bCs/>
                <w:lang w:eastAsia="en-US"/>
              </w:rPr>
              <w:t>Migration stories</w:t>
            </w:r>
          </w:p>
          <w:p w14:paraId="5CEE33DA" w14:textId="77777777" w:rsidR="005673E0" w:rsidRDefault="005673E0" w:rsidP="00064129">
            <w:pPr>
              <w:pStyle w:val="IOStabletext2017"/>
              <w:rPr>
                <w:lang w:eastAsia="en-US"/>
              </w:rPr>
            </w:pPr>
            <w:r>
              <w:rPr>
                <w:lang w:eastAsia="en-US"/>
              </w:rPr>
              <w:t>Use any of the listed texts to complete a selection of activities from the list below.</w:t>
            </w:r>
          </w:p>
          <w:p w14:paraId="39482403" w14:textId="77777777" w:rsidR="005673E0" w:rsidRDefault="005673E0" w:rsidP="005673E0">
            <w:pPr>
              <w:pStyle w:val="IOStablelist1bullet2017"/>
              <w:rPr>
                <w:lang w:eastAsia="en-US"/>
              </w:rPr>
            </w:pPr>
            <w:r>
              <w:rPr>
                <w:lang w:eastAsia="en-US"/>
              </w:rPr>
              <w:t xml:space="preserve">‘Tea with </w:t>
            </w:r>
            <w:proofErr w:type="spellStart"/>
            <w:r>
              <w:rPr>
                <w:lang w:eastAsia="en-US"/>
              </w:rPr>
              <w:t>Arwa</w:t>
            </w:r>
            <w:proofErr w:type="spellEnd"/>
            <w:r>
              <w:rPr>
                <w:lang w:eastAsia="en-US"/>
              </w:rPr>
              <w:t xml:space="preserve">’, </w:t>
            </w:r>
            <w:proofErr w:type="spellStart"/>
            <w:r>
              <w:rPr>
                <w:lang w:eastAsia="en-US"/>
              </w:rPr>
              <w:t>Arwa</w:t>
            </w:r>
            <w:proofErr w:type="spellEnd"/>
            <w:r>
              <w:rPr>
                <w:lang w:eastAsia="en-US"/>
              </w:rPr>
              <w:t xml:space="preserve"> El </w:t>
            </w:r>
            <w:proofErr w:type="spellStart"/>
            <w:r>
              <w:rPr>
                <w:lang w:eastAsia="en-US"/>
              </w:rPr>
              <w:t>Masri</w:t>
            </w:r>
            <w:proofErr w:type="spellEnd"/>
          </w:p>
          <w:p w14:paraId="1F9A5D8F" w14:textId="77777777" w:rsidR="005673E0" w:rsidRDefault="005673E0" w:rsidP="005673E0">
            <w:pPr>
              <w:pStyle w:val="IOStablelist1bullet2017"/>
              <w:rPr>
                <w:lang w:eastAsia="en-US"/>
              </w:rPr>
            </w:pPr>
            <w:r>
              <w:rPr>
                <w:lang w:eastAsia="en-US"/>
              </w:rPr>
              <w:t xml:space="preserve">‘Growing Up Asian in Australia’, Alice </w:t>
            </w:r>
            <w:proofErr w:type="spellStart"/>
            <w:r>
              <w:rPr>
                <w:lang w:eastAsia="en-US"/>
              </w:rPr>
              <w:t>Pung</w:t>
            </w:r>
            <w:proofErr w:type="spellEnd"/>
          </w:p>
          <w:p w14:paraId="000401F5" w14:textId="77777777" w:rsidR="005673E0" w:rsidRDefault="005673E0" w:rsidP="005673E0">
            <w:pPr>
              <w:pStyle w:val="IOStabletext2017"/>
              <w:rPr>
                <w:lang w:eastAsia="en-US"/>
              </w:rPr>
            </w:pPr>
            <w:r>
              <w:rPr>
                <w:lang w:eastAsia="en-US"/>
              </w:rPr>
              <w:t>Students can respond to the texts they have read in a number of ways. These may include (but are not limited to):</w:t>
            </w:r>
          </w:p>
          <w:p w14:paraId="34CBC0AA" w14:textId="77777777" w:rsidR="005673E0" w:rsidRDefault="005673E0" w:rsidP="005673E0">
            <w:pPr>
              <w:pStyle w:val="IOStablelist1bullet2017"/>
              <w:rPr>
                <w:lang w:eastAsia="en-US"/>
              </w:rPr>
            </w:pPr>
            <w:r>
              <w:rPr>
                <w:lang w:eastAsia="en-US"/>
              </w:rPr>
              <w:lastRenderedPageBreak/>
              <w:t>Reader response</w:t>
            </w:r>
          </w:p>
          <w:p w14:paraId="07AAF721" w14:textId="77777777" w:rsidR="005673E0" w:rsidRDefault="005673E0" w:rsidP="005673E0">
            <w:pPr>
              <w:pStyle w:val="IOStablelist2bullet2017"/>
              <w:rPr>
                <w:lang w:eastAsia="en-US"/>
              </w:rPr>
            </w:pPr>
            <w:r>
              <w:rPr>
                <w:lang w:eastAsia="en-US"/>
              </w:rPr>
              <w:t>Pick the part of the text that reflects the concept of being Australian. You can choose an important word/line/image/object/event in the text and explain why you chose it. Be sure to support all analysis with examples.</w:t>
            </w:r>
          </w:p>
          <w:p w14:paraId="44D76539" w14:textId="77777777" w:rsidR="005673E0" w:rsidRDefault="005673E0" w:rsidP="005673E0">
            <w:pPr>
              <w:pStyle w:val="IOStablelist1bullet2017"/>
              <w:rPr>
                <w:lang w:eastAsia="en-US"/>
              </w:rPr>
            </w:pPr>
            <w:r>
              <w:rPr>
                <w:lang w:eastAsia="en-US"/>
              </w:rPr>
              <w:t>Author interview</w:t>
            </w:r>
          </w:p>
          <w:p w14:paraId="16530EB1" w14:textId="77777777" w:rsidR="005673E0" w:rsidRDefault="005673E0" w:rsidP="005673E0">
            <w:pPr>
              <w:pStyle w:val="IOStablelist2bullet2017"/>
              <w:rPr>
                <w:lang w:eastAsia="en-US"/>
              </w:rPr>
            </w:pPr>
            <w:r>
              <w:rPr>
                <w:lang w:eastAsia="en-US"/>
              </w:rPr>
              <w:t>Write an interview or letter to ask series of questions and reflect on how they feel about their process of developing an Australian identity.</w:t>
            </w:r>
          </w:p>
          <w:p w14:paraId="0B676955" w14:textId="77777777" w:rsidR="005673E0" w:rsidRDefault="005673E0" w:rsidP="005673E0">
            <w:pPr>
              <w:pStyle w:val="IOStablelist1bullet2017"/>
              <w:rPr>
                <w:lang w:eastAsia="en-US"/>
              </w:rPr>
            </w:pPr>
            <w:r>
              <w:rPr>
                <w:lang w:eastAsia="en-US"/>
              </w:rPr>
              <w:t>That was then, this is now</w:t>
            </w:r>
          </w:p>
          <w:p w14:paraId="19408ADE" w14:textId="77777777" w:rsidR="005673E0" w:rsidRDefault="005673E0" w:rsidP="005673E0">
            <w:pPr>
              <w:pStyle w:val="IOStablelist2bullet2017"/>
              <w:rPr>
                <w:lang w:eastAsia="en-US"/>
              </w:rPr>
            </w:pPr>
            <w:r>
              <w:rPr>
                <w:lang w:eastAsia="en-US"/>
              </w:rPr>
              <w:t>After reading the text, create a before/after list to compare the ways in which individuals or groups sense of identity/ belonging has developed over the course of the story. Follow up with discussion of reasons.</w:t>
            </w:r>
          </w:p>
          <w:p w14:paraId="5C1C27D6" w14:textId="77777777" w:rsidR="005673E0" w:rsidRDefault="005673E0" w:rsidP="005673E0">
            <w:pPr>
              <w:pStyle w:val="IOStablelist1bullet2017"/>
              <w:rPr>
                <w:lang w:eastAsia="en-US"/>
              </w:rPr>
            </w:pPr>
            <w:r>
              <w:rPr>
                <w:lang w:eastAsia="en-US"/>
              </w:rPr>
              <w:t>Make your own test</w:t>
            </w:r>
          </w:p>
          <w:p w14:paraId="3F3117A1" w14:textId="77777777" w:rsidR="005673E0" w:rsidRDefault="005673E0" w:rsidP="005673E0">
            <w:pPr>
              <w:pStyle w:val="IOStablelist2bullet2017"/>
              <w:rPr>
                <w:lang w:eastAsia="en-US"/>
              </w:rPr>
            </w:pPr>
            <w:r>
              <w:rPr>
                <w:lang w:eastAsia="en-US"/>
              </w:rPr>
              <w:t>Have students create their own test or essay questions about the text which would explore the development of an Australian identity. This allows them to simultaneously think about the story and prepare for the test on it.</w:t>
            </w:r>
          </w:p>
          <w:p w14:paraId="596461FD" w14:textId="77777777" w:rsidR="005673E0" w:rsidRDefault="005673E0" w:rsidP="005673E0">
            <w:pPr>
              <w:pStyle w:val="IOStablelist1bullet2017"/>
              <w:rPr>
                <w:lang w:eastAsia="en-US"/>
              </w:rPr>
            </w:pPr>
            <w:r>
              <w:rPr>
                <w:lang w:eastAsia="en-US"/>
              </w:rPr>
              <w:t>Storyboard</w:t>
            </w:r>
          </w:p>
          <w:p w14:paraId="7B101354" w14:textId="77777777" w:rsidR="005673E0" w:rsidRDefault="005673E0" w:rsidP="005673E0">
            <w:pPr>
              <w:pStyle w:val="IOStablelist2bullet2017"/>
              <w:rPr>
                <w:lang w:eastAsia="en-US"/>
              </w:rPr>
            </w:pPr>
            <w:r>
              <w:rPr>
                <w:lang w:eastAsia="en-US"/>
              </w:rPr>
              <w:t>Individually or in groups, create a storyboard for the chapter or story.</w:t>
            </w:r>
          </w:p>
          <w:p w14:paraId="32C2775A" w14:textId="77777777" w:rsidR="005673E0" w:rsidRDefault="005673E0" w:rsidP="005673E0">
            <w:pPr>
              <w:pStyle w:val="IOStablelist1bullet2017"/>
              <w:rPr>
                <w:lang w:eastAsia="en-US"/>
              </w:rPr>
            </w:pPr>
            <w:r>
              <w:rPr>
                <w:lang w:eastAsia="en-US"/>
              </w:rPr>
              <w:t>Open mind</w:t>
            </w:r>
          </w:p>
          <w:p w14:paraId="696978A8" w14:textId="77777777" w:rsidR="005673E0" w:rsidRDefault="005673E0" w:rsidP="005673E0">
            <w:pPr>
              <w:pStyle w:val="IOStablelist2bullet2017"/>
              <w:rPr>
                <w:lang w:eastAsia="en-US"/>
              </w:rPr>
            </w:pPr>
            <w:r>
              <w:rPr>
                <w:lang w:eastAsia="en-US"/>
              </w:rPr>
              <w:t>Draw an empty head and inside of it draw any symbols or words or images that are bouncing around in the mind of the character of a story. Follow it up with writing or discussion to explain and explore responses.</w:t>
            </w:r>
          </w:p>
          <w:p w14:paraId="0E46B162" w14:textId="77777777" w:rsidR="005673E0" w:rsidRDefault="005673E0" w:rsidP="005673E0">
            <w:pPr>
              <w:pStyle w:val="IOStablelist1bullet2017"/>
              <w:rPr>
                <w:lang w:eastAsia="en-US"/>
              </w:rPr>
            </w:pPr>
            <w:r>
              <w:rPr>
                <w:lang w:eastAsia="en-US"/>
              </w:rPr>
              <w:t>Dear diary</w:t>
            </w:r>
          </w:p>
          <w:p w14:paraId="490FA2BD" w14:textId="77777777" w:rsidR="005673E0" w:rsidRDefault="005673E0" w:rsidP="005673E0">
            <w:pPr>
              <w:pStyle w:val="IOStablelist2bullet2017"/>
              <w:rPr>
                <w:lang w:eastAsia="en-US"/>
              </w:rPr>
            </w:pPr>
            <w:r>
              <w:rPr>
                <w:lang w:eastAsia="en-US"/>
              </w:rPr>
              <w:t>Keep a diary as if you were the persona/individual telling the story. Write down events that happen during the story and reflect on how they affected their sense of identity as an Australian.</w:t>
            </w:r>
          </w:p>
          <w:p w14:paraId="77E317F4" w14:textId="77777777" w:rsidR="005673E0" w:rsidRDefault="005673E0" w:rsidP="005673E0">
            <w:pPr>
              <w:pStyle w:val="IOStablelist1bullet2017"/>
              <w:rPr>
                <w:lang w:eastAsia="en-US"/>
              </w:rPr>
            </w:pPr>
            <w:r>
              <w:rPr>
                <w:lang w:eastAsia="en-US"/>
              </w:rPr>
              <w:t>Draw!</w:t>
            </w:r>
          </w:p>
          <w:p w14:paraId="5E1AF00A" w14:textId="77777777" w:rsidR="005673E0" w:rsidRDefault="005673E0" w:rsidP="005673E0">
            <w:pPr>
              <w:pStyle w:val="IOStablelist2bullet2017"/>
              <w:rPr>
                <w:lang w:eastAsia="en-US"/>
              </w:rPr>
            </w:pPr>
            <w:r>
              <w:rPr>
                <w:lang w:eastAsia="en-US"/>
              </w:rPr>
              <w:t>Translate events into storyboards and cartoons; draw the most important scene in the chapter and explain its importance in terms of representing the individual’s sense of identity.</w:t>
            </w:r>
          </w:p>
          <w:p w14:paraId="4A7787F9" w14:textId="77777777" w:rsidR="005673E0" w:rsidRDefault="005673E0" w:rsidP="005673E0">
            <w:pPr>
              <w:pStyle w:val="IOStablelist1bullet2017"/>
              <w:rPr>
                <w:lang w:eastAsia="en-US"/>
              </w:rPr>
            </w:pPr>
            <w:r>
              <w:rPr>
                <w:lang w:eastAsia="en-US"/>
              </w:rPr>
              <w:t>Timeline</w:t>
            </w:r>
          </w:p>
          <w:p w14:paraId="66A83B37" w14:textId="77777777" w:rsidR="005673E0" w:rsidRDefault="005673E0" w:rsidP="005673E0">
            <w:pPr>
              <w:pStyle w:val="IOStablelist2bullet2017"/>
              <w:rPr>
                <w:lang w:eastAsia="en-US"/>
              </w:rPr>
            </w:pPr>
            <w:r>
              <w:rPr>
                <w:lang w:eastAsia="en-US"/>
              </w:rPr>
              <w:t>Create a timeline that includes both the events in the text and historical information of the time that had a significant impact on the individual’s identity as an Australian. Try using post-it notes in order to correctly sequence events.</w:t>
            </w:r>
          </w:p>
          <w:p w14:paraId="5EF48C10" w14:textId="77777777" w:rsidR="005673E0" w:rsidRDefault="005673E0" w:rsidP="005673E0">
            <w:pPr>
              <w:pStyle w:val="IOStablelist1bullet2017"/>
              <w:rPr>
                <w:lang w:eastAsia="en-US"/>
              </w:rPr>
            </w:pPr>
            <w:r>
              <w:rPr>
                <w:lang w:eastAsia="en-US"/>
              </w:rPr>
              <w:lastRenderedPageBreak/>
              <w:t>Sing me a song</w:t>
            </w:r>
          </w:p>
          <w:p w14:paraId="66AE2EE8" w14:textId="77777777" w:rsidR="005673E0" w:rsidRDefault="005673E0" w:rsidP="005673E0">
            <w:pPr>
              <w:pStyle w:val="IOStablelist2bullet2017"/>
              <w:rPr>
                <w:lang w:eastAsia="en-US"/>
              </w:rPr>
            </w:pPr>
            <w:r>
              <w:rPr>
                <w:lang w:eastAsia="en-US"/>
              </w:rPr>
              <w:t>Write a song/ballad about the story, a character, or an event in the text which explores their experiences of developing an Australian identity.</w:t>
            </w:r>
          </w:p>
          <w:p w14:paraId="434A661A" w14:textId="77777777" w:rsidR="005673E0" w:rsidRDefault="005673E0" w:rsidP="005673E0">
            <w:pPr>
              <w:pStyle w:val="IOStablelist1bullet2017"/>
              <w:rPr>
                <w:lang w:eastAsia="en-US"/>
              </w:rPr>
            </w:pPr>
            <w:r>
              <w:rPr>
                <w:lang w:eastAsia="en-US"/>
              </w:rPr>
              <w:t>Biography</w:t>
            </w:r>
          </w:p>
          <w:p w14:paraId="183BDBE6" w14:textId="77777777" w:rsidR="005673E0" w:rsidRDefault="005673E0" w:rsidP="005673E0">
            <w:pPr>
              <w:pStyle w:val="IOStablelist2bullet2017"/>
              <w:rPr>
                <w:lang w:eastAsia="en-US"/>
              </w:rPr>
            </w:pPr>
            <w:r>
              <w:rPr>
                <w:lang w:eastAsia="en-US"/>
              </w:rPr>
              <w:t>Write a biography of one of the individuals who most interests you. Focus on their experiences of forging an identity within the Australian community.</w:t>
            </w:r>
          </w:p>
          <w:p w14:paraId="4B6FC1F9" w14:textId="77777777" w:rsidR="005673E0" w:rsidRPr="005673E0" w:rsidRDefault="005673E0" w:rsidP="005673E0">
            <w:pPr>
              <w:pStyle w:val="IOStabletext2017"/>
              <w:jc w:val="center"/>
              <w:rPr>
                <w:b/>
                <w:bCs/>
                <w:lang w:eastAsia="en-US"/>
              </w:rPr>
            </w:pPr>
            <w:r w:rsidRPr="005673E0">
              <w:rPr>
                <w:b/>
                <w:bCs/>
                <w:lang w:eastAsia="en-US"/>
              </w:rPr>
              <w:t>Racism: Sense of not belonging</w:t>
            </w:r>
          </w:p>
          <w:p w14:paraId="197148DF" w14:textId="77777777" w:rsidR="005673E0" w:rsidRDefault="005673E0" w:rsidP="005673E0">
            <w:pPr>
              <w:pStyle w:val="IOStabletext2017"/>
              <w:rPr>
                <w:lang w:eastAsia="en-US"/>
              </w:rPr>
            </w:pPr>
            <w:r>
              <w:rPr>
                <w:lang w:eastAsia="en-US"/>
              </w:rPr>
              <w:t>The term ‘</w:t>
            </w:r>
            <w:proofErr w:type="spellStart"/>
            <w:r>
              <w:rPr>
                <w:lang w:eastAsia="en-US"/>
              </w:rPr>
              <w:t>unAustralian</w:t>
            </w:r>
            <w:proofErr w:type="spellEnd"/>
            <w:r>
              <w:rPr>
                <w:lang w:eastAsia="en-US"/>
              </w:rPr>
              <w:t>’ is a term that has been coined by the media to illustrate behaviour that is morally or ethically wrong, Sometimes it is used to discriminate against individuals.</w:t>
            </w:r>
          </w:p>
          <w:p w14:paraId="2A055D91" w14:textId="77777777" w:rsidR="005673E0" w:rsidRDefault="00E95136" w:rsidP="005673E0">
            <w:pPr>
              <w:pStyle w:val="IOStabletext2017"/>
              <w:rPr>
                <w:lang w:eastAsia="en-US"/>
              </w:rPr>
            </w:pPr>
            <w:hyperlink r:id="rId53" w:history="1">
              <w:r w:rsidR="005673E0" w:rsidRPr="005673E0">
                <w:rPr>
                  <w:rStyle w:val="Hyperlink"/>
                  <w:lang w:eastAsia="en-US"/>
                </w:rPr>
                <w:t xml:space="preserve">Systemic Racism: Australia's great white silence | Jonathan Sri | </w:t>
              </w:r>
              <w:proofErr w:type="spellStart"/>
              <w:r w:rsidR="005673E0" w:rsidRPr="005673E0">
                <w:rPr>
                  <w:rStyle w:val="Hyperlink"/>
                  <w:lang w:eastAsia="en-US"/>
                </w:rPr>
                <w:t>TEDxQUT</w:t>
              </w:r>
              <w:proofErr w:type="spellEnd"/>
            </w:hyperlink>
            <w:r w:rsidR="006A7CB5">
              <w:rPr>
                <w:lang w:eastAsia="en-US"/>
              </w:rPr>
              <w:t xml:space="preserve"> (Duration 15:29) </w:t>
            </w:r>
            <w:r w:rsidR="005673E0">
              <w:rPr>
                <w:lang w:eastAsia="en-US"/>
              </w:rPr>
              <w:t>Watch the video and complete a SWL (Saw, Wonder and Learnt) chart.</w:t>
            </w:r>
          </w:p>
          <w:p w14:paraId="2AE35340" w14:textId="77777777" w:rsidR="005673E0" w:rsidRDefault="005673E0" w:rsidP="005673E0">
            <w:pPr>
              <w:pStyle w:val="IOStabletext2017"/>
              <w:rPr>
                <w:lang w:eastAsia="en-US"/>
              </w:rPr>
            </w:pPr>
            <w:r>
              <w:rPr>
                <w:lang w:eastAsia="en-US"/>
              </w:rPr>
              <w:t>Based on the students understanding of the video, they are to write a recount of a time they witnessed racism or discrimination. They are to describe the situation in detail and explain how it made them feel. They are to ensure they use appropriate language forms and features of this text type. The class teacher can provide a scaffold to support students in composing their response.</w:t>
            </w:r>
          </w:p>
          <w:p w14:paraId="6DFD9457" w14:textId="77777777" w:rsidR="005673E0" w:rsidRPr="005673E0" w:rsidRDefault="005673E0" w:rsidP="00271288">
            <w:pPr>
              <w:pStyle w:val="IOStabletext2017"/>
              <w:rPr>
                <w:b/>
                <w:bCs/>
                <w:lang w:eastAsia="en-US"/>
              </w:rPr>
            </w:pPr>
            <w:r w:rsidRPr="005673E0">
              <w:rPr>
                <w:b/>
                <w:bCs/>
                <w:lang w:eastAsia="en-US"/>
              </w:rPr>
              <w:t>Being the outsider</w:t>
            </w:r>
          </w:p>
          <w:p w14:paraId="3430C27F" w14:textId="77777777" w:rsidR="005673E0" w:rsidRDefault="005673E0" w:rsidP="005673E0">
            <w:pPr>
              <w:pStyle w:val="IOStabletext2017"/>
              <w:rPr>
                <w:lang w:eastAsia="en-US"/>
              </w:rPr>
            </w:pPr>
            <w:r>
              <w:rPr>
                <w:lang w:eastAsia="en-US"/>
              </w:rPr>
              <w:t>Students will read through the article titled ‘</w:t>
            </w:r>
            <w:hyperlink r:id="rId54" w:history="1">
              <w:r>
                <w:rPr>
                  <w:rStyle w:val="Hyperlink"/>
                  <w:lang w:eastAsia="en-US"/>
                </w:rPr>
                <w:t>How it Feels to be an Outsider</w:t>
              </w:r>
            </w:hyperlink>
            <w:r>
              <w:rPr>
                <w:lang w:eastAsia="en-US"/>
              </w:rPr>
              <w:t>’.</w:t>
            </w:r>
          </w:p>
          <w:p w14:paraId="4DA24366" w14:textId="77777777" w:rsidR="00271288" w:rsidRDefault="00271288" w:rsidP="00271288">
            <w:pPr>
              <w:pStyle w:val="IOStabletext2017"/>
              <w:rPr>
                <w:lang w:eastAsia="en-US"/>
              </w:rPr>
            </w:pPr>
            <w:r>
              <w:rPr>
                <w:lang w:eastAsia="en-US"/>
              </w:rPr>
              <w:t>This can be amended into a reading response task.</w:t>
            </w:r>
          </w:p>
          <w:p w14:paraId="650081E9" w14:textId="77777777" w:rsidR="005673E0" w:rsidRDefault="005673E0" w:rsidP="005673E0">
            <w:pPr>
              <w:pStyle w:val="IOStabletext2017"/>
              <w:rPr>
                <w:lang w:eastAsia="en-US"/>
              </w:rPr>
            </w:pPr>
            <w:r>
              <w:rPr>
                <w:lang w:eastAsia="en-US"/>
              </w:rPr>
              <w:t>Once they have completed reading the article, answer the following questions:</w:t>
            </w:r>
          </w:p>
          <w:p w14:paraId="5F84AA06" w14:textId="77777777" w:rsidR="005673E0" w:rsidRDefault="005673E0" w:rsidP="005673E0">
            <w:pPr>
              <w:pStyle w:val="IOStablelist1numbered2017"/>
              <w:numPr>
                <w:ilvl w:val="0"/>
                <w:numId w:val="37"/>
              </w:numPr>
              <w:rPr>
                <w:lang w:eastAsia="en-US"/>
              </w:rPr>
            </w:pPr>
            <w:r>
              <w:rPr>
                <w:lang w:eastAsia="en-US"/>
              </w:rPr>
              <w:t>In the article, a woman says to her companion ‘Move away from the bomber’. Why do you think she said this?</w:t>
            </w:r>
          </w:p>
          <w:p w14:paraId="7F7B94F9" w14:textId="77777777" w:rsidR="005673E0" w:rsidRDefault="005673E0" w:rsidP="005673E0">
            <w:pPr>
              <w:pStyle w:val="IOStablelist1numbered2017"/>
              <w:numPr>
                <w:ilvl w:val="0"/>
                <w:numId w:val="37"/>
              </w:numPr>
              <w:rPr>
                <w:lang w:eastAsia="en-US"/>
              </w:rPr>
            </w:pPr>
            <w:r>
              <w:rPr>
                <w:lang w:eastAsia="en-US"/>
              </w:rPr>
              <w:t>What different reactions did people have to the journalist as she was walking around the city?</w:t>
            </w:r>
          </w:p>
          <w:p w14:paraId="430F0AC5" w14:textId="77777777" w:rsidR="005673E0" w:rsidRDefault="005673E0" w:rsidP="005673E0">
            <w:pPr>
              <w:pStyle w:val="IOStablelist1numbered2017"/>
              <w:numPr>
                <w:ilvl w:val="0"/>
                <w:numId w:val="37"/>
              </w:numPr>
              <w:rPr>
                <w:lang w:eastAsia="en-US"/>
              </w:rPr>
            </w:pPr>
            <w:r>
              <w:rPr>
                <w:lang w:eastAsia="en-US"/>
              </w:rPr>
              <w:t>How did the journalist’s visible difference result in her being stereotyped?</w:t>
            </w:r>
          </w:p>
          <w:p w14:paraId="331CFA37" w14:textId="77777777" w:rsidR="005673E0" w:rsidRDefault="005673E0" w:rsidP="005673E0">
            <w:pPr>
              <w:pStyle w:val="IOStabletext2017"/>
              <w:rPr>
                <w:lang w:eastAsia="en-US"/>
              </w:rPr>
            </w:pPr>
            <w:r>
              <w:rPr>
                <w:lang w:eastAsia="en-US"/>
              </w:rPr>
              <w:t>Make a list of some of the challenges that people from visibly different minorities might face each day.</w:t>
            </w:r>
          </w:p>
        </w:tc>
        <w:tc>
          <w:tcPr>
            <w:tcW w:w="3396" w:type="dxa"/>
          </w:tcPr>
          <w:p w14:paraId="79B7D0DD" w14:textId="77777777" w:rsidR="00633682" w:rsidRDefault="00633682" w:rsidP="00243BF5">
            <w:pPr>
              <w:pStyle w:val="IOStabletext2017"/>
              <w:rPr>
                <w:lang w:eastAsia="en-US"/>
              </w:rPr>
            </w:pPr>
            <w:r>
              <w:rPr>
                <w:lang w:eastAsia="en-US"/>
              </w:rPr>
              <w:lastRenderedPageBreak/>
              <w:t>Students discuss the terms and correctly define them.</w:t>
            </w:r>
          </w:p>
          <w:p w14:paraId="1BD4BA07" w14:textId="77777777" w:rsidR="00633682" w:rsidRDefault="00633682" w:rsidP="00243BF5">
            <w:pPr>
              <w:pStyle w:val="IOStabletext2017"/>
              <w:rPr>
                <w:lang w:eastAsia="en-US"/>
              </w:rPr>
            </w:pPr>
            <w:r>
              <w:rPr>
                <w:lang w:eastAsia="en-US"/>
              </w:rPr>
              <w:t>Students develop an accurate timeline of events.</w:t>
            </w:r>
          </w:p>
          <w:p w14:paraId="4AF16F3E" w14:textId="77777777" w:rsidR="00633682" w:rsidRDefault="00633682" w:rsidP="00243BF5">
            <w:pPr>
              <w:pStyle w:val="IOStabletext2017"/>
              <w:rPr>
                <w:lang w:eastAsia="en-US"/>
              </w:rPr>
            </w:pPr>
            <w:r>
              <w:rPr>
                <w:lang w:eastAsia="en-US"/>
              </w:rPr>
              <w:t>Students work collaboratively to research a policy or period and explain either verbally or written what the impact was.</w:t>
            </w:r>
          </w:p>
          <w:p w14:paraId="2B45690E" w14:textId="77777777" w:rsidR="00633682" w:rsidRDefault="00633682" w:rsidP="00243BF5">
            <w:pPr>
              <w:pStyle w:val="IOStabletext2017"/>
              <w:rPr>
                <w:lang w:eastAsia="en-US"/>
              </w:rPr>
            </w:pPr>
            <w:r>
              <w:rPr>
                <w:lang w:eastAsia="en-US"/>
              </w:rPr>
              <w:t>Students write a reflective piece about the way/s in which the Australian identity/demographic has changed over time.</w:t>
            </w:r>
          </w:p>
          <w:p w14:paraId="20DBF529" w14:textId="77777777" w:rsidR="00633682" w:rsidRDefault="00633682" w:rsidP="00243BF5">
            <w:pPr>
              <w:pStyle w:val="IOStabletext2017"/>
              <w:rPr>
                <w:lang w:eastAsia="en-US"/>
              </w:rPr>
            </w:pPr>
            <w:r>
              <w:rPr>
                <w:lang w:eastAsia="en-US"/>
              </w:rPr>
              <w:t>Students write an explanation about how and why the chosen extract conveys important ideas.</w:t>
            </w:r>
          </w:p>
          <w:p w14:paraId="3158ECC7" w14:textId="77777777" w:rsidR="00633682" w:rsidRDefault="00633682" w:rsidP="00243BF5">
            <w:pPr>
              <w:pStyle w:val="IOStabletext2017"/>
              <w:rPr>
                <w:lang w:eastAsia="en-US"/>
              </w:rPr>
            </w:pPr>
            <w:r>
              <w:rPr>
                <w:lang w:eastAsia="en-US"/>
              </w:rPr>
              <w:lastRenderedPageBreak/>
              <w:t>Students write an interview transcript appropriate to audience and form.</w:t>
            </w:r>
          </w:p>
          <w:p w14:paraId="3B8061B0" w14:textId="77777777" w:rsidR="00633682" w:rsidRDefault="00633682" w:rsidP="00243BF5">
            <w:pPr>
              <w:pStyle w:val="IOStabletext2017"/>
              <w:rPr>
                <w:lang w:eastAsia="en-US"/>
              </w:rPr>
            </w:pPr>
            <w:r>
              <w:rPr>
                <w:lang w:eastAsia="en-US"/>
              </w:rPr>
              <w:t>Students create a list of ideas – before and after. Discussion includes appropriate metalanguage.</w:t>
            </w:r>
          </w:p>
          <w:p w14:paraId="47307D25" w14:textId="77777777" w:rsidR="00633682" w:rsidRDefault="00633682" w:rsidP="00243BF5">
            <w:pPr>
              <w:pStyle w:val="IOStabletext2017"/>
              <w:rPr>
                <w:lang w:eastAsia="en-US"/>
              </w:rPr>
            </w:pPr>
            <w:r>
              <w:rPr>
                <w:lang w:eastAsia="en-US"/>
              </w:rPr>
              <w:t>Students discuss relevant ideas and themes and compose accurate questions based on the content.</w:t>
            </w:r>
          </w:p>
          <w:p w14:paraId="2A3DD6F9" w14:textId="77777777" w:rsidR="00633682" w:rsidRDefault="00633682" w:rsidP="00243BF5">
            <w:pPr>
              <w:pStyle w:val="IOStabletext2017"/>
              <w:rPr>
                <w:lang w:eastAsia="en-US"/>
              </w:rPr>
            </w:pPr>
            <w:r>
              <w:rPr>
                <w:lang w:eastAsia="en-US"/>
              </w:rPr>
              <w:t>Students create a storyboard with aptly chosen events.</w:t>
            </w:r>
          </w:p>
          <w:p w14:paraId="216CE2D4" w14:textId="77777777" w:rsidR="00633682" w:rsidRDefault="00633682" w:rsidP="00243BF5">
            <w:pPr>
              <w:pStyle w:val="IOStabletext2017"/>
              <w:rPr>
                <w:lang w:eastAsia="en-US"/>
              </w:rPr>
            </w:pPr>
            <w:r>
              <w:rPr>
                <w:lang w:eastAsia="en-US"/>
              </w:rPr>
              <w:t>Students consider a range of character facets and include multiple perspectives.</w:t>
            </w:r>
          </w:p>
          <w:p w14:paraId="6946A6B8" w14:textId="77777777" w:rsidR="00633682" w:rsidRDefault="00633682" w:rsidP="00243BF5">
            <w:pPr>
              <w:pStyle w:val="IOStabletext2017"/>
              <w:rPr>
                <w:lang w:eastAsia="en-US"/>
              </w:rPr>
            </w:pPr>
            <w:r>
              <w:rPr>
                <w:lang w:eastAsia="en-US"/>
              </w:rPr>
              <w:t>Students utilise first person and personal tone to empathise with an alternative perspective.</w:t>
            </w:r>
          </w:p>
          <w:p w14:paraId="5676DA87" w14:textId="77777777" w:rsidR="00633682" w:rsidRDefault="00633682" w:rsidP="00243BF5">
            <w:pPr>
              <w:pStyle w:val="IOStabletext2017"/>
              <w:rPr>
                <w:lang w:eastAsia="en-US"/>
              </w:rPr>
            </w:pPr>
            <w:r>
              <w:rPr>
                <w:lang w:eastAsia="en-US"/>
              </w:rPr>
              <w:t>Students use visualisation techniques and visual literacy to create a meaningful representation.</w:t>
            </w:r>
          </w:p>
          <w:p w14:paraId="28AA4649" w14:textId="77777777" w:rsidR="00633682" w:rsidRDefault="00633682" w:rsidP="00243BF5">
            <w:pPr>
              <w:pStyle w:val="IOStabletext2017"/>
              <w:rPr>
                <w:lang w:eastAsia="en-US"/>
              </w:rPr>
            </w:pPr>
            <w:r>
              <w:rPr>
                <w:lang w:eastAsia="en-US"/>
              </w:rPr>
              <w:t>Students select accurate information to record on a storyboard and discuss relevant ideas.</w:t>
            </w:r>
          </w:p>
          <w:p w14:paraId="27571ECF" w14:textId="77777777" w:rsidR="00633682" w:rsidRDefault="00633682" w:rsidP="00243BF5">
            <w:pPr>
              <w:pStyle w:val="IOStabletext2017"/>
              <w:rPr>
                <w:lang w:eastAsia="en-US"/>
              </w:rPr>
            </w:pPr>
            <w:r>
              <w:rPr>
                <w:lang w:eastAsia="en-US"/>
              </w:rPr>
              <w:t>Students utilise figurative language techniques to compose a song/ lyric relevant to the texts.</w:t>
            </w:r>
          </w:p>
          <w:p w14:paraId="5445BF31" w14:textId="77777777" w:rsidR="00633682" w:rsidRDefault="00633682" w:rsidP="00243BF5">
            <w:pPr>
              <w:pStyle w:val="IOStabletext2017"/>
              <w:rPr>
                <w:lang w:eastAsia="en-US"/>
              </w:rPr>
            </w:pPr>
            <w:r>
              <w:rPr>
                <w:lang w:eastAsia="en-US"/>
              </w:rPr>
              <w:t>Students use formal language to compose a historically accurate biography.</w:t>
            </w:r>
          </w:p>
          <w:p w14:paraId="12C4AC65" w14:textId="77777777" w:rsidR="00633682" w:rsidRDefault="00633682" w:rsidP="00243BF5">
            <w:pPr>
              <w:pStyle w:val="IOStabletext2017"/>
              <w:rPr>
                <w:lang w:eastAsia="en-US"/>
              </w:rPr>
            </w:pPr>
            <w:r>
              <w:rPr>
                <w:lang w:eastAsia="en-US"/>
              </w:rPr>
              <w:t>Student engagement and completion of SWL chart.</w:t>
            </w:r>
          </w:p>
          <w:p w14:paraId="1E166042" w14:textId="77777777" w:rsidR="00633682" w:rsidRDefault="00633682" w:rsidP="00243BF5">
            <w:pPr>
              <w:pStyle w:val="IOStabletext2017"/>
              <w:rPr>
                <w:lang w:eastAsia="en-US"/>
              </w:rPr>
            </w:pPr>
            <w:r>
              <w:rPr>
                <w:lang w:eastAsia="en-US"/>
              </w:rPr>
              <w:lastRenderedPageBreak/>
              <w:t>Student composition of recount.</w:t>
            </w:r>
          </w:p>
          <w:p w14:paraId="5B7774FA" w14:textId="77777777" w:rsidR="006C3C87" w:rsidRDefault="00633682" w:rsidP="00243BF5">
            <w:pPr>
              <w:pStyle w:val="IOStabletext2017"/>
              <w:rPr>
                <w:lang w:eastAsia="en-US"/>
              </w:rPr>
            </w:pPr>
            <w:r>
              <w:rPr>
                <w:lang w:eastAsia="en-US"/>
              </w:rPr>
              <w:t>Written responses to questions.</w:t>
            </w:r>
          </w:p>
        </w:tc>
      </w:tr>
      <w:tr w:rsidR="00C505EA" w14:paraId="130F6377" w14:textId="77777777" w:rsidTr="00B543AF">
        <w:tc>
          <w:tcPr>
            <w:tcW w:w="3963" w:type="dxa"/>
          </w:tcPr>
          <w:p w14:paraId="064A5490" w14:textId="77777777" w:rsidR="005B18E5" w:rsidRDefault="005B18E5" w:rsidP="00246A35">
            <w:pPr>
              <w:pStyle w:val="IOStabletext2017"/>
              <w:rPr>
                <w:rStyle w:val="IOSstrongemphasis2017"/>
              </w:rPr>
            </w:pPr>
            <w:r>
              <w:rPr>
                <w:rStyle w:val="IOSstrongemphasis2017"/>
              </w:rPr>
              <w:lastRenderedPageBreak/>
              <w:t>Year 11</w:t>
            </w:r>
          </w:p>
          <w:p w14:paraId="6C9ADA2C" w14:textId="77777777" w:rsidR="00047F03" w:rsidRDefault="001A0DAA" w:rsidP="00246A35">
            <w:pPr>
              <w:pStyle w:val="IOStabletext2017"/>
              <w:rPr>
                <w:lang w:eastAsia="en-US"/>
              </w:rPr>
            </w:pPr>
            <w:r>
              <w:rPr>
                <w:rStyle w:val="IOSstrongemphasis2017"/>
              </w:rPr>
              <w:t>ES11-1</w:t>
            </w:r>
            <w:r w:rsidR="00246A35">
              <w:rPr>
                <w:lang w:eastAsia="en-US"/>
              </w:rPr>
              <w:t xml:space="preserve"> </w:t>
            </w:r>
          </w:p>
          <w:p w14:paraId="0BB0BD3A" w14:textId="77777777" w:rsidR="00047F03" w:rsidRDefault="00246A35" w:rsidP="00246A35">
            <w:pPr>
              <w:pStyle w:val="IOStabletext2017"/>
              <w:rPr>
                <w:lang w:eastAsia="en-US"/>
              </w:rPr>
            </w:pPr>
            <w:r>
              <w:rPr>
                <w:lang w:eastAsia="en-US"/>
              </w:rPr>
              <w:lastRenderedPageBreak/>
              <w:t>recognise the ways that social, community and workplace texts are constructed for particular purposes, audiences and contexts</w:t>
            </w:r>
          </w:p>
          <w:p w14:paraId="16581BA3" w14:textId="77777777" w:rsidR="00246A35" w:rsidRDefault="00246A35" w:rsidP="00246A35">
            <w:pPr>
              <w:pStyle w:val="IOStabletext2017"/>
              <w:rPr>
                <w:lang w:eastAsia="en-US"/>
              </w:rPr>
            </w:pPr>
            <w:r>
              <w:rPr>
                <w:lang w:eastAsia="en-US"/>
              </w:rPr>
              <w:t>identify and describe elements of literary texts, for example characterisation, narrative, tone, description and setting</w:t>
            </w:r>
          </w:p>
          <w:p w14:paraId="4D28ED38" w14:textId="77777777" w:rsidR="00246A35" w:rsidRDefault="00246A35" w:rsidP="00246A35">
            <w:pPr>
              <w:pStyle w:val="IOStabletext2017"/>
              <w:rPr>
                <w:lang w:eastAsia="en-US"/>
              </w:rPr>
            </w:pPr>
            <w:r>
              <w:rPr>
                <w:lang w:eastAsia="en-US"/>
              </w:rPr>
              <w:t>discuss the ideas, themes and emotions represented in literary texts</w:t>
            </w:r>
          </w:p>
          <w:p w14:paraId="36214F3E" w14:textId="77777777" w:rsidR="00047F03" w:rsidRDefault="001A0DAA" w:rsidP="00246A35">
            <w:pPr>
              <w:pStyle w:val="IOStabletext2017"/>
              <w:rPr>
                <w:lang w:eastAsia="en-US"/>
              </w:rPr>
            </w:pPr>
            <w:r>
              <w:rPr>
                <w:rStyle w:val="IOSstrongemphasis2017"/>
              </w:rPr>
              <w:t>ES11-5</w:t>
            </w:r>
            <w:r w:rsidR="00246A35">
              <w:rPr>
                <w:lang w:eastAsia="en-US"/>
              </w:rPr>
              <w:t xml:space="preserve"> </w:t>
            </w:r>
          </w:p>
          <w:p w14:paraId="36E9C575" w14:textId="77777777" w:rsidR="00246A35" w:rsidRDefault="00246A35" w:rsidP="00246A35">
            <w:pPr>
              <w:pStyle w:val="IOStabletext2017"/>
              <w:rPr>
                <w:lang w:eastAsia="en-US"/>
              </w:rPr>
            </w:pPr>
            <w:r>
              <w:rPr>
                <w:lang w:eastAsia="en-US"/>
              </w:rPr>
              <w:t>understand that words and grammatical choices may vary in meaning depending on the context of use</w:t>
            </w:r>
          </w:p>
          <w:p w14:paraId="4148DB5E" w14:textId="77777777" w:rsidR="00246A35" w:rsidRDefault="00246A35" w:rsidP="00246A35">
            <w:pPr>
              <w:pStyle w:val="IOStabletext2017"/>
              <w:rPr>
                <w:lang w:eastAsia="en-US"/>
              </w:rPr>
            </w:pPr>
            <w:r>
              <w:rPr>
                <w:lang w:eastAsia="en-US"/>
              </w:rPr>
              <w:t>compose structured texts that describe and explain the ways language features, text structures and stylistic choices have been used in texts</w:t>
            </w:r>
          </w:p>
          <w:p w14:paraId="23147207" w14:textId="77777777" w:rsidR="00246A35" w:rsidRDefault="001A0DAA" w:rsidP="00246A35">
            <w:pPr>
              <w:pStyle w:val="IOStabletext2017"/>
              <w:rPr>
                <w:lang w:eastAsia="en-US"/>
              </w:rPr>
            </w:pPr>
            <w:r>
              <w:rPr>
                <w:rStyle w:val="IOSstrongemphasis2017"/>
              </w:rPr>
              <w:t>ES11-9</w:t>
            </w:r>
            <w:r w:rsidR="00246A35">
              <w:rPr>
                <w:lang w:eastAsia="en-US"/>
              </w:rPr>
              <w:t xml:space="preserve"> appreciate the power of language to convey ideas, values and attitudes and how it can be used to influence and engage an audience</w:t>
            </w:r>
          </w:p>
          <w:p w14:paraId="626737F4" w14:textId="77777777" w:rsidR="005B18E5" w:rsidRDefault="005B18E5" w:rsidP="00246A35">
            <w:pPr>
              <w:pStyle w:val="IOStabletext2017"/>
              <w:rPr>
                <w:rStyle w:val="IOSstrongemphasis2017"/>
              </w:rPr>
            </w:pPr>
            <w:r>
              <w:rPr>
                <w:rStyle w:val="IOSstrongemphasis2017"/>
              </w:rPr>
              <w:t>Year 12</w:t>
            </w:r>
          </w:p>
          <w:p w14:paraId="2CDA7B6F" w14:textId="77777777" w:rsidR="00047F03" w:rsidRDefault="001A0DAA" w:rsidP="005B18E5">
            <w:pPr>
              <w:pStyle w:val="IOStabletext2017"/>
              <w:rPr>
                <w:lang w:eastAsia="en-US"/>
              </w:rPr>
            </w:pPr>
            <w:r>
              <w:rPr>
                <w:rStyle w:val="IOSstrongemphasis2017"/>
              </w:rPr>
              <w:t>ES12-1</w:t>
            </w:r>
            <w:r w:rsidR="005B18E5">
              <w:rPr>
                <w:lang w:eastAsia="en-US"/>
              </w:rPr>
              <w:t xml:space="preserve"> </w:t>
            </w:r>
          </w:p>
          <w:p w14:paraId="54BE2B76" w14:textId="77777777" w:rsidR="005B18E5" w:rsidRDefault="005B18E5" w:rsidP="005B18E5">
            <w:pPr>
              <w:pStyle w:val="IOStabletext2017"/>
              <w:rPr>
                <w:lang w:eastAsia="en-US"/>
              </w:rPr>
            </w:pPr>
            <w:r>
              <w:rPr>
                <w:lang w:eastAsia="en-US"/>
              </w:rPr>
              <w:t>explain how social, community and workplace texts are constructed for particular purposes, audiences and contexts</w:t>
            </w:r>
          </w:p>
          <w:p w14:paraId="1E963B6A" w14:textId="77777777" w:rsidR="00246A35" w:rsidRDefault="00246A35" w:rsidP="00246A35">
            <w:pPr>
              <w:pStyle w:val="IOStabletext2017"/>
              <w:rPr>
                <w:lang w:eastAsia="en-US"/>
              </w:rPr>
            </w:pPr>
            <w:r>
              <w:rPr>
                <w:lang w:eastAsia="en-US"/>
              </w:rPr>
              <w:t>explain and discuss the effectiveness of elements of literary texts, for example characterisation, narrative, tone, description and setting</w:t>
            </w:r>
          </w:p>
          <w:p w14:paraId="04721A6B" w14:textId="77777777" w:rsidR="00246A35" w:rsidRDefault="00246A35" w:rsidP="00246A35">
            <w:pPr>
              <w:pStyle w:val="IOStabletext2017"/>
              <w:rPr>
                <w:lang w:eastAsia="en-US"/>
              </w:rPr>
            </w:pPr>
            <w:r>
              <w:rPr>
                <w:lang w:eastAsia="en-US"/>
              </w:rPr>
              <w:lastRenderedPageBreak/>
              <w:t>compose more sustained texts that explore the main ideas in texts</w:t>
            </w:r>
          </w:p>
          <w:p w14:paraId="286C243C" w14:textId="77777777" w:rsidR="00047F03" w:rsidRDefault="001A0DAA" w:rsidP="00246A35">
            <w:pPr>
              <w:pStyle w:val="IOStabletext2017"/>
              <w:rPr>
                <w:lang w:eastAsia="en-US"/>
              </w:rPr>
            </w:pPr>
            <w:r>
              <w:rPr>
                <w:rStyle w:val="IOSstrongemphasis2017"/>
              </w:rPr>
              <w:t>ES12-5</w:t>
            </w:r>
            <w:r w:rsidR="00246A35">
              <w:rPr>
                <w:lang w:eastAsia="en-US"/>
              </w:rPr>
              <w:t xml:space="preserve"> </w:t>
            </w:r>
          </w:p>
          <w:p w14:paraId="57B6CF76" w14:textId="77777777" w:rsidR="00246A35" w:rsidRDefault="00246A35" w:rsidP="00246A35">
            <w:pPr>
              <w:pStyle w:val="IOStabletext2017"/>
              <w:rPr>
                <w:lang w:eastAsia="en-US"/>
              </w:rPr>
            </w:pPr>
            <w:r>
              <w:rPr>
                <w:lang w:eastAsia="en-US"/>
              </w:rPr>
              <w:t>identify some ways structure, language or tone are used to create an impression and explain or reinforce a message, for example through text structure, use of rhetorical questions, repetition, similes or figures of speech</w:t>
            </w:r>
          </w:p>
          <w:p w14:paraId="1B41CE84" w14:textId="77777777" w:rsidR="00246A35" w:rsidRDefault="00246A35" w:rsidP="00246A35">
            <w:pPr>
              <w:pStyle w:val="IOStabletext2017"/>
              <w:rPr>
                <w:lang w:eastAsia="en-US"/>
              </w:rPr>
            </w:pPr>
            <w:r>
              <w:rPr>
                <w:lang w:eastAsia="en-US"/>
              </w:rPr>
              <w:t>use language accurately and appropriately to communicate own ideas in a variety of contexts</w:t>
            </w:r>
          </w:p>
          <w:p w14:paraId="469C5FF7" w14:textId="77777777" w:rsidR="00246A35" w:rsidRDefault="00246A35" w:rsidP="00246A35">
            <w:pPr>
              <w:pStyle w:val="IOStabletext2017"/>
              <w:rPr>
                <w:lang w:eastAsia="en-US"/>
              </w:rPr>
            </w:pPr>
            <w:r>
              <w:rPr>
                <w:lang w:eastAsia="en-US"/>
              </w:rPr>
              <w:t>develop and use appropriate vocabulary and skills in using accurate spelling, punctuation and grammar</w:t>
            </w:r>
          </w:p>
          <w:p w14:paraId="781A618A" w14:textId="77777777" w:rsidR="001F77F4" w:rsidRDefault="001A0DAA" w:rsidP="00246A35">
            <w:pPr>
              <w:pStyle w:val="IOStabletext2017"/>
              <w:rPr>
                <w:lang w:eastAsia="en-US"/>
              </w:rPr>
            </w:pPr>
            <w:r>
              <w:rPr>
                <w:rStyle w:val="IOSstrongemphasis2017"/>
              </w:rPr>
              <w:t>ES12-9</w:t>
            </w:r>
            <w:r w:rsidR="00246A35">
              <w:rPr>
                <w:lang w:eastAsia="en-US"/>
              </w:rPr>
              <w:t xml:space="preserve"> appreciate the power of language used in a variety of texts to convey ideas, values and attitudes and how it can be used to influence and engage an audience</w:t>
            </w:r>
          </w:p>
        </w:tc>
        <w:tc>
          <w:tcPr>
            <w:tcW w:w="7931" w:type="dxa"/>
          </w:tcPr>
          <w:p w14:paraId="271CF108" w14:textId="77777777" w:rsidR="006C3C87" w:rsidRPr="00033876" w:rsidRDefault="00633682" w:rsidP="005808AA">
            <w:pPr>
              <w:pStyle w:val="IOStabletext2017"/>
              <w:rPr>
                <w:rStyle w:val="IOSstrongemphasis2017"/>
                <w:bCs/>
              </w:rPr>
            </w:pPr>
            <w:r w:rsidRPr="00033876">
              <w:rPr>
                <w:rStyle w:val="IOSstrongemphasis2017"/>
                <w:bCs/>
              </w:rPr>
              <w:lastRenderedPageBreak/>
              <w:t>Refugees and asylum seekers</w:t>
            </w:r>
          </w:p>
          <w:p w14:paraId="1C578A2A" w14:textId="77777777" w:rsidR="00033876" w:rsidRDefault="00033876" w:rsidP="00033876">
            <w:pPr>
              <w:pStyle w:val="IOStabletext2017"/>
              <w:rPr>
                <w:lang w:eastAsia="en-US"/>
              </w:rPr>
            </w:pPr>
            <w:r>
              <w:rPr>
                <w:lang w:eastAsia="en-US"/>
              </w:rPr>
              <w:t xml:space="preserve">Refugees and asylum seekers have been a hot topic in Australia for many years now. There have been intense debate about resettling individuals in Australia. Students will </w:t>
            </w:r>
            <w:r>
              <w:rPr>
                <w:lang w:eastAsia="en-US"/>
              </w:rPr>
              <w:lastRenderedPageBreak/>
              <w:t>explore the impact of arriving in Australia and becoming Australians on those who have lost their home.</w:t>
            </w:r>
          </w:p>
          <w:p w14:paraId="655C20F5" w14:textId="77777777" w:rsidR="00033876" w:rsidRDefault="00033876" w:rsidP="00033876">
            <w:pPr>
              <w:pStyle w:val="IOStabletext2017"/>
              <w:rPr>
                <w:lang w:eastAsia="en-US"/>
              </w:rPr>
            </w:pPr>
            <w:r>
              <w:rPr>
                <w:lang w:eastAsia="en-US"/>
              </w:rPr>
              <w:t xml:space="preserve">Students explore the </w:t>
            </w:r>
            <w:hyperlink r:id="rId55" w:history="1">
              <w:r w:rsidRPr="00033876">
                <w:rPr>
                  <w:rStyle w:val="Hyperlink"/>
                  <w:lang w:eastAsia="en-US"/>
                </w:rPr>
                <w:t>Roads to Refuge</w:t>
              </w:r>
            </w:hyperlink>
            <w:r>
              <w:rPr>
                <w:lang w:eastAsia="en-US"/>
              </w:rPr>
              <w:t xml:space="preserve"> website. The teacher selects the activities from the website for the students to complete and gain an understanding of what is a refugee/asylum seeker.</w:t>
            </w:r>
          </w:p>
          <w:p w14:paraId="1A693D95" w14:textId="77777777" w:rsidR="00033876" w:rsidRDefault="00033876" w:rsidP="00033876">
            <w:pPr>
              <w:pStyle w:val="IOStabletext2017"/>
              <w:rPr>
                <w:lang w:eastAsia="en-US"/>
              </w:rPr>
            </w:pPr>
            <w:r>
              <w:rPr>
                <w:lang w:eastAsia="en-US"/>
              </w:rPr>
              <w:t>Students brainstorm the myths that exist in Australian society about refugees and asylum seekers. Each student writes their ideas on a post-it note and they are collated as a class. Teacher leads class discussion on the topic.</w:t>
            </w:r>
          </w:p>
          <w:p w14:paraId="526C4A28" w14:textId="77777777" w:rsidR="00033876" w:rsidRPr="00033876" w:rsidRDefault="00033876" w:rsidP="00033876">
            <w:pPr>
              <w:pStyle w:val="IOStabletext2017"/>
              <w:rPr>
                <w:rStyle w:val="IOSstrongemphasis2017"/>
                <w:lang w:eastAsia="en-US"/>
              </w:rPr>
            </w:pPr>
            <w:r>
              <w:rPr>
                <w:rStyle w:val="IOSstrongemphasis2017"/>
              </w:rPr>
              <w:t>Media r</w:t>
            </w:r>
            <w:r w:rsidRPr="00033876">
              <w:rPr>
                <w:rStyle w:val="IOSstrongemphasis2017"/>
              </w:rPr>
              <w:t>epresentations</w:t>
            </w:r>
          </w:p>
          <w:p w14:paraId="1F65AFE2" w14:textId="77777777" w:rsidR="00033876" w:rsidRDefault="00033876" w:rsidP="00033876">
            <w:pPr>
              <w:pStyle w:val="IOStabletext2017"/>
              <w:rPr>
                <w:lang w:eastAsia="en-US"/>
              </w:rPr>
            </w:pPr>
            <w:r>
              <w:rPr>
                <w:lang w:eastAsia="en-US"/>
              </w:rPr>
              <w:t>Use the ‘</w:t>
            </w:r>
            <w:hyperlink r:id="rId56" w:history="1">
              <w:r w:rsidRPr="00033876">
                <w:rPr>
                  <w:rStyle w:val="Hyperlink"/>
                  <w:lang w:eastAsia="en-US"/>
                </w:rPr>
                <w:t>Refugees in the media</w:t>
              </w:r>
            </w:hyperlink>
            <w:r>
              <w:rPr>
                <w:lang w:eastAsia="en-US"/>
              </w:rPr>
              <w:t>’ link to complete the activity based on how refugees and asylum seekers are represented in the media and how this influences the opinion of members of Australian society.</w:t>
            </w:r>
          </w:p>
          <w:p w14:paraId="1B19324B" w14:textId="77777777" w:rsidR="00033876" w:rsidRPr="00033876" w:rsidRDefault="00033876" w:rsidP="00033876">
            <w:pPr>
              <w:pStyle w:val="IOStabletext2017"/>
              <w:rPr>
                <w:rStyle w:val="IOSstrongemphasis2017"/>
                <w:lang w:eastAsia="en-US"/>
              </w:rPr>
            </w:pPr>
            <w:r w:rsidRPr="00033876">
              <w:rPr>
                <w:rStyle w:val="IOSstrongemphasis2017"/>
                <w:lang w:eastAsia="en-US"/>
              </w:rPr>
              <w:t xml:space="preserve">Experiences of </w:t>
            </w:r>
            <w:r w:rsidRPr="00033876">
              <w:rPr>
                <w:rStyle w:val="IOSstrongemphasis2017"/>
              </w:rPr>
              <w:t>refugees and asylum s</w:t>
            </w:r>
            <w:r w:rsidRPr="00033876">
              <w:rPr>
                <w:rStyle w:val="IOSstrongemphasis2017"/>
                <w:lang w:eastAsia="en-US"/>
              </w:rPr>
              <w:t>eekers</w:t>
            </w:r>
          </w:p>
          <w:p w14:paraId="30AB1BC6" w14:textId="77777777" w:rsidR="00033876" w:rsidRDefault="00033876" w:rsidP="00033876">
            <w:pPr>
              <w:pStyle w:val="IOStabletext2017"/>
              <w:rPr>
                <w:lang w:eastAsia="en-US"/>
              </w:rPr>
            </w:pPr>
            <w:r>
              <w:rPr>
                <w:lang w:eastAsia="en-US"/>
              </w:rPr>
              <w:t>Select one of the following texts as a close study (or one of your own choosing):</w:t>
            </w:r>
          </w:p>
          <w:p w14:paraId="2F553B12" w14:textId="77777777" w:rsidR="00033876" w:rsidRDefault="00033876" w:rsidP="00033876">
            <w:pPr>
              <w:pStyle w:val="IOStablelist1bullet2017"/>
              <w:rPr>
                <w:lang w:eastAsia="en-US"/>
              </w:rPr>
            </w:pPr>
            <w:r>
              <w:rPr>
                <w:lang w:eastAsia="en-US"/>
              </w:rPr>
              <w:t>‘The Little Refugee’, Anh Do and Suzanne Do, illustrated by Bruce Whatley, Allen &amp; Unwin, 2011</w:t>
            </w:r>
          </w:p>
          <w:p w14:paraId="73C7E798" w14:textId="77777777" w:rsidR="00033876" w:rsidRDefault="00033876" w:rsidP="00033876">
            <w:pPr>
              <w:pStyle w:val="IOStablelist1bullet2017"/>
              <w:rPr>
                <w:lang w:eastAsia="en-US"/>
              </w:rPr>
            </w:pPr>
            <w:r>
              <w:rPr>
                <w:lang w:eastAsia="en-US"/>
              </w:rPr>
              <w:t>‘The Happiest Refugee: My Journey from Tragedy to Comedy’, Anh Do, Allen &amp; Unwin, 2010</w:t>
            </w:r>
          </w:p>
          <w:p w14:paraId="570CAC0D" w14:textId="77777777" w:rsidR="00633682" w:rsidRDefault="00033876" w:rsidP="00033876">
            <w:pPr>
              <w:pStyle w:val="IOStablelist1bullet2017"/>
              <w:rPr>
                <w:lang w:eastAsia="en-US"/>
              </w:rPr>
            </w:pPr>
            <w:r>
              <w:rPr>
                <w:lang w:eastAsia="en-US"/>
              </w:rPr>
              <w:t>‘Mary Meets Mohammad’, Heather Kirkpatrick, 2013</w:t>
            </w:r>
          </w:p>
          <w:p w14:paraId="1C31560D" w14:textId="77777777" w:rsidR="00033876" w:rsidRDefault="00033876" w:rsidP="00033876">
            <w:pPr>
              <w:pStyle w:val="IOStablelist1bullet2017"/>
              <w:rPr>
                <w:lang w:eastAsia="en-US"/>
              </w:rPr>
            </w:pPr>
            <w:r>
              <w:rPr>
                <w:lang w:eastAsia="en-US"/>
              </w:rPr>
              <w:t>‘</w:t>
            </w:r>
            <w:r w:rsidRPr="00033876">
              <w:rPr>
                <w:lang w:eastAsia="en-US"/>
              </w:rPr>
              <w:t>Songs of a War Boy</w:t>
            </w:r>
            <w:r>
              <w:rPr>
                <w:lang w:eastAsia="en-US"/>
              </w:rPr>
              <w:t>’</w:t>
            </w:r>
            <w:r w:rsidRPr="00033876">
              <w:rPr>
                <w:lang w:eastAsia="en-US"/>
              </w:rPr>
              <w:t xml:space="preserve">, Deng </w:t>
            </w:r>
            <w:proofErr w:type="spellStart"/>
            <w:r w:rsidRPr="00033876">
              <w:rPr>
                <w:lang w:eastAsia="en-US"/>
              </w:rPr>
              <w:t>Adut</w:t>
            </w:r>
            <w:proofErr w:type="spellEnd"/>
            <w:r w:rsidRPr="00033876">
              <w:rPr>
                <w:lang w:eastAsia="en-US"/>
              </w:rPr>
              <w:t>, Hachette Australia</w:t>
            </w:r>
            <w:r>
              <w:rPr>
                <w:lang w:eastAsia="en-US"/>
              </w:rPr>
              <w:t>,</w:t>
            </w:r>
            <w:r w:rsidRPr="00033876">
              <w:rPr>
                <w:lang w:eastAsia="en-US"/>
              </w:rPr>
              <w:t xml:space="preserve"> 2016</w:t>
            </w:r>
          </w:p>
          <w:p w14:paraId="2BBEF6B5" w14:textId="77777777" w:rsidR="00033876" w:rsidRDefault="00033876" w:rsidP="00033876">
            <w:pPr>
              <w:pStyle w:val="IOStabletext2017"/>
              <w:rPr>
                <w:lang w:eastAsia="en-US"/>
              </w:rPr>
            </w:pPr>
            <w:r>
              <w:rPr>
                <w:lang w:eastAsia="en-US"/>
              </w:rPr>
              <w:t>Students can respond to the texts they have read in a number of ways. These may include (but are not limited to):</w:t>
            </w:r>
          </w:p>
          <w:p w14:paraId="580B4A41" w14:textId="77777777" w:rsidR="00033876" w:rsidRDefault="00033876" w:rsidP="00033876">
            <w:pPr>
              <w:pStyle w:val="IOStablelist1bullet2017"/>
              <w:rPr>
                <w:lang w:eastAsia="en-US"/>
              </w:rPr>
            </w:pPr>
            <w:r>
              <w:rPr>
                <w:lang w:eastAsia="en-US"/>
              </w:rPr>
              <w:t>Reader response</w:t>
            </w:r>
          </w:p>
          <w:p w14:paraId="442C8AE9" w14:textId="77777777" w:rsidR="00033876" w:rsidRDefault="00033876" w:rsidP="00033876">
            <w:pPr>
              <w:pStyle w:val="IOStablelist2bullet2017"/>
              <w:rPr>
                <w:lang w:eastAsia="en-US"/>
              </w:rPr>
            </w:pPr>
            <w:r>
              <w:rPr>
                <w:lang w:eastAsia="en-US"/>
              </w:rPr>
              <w:t>Pick the part of the text that reflects the concept of being a refugee/asylum seeker. You can choose an important word/line/image/object/event in the text and explain why you chose it. Be sure to support all analysis with examples.</w:t>
            </w:r>
          </w:p>
          <w:p w14:paraId="7BD9EAAD" w14:textId="77777777" w:rsidR="00033876" w:rsidRDefault="00033876" w:rsidP="00033876">
            <w:pPr>
              <w:pStyle w:val="IOStablelist1bullet2017"/>
              <w:rPr>
                <w:lang w:eastAsia="en-US"/>
              </w:rPr>
            </w:pPr>
            <w:r>
              <w:rPr>
                <w:lang w:eastAsia="en-US"/>
              </w:rPr>
              <w:t>Author interview</w:t>
            </w:r>
          </w:p>
          <w:p w14:paraId="720CED79" w14:textId="77777777" w:rsidR="00033876" w:rsidRDefault="00033876" w:rsidP="00033876">
            <w:pPr>
              <w:pStyle w:val="IOStablelist2bullet2017"/>
              <w:rPr>
                <w:lang w:eastAsia="en-US"/>
              </w:rPr>
            </w:pPr>
            <w:r>
              <w:rPr>
                <w:lang w:eastAsia="en-US"/>
              </w:rPr>
              <w:t>Write an interview or letter to ask series of questions and reflect on how they feel about their process of developing an Australian identity.</w:t>
            </w:r>
          </w:p>
          <w:p w14:paraId="74FF3A42" w14:textId="77777777" w:rsidR="00033876" w:rsidRDefault="00033876" w:rsidP="00033876">
            <w:pPr>
              <w:pStyle w:val="IOStablelist1bullet2017"/>
              <w:rPr>
                <w:lang w:eastAsia="en-US"/>
              </w:rPr>
            </w:pPr>
            <w:r>
              <w:rPr>
                <w:lang w:eastAsia="en-US"/>
              </w:rPr>
              <w:t>That was then, this is now</w:t>
            </w:r>
          </w:p>
          <w:p w14:paraId="7E6AE731" w14:textId="77777777" w:rsidR="00033876" w:rsidRDefault="00033876" w:rsidP="00033876">
            <w:pPr>
              <w:pStyle w:val="IOStablelist2bullet2017"/>
              <w:rPr>
                <w:lang w:eastAsia="en-US"/>
              </w:rPr>
            </w:pPr>
            <w:r>
              <w:rPr>
                <w:lang w:eastAsia="en-US"/>
              </w:rPr>
              <w:t xml:space="preserve">After reading the text, create a before/after list to compare the ways in which individuals or groups sense of identity/ belonging has developed due to the </w:t>
            </w:r>
            <w:r>
              <w:rPr>
                <w:lang w:eastAsia="en-US"/>
              </w:rPr>
              <w:lastRenderedPageBreak/>
              <w:t>individual’s need to seek refuge in Australia. Follow up with discussion of reasons.</w:t>
            </w:r>
          </w:p>
          <w:p w14:paraId="66342E52" w14:textId="77777777" w:rsidR="00033876" w:rsidRDefault="00033876" w:rsidP="00033876">
            <w:pPr>
              <w:pStyle w:val="IOStablelist1bullet2017"/>
              <w:rPr>
                <w:lang w:eastAsia="en-US"/>
              </w:rPr>
            </w:pPr>
            <w:r>
              <w:rPr>
                <w:lang w:eastAsia="en-US"/>
              </w:rPr>
              <w:t>Make your own test</w:t>
            </w:r>
          </w:p>
          <w:p w14:paraId="7AE1F2CD" w14:textId="77777777" w:rsidR="00033876" w:rsidRDefault="00033876" w:rsidP="00033876">
            <w:pPr>
              <w:pStyle w:val="IOStablelist2bullet2017"/>
              <w:rPr>
                <w:lang w:eastAsia="en-US"/>
              </w:rPr>
            </w:pPr>
            <w:r>
              <w:rPr>
                <w:lang w:eastAsia="en-US"/>
              </w:rPr>
              <w:t>Have students create their own test or essay questions about the text which would explore the experiences of being a refugee/asylum seeker.</w:t>
            </w:r>
          </w:p>
          <w:p w14:paraId="492C9BB5" w14:textId="77777777" w:rsidR="00033876" w:rsidRDefault="00033876" w:rsidP="00033876">
            <w:pPr>
              <w:pStyle w:val="IOStablelist1bullet2017"/>
              <w:rPr>
                <w:lang w:eastAsia="en-US"/>
              </w:rPr>
            </w:pPr>
            <w:r>
              <w:rPr>
                <w:lang w:eastAsia="en-US"/>
              </w:rPr>
              <w:t>Storyboard</w:t>
            </w:r>
          </w:p>
          <w:p w14:paraId="4F5E44B2" w14:textId="77777777" w:rsidR="00033876" w:rsidRDefault="00033876" w:rsidP="00033876">
            <w:pPr>
              <w:pStyle w:val="IOStablelist2bullet2017"/>
              <w:rPr>
                <w:lang w:eastAsia="en-US"/>
              </w:rPr>
            </w:pPr>
            <w:r>
              <w:rPr>
                <w:lang w:eastAsia="en-US"/>
              </w:rPr>
              <w:t>Individually or in groups, create a storyboard for the journey of the refugee/asylum seeker.</w:t>
            </w:r>
          </w:p>
          <w:p w14:paraId="6E7E479D" w14:textId="77777777" w:rsidR="00033876" w:rsidRDefault="00033876" w:rsidP="00033876">
            <w:pPr>
              <w:pStyle w:val="IOStablelist1bullet2017"/>
              <w:rPr>
                <w:lang w:eastAsia="en-US"/>
              </w:rPr>
            </w:pPr>
            <w:r>
              <w:rPr>
                <w:lang w:eastAsia="en-US"/>
              </w:rPr>
              <w:t>Open mind</w:t>
            </w:r>
          </w:p>
          <w:p w14:paraId="7D8E41E6" w14:textId="77777777" w:rsidR="00033876" w:rsidRDefault="00033876" w:rsidP="00033876">
            <w:pPr>
              <w:pStyle w:val="IOStablelist2bullet2017"/>
              <w:rPr>
                <w:lang w:eastAsia="en-US"/>
              </w:rPr>
            </w:pPr>
            <w:r>
              <w:rPr>
                <w:lang w:eastAsia="en-US"/>
              </w:rPr>
              <w:t>Draw an empty head and inside of it draw any symbols or words or images that are bouncing around in the mind of the refugee/asylum seeker. Follow it up with writing or discussion to explain and explore responses.</w:t>
            </w:r>
          </w:p>
          <w:p w14:paraId="55831C19" w14:textId="77777777" w:rsidR="00033876" w:rsidRDefault="00033876" w:rsidP="00033876">
            <w:pPr>
              <w:pStyle w:val="IOStablelist1bullet2017"/>
              <w:rPr>
                <w:lang w:eastAsia="en-US"/>
              </w:rPr>
            </w:pPr>
            <w:r>
              <w:rPr>
                <w:lang w:eastAsia="en-US"/>
              </w:rPr>
              <w:t>Dear diary</w:t>
            </w:r>
          </w:p>
          <w:p w14:paraId="21D9DB8D" w14:textId="77777777" w:rsidR="00033876" w:rsidRDefault="00033876" w:rsidP="00033876">
            <w:pPr>
              <w:pStyle w:val="IOStablelist2bullet2017"/>
              <w:rPr>
                <w:lang w:eastAsia="en-US"/>
              </w:rPr>
            </w:pPr>
            <w:r>
              <w:rPr>
                <w:lang w:eastAsia="en-US"/>
              </w:rPr>
              <w:t>Keep a diary as if you were the persona/individual telling the story. Write down events that happen during the story and reflect on how they affected their sense of identity as an Australian.</w:t>
            </w:r>
          </w:p>
          <w:p w14:paraId="3DC87C5A" w14:textId="77777777" w:rsidR="00033876" w:rsidRDefault="00033876" w:rsidP="00033876">
            <w:pPr>
              <w:pStyle w:val="IOStablelist1bullet2017"/>
              <w:rPr>
                <w:lang w:eastAsia="en-US"/>
              </w:rPr>
            </w:pPr>
            <w:r>
              <w:rPr>
                <w:lang w:eastAsia="en-US"/>
              </w:rPr>
              <w:t>Draw!</w:t>
            </w:r>
          </w:p>
          <w:p w14:paraId="4F575126" w14:textId="77777777" w:rsidR="00033876" w:rsidRDefault="00033876" w:rsidP="00033876">
            <w:pPr>
              <w:pStyle w:val="IOStablelist2bullet2017"/>
              <w:rPr>
                <w:lang w:eastAsia="en-US"/>
              </w:rPr>
            </w:pPr>
            <w:r>
              <w:rPr>
                <w:lang w:eastAsia="en-US"/>
              </w:rPr>
              <w:t>Translate events into storyboards and cartoons; draw the most important scene in the journey of the refugee/asylum seeker and explain its importance in terms of representing the individual’s sense of identity.</w:t>
            </w:r>
          </w:p>
          <w:p w14:paraId="63D11171" w14:textId="77777777" w:rsidR="00033876" w:rsidRDefault="00033876" w:rsidP="00033876">
            <w:pPr>
              <w:pStyle w:val="IOStablelist1bullet2017"/>
              <w:rPr>
                <w:lang w:eastAsia="en-US"/>
              </w:rPr>
            </w:pPr>
            <w:r>
              <w:rPr>
                <w:lang w:eastAsia="en-US"/>
              </w:rPr>
              <w:t>Timeline</w:t>
            </w:r>
          </w:p>
          <w:p w14:paraId="669718CE" w14:textId="77777777" w:rsidR="00033876" w:rsidRDefault="00033876" w:rsidP="00033876">
            <w:pPr>
              <w:pStyle w:val="IOStablelist2bullet2017"/>
              <w:rPr>
                <w:lang w:eastAsia="en-US"/>
              </w:rPr>
            </w:pPr>
            <w:r>
              <w:rPr>
                <w:lang w:eastAsia="en-US"/>
              </w:rPr>
              <w:t>Create a timeline that includes both the events in the text and historical information of the time that had a significant impact on the individual’s identity as an Australian. Try using post-it notes in order to correctly sequence events.</w:t>
            </w:r>
          </w:p>
          <w:p w14:paraId="4D9F813C" w14:textId="77777777" w:rsidR="00033876" w:rsidRDefault="00033876" w:rsidP="00033876">
            <w:pPr>
              <w:pStyle w:val="IOStablelist1bullet2017"/>
              <w:rPr>
                <w:lang w:eastAsia="en-US"/>
              </w:rPr>
            </w:pPr>
            <w:r>
              <w:rPr>
                <w:lang w:eastAsia="en-US"/>
              </w:rPr>
              <w:t>Biography</w:t>
            </w:r>
          </w:p>
          <w:p w14:paraId="7B2DB1EF" w14:textId="77777777" w:rsidR="00033876" w:rsidRDefault="00033876" w:rsidP="00033876">
            <w:pPr>
              <w:pStyle w:val="IOStablelist2bullet2017"/>
              <w:rPr>
                <w:lang w:eastAsia="en-US"/>
              </w:rPr>
            </w:pPr>
            <w:r>
              <w:rPr>
                <w:lang w:eastAsia="en-US"/>
              </w:rPr>
              <w:t>Write a biography of one of the individuals who most interests you. Focus on their experiences of forging an identity within the Australian community.</w:t>
            </w:r>
          </w:p>
        </w:tc>
        <w:tc>
          <w:tcPr>
            <w:tcW w:w="3396" w:type="dxa"/>
          </w:tcPr>
          <w:p w14:paraId="2310278B" w14:textId="77777777" w:rsidR="00633682" w:rsidRDefault="00633682" w:rsidP="00243BF5">
            <w:pPr>
              <w:pStyle w:val="IOStabletext2017"/>
              <w:rPr>
                <w:lang w:eastAsia="en-US"/>
              </w:rPr>
            </w:pPr>
            <w:r>
              <w:rPr>
                <w:lang w:eastAsia="en-US"/>
              </w:rPr>
              <w:lastRenderedPageBreak/>
              <w:t>Student completion of teacher selected activities.</w:t>
            </w:r>
          </w:p>
          <w:p w14:paraId="3DC9D3F1" w14:textId="77777777" w:rsidR="00633682" w:rsidRDefault="00633682" w:rsidP="00243BF5">
            <w:pPr>
              <w:pStyle w:val="IOStabletext2017"/>
              <w:rPr>
                <w:lang w:eastAsia="en-US"/>
              </w:rPr>
            </w:pPr>
            <w:r>
              <w:rPr>
                <w:lang w:eastAsia="en-US"/>
              </w:rPr>
              <w:lastRenderedPageBreak/>
              <w:t>Student contribution to class brainstorm.</w:t>
            </w:r>
          </w:p>
          <w:p w14:paraId="02D4933B" w14:textId="77777777" w:rsidR="00633682" w:rsidRDefault="00633682" w:rsidP="00243BF5">
            <w:pPr>
              <w:pStyle w:val="IOStabletext2017"/>
              <w:rPr>
                <w:lang w:eastAsia="en-US"/>
              </w:rPr>
            </w:pPr>
            <w:r>
              <w:rPr>
                <w:lang w:eastAsia="en-US"/>
              </w:rPr>
              <w:t>Student completion of activity.</w:t>
            </w:r>
          </w:p>
          <w:p w14:paraId="3020E745" w14:textId="77777777" w:rsidR="00633682" w:rsidRDefault="00633682" w:rsidP="00243BF5">
            <w:pPr>
              <w:pStyle w:val="IOStabletext2017"/>
              <w:rPr>
                <w:lang w:eastAsia="en-US"/>
              </w:rPr>
            </w:pPr>
            <w:r>
              <w:rPr>
                <w:lang w:eastAsia="en-US"/>
              </w:rPr>
              <w:t>Students write an explanation about how and why the chosen extract conveys important ideas.</w:t>
            </w:r>
          </w:p>
          <w:p w14:paraId="79551BAE" w14:textId="77777777" w:rsidR="00633682" w:rsidRDefault="00633682" w:rsidP="00243BF5">
            <w:pPr>
              <w:pStyle w:val="IOStabletext2017"/>
              <w:rPr>
                <w:lang w:eastAsia="en-US"/>
              </w:rPr>
            </w:pPr>
            <w:r>
              <w:rPr>
                <w:lang w:eastAsia="en-US"/>
              </w:rPr>
              <w:t>Students write an interview transcript appropriate to audience and form.</w:t>
            </w:r>
          </w:p>
          <w:p w14:paraId="5113DC58" w14:textId="77777777" w:rsidR="00633682" w:rsidRDefault="00633682" w:rsidP="00243BF5">
            <w:pPr>
              <w:pStyle w:val="IOStabletext2017"/>
              <w:rPr>
                <w:lang w:eastAsia="en-US"/>
              </w:rPr>
            </w:pPr>
            <w:r>
              <w:rPr>
                <w:lang w:eastAsia="en-US"/>
              </w:rPr>
              <w:t>Students create a list of ideas – before and after. Discussion includes appropriate metalanguage.</w:t>
            </w:r>
          </w:p>
          <w:p w14:paraId="01F8F8CF" w14:textId="77777777" w:rsidR="00633682" w:rsidRDefault="00633682" w:rsidP="00243BF5">
            <w:pPr>
              <w:pStyle w:val="IOStabletext2017"/>
              <w:rPr>
                <w:lang w:eastAsia="en-US"/>
              </w:rPr>
            </w:pPr>
            <w:r>
              <w:rPr>
                <w:lang w:eastAsia="en-US"/>
              </w:rPr>
              <w:t>Students discuss relevant ideas and themes and compose accurate questions based on the content.</w:t>
            </w:r>
          </w:p>
          <w:p w14:paraId="476DD2B3" w14:textId="77777777" w:rsidR="00633682" w:rsidRDefault="00633682" w:rsidP="00243BF5">
            <w:pPr>
              <w:pStyle w:val="IOStabletext2017"/>
              <w:rPr>
                <w:lang w:eastAsia="en-US"/>
              </w:rPr>
            </w:pPr>
            <w:r>
              <w:rPr>
                <w:lang w:eastAsia="en-US"/>
              </w:rPr>
              <w:t>Students create a storyboard with aptly chosen events.</w:t>
            </w:r>
          </w:p>
          <w:p w14:paraId="5B38EB07" w14:textId="77777777" w:rsidR="00633682" w:rsidRDefault="00633682" w:rsidP="00243BF5">
            <w:pPr>
              <w:pStyle w:val="IOStabletext2017"/>
              <w:rPr>
                <w:lang w:eastAsia="en-US"/>
              </w:rPr>
            </w:pPr>
            <w:r>
              <w:rPr>
                <w:lang w:eastAsia="en-US"/>
              </w:rPr>
              <w:t>Students consider a range of character facets and include multiple perspectives.</w:t>
            </w:r>
          </w:p>
          <w:p w14:paraId="319D5FC2" w14:textId="77777777" w:rsidR="00633682" w:rsidRDefault="00633682" w:rsidP="00243BF5">
            <w:pPr>
              <w:pStyle w:val="IOStabletext2017"/>
              <w:rPr>
                <w:lang w:eastAsia="en-US"/>
              </w:rPr>
            </w:pPr>
            <w:r>
              <w:rPr>
                <w:lang w:eastAsia="en-US"/>
              </w:rPr>
              <w:t>Students utilise first person and personal tone to empathise with an alternative perspective.</w:t>
            </w:r>
          </w:p>
          <w:p w14:paraId="7D6F64BF" w14:textId="77777777" w:rsidR="00633682" w:rsidRDefault="00633682" w:rsidP="00243BF5">
            <w:pPr>
              <w:pStyle w:val="IOStabletext2017"/>
              <w:rPr>
                <w:lang w:eastAsia="en-US"/>
              </w:rPr>
            </w:pPr>
            <w:r>
              <w:rPr>
                <w:lang w:eastAsia="en-US"/>
              </w:rPr>
              <w:t>Students use visualisation techniques and visual literacy to create a meaningful representation.</w:t>
            </w:r>
          </w:p>
          <w:p w14:paraId="3578FA55" w14:textId="77777777" w:rsidR="00633682" w:rsidRDefault="00633682" w:rsidP="00243BF5">
            <w:pPr>
              <w:pStyle w:val="IOStabletext2017"/>
              <w:rPr>
                <w:lang w:eastAsia="en-US"/>
              </w:rPr>
            </w:pPr>
            <w:r>
              <w:rPr>
                <w:lang w:eastAsia="en-US"/>
              </w:rPr>
              <w:t>Students select accurate information to record on a storyboard and discuss relevant ideas.</w:t>
            </w:r>
          </w:p>
          <w:p w14:paraId="7D286DF6" w14:textId="77777777" w:rsidR="006C3C87" w:rsidRDefault="00633682" w:rsidP="00243BF5">
            <w:pPr>
              <w:pStyle w:val="IOStabletext2017"/>
              <w:rPr>
                <w:lang w:eastAsia="en-US"/>
              </w:rPr>
            </w:pPr>
            <w:r>
              <w:rPr>
                <w:lang w:eastAsia="en-US"/>
              </w:rPr>
              <w:lastRenderedPageBreak/>
              <w:t>Students use formal language to compose a historically accurate biography.</w:t>
            </w:r>
          </w:p>
        </w:tc>
      </w:tr>
      <w:tr w:rsidR="00C505EA" w14:paraId="5BB23D08" w14:textId="77777777" w:rsidTr="00B543AF">
        <w:tc>
          <w:tcPr>
            <w:tcW w:w="3963" w:type="dxa"/>
          </w:tcPr>
          <w:p w14:paraId="506791B0" w14:textId="77777777" w:rsidR="005B18E5" w:rsidRPr="005B18E5" w:rsidRDefault="005B18E5" w:rsidP="00246A35">
            <w:pPr>
              <w:pStyle w:val="IOStabletext2017"/>
              <w:rPr>
                <w:rStyle w:val="IOSstrongemphasis2017"/>
              </w:rPr>
            </w:pPr>
            <w:r w:rsidRPr="005B18E5">
              <w:rPr>
                <w:rStyle w:val="IOSstrongemphasis2017"/>
              </w:rPr>
              <w:lastRenderedPageBreak/>
              <w:t>Year 11</w:t>
            </w:r>
          </w:p>
          <w:p w14:paraId="304CF564" w14:textId="77777777" w:rsidR="00246A35" w:rsidRDefault="001A0DAA" w:rsidP="00246A35">
            <w:pPr>
              <w:pStyle w:val="IOStabletext2017"/>
              <w:rPr>
                <w:lang w:eastAsia="en-US"/>
              </w:rPr>
            </w:pPr>
            <w:r>
              <w:rPr>
                <w:rStyle w:val="IOSstrongemphasis2017"/>
              </w:rPr>
              <w:t>ES11-9</w:t>
            </w:r>
            <w:r w:rsidR="00246A35">
              <w:rPr>
                <w:lang w:eastAsia="en-US"/>
              </w:rPr>
              <w:t xml:space="preserve"> appreciate the power of language to convey ideas, values and attitudes and how it can be used to influence and engage an audience</w:t>
            </w:r>
          </w:p>
          <w:p w14:paraId="136EB8C0" w14:textId="77777777" w:rsidR="005B18E5" w:rsidRPr="005B18E5" w:rsidRDefault="005B18E5" w:rsidP="00246A35">
            <w:pPr>
              <w:pStyle w:val="IOStabletext2017"/>
              <w:rPr>
                <w:rStyle w:val="IOSstrongemphasis2017"/>
              </w:rPr>
            </w:pPr>
            <w:r w:rsidRPr="005B18E5">
              <w:rPr>
                <w:rStyle w:val="IOSstrongemphasis2017"/>
              </w:rPr>
              <w:lastRenderedPageBreak/>
              <w:t>Year 12</w:t>
            </w:r>
          </w:p>
          <w:p w14:paraId="19B252CD" w14:textId="77777777" w:rsidR="006C3C87" w:rsidRDefault="001A0DAA" w:rsidP="00246A35">
            <w:pPr>
              <w:pStyle w:val="IOStabletext2017"/>
              <w:rPr>
                <w:lang w:eastAsia="en-US"/>
              </w:rPr>
            </w:pPr>
            <w:r>
              <w:rPr>
                <w:rStyle w:val="IOSstrongemphasis2017"/>
              </w:rPr>
              <w:t>ES12-9</w:t>
            </w:r>
            <w:r w:rsidR="00246A35">
              <w:rPr>
                <w:lang w:eastAsia="en-US"/>
              </w:rPr>
              <w:t xml:space="preserve"> appreciate the power of language used in a variety of texts to convey ideas, values and attitudes and how it can be used to influence and engage an audience</w:t>
            </w:r>
          </w:p>
        </w:tc>
        <w:tc>
          <w:tcPr>
            <w:tcW w:w="7931" w:type="dxa"/>
          </w:tcPr>
          <w:p w14:paraId="691F4D06" w14:textId="77777777" w:rsidR="006C3C87" w:rsidRPr="00633682" w:rsidRDefault="00633682" w:rsidP="00DC0150">
            <w:pPr>
              <w:pStyle w:val="IOStabletext2017"/>
              <w:rPr>
                <w:rStyle w:val="IOSstrongemphasis2017"/>
              </w:rPr>
            </w:pPr>
            <w:r w:rsidRPr="00633682">
              <w:rPr>
                <w:rStyle w:val="IOSstrongemphasis2017"/>
              </w:rPr>
              <w:lastRenderedPageBreak/>
              <w:t>‘The Other’</w:t>
            </w:r>
          </w:p>
          <w:p w14:paraId="70DAD51D" w14:textId="77777777" w:rsidR="005808AA" w:rsidRDefault="00033876" w:rsidP="00033876">
            <w:pPr>
              <w:pStyle w:val="IOStabletext2017"/>
              <w:rPr>
                <w:lang w:eastAsia="en-US"/>
              </w:rPr>
            </w:pPr>
            <w:r>
              <w:rPr>
                <w:lang w:eastAsia="en-US"/>
              </w:rPr>
              <w:t xml:space="preserve">In simple terms, we use the concept of “Other” to distinguish between ourselves and those of different traits – such as nationality, religion, gender, or ethnicity. Since the Howard era, collective Australia </w:t>
            </w:r>
            <w:r w:rsidR="00931218">
              <w:rPr>
                <w:lang w:eastAsia="en-US"/>
              </w:rPr>
              <w:t>(</w:t>
            </w:r>
            <w:r>
              <w:rPr>
                <w:lang w:eastAsia="en-US"/>
              </w:rPr>
              <w:t>“public Australia”</w:t>
            </w:r>
            <w:r w:rsidR="00931218">
              <w:rPr>
                <w:lang w:eastAsia="en-US"/>
              </w:rPr>
              <w:t>)</w:t>
            </w:r>
            <w:r>
              <w:rPr>
                <w:lang w:eastAsia="en-US"/>
              </w:rPr>
              <w:t xml:space="preserve">, has been obsessed with negative </w:t>
            </w:r>
            <w:r>
              <w:rPr>
                <w:lang w:eastAsia="en-US"/>
              </w:rPr>
              <w:lastRenderedPageBreak/>
              <w:t xml:space="preserve">perceptions of the Other and in doing so has damaged the </w:t>
            </w:r>
            <w:r w:rsidR="00931218">
              <w:rPr>
                <w:lang w:eastAsia="en-US"/>
              </w:rPr>
              <w:t>‘</w:t>
            </w:r>
            <w:r>
              <w:rPr>
                <w:lang w:eastAsia="en-US"/>
              </w:rPr>
              <w:t>Australian Self</w:t>
            </w:r>
            <w:r w:rsidR="00931218">
              <w:rPr>
                <w:lang w:eastAsia="en-US"/>
              </w:rPr>
              <w:t>’</w:t>
            </w:r>
            <w:r>
              <w:rPr>
                <w:lang w:eastAsia="en-US"/>
              </w:rPr>
              <w:t xml:space="preserve">. </w:t>
            </w:r>
            <w:r w:rsidR="005808AA">
              <w:rPr>
                <w:lang w:eastAsia="en-US"/>
              </w:rPr>
              <w:t xml:space="preserve">Discuss this statement by John Howard (Prime Minister of Australia 1996-2007) </w:t>
            </w:r>
          </w:p>
          <w:p w14:paraId="162EB5FE" w14:textId="77777777" w:rsidR="005808AA" w:rsidRDefault="005808AA" w:rsidP="005808AA">
            <w:pPr>
              <w:pStyle w:val="IOSquote2017"/>
              <w:rPr>
                <w:lang w:eastAsia="en-US"/>
              </w:rPr>
            </w:pPr>
            <w:r>
              <w:rPr>
                <w:lang w:eastAsia="en-US"/>
              </w:rPr>
              <w:t>“We will decide who comes to this country and the circumstances in which they come.”</w:t>
            </w:r>
          </w:p>
          <w:p w14:paraId="19089FE0" w14:textId="77777777" w:rsidR="00033876" w:rsidRDefault="00931218" w:rsidP="00033876">
            <w:pPr>
              <w:pStyle w:val="IOStabletext2017"/>
              <w:rPr>
                <w:lang w:eastAsia="en-US"/>
              </w:rPr>
            </w:pPr>
            <w:r>
              <w:rPr>
                <w:lang w:eastAsia="en-US"/>
              </w:rPr>
              <w:t>It is also well-</w:t>
            </w:r>
            <w:r w:rsidR="00033876">
              <w:rPr>
                <w:lang w:eastAsia="en-US"/>
              </w:rPr>
              <w:t xml:space="preserve">known that when fear increases, society becomes more conservative. Attitudes (and elections) can be swayed by spreading fear and illusion about </w:t>
            </w:r>
            <w:r w:rsidR="005808AA">
              <w:rPr>
                <w:lang w:eastAsia="en-US"/>
              </w:rPr>
              <w:t>‘</w:t>
            </w:r>
            <w:r w:rsidR="00033876">
              <w:rPr>
                <w:lang w:eastAsia="en-US"/>
              </w:rPr>
              <w:t>the Other.</w:t>
            </w:r>
          </w:p>
          <w:p w14:paraId="7AEA1C9A" w14:textId="77777777" w:rsidR="00033876" w:rsidRDefault="00033876" w:rsidP="00033876">
            <w:pPr>
              <w:pStyle w:val="IOStabletext2017"/>
              <w:rPr>
                <w:lang w:eastAsia="en-US"/>
              </w:rPr>
            </w:pPr>
            <w:r w:rsidRPr="00931218">
              <w:rPr>
                <w:rStyle w:val="IOSstrongemphasis2017"/>
                <w:lang w:eastAsia="en-US"/>
              </w:rPr>
              <w:t>Q</w:t>
            </w:r>
            <w:r w:rsidR="00931218" w:rsidRPr="00931218">
              <w:rPr>
                <w:rStyle w:val="IOSstrongemphasis2017"/>
              </w:rPr>
              <w:t>uestion</w:t>
            </w:r>
            <w:r w:rsidRPr="00931218">
              <w:rPr>
                <w:rStyle w:val="IOSstrongemphasis2017"/>
                <w:lang w:eastAsia="en-US"/>
              </w:rPr>
              <w:t>:</w:t>
            </w:r>
            <w:r>
              <w:rPr>
                <w:lang w:eastAsia="en-US"/>
              </w:rPr>
              <w:t xml:space="preserve"> Brainstorm who are ‘the other’ in Australian society? Does ‘the other’ change depending on where you go in Australia</w:t>
            </w:r>
            <w:r w:rsidR="00931218">
              <w:rPr>
                <w:lang w:eastAsia="en-US"/>
              </w:rPr>
              <w:t xml:space="preserve"> (urban, r</w:t>
            </w:r>
            <w:r>
              <w:rPr>
                <w:lang w:eastAsia="en-US"/>
              </w:rPr>
              <w:t>ural</w:t>
            </w:r>
            <w:r w:rsidR="00931218">
              <w:rPr>
                <w:lang w:eastAsia="en-US"/>
              </w:rPr>
              <w:t>, s</w:t>
            </w:r>
            <w:r>
              <w:rPr>
                <w:lang w:eastAsia="en-US"/>
              </w:rPr>
              <w:t>tate to state</w:t>
            </w:r>
            <w:r w:rsidR="00931218">
              <w:rPr>
                <w:lang w:eastAsia="en-US"/>
              </w:rPr>
              <w:t>, and so on)?</w:t>
            </w:r>
          </w:p>
          <w:p w14:paraId="0258440C" w14:textId="77777777" w:rsidR="00033876" w:rsidRDefault="00033876" w:rsidP="00033876">
            <w:pPr>
              <w:pStyle w:val="IOStabletext2017"/>
              <w:rPr>
                <w:lang w:eastAsia="en-US"/>
              </w:rPr>
            </w:pPr>
            <w:r>
              <w:rPr>
                <w:lang w:eastAsia="en-US"/>
              </w:rPr>
              <w:t>Think about reasons why commonly held attitudes towards some groups might exist? How are they reinforced by the media?</w:t>
            </w:r>
            <w:r w:rsidR="00931218">
              <w:rPr>
                <w:lang w:eastAsia="en-US"/>
              </w:rPr>
              <w:t xml:space="preserve"> Should we try to change them? </w:t>
            </w:r>
            <w:r>
              <w:rPr>
                <w:lang w:eastAsia="en-US"/>
              </w:rPr>
              <w:t>And wh</w:t>
            </w:r>
            <w:r w:rsidR="00931218">
              <w:rPr>
                <w:lang w:eastAsia="en-US"/>
              </w:rPr>
              <w:t>at can we do to challenge them?</w:t>
            </w:r>
          </w:p>
          <w:p w14:paraId="0F373CD4" w14:textId="77777777" w:rsidR="00033876" w:rsidRPr="00931218" w:rsidRDefault="00931218" w:rsidP="00033876">
            <w:pPr>
              <w:pStyle w:val="IOStabletext2017"/>
              <w:rPr>
                <w:rStyle w:val="IOSstrongemphasis2017"/>
                <w:lang w:eastAsia="en-US"/>
              </w:rPr>
            </w:pPr>
            <w:r w:rsidRPr="00931218">
              <w:rPr>
                <w:rStyle w:val="IOSstrongemphasis2017"/>
              </w:rPr>
              <w:t>Women and c</w:t>
            </w:r>
            <w:r w:rsidR="00033876" w:rsidRPr="00931218">
              <w:rPr>
                <w:rStyle w:val="IOSstrongemphasis2017"/>
                <w:lang w:eastAsia="en-US"/>
              </w:rPr>
              <w:t>hildren</w:t>
            </w:r>
          </w:p>
          <w:p w14:paraId="55255AE5" w14:textId="77777777" w:rsidR="00033876" w:rsidRDefault="00033876" w:rsidP="00033876">
            <w:pPr>
              <w:pStyle w:val="IOStabletext2017"/>
              <w:rPr>
                <w:lang w:eastAsia="en-US"/>
              </w:rPr>
            </w:pPr>
            <w:r>
              <w:rPr>
                <w:lang w:eastAsia="en-US"/>
              </w:rPr>
              <w:t>Many would argue that perspectives and experiences of gender impact on both traditional and contemporary nar</w:t>
            </w:r>
            <w:r w:rsidR="00931218">
              <w:rPr>
                <w:lang w:eastAsia="en-US"/>
              </w:rPr>
              <w:t>ratives of Australian identity.</w:t>
            </w:r>
          </w:p>
          <w:p w14:paraId="151CF7C8" w14:textId="77777777" w:rsidR="00033876" w:rsidRDefault="00033876" w:rsidP="00FE6CFF">
            <w:pPr>
              <w:pStyle w:val="IOStablelist1bullet2017"/>
              <w:rPr>
                <w:lang w:eastAsia="en-US"/>
              </w:rPr>
            </w:pPr>
            <w:r>
              <w:rPr>
                <w:lang w:eastAsia="en-US"/>
              </w:rPr>
              <w:t>Women’s experience i</w:t>
            </w:r>
            <w:r w:rsidR="00931218">
              <w:rPr>
                <w:lang w:eastAsia="en-US"/>
              </w:rPr>
              <w:t xml:space="preserve">n the Parramatta female prison – </w:t>
            </w:r>
            <w:hyperlink r:id="rId57" w:history="1">
              <w:r w:rsidR="00931218" w:rsidRPr="00931218">
                <w:rPr>
                  <w:rStyle w:val="Hyperlink"/>
                  <w:lang w:eastAsia="en-US"/>
                </w:rPr>
                <w:t>Parramatta Female Factory</w:t>
              </w:r>
            </w:hyperlink>
          </w:p>
          <w:p w14:paraId="135A7F69" w14:textId="77777777" w:rsidR="00033876" w:rsidRDefault="00033876" w:rsidP="00931218">
            <w:pPr>
              <w:pStyle w:val="IOStablelist2bullet2017"/>
              <w:rPr>
                <w:lang w:eastAsia="en-US"/>
              </w:rPr>
            </w:pPr>
            <w:r>
              <w:rPr>
                <w:lang w:eastAsia="en-US"/>
              </w:rPr>
              <w:t>How were convict women treated differently to men? Why do you think this is so? Compare t</w:t>
            </w:r>
            <w:r w:rsidR="00931218">
              <w:rPr>
                <w:lang w:eastAsia="en-US"/>
              </w:rPr>
              <w:t>he treatment of indigenous and n</w:t>
            </w:r>
            <w:r>
              <w:rPr>
                <w:lang w:eastAsia="en-US"/>
              </w:rPr>
              <w:t>on-</w:t>
            </w:r>
            <w:r w:rsidR="00931218">
              <w:rPr>
                <w:lang w:eastAsia="en-US"/>
              </w:rPr>
              <w:t>indigenous women in Australia and</w:t>
            </w:r>
            <w:r>
              <w:rPr>
                <w:lang w:eastAsia="en-US"/>
              </w:rPr>
              <w:t xml:space="preserve"> write</w:t>
            </w:r>
            <w:r w:rsidR="00931218">
              <w:rPr>
                <w:lang w:eastAsia="en-US"/>
              </w:rPr>
              <w:t xml:space="preserve"> a comparative table of points.</w:t>
            </w:r>
          </w:p>
          <w:p w14:paraId="11D6AB20" w14:textId="77777777" w:rsidR="00931218" w:rsidRDefault="00033876" w:rsidP="00FE6CFF">
            <w:pPr>
              <w:pStyle w:val="IOStablelist1bullet2017"/>
              <w:rPr>
                <w:lang w:eastAsia="en-US"/>
              </w:rPr>
            </w:pPr>
            <w:r>
              <w:rPr>
                <w:lang w:eastAsia="en-US"/>
              </w:rPr>
              <w:t xml:space="preserve">An African women’s network supporting new arrivals facing abuse is proving so successful it’s opening its arms to </w:t>
            </w:r>
            <w:r w:rsidR="00931218">
              <w:rPr>
                <w:lang w:eastAsia="en-US"/>
              </w:rPr>
              <w:t xml:space="preserve">migrant women from all cultures – </w:t>
            </w:r>
            <w:hyperlink r:id="rId58" w:history="1">
              <w:r w:rsidR="00931218" w:rsidRPr="00931218">
                <w:rPr>
                  <w:rStyle w:val="Hyperlink"/>
                  <w:lang w:eastAsia="en-US"/>
                </w:rPr>
                <w:t>My Sister’s Keeper: Women’s network supporting new migrants facing abuse</w:t>
              </w:r>
            </w:hyperlink>
          </w:p>
          <w:p w14:paraId="736FA524" w14:textId="77777777" w:rsidR="00033876" w:rsidRDefault="00033876" w:rsidP="00931218">
            <w:pPr>
              <w:pStyle w:val="IOStablelist2bullet2017"/>
              <w:rPr>
                <w:lang w:eastAsia="en-US"/>
              </w:rPr>
            </w:pPr>
            <w:r>
              <w:rPr>
                <w:lang w:eastAsia="en-US"/>
              </w:rPr>
              <w:t>Discuss why migrant women in Australia are treated differently? Are they discriminated against? How and why?</w:t>
            </w:r>
          </w:p>
          <w:p w14:paraId="1D1F50F7" w14:textId="77777777" w:rsidR="00033876" w:rsidRDefault="00033876" w:rsidP="00033876">
            <w:pPr>
              <w:pStyle w:val="IOStabletext2017"/>
              <w:rPr>
                <w:lang w:eastAsia="en-US"/>
              </w:rPr>
            </w:pPr>
            <w:r w:rsidRPr="00931218">
              <w:rPr>
                <w:rStyle w:val="IOSstrongemphasis2017"/>
                <w:lang w:eastAsia="en-US"/>
              </w:rPr>
              <w:t>Gender</w:t>
            </w:r>
          </w:p>
          <w:p w14:paraId="5571C302" w14:textId="77777777" w:rsidR="00033876" w:rsidRDefault="00033876" w:rsidP="00033876">
            <w:pPr>
              <w:pStyle w:val="IOStabletext2017"/>
              <w:rPr>
                <w:lang w:eastAsia="en-US"/>
              </w:rPr>
            </w:pPr>
            <w:r>
              <w:rPr>
                <w:lang w:eastAsia="en-US"/>
              </w:rPr>
              <w:t>What role has and does gender play</w:t>
            </w:r>
            <w:r w:rsidR="00931218">
              <w:rPr>
                <w:lang w:eastAsia="en-US"/>
              </w:rPr>
              <w:t xml:space="preserve"> in defining ideas of identity?</w:t>
            </w:r>
          </w:p>
          <w:p w14:paraId="0853152C" w14:textId="77777777" w:rsidR="00033876" w:rsidRDefault="00033876" w:rsidP="00931218">
            <w:pPr>
              <w:pStyle w:val="IOStablelist1bullet2017"/>
              <w:rPr>
                <w:lang w:eastAsia="en-US"/>
              </w:rPr>
            </w:pPr>
            <w:r>
              <w:rPr>
                <w:lang w:eastAsia="en-US"/>
              </w:rPr>
              <w:t>The Adventures of Priscilla</w:t>
            </w:r>
            <w:r w:rsidR="00931218">
              <w:rPr>
                <w:lang w:eastAsia="en-US"/>
              </w:rPr>
              <w:t xml:space="preserve"> –</w:t>
            </w:r>
            <w:r>
              <w:rPr>
                <w:lang w:eastAsia="en-US"/>
              </w:rPr>
              <w:t xml:space="preserve"> Q</w:t>
            </w:r>
            <w:r w:rsidR="00931218">
              <w:rPr>
                <w:lang w:eastAsia="en-US"/>
              </w:rPr>
              <w:t>ueen of the Desert</w:t>
            </w:r>
          </w:p>
          <w:p w14:paraId="765FEC9B" w14:textId="77777777" w:rsidR="00931218" w:rsidRDefault="00E95136" w:rsidP="00931218">
            <w:pPr>
              <w:pStyle w:val="IOStablelist1bullet2017"/>
              <w:rPr>
                <w:lang w:eastAsia="en-US"/>
              </w:rPr>
            </w:pPr>
            <w:hyperlink r:id="rId59" w:history="1">
              <w:r w:rsidR="00931218" w:rsidRPr="00931218">
                <w:rPr>
                  <w:rStyle w:val="Hyperlink"/>
                  <w:lang w:eastAsia="en-US"/>
                </w:rPr>
                <w:t>Is Australia Racist? Documentary provides revealing look into country’s attitudes</w:t>
              </w:r>
            </w:hyperlink>
          </w:p>
          <w:p w14:paraId="5904FC47" w14:textId="77777777" w:rsidR="00033876" w:rsidRDefault="00033876" w:rsidP="00033876">
            <w:pPr>
              <w:pStyle w:val="IOStabletext2017"/>
              <w:rPr>
                <w:lang w:eastAsia="en-US"/>
              </w:rPr>
            </w:pPr>
            <w:r w:rsidRPr="00931218">
              <w:rPr>
                <w:rStyle w:val="IOSstrongemphasis2017"/>
                <w:lang w:eastAsia="en-US"/>
              </w:rPr>
              <w:t>Religion</w:t>
            </w:r>
          </w:p>
          <w:p w14:paraId="2F4F274E" w14:textId="77777777" w:rsidR="00033876" w:rsidRDefault="00E95136" w:rsidP="00931218">
            <w:pPr>
              <w:pStyle w:val="IOStablelist1bullet2017"/>
              <w:rPr>
                <w:lang w:eastAsia="en-US"/>
              </w:rPr>
            </w:pPr>
            <w:hyperlink r:id="rId60" w:history="1">
              <w:r w:rsidR="00931218" w:rsidRPr="00931218">
                <w:rPr>
                  <w:rStyle w:val="Hyperlink"/>
                  <w:lang w:eastAsia="en-US"/>
                </w:rPr>
                <w:t>Insight – I’m N</w:t>
              </w:r>
              <w:r w:rsidR="00033876" w:rsidRPr="00931218">
                <w:rPr>
                  <w:rStyle w:val="Hyperlink"/>
                  <w:lang w:eastAsia="en-US"/>
                </w:rPr>
                <w:t xml:space="preserve">ot Racist, </w:t>
              </w:r>
              <w:r w:rsidR="00931218" w:rsidRPr="00931218">
                <w:rPr>
                  <w:rStyle w:val="Hyperlink"/>
                  <w:lang w:eastAsia="en-US"/>
                </w:rPr>
                <w:t>B</w:t>
              </w:r>
              <w:r w:rsidR="00033876" w:rsidRPr="00931218">
                <w:rPr>
                  <w:rStyle w:val="Hyperlink"/>
                  <w:lang w:eastAsia="en-US"/>
                </w:rPr>
                <w:t>ut...</w:t>
              </w:r>
            </w:hyperlink>
            <w:r w:rsidR="0065122C">
              <w:rPr>
                <w:rStyle w:val="Hyperlink"/>
                <w:lang w:eastAsia="en-US"/>
              </w:rPr>
              <w:t xml:space="preserve"> </w:t>
            </w:r>
            <w:r w:rsidR="0065122C">
              <w:rPr>
                <w:lang w:eastAsia="en-US"/>
              </w:rPr>
              <w:t xml:space="preserve">(Duration 51:30 minutes) </w:t>
            </w:r>
          </w:p>
          <w:p w14:paraId="0AA3AA50" w14:textId="77777777" w:rsidR="006C591C" w:rsidRDefault="00E95136" w:rsidP="00931218">
            <w:pPr>
              <w:pStyle w:val="IOStablelist1bullet2017"/>
              <w:rPr>
                <w:lang w:eastAsia="en-US"/>
              </w:rPr>
            </w:pPr>
            <w:hyperlink r:id="rId61" w:history="1">
              <w:r w:rsidR="006C591C" w:rsidRPr="006C591C">
                <w:rPr>
                  <w:rStyle w:val="Hyperlink"/>
                  <w:lang w:eastAsia="en-US"/>
                </w:rPr>
                <w:t>A Multi-Faith Society: The Pathway to Harmony</w:t>
              </w:r>
            </w:hyperlink>
          </w:p>
          <w:p w14:paraId="43C983C6" w14:textId="77777777" w:rsidR="00033876" w:rsidRDefault="00033876" w:rsidP="006C591C">
            <w:pPr>
              <w:pStyle w:val="IOStablelist2bullet2017"/>
              <w:rPr>
                <w:lang w:eastAsia="en-US"/>
              </w:rPr>
            </w:pPr>
            <w:r>
              <w:rPr>
                <w:lang w:eastAsia="en-US"/>
              </w:rPr>
              <w:t>Contemporary resources on reli</w:t>
            </w:r>
            <w:r w:rsidR="00931218">
              <w:rPr>
                <w:lang w:eastAsia="en-US"/>
              </w:rPr>
              <w:t>gion, race, refugees, identity</w:t>
            </w:r>
            <w:r w:rsidR="0065122C">
              <w:rPr>
                <w:lang w:eastAsia="en-US"/>
              </w:rPr>
              <w:t xml:space="preserve"> </w:t>
            </w:r>
          </w:p>
          <w:p w14:paraId="24D10C10" w14:textId="77777777" w:rsidR="00033876" w:rsidRPr="00931218" w:rsidRDefault="00033876" w:rsidP="00033876">
            <w:pPr>
              <w:pStyle w:val="IOStabletext2017"/>
              <w:rPr>
                <w:rStyle w:val="IOSstrongemphasis2017"/>
                <w:lang w:eastAsia="en-US"/>
              </w:rPr>
            </w:pPr>
            <w:r w:rsidRPr="00931218">
              <w:rPr>
                <w:rStyle w:val="IOSstrongemphasis2017"/>
                <w:lang w:eastAsia="en-US"/>
              </w:rPr>
              <w:t xml:space="preserve">Political </w:t>
            </w:r>
            <w:r w:rsidR="00931218" w:rsidRPr="00931218">
              <w:rPr>
                <w:rStyle w:val="IOSstrongemphasis2017"/>
              </w:rPr>
              <w:t>persuasion</w:t>
            </w:r>
          </w:p>
          <w:p w14:paraId="02C88015" w14:textId="77777777" w:rsidR="00033876" w:rsidRDefault="006C591C" w:rsidP="00033876">
            <w:pPr>
              <w:pStyle w:val="IOStabletext2017"/>
              <w:rPr>
                <w:lang w:eastAsia="en-US"/>
              </w:rPr>
            </w:pPr>
            <w:r>
              <w:rPr>
                <w:lang w:eastAsia="en-US"/>
              </w:rPr>
              <w:t>Examine the ideas/</w:t>
            </w:r>
            <w:r w:rsidR="00033876">
              <w:rPr>
                <w:lang w:eastAsia="en-US"/>
              </w:rPr>
              <w:t>attitudes towards Australian identity from different political parties. Compare and contrast th</w:t>
            </w:r>
            <w:r>
              <w:rPr>
                <w:lang w:eastAsia="en-US"/>
              </w:rPr>
              <w:t>e similarities and differences.</w:t>
            </w:r>
          </w:p>
          <w:p w14:paraId="60E656EE" w14:textId="77777777" w:rsidR="006C591C" w:rsidRDefault="00E95136" w:rsidP="006C591C">
            <w:pPr>
              <w:pStyle w:val="IOStablelist1bullet2017"/>
              <w:rPr>
                <w:lang w:eastAsia="en-US"/>
              </w:rPr>
            </w:pPr>
            <w:hyperlink r:id="rId62" w:history="1">
              <w:r w:rsidR="006C591C" w:rsidRPr="006C591C">
                <w:rPr>
                  <w:rStyle w:val="Hyperlink"/>
                  <w:lang w:eastAsia="en-US"/>
                </w:rPr>
                <w:t>Greens</w:t>
              </w:r>
            </w:hyperlink>
          </w:p>
          <w:p w14:paraId="7FA1D63B" w14:textId="77777777" w:rsidR="006C591C" w:rsidRDefault="00E95136" w:rsidP="006C591C">
            <w:pPr>
              <w:pStyle w:val="IOStablelist1bullet2017"/>
              <w:rPr>
                <w:lang w:eastAsia="en-US"/>
              </w:rPr>
            </w:pPr>
            <w:hyperlink r:id="rId63" w:history="1">
              <w:r w:rsidR="006C591C" w:rsidRPr="006C591C">
                <w:rPr>
                  <w:rStyle w:val="Hyperlink"/>
                  <w:lang w:eastAsia="en-US"/>
                </w:rPr>
                <w:t>Nationals</w:t>
              </w:r>
            </w:hyperlink>
          </w:p>
          <w:p w14:paraId="7EA48A3E" w14:textId="77777777" w:rsidR="006C591C" w:rsidRDefault="00E95136" w:rsidP="006C591C">
            <w:pPr>
              <w:pStyle w:val="IOStablelist1bullet2017"/>
              <w:rPr>
                <w:lang w:eastAsia="en-US"/>
              </w:rPr>
            </w:pPr>
            <w:hyperlink r:id="rId64" w:history="1">
              <w:r w:rsidR="006C591C" w:rsidRPr="006C591C">
                <w:rPr>
                  <w:rStyle w:val="Hyperlink"/>
                  <w:lang w:eastAsia="en-US"/>
                </w:rPr>
                <w:t>Labour</w:t>
              </w:r>
            </w:hyperlink>
          </w:p>
          <w:p w14:paraId="0958739F" w14:textId="77777777" w:rsidR="006C591C" w:rsidRDefault="00E95136" w:rsidP="006C591C">
            <w:pPr>
              <w:pStyle w:val="IOStablelist1bullet2017"/>
              <w:rPr>
                <w:lang w:eastAsia="en-US"/>
              </w:rPr>
            </w:pPr>
            <w:hyperlink r:id="rId65" w:history="1">
              <w:r w:rsidR="006C591C" w:rsidRPr="006C591C">
                <w:rPr>
                  <w:rStyle w:val="Hyperlink"/>
                  <w:lang w:eastAsia="en-US"/>
                </w:rPr>
                <w:t>Liberal</w:t>
              </w:r>
            </w:hyperlink>
          </w:p>
          <w:p w14:paraId="2158616C" w14:textId="77777777" w:rsidR="006C591C" w:rsidRDefault="00E95136" w:rsidP="006C591C">
            <w:pPr>
              <w:pStyle w:val="IOStablelist1bullet2017"/>
              <w:rPr>
                <w:lang w:eastAsia="en-US"/>
              </w:rPr>
            </w:pPr>
            <w:hyperlink r:id="rId66" w:history="1">
              <w:r w:rsidR="006C591C" w:rsidRPr="006C591C">
                <w:rPr>
                  <w:rStyle w:val="Hyperlink"/>
                  <w:lang w:eastAsia="en-US"/>
                </w:rPr>
                <w:t>One Nation</w:t>
              </w:r>
            </w:hyperlink>
          </w:p>
          <w:p w14:paraId="569E2AB9" w14:textId="77777777" w:rsidR="00033876" w:rsidRPr="00931218" w:rsidRDefault="00931218" w:rsidP="00033876">
            <w:pPr>
              <w:pStyle w:val="IOStabletext2017"/>
              <w:rPr>
                <w:rStyle w:val="IOSstrongemphasis2017"/>
                <w:lang w:eastAsia="en-US"/>
              </w:rPr>
            </w:pPr>
            <w:r w:rsidRPr="00931218">
              <w:rPr>
                <w:rStyle w:val="IOSstrongemphasis2017"/>
              </w:rPr>
              <w:t>Homelessness</w:t>
            </w:r>
          </w:p>
          <w:p w14:paraId="0CD9E7C8" w14:textId="77777777" w:rsidR="00033876" w:rsidRDefault="00033876" w:rsidP="006C591C">
            <w:pPr>
              <w:pStyle w:val="IOStablelist1bullet2017"/>
              <w:rPr>
                <w:lang w:eastAsia="en-US"/>
              </w:rPr>
            </w:pPr>
            <w:r>
              <w:rPr>
                <w:lang w:eastAsia="en-US"/>
              </w:rPr>
              <w:t>Anti-Discrimination Act/legislation</w:t>
            </w:r>
          </w:p>
          <w:p w14:paraId="1E9D9EB4" w14:textId="77777777" w:rsidR="00033876" w:rsidRDefault="00E95136" w:rsidP="006C591C">
            <w:pPr>
              <w:pStyle w:val="IOStablelist1bullet2017"/>
              <w:rPr>
                <w:lang w:eastAsia="en-US"/>
              </w:rPr>
            </w:pPr>
            <w:hyperlink r:id="rId67" w:history="1">
              <w:r w:rsidR="006C591C" w:rsidRPr="006C591C">
                <w:rPr>
                  <w:rStyle w:val="Hyperlink"/>
                  <w:lang w:eastAsia="en-US"/>
                </w:rPr>
                <w:t>The Oasis</w:t>
              </w:r>
            </w:hyperlink>
            <w:r w:rsidR="006C591C">
              <w:rPr>
                <w:lang w:eastAsia="en-US"/>
              </w:rPr>
              <w:t xml:space="preserve"> (documentary)</w:t>
            </w:r>
          </w:p>
          <w:p w14:paraId="1FDE17F7" w14:textId="77777777" w:rsidR="00033876" w:rsidRDefault="00E95136" w:rsidP="006C591C">
            <w:pPr>
              <w:pStyle w:val="IOStablelist1bullet2017"/>
              <w:rPr>
                <w:lang w:eastAsia="en-US"/>
              </w:rPr>
            </w:pPr>
            <w:hyperlink r:id="rId68" w:history="1">
              <w:r w:rsidR="00033876" w:rsidRPr="006C591C">
                <w:rPr>
                  <w:rStyle w:val="Hyperlink"/>
                  <w:lang w:eastAsia="en-US"/>
                </w:rPr>
                <w:t>The C</w:t>
              </w:r>
              <w:r w:rsidR="006C591C" w:rsidRPr="006C591C">
                <w:rPr>
                  <w:rStyle w:val="Hyperlink"/>
                  <w:lang w:eastAsia="en-US"/>
                </w:rPr>
                <w:t>hoir of Hard Knocks</w:t>
              </w:r>
            </w:hyperlink>
            <w:r w:rsidR="006C591C">
              <w:rPr>
                <w:lang w:eastAsia="en-US"/>
              </w:rPr>
              <w:t xml:space="preserve"> (documentary)</w:t>
            </w:r>
          </w:p>
          <w:p w14:paraId="264A1787" w14:textId="77777777" w:rsidR="00033876" w:rsidRDefault="00E95136" w:rsidP="006C591C">
            <w:pPr>
              <w:pStyle w:val="IOStablelist1bullet2017"/>
              <w:rPr>
                <w:lang w:eastAsia="en-US"/>
              </w:rPr>
            </w:pPr>
            <w:hyperlink r:id="rId69" w:history="1">
              <w:r w:rsidR="006C591C" w:rsidRPr="006C591C">
                <w:rPr>
                  <w:rStyle w:val="Hyperlink"/>
                  <w:lang w:eastAsia="en-US"/>
                </w:rPr>
                <w:t>Homelessness</w:t>
              </w:r>
            </w:hyperlink>
            <w:r w:rsidR="006C591C">
              <w:rPr>
                <w:lang w:eastAsia="en-US"/>
              </w:rPr>
              <w:t xml:space="preserve"> (</w:t>
            </w:r>
            <w:proofErr w:type="spellStart"/>
            <w:r w:rsidR="006C591C">
              <w:rPr>
                <w:lang w:eastAsia="en-US"/>
              </w:rPr>
              <w:t>StreetSmart</w:t>
            </w:r>
            <w:proofErr w:type="spellEnd"/>
            <w:r w:rsidR="006C591C">
              <w:rPr>
                <w:lang w:eastAsia="en-US"/>
              </w:rPr>
              <w:t>)</w:t>
            </w:r>
          </w:p>
          <w:p w14:paraId="037563BF" w14:textId="77777777" w:rsidR="00633682" w:rsidRDefault="00E95136" w:rsidP="00033876">
            <w:pPr>
              <w:pStyle w:val="IOStablelist1bullet2017"/>
              <w:rPr>
                <w:lang w:eastAsia="en-US"/>
              </w:rPr>
            </w:pPr>
            <w:hyperlink r:id="rId70" w:history="1">
              <w:r w:rsidR="006C591C" w:rsidRPr="006C591C">
                <w:rPr>
                  <w:rStyle w:val="Hyperlink"/>
                  <w:lang w:eastAsia="en-US"/>
                </w:rPr>
                <w:t>Street Socceroos Ready to Kick Goals at the Homeless World Cup</w:t>
              </w:r>
            </w:hyperlink>
            <w:r w:rsidR="006C591C">
              <w:rPr>
                <w:lang w:eastAsia="en-US"/>
              </w:rPr>
              <w:t xml:space="preserve"> (</w:t>
            </w:r>
            <w:proofErr w:type="spellStart"/>
            <w:r w:rsidR="006C591C">
              <w:rPr>
                <w:lang w:eastAsia="en-US"/>
              </w:rPr>
              <w:t>StreetSmart</w:t>
            </w:r>
            <w:proofErr w:type="spellEnd"/>
            <w:r w:rsidR="006C591C">
              <w:rPr>
                <w:lang w:eastAsia="en-US"/>
              </w:rPr>
              <w:t>)</w:t>
            </w:r>
          </w:p>
        </w:tc>
        <w:tc>
          <w:tcPr>
            <w:tcW w:w="3396" w:type="dxa"/>
          </w:tcPr>
          <w:p w14:paraId="498057B9" w14:textId="77777777" w:rsidR="006C3C87" w:rsidRDefault="00633682" w:rsidP="00243BF5">
            <w:pPr>
              <w:pStyle w:val="IOStabletext2017"/>
              <w:rPr>
                <w:lang w:eastAsia="en-US"/>
              </w:rPr>
            </w:pPr>
            <w:r w:rsidRPr="00633682">
              <w:rPr>
                <w:lang w:eastAsia="en-US"/>
              </w:rPr>
              <w:lastRenderedPageBreak/>
              <w:t>Students written and verbal responses to questions</w:t>
            </w:r>
            <w:r>
              <w:rPr>
                <w:lang w:eastAsia="en-US"/>
              </w:rPr>
              <w:t>.</w:t>
            </w:r>
          </w:p>
        </w:tc>
      </w:tr>
    </w:tbl>
    <w:p w14:paraId="5FDC3A2A" w14:textId="77777777" w:rsidR="006C3C87" w:rsidRDefault="006C3C87" w:rsidP="006C3C87">
      <w:pPr>
        <w:pStyle w:val="IOSheading22017"/>
      </w:pPr>
      <w:r>
        <w:lastRenderedPageBreak/>
        <w:t>Reflection and evaluation</w:t>
      </w:r>
    </w:p>
    <w:p w14:paraId="1EB04A6E" w14:textId="77777777" w:rsidR="006C3C87" w:rsidRPr="00077AB1" w:rsidRDefault="006C3C87" w:rsidP="006C3C87">
      <w:pPr>
        <w:pStyle w:val="IOSbodytext2017"/>
        <w:rPr>
          <w:lang w:eastAsia="en-US"/>
        </w:rPr>
      </w:pPr>
      <w:r w:rsidRPr="006C3C87">
        <w:rPr>
          <w:lang w:eastAsia="en-US"/>
        </w:rPr>
        <w:t xml:space="preserve">Invite students to complete the student reflection </w:t>
      </w:r>
      <w:r>
        <w:rPr>
          <w:lang w:eastAsia="en-US"/>
        </w:rPr>
        <w:t>(</w:t>
      </w:r>
      <w:r w:rsidRPr="006C3C87">
        <w:rPr>
          <w:rStyle w:val="IOSstrongemphasis2017"/>
          <w:lang w:eastAsia="en-US"/>
        </w:rPr>
        <w:t xml:space="preserve">Resource </w:t>
      </w:r>
      <w:r w:rsidR="009320B2">
        <w:rPr>
          <w:rStyle w:val="IOSstrongemphasis2017"/>
          <w:lang w:eastAsia="en-US"/>
        </w:rPr>
        <w:t>1</w:t>
      </w:r>
      <w:r>
        <w:rPr>
          <w:lang w:eastAsia="en-US"/>
        </w:rPr>
        <w:t>)</w:t>
      </w:r>
      <w:r w:rsidRPr="006C3C87">
        <w:rPr>
          <w:lang w:eastAsia="en-US"/>
        </w:rPr>
        <w:t xml:space="preserve">, then complete your own unit evaluation to support improved delivery next time </w:t>
      </w:r>
      <w:r>
        <w:rPr>
          <w:lang w:eastAsia="en-US"/>
        </w:rPr>
        <w:t>(</w:t>
      </w:r>
      <w:r w:rsidRPr="006C3C87">
        <w:rPr>
          <w:rStyle w:val="IOSstrongemphasis2017"/>
          <w:lang w:eastAsia="en-US"/>
        </w:rPr>
        <w:t>Resource 2</w:t>
      </w:r>
      <w:r>
        <w:rPr>
          <w:lang w:eastAsia="en-US"/>
        </w:rPr>
        <w:t>)</w:t>
      </w:r>
      <w:r w:rsidRPr="006C3C87">
        <w:rPr>
          <w:lang w:eastAsia="en-US"/>
        </w:rPr>
        <w:t>.</w:t>
      </w:r>
    </w:p>
    <w:sectPr w:rsidR="006C3C87" w:rsidRPr="00077AB1" w:rsidSect="00D616A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EF8EB" w14:textId="77777777" w:rsidR="00FE6CFF" w:rsidRDefault="00FE6CFF" w:rsidP="00F247F6">
      <w:r>
        <w:separator/>
      </w:r>
    </w:p>
    <w:p w14:paraId="65600072" w14:textId="77777777" w:rsidR="00FE6CFF" w:rsidRDefault="00FE6CFF"/>
    <w:p w14:paraId="2EFE14A5" w14:textId="77777777" w:rsidR="00FE6CFF" w:rsidRDefault="00FE6CFF"/>
  </w:endnote>
  <w:endnote w:type="continuationSeparator" w:id="0">
    <w:p w14:paraId="6E97CB59" w14:textId="77777777" w:rsidR="00FE6CFF" w:rsidRDefault="00FE6CFF" w:rsidP="00F247F6">
      <w:r>
        <w:continuationSeparator/>
      </w:r>
    </w:p>
    <w:p w14:paraId="5061050D" w14:textId="77777777" w:rsidR="00FE6CFF" w:rsidRDefault="00FE6CFF"/>
    <w:p w14:paraId="350B96F8" w14:textId="77777777" w:rsidR="00FE6CFF" w:rsidRDefault="00FE6C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22C90" w14:textId="77777777" w:rsidR="00FE6CFF" w:rsidRPr="0092025C" w:rsidRDefault="00FE6CFF" w:rsidP="00077AB1">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CE3293">
      <w:rPr>
        <w:noProof/>
      </w:rPr>
      <w:t>12</w:t>
    </w:r>
    <w:r w:rsidRPr="004E338C">
      <w:fldChar w:fldCharType="end"/>
    </w:r>
    <w:r>
      <w:tab/>
    </w:r>
    <w:r>
      <w:tab/>
      <w:t>We Are Australian – Un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AD8CA" w14:textId="77777777" w:rsidR="00FE6CFF" w:rsidRPr="00182340" w:rsidRDefault="00FE6CFF" w:rsidP="00D616A4">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0D3DAF">
      <w:t>April</w:t>
    </w:r>
    <w:r>
      <w:t xml:space="preserve"> 201</w:t>
    </w:r>
    <w:r w:rsidR="000D3DAF">
      <w:t>8</w:t>
    </w:r>
    <w:r w:rsidRPr="004E338C">
      <w:tab/>
    </w:r>
    <w:r>
      <w:tab/>
    </w:r>
    <w:r w:rsidRPr="004E338C">
      <w:fldChar w:fldCharType="begin"/>
    </w:r>
    <w:r w:rsidRPr="004E338C">
      <w:instrText xml:space="preserve"> PAGE </w:instrText>
    </w:r>
    <w:r w:rsidRPr="004E338C">
      <w:fldChar w:fldCharType="separate"/>
    </w:r>
    <w:r w:rsidR="00CE3293">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8462F" w14:textId="77777777" w:rsidR="00FE6CFF" w:rsidRDefault="00FE6CFF" w:rsidP="00F247F6">
      <w:r>
        <w:separator/>
      </w:r>
    </w:p>
    <w:p w14:paraId="60492AE7" w14:textId="77777777" w:rsidR="00FE6CFF" w:rsidRDefault="00FE6CFF"/>
    <w:p w14:paraId="71FFC8BB" w14:textId="77777777" w:rsidR="00FE6CFF" w:rsidRDefault="00FE6CFF"/>
  </w:footnote>
  <w:footnote w:type="continuationSeparator" w:id="0">
    <w:p w14:paraId="1EB8794B" w14:textId="77777777" w:rsidR="00FE6CFF" w:rsidRDefault="00FE6CFF" w:rsidP="00F247F6">
      <w:r>
        <w:continuationSeparator/>
      </w:r>
    </w:p>
    <w:p w14:paraId="2611E307" w14:textId="77777777" w:rsidR="00FE6CFF" w:rsidRDefault="00FE6CFF"/>
    <w:p w14:paraId="173F408A" w14:textId="77777777" w:rsidR="00FE6CFF" w:rsidRDefault="00FE6C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C892202E"/>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616A4"/>
    <w:rsid w:val="00004A37"/>
    <w:rsid w:val="00005034"/>
    <w:rsid w:val="000078D5"/>
    <w:rsid w:val="0001358F"/>
    <w:rsid w:val="00014490"/>
    <w:rsid w:val="00017DFC"/>
    <w:rsid w:val="00020502"/>
    <w:rsid w:val="000208A3"/>
    <w:rsid w:val="000310A5"/>
    <w:rsid w:val="00033876"/>
    <w:rsid w:val="00033A52"/>
    <w:rsid w:val="00034D54"/>
    <w:rsid w:val="00041459"/>
    <w:rsid w:val="0004317D"/>
    <w:rsid w:val="0004413D"/>
    <w:rsid w:val="00044CC7"/>
    <w:rsid w:val="00045D96"/>
    <w:rsid w:val="00046617"/>
    <w:rsid w:val="00046A69"/>
    <w:rsid w:val="00047F03"/>
    <w:rsid w:val="00053493"/>
    <w:rsid w:val="000569EC"/>
    <w:rsid w:val="00056B22"/>
    <w:rsid w:val="00057848"/>
    <w:rsid w:val="00060D11"/>
    <w:rsid w:val="00061AFA"/>
    <w:rsid w:val="00061D10"/>
    <w:rsid w:val="00064129"/>
    <w:rsid w:val="0006428C"/>
    <w:rsid w:val="000647A3"/>
    <w:rsid w:val="0006647F"/>
    <w:rsid w:val="000666AB"/>
    <w:rsid w:val="00071666"/>
    <w:rsid w:val="000744B9"/>
    <w:rsid w:val="00077AB1"/>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69EF"/>
    <w:rsid w:val="000D0273"/>
    <w:rsid w:val="000D0E5F"/>
    <w:rsid w:val="000D3DA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0D2E"/>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2BF"/>
    <w:rsid w:val="00165419"/>
    <w:rsid w:val="001664B5"/>
    <w:rsid w:val="001762AF"/>
    <w:rsid w:val="00176EBE"/>
    <w:rsid w:val="001806D4"/>
    <w:rsid w:val="00180D19"/>
    <w:rsid w:val="001811FB"/>
    <w:rsid w:val="001813EB"/>
    <w:rsid w:val="00182340"/>
    <w:rsid w:val="001840A5"/>
    <w:rsid w:val="001848B4"/>
    <w:rsid w:val="00187328"/>
    <w:rsid w:val="001876C7"/>
    <w:rsid w:val="00192798"/>
    <w:rsid w:val="00192BDA"/>
    <w:rsid w:val="00192E3E"/>
    <w:rsid w:val="00195B59"/>
    <w:rsid w:val="001A0DAA"/>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1F77F4"/>
    <w:rsid w:val="00201FB9"/>
    <w:rsid w:val="002077C3"/>
    <w:rsid w:val="0021219D"/>
    <w:rsid w:val="002146DC"/>
    <w:rsid w:val="0021679A"/>
    <w:rsid w:val="00216F7C"/>
    <w:rsid w:val="00217EA7"/>
    <w:rsid w:val="00226257"/>
    <w:rsid w:val="00226F4B"/>
    <w:rsid w:val="00227BC4"/>
    <w:rsid w:val="00230F5C"/>
    <w:rsid w:val="00231AB4"/>
    <w:rsid w:val="00233AD0"/>
    <w:rsid w:val="00234CB6"/>
    <w:rsid w:val="00243BF5"/>
    <w:rsid w:val="00244134"/>
    <w:rsid w:val="00246A35"/>
    <w:rsid w:val="00246D9F"/>
    <w:rsid w:val="002476D0"/>
    <w:rsid w:val="00247701"/>
    <w:rsid w:val="00262A70"/>
    <w:rsid w:val="00264518"/>
    <w:rsid w:val="00264688"/>
    <w:rsid w:val="00266BF8"/>
    <w:rsid w:val="00271288"/>
    <w:rsid w:val="002726CD"/>
    <w:rsid w:val="00273693"/>
    <w:rsid w:val="0027549C"/>
    <w:rsid w:val="00276E86"/>
    <w:rsid w:val="0028208D"/>
    <w:rsid w:val="00287A91"/>
    <w:rsid w:val="00287BEF"/>
    <w:rsid w:val="00287F99"/>
    <w:rsid w:val="002908A5"/>
    <w:rsid w:val="002913AE"/>
    <w:rsid w:val="0029296A"/>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208"/>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3DCE"/>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4FB6"/>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3E0"/>
    <w:rsid w:val="00567CB3"/>
    <w:rsid w:val="00574AF8"/>
    <w:rsid w:val="005756A7"/>
    <w:rsid w:val="005762C5"/>
    <w:rsid w:val="00577029"/>
    <w:rsid w:val="00577650"/>
    <w:rsid w:val="005778B3"/>
    <w:rsid w:val="005808AA"/>
    <w:rsid w:val="00583C0E"/>
    <w:rsid w:val="005844B9"/>
    <w:rsid w:val="00592DC8"/>
    <w:rsid w:val="0059578E"/>
    <w:rsid w:val="005A2BE8"/>
    <w:rsid w:val="005A3B09"/>
    <w:rsid w:val="005A4056"/>
    <w:rsid w:val="005A4981"/>
    <w:rsid w:val="005A5D89"/>
    <w:rsid w:val="005B18E5"/>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2F32"/>
    <w:rsid w:val="00613690"/>
    <w:rsid w:val="00614AA3"/>
    <w:rsid w:val="00615167"/>
    <w:rsid w:val="006151F9"/>
    <w:rsid w:val="00617220"/>
    <w:rsid w:val="00621F9C"/>
    <w:rsid w:val="006233E2"/>
    <w:rsid w:val="00623D3C"/>
    <w:rsid w:val="00623E10"/>
    <w:rsid w:val="006271EE"/>
    <w:rsid w:val="00627448"/>
    <w:rsid w:val="0063190C"/>
    <w:rsid w:val="00631BE2"/>
    <w:rsid w:val="00633682"/>
    <w:rsid w:val="006367DC"/>
    <w:rsid w:val="00641608"/>
    <w:rsid w:val="00641F62"/>
    <w:rsid w:val="00642593"/>
    <w:rsid w:val="0064399C"/>
    <w:rsid w:val="00645A37"/>
    <w:rsid w:val="00646480"/>
    <w:rsid w:val="006472E0"/>
    <w:rsid w:val="00647909"/>
    <w:rsid w:val="0065122C"/>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7CB5"/>
    <w:rsid w:val="006B101F"/>
    <w:rsid w:val="006B5A13"/>
    <w:rsid w:val="006B746F"/>
    <w:rsid w:val="006C116B"/>
    <w:rsid w:val="006C2483"/>
    <w:rsid w:val="006C2DE3"/>
    <w:rsid w:val="006C3C87"/>
    <w:rsid w:val="006C4A48"/>
    <w:rsid w:val="006C591C"/>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97BAB"/>
    <w:rsid w:val="007A4D88"/>
    <w:rsid w:val="007A6A83"/>
    <w:rsid w:val="007B3F18"/>
    <w:rsid w:val="007B6051"/>
    <w:rsid w:val="007B67E6"/>
    <w:rsid w:val="007C0895"/>
    <w:rsid w:val="007C1A43"/>
    <w:rsid w:val="007C4E41"/>
    <w:rsid w:val="007C4EDA"/>
    <w:rsid w:val="007C4EFC"/>
    <w:rsid w:val="007D249F"/>
    <w:rsid w:val="007D2605"/>
    <w:rsid w:val="007D39CC"/>
    <w:rsid w:val="007D4FCB"/>
    <w:rsid w:val="007E1F34"/>
    <w:rsid w:val="007E47F7"/>
    <w:rsid w:val="007E5FEB"/>
    <w:rsid w:val="007F2243"/>
    <w:rsid w:val="007F3EF8"/>
    <w:rsid w:val="007F42E2"/>
    <w:rsid w:val="00805DA8"/>
    <w:rsid w:val="0080607C"/>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971D4"/>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218"/>
    <w:rsid w:val="009320B2"/>
    <w:rsid w:val="009326B8"/>
    <w:rsid w:val="009338F2"/>
    <w:rsid w:val="00934ADB"/>
    <w:rsid w:val="009358FB"/>
    <w:rsid w:val="00937203"/>
    <w:rsid w:val="00937DF6"/>
    <w:rsid w:val="00937E94"/>
    <w:rsid w:val="009426F9"/>
    <w:rsid w:val="00944DA7"/>
    <w:rsid w:val="0094644C"/>
    <w:rsid w:val="00953ABD"/>
    <w:rsid w:val="00954865"/>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09A7"/>
    <w:rsid w:val="009B176D"/>
    <w:rsid w:val="009B390A"/>
    <w:rsid w:val="009B6250"/>
    <w:rsid w:val="009B643C"/>
    <w:rsid w:val="009B6ACD"/>
    <w:rsid w:val="009B7821"/>
    <w:rsid w:val="009C0A55"/>
    <w:rsid w:val="009C21CD"/>
    <w:rsid w:val="009C2612"/>
    <w:rsid w:val="009C506A"/>
    <w:rsid w:val="009C533B"/>
    <w:rsid w:val="009C53A7"/>
    <w:rsid w:val="009C5D32"/>
    <w:rsid w:val="009C782F"/>
    <w:rsid w:val="009D014D"/>
    <w:rsid w:val="009D0FC8"/>
    <w:rsid w:val="009D1154"/>
    <w:rsid w:val="009D1DE3"/>
    <w:rsid w:val="009D3379"/>
    <w:rsid w:val="009D39B1"/>
    <w:rsid w:val="009D4078"/>
    <w:rsid w:val="009E072C"/>
    <w:rsid w:val="009E3191"/>
    <w:rsid w:val="009E31D8"/>
    <w:rsid w:val="009F19C1"/>
    <w:rsid w:val="009F1BA0"/>
    <w:rsid w:val="009F46FD"/>
    <w:rsid w:val="009F4EA3"/>
    <w:rsid w:val="009F67A4"/>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2B72"/>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DBF"/>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D7A51"/>
    <w:rsid w:val="00AE0A9E"/>
    <w:rsid w:val="00AE3390"/>
    <w:rsid w:val="00AE45F5"/>
    <w:rsid w:val="00AE49CC"/>
    <w:rsid w:val="00AE6BF7"/>
    <w:rsid w:val="00AE6C1A"/>
    <w:rsid w:val="00AF0927"/>
    <w:rsid w:val="00AF2EC9"/>
    <w:rsid w:val="00AF4850"/>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43AF"/>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7207"/>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36A"/>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5EA"/>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993"/>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3293"/>
    <w:rsid w:val="00CE4BD3"/>
    <w:rsid w:val="00CE5C2C"/>
    <w:rsid w:val="00CF1891"/>
    <w:rsid w:val="00CF63C2"/>
    <w:rsid w:val="00CF6492"/>
    <w:rsid w:val="00D003FB"/>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7BD8"/>
    <w:rsid w:val="00D433E7"/>
    <w:rsid w:val="00D50368"/>
    <w:rsid w:val="00D558B7"/>
    <w:rsid w:val="00D56C2B"/>
    <w:rsid w:val="00D616A4"/>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0150"/>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623"/>
    <w:rsid w:val="00DF7DA8"/>
    <w:rsid w:val="00E03265"/>
    <w:rsid w:val="00E077BB"/>
    <w:rsid w:val="00E107F2"/>
    <w:rsid w:val="00E13834"/>
    <w:rsid w:val="00E17405"/>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5136"/>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084"/>
    <w:rsid w:val="00F2425F"/>
    <w:rsid w:val="00F247F6"/>
    <w:rsid w:val="00F26818"/>
    <w:rsid w:val="00F30FD1"/>
    <w:rsid w:val="00F31EF7"/>
    <w:rsid w:val="00F32692"/>
    <w:rsid w:val="00F3566F"/>
    <w:rsid w:val="00F37139"/>
    <w:rsid w:val="00F414BB"/>
    <w:rsid w:val="00F42ACD"/>
    <w:rsid w:val="00F45405"/>
    <w:rsid w:val="00F45704"/>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196"/>
    <w:rsid w:val="00FA256F"/>
    <w:rsid w:val="00FA52AA"/>
    <w:rsid w:val="00FA6BFF"/>
    <w:rsid w:val="00FB4F85"/>
    <w:rsid w:val="00FC4D89"/>
    <w:rsid w:val="00FC7959"/>
    <w:rsid w:val="00FC7B6A"/>
    <w:rsid w:val="00FD4A78"/>
    <w:rsid w:val="00FD6101"/>
    <w:rsid w:val="00FD7ED6"/>
    <w:rsid w:val="00FE156E"/>
    <w:rsid w:val="00FE3AB4"/>
    <w:rsid w:val="00FE6CFF"/>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1B7ADFA"/>
  <w15:docId w15:val="{2CC4257B-0278-4A96-8F25-7B3DC8B33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3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D616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616A4"/>
    <w:rPr>
      <w:rFonts w:ascii="Arial" w:hAnsi="Arial"/>
      <w:szCs w:val="22"/>
      <w:lang w:eastAsia="zh-CN"/>
    </w:rPr>
  </w:style>
  <w:style w:type="paragraph" w:styleId="Footer">
    <w:name w:val="footer"/>
    <w:basedOn w:val="Normal"/>
    <w:link w:val="FooterChar"/>
    <w:uiPriority w:val="99"/>
    <w:unhideWhenUsed/>
    <w:rsid w:val="00D616A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616A4"/>
    <w:rPr>
      <w:rFonts w:ascii="Arial" w:hAnsi="Arial"/>
      <w:szCs w:val="22"/>
      <w:lang w:eastAsia="zh-CN"/>
    </w:rPr>
  </w:style>
  <w:style w:type="table" w:styleId="TableGrid">
    <w:name w:val="Table Grid"/>
    <w:basedOn w:val="TableNormal"/>
    <w:uiPriority w:val="59"/>
    <w:rsid w:val="00077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C59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reativespirits.info/aboriginalculture/land/meaning-of-land-to-aboriginal-people" TargetMode="External"/><Relationship Id="rId21" Type="http://schemas.openxmlformats.org/officeDocument/2006/relationships/hyperlink" Target="https://web.archive.org/web/20150529225303/http:/www.sbs.com.au/news/article/2015/05/28/could-you-pass-australias-citizenship-test" TargetMode="External"/><Relationship Id="rId42" Type="http://schemas.openxmlformats.org/officeDocument/2006/relationships/hyperlink" Target="http://www.multiculturalaustralia.edu.au/history/" TargetMode="External"/><Relationship Id="rId47" Type="http://schemas.openxmlformats.org/officeDocument/2006/relationships/hyperlink" Target="https://web.archive.org/web/20120317054235/http:/www.immi.gov.au/media/publications/statistics/federation/timeline1.pdf" TargetMode="External"/><Relationship Id="rId63" Type="http://schemas.openxmlformats.org/officeDocument/2006/relationships/hyperlink" Target="http://nationals.org.au/" TargetMode="External"/><Relationship Id="rId68" Type="http://schemas.openxmlformats.org/officeDocument/2006/relationships/hyperlink" Target="http://www.choirofhopeandinspiration.com/" TargetMode="External"/><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youtube.com/watch?v=Sl82VMuuKI0" TargetMode="External"/><Relationship Id="rId11" Type="http://schemas.openxmlformats.org/officeDocument/2006/relationships/hyperlink" Target="https://www.theaustralian.com.au/arts/review/stitches-in-time/news-story/090aaab6ea086748be80366fbc5764c2" TargetMode="External"/><Relationship Id="rId24" Type="http://schemas.openxmlformats.org/officeDocument/2006/relationships/hyperlink" Target="http://dl.nfsa.gov.au/module/361/" TargetMode="External"/><Relationship Id="rId32" Type="http://schemas.openxmlformats.org/officeDocument/2006/relationships/hyperlink" Target="http://www.abc.net.au/site-archive/rural/content/2007/s1883613.htm" TargetMode="External"/><Relationship Id="rId37" Type="http://schemas.openxmlformats.org/officeDocument/2006/relationships/hyperlink" Target="https://www.youtube.com/watch?v=TfobAHbyztU" TargetMode="External"/><Relationship Id="rId40" Type="http://schemas.openxmlformats.org/officeDocument/2006/relationships/hyperlink" Target="https://www.homeaffairs.gov.au/about/corporate/information/fact-sheets/04fifty" TargetMode="External"/><Relationship Id="rId45" Type="http://schemas.openxmlformats.org/officeDocument/2006/relationships/hyperlink" Target="http://www.naa.gov.au/collection/explore/migration/index.aspx" TargetMode="External"/><Relationship Id="rId53" Type="http://schemas.openxmlformats.org/officeDocument/2006/relationships/hyperlink" Target="https://www.youtube.com/watch?v=gHuvxdYfPyo" TargetMode="External"/><Relationship Id="rId58" Type="http://schemas.openxmlformats.org/officeDocument/2006/relationships/hyperlink" Target="http://www.sbs.com.au/news/article/2015/03/10/my-sisters-keeper-womens-network-supporting-new-migrants-facing-abuse" TargetMode="External"/><Relationship Id="rId66" Type="http://schemas.openxmlformats.org/officeDocument/2006/relationships/hyperlink" Target="http://www.onenation.com.au/" TargetMode="External"/><Relationship Id="rId5" Type="http://schemas.openxmlformats.org/officeDocument/2006/relationships/styles" Target="styles.xml"/><Relationship Id="rId61" Type="http://schemas.openxmlformats.org/officeDocument/2006/relationships/hyperlink" Target="http://rightnow.org.au/opinion-3/a-multi-faith-society-the-pathway-to-harmony/" TargetMode="External"/><Relationship Id="rId19" Type="http://schemas.openxmlformats.org/officeDocument/2006/relationships/hyperlink" Target="https://www.youtube.com/watch?v=6uuYkFTnnxM" TargetMode="External"/><Relationship Id="rId14" Type="http://schemas.openxmlformats.org/officeDocument/2006/relationships/hyperlink" Target="https://www.youtube.com/watch?v=25bwiSikRsI" TargetMode="External"/><Relationship Id="rId22" Type="http://schemas.openxmlformats.org/officeDocument/2006/relationships/hyperlink" Target="http://www.news.com.au/national/how-asian-are-we-really-what-australias-census-2016-showed-us/news-story/2f055e32e74cbe4341953006379b6394" TargetMode="External"/><Relationship Id="rId27" Type="http://schemas.openxmlformats.org/officeDocument/2006/relationships/hyperlink" Target="https://www.creativespirits.info/aboriginalculture/land/meaning-of-land-to-aboriginal-people" TargetMode="External"/><Relationship Id="rId30" Type="http://schemas.openxmlformats.org/officeDocument/2006/relationships/hyperlink" Target="https://www.youtube.com/watch?v=br83o_JpIFw" TargetMode="External"/><Relationship Id="rId35" Type="http://schemas.openxmlformats.org/officeDocument/2006/relationships/hyperlink" Target="https://www.youtube.com/watch?v=uEOssW1rw0I" TargetMode="External"/><Relationship Id="rId43" Type="http://schemas.openxmlformats.org/officeDocument/2006/relationships/hyperlink" Target="https://web.archive.org/web/20110307072245/http:/www.dfat.gov.au/aib/history.html" TargetMode="External"/><Relationship Id="rId48" Type="http://schemas.openxmlformats.org/officeDocument/2006/relationships/hyperlink" Target="http://john.curtin.edu.au/1940s/populate/index.html" TargetMode="External"/><Relationship Id="rId56" Type="http://schemas.openxmlformats.org/officeDocument/2006/relationships/hyperlink" Target="https://www.humanrights.gov.au/sites/default/files/content/education/face_the_facts/Individual%20resources%20and%20downloads/AS_refugees_in_the_media.pdf" TargetMode="External"/><Relationship Id="rId64" Type="http://schemas.openxmlformats.org/officeDocument/2006/relationships/hyperlink" Target="http://www.alp.org.au/" TargetMode="External"/><Relationship Id="rId69" Type="http://schemas.openxmlformats.org/officeDocument/2006/relationships/hyperlink" Target="http://streetsmartaustralia.org/homelessness/" TargetMode="External"/><Relationship Id="rId8" Type="http://schemas.openxmlformats.org/officeDocument/2006/relationships/footnotes" Target="footnotes.xml"/><Relationship Id="rId51" Type="http://schemas.openxmlformats.org/officeDocument/2006/relationships/hyperlink" Target="http://www.legacy1.net/headtax/ht_lee_jiquan02.html"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marymeetsmohammad.com/wp/" TargetMode="External"/><Relationship Id="rId17" Type="http://schemas.openxmlformats.org/officeDocument/2006/relationships/footer" Target="footer2.xml"/><Relationship Id="rId25" Type="http://schemas.openxmlformats.org/officeDocument/2006/relationships/hyperlink" Target="https://www.youtube.com/watch?v=Q5YZlypz9E0" TargetMode="External"/><Relationship Id="rId33" Type="http://schemas.openxmlformats.org/officeDocument/2006/relationships/hyperlink" Target="https://www.beyondblue.org.au/docs/default-source/research-project-files/bl1337-report---tns-discrimination-against-indigenous-australians.pdf?sfvrsn=" TargetMode="External"/><Relationship Id="rId38" Type="http://schemas.openxmlformats.org/officeDocument/2006/relationships/hyperlink" Target="http://www.readwritethink.org/files/resources/interactives/timeline_2/" TargetMode="External"/><Relationship Id="rId46" Type="http://schemas.openxmlformats.org/officeDocument/2006/relationships/hyperlink" Target="http://www.bonegilla.org.au/" TargetMode="External"/><Relationship Id="rId59" Type="http://schemas.openxmlformats.org/officeDocument/2006/relationships/hyperlink" Target="http://www.news.com.au/entertainment/tv/is-australia-racist-documentary-provides-revealing-look-into-countrys-attitudes/news-story/354d76a1dc1056ac13a9691e42161af1" TargetMode="External"/><Relationship Id="rId67" Type="http://schemas.openxmlformats.org/officeDocument/2006/relationships/hyperlink" Target="http://www.theoasismovie.com.au/" TargetMode="External"/><Relationship Id="rId20" Type="http://schemas.openxmlformats.org/officeDocument/2006/relationships/hyperlink" Target="https://www.youtube.com/watch?v=IoE-BkwgvJ4" TargetMode="External"/><Relationship Id="rId41" Type="http://schemas.openxmlformats.org/officeDocument/2006/relationships/hyperlink" Target="http://www.racismnoway.com.au/about-racism/timeline/" TargetMode="External"/><Relationship Id="rId54" Type="http://schemas.openxmlformats.org/officeDocument/2006/relationships/hyperlink" Target="http://www.crescentsofbrisbane.org/Files/InPerth.pdf" TargetMode="External"/><Relationship Id="rId62" Type="http://schemas.openxmlformats.org/officeDocument/2006/relationships/hyperlink" Target="https://greens.org.au/" TargetMode="External"/><Relationship Id="rId70" Type="http://schemas.openxmlformats.org/officeDocument/2006/relationships/hyperlink" Target="http://streetsmartaustralia.org/street-socceroos-ready-to-kick-goals-at-the-homeless-world-cup/"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youtube.com/watch?v=buMLmCBzNSs" TargetMode="External"/><Relationship Id="rId23" Type="http://schemas.openxmlformats.org/officeDocument/2006/relationships/hyperlink" Target="https://www.dailytelegraph.com.au/australias-demographic-details-will-shock-you-almost-half-of-us-are-foreigners-or-their-children/news-story/7ae164c13cf15f7e9b5d3ee7c6465816" TargetMode="External"/><Relationship Id="rId28" Type="http://schemas.openxmlformats.org/officeDocument/2006/relationships/hyperlink" Target="https://www.youtube.com/watch?v=w0sWIVR1hXw" TargetMode="External"/><Relationship Id="rId36" Type="http://schemas.openxmlformats.org/officeDocument/2006/relationships/hyperlink" Target="http://www.abc.net.au/news/2016-11-19/stan-grant-on-the-australian-dream/8038826" TargetMode="External"/><Relationship Id="rId49" Type="http://schemas.openxmlformats.org/officeDocument/2006/relationships/hyperlink" Target="http://www.janeresture.com/kanakas/index.htm" TargetMode="External"/><Relationship Id="rId57" Type="http://schemas.openxmlformats.org/officeDocument/2006/relationships/hyperlink" Target="http://www.jenwilletts.com/female_factory_parramatta.htm" TargetMode="External"/><Relationship Id="rId10" Type="http://schemas.openxmlformats.org/officeDocument/2006/relationships/image" Target="media/image1.png"/><Relationship Id="rId31" Type="http://schemas.openxmlformats.org/officeDocument/2006/relationships/hyperlink" Target="https://www.youtube.com/watch?v=b3TZOGpG6cM" TargetMode="External"/><Relationship Id="rId44" Type="http://schemas.openxmlformats.org/officeDocument/2006/relationships/hyperlink" Target="https://web.archive.org/web/20120107121701/http:/www.dfat.gov.au/facts/culturally_diverse.html" TargetMode="External"/><Relationship Id="rId52" Type="http://schemas.openxmlformats.org/officeDocument/2006/relationships/hyperlink" Target="http://www.italianlives.arts.uwa.edu.au/" TargetMode="External"/><Relationship Id="rId60" Type="http://schemas.openxmlformats.org/officeDocument/2006/relationships/hyperlink" Target="https://www.youtube.com/watch?v=lfTUMc7yS54" TargetMode="External"/><Relationship Id="rId65" Type="http://schemas.openxmlformats.org/officeDocument/2006/relationships/hyperlink" Target="https://www.liberal.org.au/"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youtube.com/watch?v=4wYyuMJ1a-A" TargetMode="External"/><Relationship Id="rId18" Type="http://schemas.openxmlformats.org/officeDocument/2006/relationships/hyperlink" Target="http://www.australianexplorer.com/slang/phrases.htm" TargetMode="External"/><Relationship Id="rId39" Type="http://schemas.openxmlformats.org/officeDocument/2006/relationships/hyperlink" Target="http://www.migrationheritage.nsw.gov.au/belongings-home/about-belongings/australias-migration-history/index.html" TargetMode="External"/><Relationship Id="rId34" Type="http://schemas.openxmlformats.org/officeDocument/2006/relationships/hyperlink" Target="http://www.news.com.au/entertainment/tv/is-australia-racist-documentary-provides-revealing-look-into-countrys-attitudes/news-story/354d76a1dc1056ac13a9691e42161af1" TargetMode="External"/><Relationship Id="rId50" Type="http://schemas.openxmlformats.org/officeDocument/2006/relationships/hyperlink" Target="https://www.omi.wa.gov.au/Pages/default.aspx" TargetMode="External"/><Relationship Id="rId55" Type="http://schemas.openxmlformats.org/officeDocument/2006/relationships/hyperlink" Target="http://www.roads-to-refuge.com.a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260743-659B-4925-8716-64D9A538F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049CA5-FE53-4069-AB1B-B5F6AD0784B3}">
  <ds:schemaRefs>
    <ds:schemaRef ds:uri="http://schemas.microsoft.com/sharepoint/v3/contenttype/forms"/>
  </ds:schemaRefs>
</ds:datastoreItem>
</file>

<file path=customXml/itemProps3.xml><?xml version="1.0" encoding="utf-8"?>
<ds:datastoreItem xmlns:ds="http://schemas.openxmlformats.org/officeDocument/2006/customXml" ds:itemID="{7632A069-101A-4979-A145-C05AC8CD369F}">
  <ds:schemaRef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purl.org/dc/terms/"/>
    <ds:schemaRef ds:uri="185ad172-241e-46eb-b06f-b9e9435fe3ab"/>
    <ds:schemaRef ds:uri="http://schemas.openxmlformats.org/package/2006/metadata/core-properties"/>
    <ds:schemaRef ds:uri="3ed67ec9-b64a-4b93-a027-d5f88b112957"/>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523</Words>
  <Characters>42885</Characters>
  <Application>Microsoft Office Word</Application>
  <DocSecurity>0</DocSecurity>
  <Lines>357</Lines>
  <Paragraphs>100</Paragraphs>
  <ScaleCrop>false</ScaleCrop>
  <Manager/>
  <Company/>
  <LinksUpToDate>false</LinksUpToDate>
  <CharactersWithSpaces>50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 We are Australian unit</dc:title>
  <dc:subject/>
  <dc:creator>NSW Department of Education</dc:creator>
  <cp:keywords>Stage 6</cp:keywords>
  <dc:description/>
  <dcterms:created xsi:type="dcterms:W3CDTF">2021-10-26T12:27:00Z</dcterms:created>
  <dcterms:modified xsi:type="dcterms:W3CDTF">2021-10-26T1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